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2B9779D" w14:textId="77777777" w:rsidR="00435A1D" w:rsidRPr="005148CC" w:rsidRDefault="00435A1D" w:rsidP="00B04BAD">
      <w:pPr>
        <w:pBdr>
          <w:top w:val="double" w:sz="12" w:space="0" w:color="auto"/>
        </w:pBdr>
        <w:jc w:val="center"/>
        <w:rPr>
          <w:rFonts w:ascii="Times New Roman Bold" w:hAnsi="Times New Roman Bold"/>
          <w:bCs/>
          <w:smallCaps/>
          <w:snapToGrid w:val="0"/>
        </w:rPr>
      </w:pPr>
    </w:p>
    <w:p w14:paraId="502EAAEF" w14:textId="77777777" w:rsidR="00435A1D" w:rsidRPr="005148CC" w:rsidRDefault="00435A1D" w:rsidP="00B04BAD">
      <w:pPr>
        <w:pBdr>
          <w:top w:val="double" w:sz="12" w:space="0" w:color="auto"/>
        </w:pBdr>
        <w:jc w:val="center"/>
        <w:rPr>
          <w:rFonts w:ascii="Times New Roman Bold" w:hAnsi="Times New Roman Bold"/>
          <w:b/>
          <w:smallCaps/>
          <w:snapToGrid w:val="0"/>
        </w:rPr>
      </w:pPr>
      <w:bookmarkStart w:id="0" w:name="_Ref70825749"/>
      <w:bookmarkEnd w:id="0"/>
    </w:p>
    <w:p w14:paraId="2960780E" w14:textId="77777777" w:rsidR="00435A1D" w:rsidRPr="005148CC" w:rsidRDefault="00435A1D" w:rsidP="00B04BAD">
      <w:pPr>
        <w:pBdr>
          <w:top w:val="double" w:sz="12" w:space="0" w:color="auto"/>
        </w:pBdr>
        <w:jc w:val="center"/>
        <w:rPr>
          <w:rFonts w:ascii="Times New Roman Bold" w:hAnsi="Times New Roman Bold"/>
          <w:b/>
          <w:smallCaps/>
          <w:snapToGrid w:val="0"/>
        </w:rPr>
      </w:pPr>
    </w:p>
    <w:p w14:paraId="74EA73C5" w14:textId="77777777" w:rsidR="00435A1D" w:rsidRPr="005148CC" w:rsidRDefault="00435A1D" w:rsidP="00B04BAD">
      <w:pPr>
        <w:pBdr>
          <w:top w:val="double" w:sz="12" w:space="0" w:color="auto"/>
        </w:pBdr>
        <w:jc w:val="center"/>
        <w:rPr>
          <w:rFonts w:ascii="Times New Roman Bold" w:hAnsi="Times New Roman Bold"/>
          <w:b/>
          <w:smallCaps/>
          <w:snapToGrid w:val="0"/>
        </w:rPr>
      </w:pPr>
    </w:p>
    <w:p w14:paraId="61683FBB" w14:textId="77777777" w:rsidR="00435A1D" w:rsidRPr="005148CC" w:rsidRDefault="00435A1D" w:rsidP="00B04BAD">
      <w:pPr>
        <w:pBdr>
          <w:top w:val="double" w:sz="12" w:space="0" w:color="auto"/>
        </w:pBdr>
        <w:jc w:val="center"/>
        <w:rPr>
          <w:rFonts w:ascii="Times New Roman Bold" w:hAnsi="Times New Roman Bold"/>
          <w:b/>
          <w:smallCaps/>
          <w:snapToGrid w:val="0"/>
        </w:rPr>
      </w:pPr>
    </w:p>
    <w:p w14:paraId="7761C9D0" w14:textId="77777777" w:rsidR="001A5A6F" w:rsidRPr="005148CC" w:rsidRDefault="001A5A6F" w:rsidP="001A5A6F">
      <w:pPr>
        <w:pBdr>
          <w:top w:val="double" w:sz="12" w:space="1" w:color="auto"/>
        </w:pBdr>
        <w:ind w:left="1080" w:right="1080"/>
        <w:jc w:val="center"/>
        <w:rPr>
          <w:rFonts w:ascii="Times New Roman Bold" w:hAnsi="Times New Roman Bold"/>
          <w:b/>
          <w:smallCaps/>
          <w:snapToGrid w:val="0"/>
        </w:rPr>
      </w:pPr>
    </w:p>
    <w:p w14:paraId="7D882B71" w14:textId="2707051A" w:rsidR="002E55F9" w:rsidRPr="00B95558" w:rsidRDefault="00F10614" w:rsidP="001A5A6F">
      <w:pPr>
        <w:pStyle w:val="TitleCenterBoldAllCaps"/>
        <w:rPr>
          <w:iCs/>
          <w:sz w:val="28"/>
        </w:rPr>
      </w:pPr>
      <w:r>
        <w:rPr>
          <w:iCs/>
          <w:caps w:val="0"/>
          <w:sz w:val="28"/>
        </w:rPr>
        <w:t>[MASTER ENTITY NAME]</w:t>
      </w:r>
    </w:p>
    <w:p w14:paraId="6BF78A0E" w14:textId="47136338" w:rsidR="00435A1D" w:rsidRPr="00B95558" w:rsidRDefault="00435A1D" w:rsidP="001A5A6F">
      <w:pPr>
        <w:pStyle w:val="TitleCenterBold"/>
        <w:spacing w:after="360"/>
        <w:rPr>
          <w:iCs/>
          <w:sz w:val="20"/>
          <w:szCs w:val="20"/>
        </w:rPr>
      </w:pPr>
      <w:r w:rsidRPr="00B95558">
        <w:rPr>
          <w:sz w:val="20"/>
          <w:szCs w:val="20"/>
        </w:rPr>
        <w:t>a</w:t>
      </w:r>
      <w:r w:rsidR="00931E03">
        <w:rPr>
          <w:sz w:val="20"/>
          <w:szCs w:val="20"/>
        </w:rPr>
        <w:t xml:space="preserve"> </w:t>
      </w:r>
      <w:r w:rsidR="00F10614">
        <w:rPr>
          <w:sz w:val="20"/>
          <w:szCs w:val="20"/>
        </w:rPr>
        <w:t xml:space="preserve">Delaware </w:t>
      </w:r>
      <w:r w:rsidRPr="00B95558">
        <w:rPr>
          <w:sz w:val="20"/>
          <w:szCs w:val="20"/>
        </w:rPr>
        <w:t>limited liability company</w:t>
      </w:r>
    </w:p>
    <w:p w14:paraId="12782C9B" w14:textId="77777777" w:rsidR="001A5A6F" w:rsidRPr="00B95558" w:rsidRDefault="001A5A6F" w:rsidP="001A5A6F">
      <w:pPr>
        <w:pBdr>
          <w:top w:val="double" w:sz="12" w:space="1" w:color="auto"/>
        </w:pBdr>
        <w:ind w:left="1080" w:right="1080"/>
        <w:jc w:val="center"/>
        <w:rPr>
          <w:rFonts w:ascii="Times New Roman Bold" w:hAnsi="Times New Roman Bold"/>
          <w:b/>
          <w:smallCaps/>
          <w:snapToGrid w:val="0"/>
        </w:rPr>
      </w:pPr>
    </w:p>
    <w:p w14:paraId="2753F0FB" w14:textId="7C94B888" w:rsidR="00435A1D" w:rsidRPr="00B95558" w:rsidRDefault="00441293" w:rsidP="007C6C4F">
      <w:pPr>
        <w:pStyle w:val="TitleCenterAllCaps"/>
        <w:rPr>
          <w:b/>
        </w:rPr>
      </w:pPr>
      <w:r w:rsidRPr="00B95558">
        <w:rPr>
          <w:b/>
        </w:rPr>
        <w:br/>
      </w:r>
      <w:r w:rsidR="00A00710" w:rsidRPr="00B95558">
        <w:rPr>
          <w:b/>
        </w:rPr>
        <w:t xml:space="preserve">LIMITED LIABILITY COMPANY </w:t>
      </w:r>
      <w:r w:rsidR="00435A1D" w:rsidRPr="00B95558">
        <w:rPr>
          <w:b/>
        </w:rPr>
        <w:t>AGREEMENT</w:t>
      </w:r>
    </w:p>
    <w:p w14:paraId="5A508946" w14:textId="50F156F8" w:rsidR="00435A1D" w:rsidRPr="00B95558" w:rsidRDefault="00591C79" w:rsidP="001A5A6F">
      <w:pPr>
        <w:pStyle w:val="TitleCenterBold"/>
      </w:pPr>
      <w:bookmarkStart w:id="1" w:name="_Hlk524520878"/>
      <w:r>
        <w:t>[date]</w:t>
      </w:r>
      <w:bookmarkEnd w:id="1"/>
    </w:p>
    <w:p w14:paraId="5EAF3631" w14:textId="77777777" w:rsidR="00435A1D" w:rsidRPr="00B95558" w:rsidRDefault="00435A1D" w:rsidP="00435A1D"/>
    <w:p w14:paraId="02BEE7FF" w14:textId="77777777" w:rsidR="00EF0406" w:rsidRPr="00B95558" w:rsidRDefault="00EF0406" w:rsidP="00435A1D"/>
    <w:p w14:paraId="70D6CE37" w14:textId="77777777" w:rsidR="00EF0406" w:rsidRPr="00B95558" w:rsidRDefault="00EF0406" w:rsidP="00435A1D"/>
    <w:p w14:paraId="7BB2171B" w14:textId="77777777" w:rsidR="00EF0406" w:rsidRPr="00B95558" w:rsidRDefault="00EF0406" w:rsidP="00435A1D"/>
    <w:p w14:paraId="7A2D52C7" w14:textId="77777777" w:rsidR="00EF0406" w:rsidRPr="00B95558" w:rsidRDefault="00EF0406" w:rsidP="00435A1D"/>
    <w:p w14:paraId="37CD92C1" w14:textId="77777777" w:rsidR="00EF0406" w:rsidRPr="00B95558" w:rsidRDefault="00EF0406" w:rsidP="00435A1D"/>
    <w:p w14:paraId="6483D6B2" w14:textId="77777777" w:rsidR="0082613A" w:rsidRPr="00B95558" w:rsidRDefault="0082613A" w:rsidP="00435A1D"/>
    <w:p w14:paraId="30D049AD" w14:textId="77777777" w:rsidR="0082613A" w:rsidRPr="00B95558" w:rsidRDefault="0082613A" w:rsidP="00435A1D"/>
    <w:p w14:paraId="41A7319D" w14:textId="77777777" w:rsidR="0082613A" w:rsidRPr="00B95558" w:rsidRDefault="0082613A" w:rsidP="00435A1D"/>
    <w:p w14:paraId="46271D9D" w14:textId="77777777" w:rsidR="0082613A" w:rsidRPr="00B95558" w:rsidRDefault="0082613A" w:rsidP="00435A1D"/>
    <w:p w14:paraId="65A7F81C" w14:textId="77777777" w:rsidR="00435A1D" w:rsidRPr="00B95558" w:rsidRDefault="00435A1D" w:rsidP="00435A1D"/>
    <w:p w14:paraId="77E62F79" w14:textId="77777777" w:rsidR="00435A1D" w:rsidRPr="00B95558" w:rsidRDefault="00435A1D" w:rsidP="00435A1D"/>
    <w:p w14:paraId="54B824F9" w14:textId="77777777" w:rsidR="00435A1D" w:rsidRPr="00B95558" w:rsidRDefault="00435A1D" w:rsidP="00435A1D">
      <w:pPr>
        <w:jc w:val="both"/>
        <w:rPr>
          <w:b/>
          <w:bCs/>
          <w:sz w:val="20"/>
        </w:rPr>
      </w:pPr>
      <w:r w:rsidRPr="00B95558">
        <w:rPr>
          <w:b/>
          <w:bCs/>
          <w:sz w:val="20"/>
        </w:rPr>
        <w:t xml:space="preserve">NEITHER THE UNITED STATES SECURITIES AND EXCHANGE COMMISSION NOR ANY STATE REGULATORY AUTHORITY HAS APPROVED OR DISAPPROVED THIS </w:t>
      </w:r>
      <w:r w:rsidR="00A00710" w:rsidRPr="00B95558">
        <w:rPr>
          <w:b/>
          <w:bCs/>
          <w:sz w:val="20"/>
        </w:rPr>
        <w:t>LIMITED LIABILITY COMPANY AGREEMENT</w:t>
      </w:r>
      <w:r w:rsidRPr="00B95558">
        <w:rPr>
          <w:b/>
          <w:bCs/>
          <w:sz w:val="20"/>
        </w:rPr>
        <w:t xml:space="preserve"> OR THE </w:t>
      </w:r>
      <w:r w:rsidR="00691B01" w:rsidRPr="00B95558">
        <w:rPr>
          <w:b/>
          <w:bCs/>
          <w:sz w:val="20"/>
        </w:rPr>
        <w:t>UNITS</w:t>
      </w:r>
      <w:r w:rsidR="00F05DB7">
        <w:rPr>
          <w:b/>
          <w:bCs/>
          <w:sz w:val="20"/>
        </w:rPr>
        <w:t xml:space="preserve"> </w:t>
      </w:r>
      <w:r w:rsidR="00115934" w:rsidRPr="00B95558">
        <w:rPr>
          <w:b/>
          <w:bCs/>
          <w:sz w:val="20"/>
        </w:rPr>
        <w:t>PROVIDED</w:t>
      </w:r>
      <w:r w:rsidRPr="00B95558">
        <w:rPr>
          <w:b/>
          <w:bCs/>
          <w:sz w:val="20"/>
        </w:rPr>
        <w:t xml:space="preserve"> FOR HEREIN.  ANY REPRESENTATION TO THE CONTRARY IS UNLAWFUL.</w:t>
      </w:r>
    </w:p>
    <w:p w14:paraId="376F5394" w14:textId="77777777" w:rsidR="00435A1D" w:rsidRPr="00B95558" w:rsidRDefault="00435A1D" w:rsidP="00435A1D">
      <w:pPr>
        <w:jc w:val="both"/>
        <w:rPr>
          <w:b/>
          <w:bCs/>
          <w:sz w:val="20"/>
        </w:rPr>
      </w:pPr>
    </w:p>
    <w:p w14:paraId="44E6168D" w14:textId="77777777" w:rsidR="00435A1D" w:rsidRPr="00B95558" w:rsidRDefault="00435A1D" w:rsidP="00435A1D">
      <w:pPr>
        <w:jc w:val="both"/>
        <w:rPr>
          <w:b/>
          <w:bCs/>
          <w:sz w:val="20"/>
        </w:rPr>
      </w:pPr>
      <w:r w:rsidRPr="00B95558">
        <w:rPr>
          <w:b/>
          <w:bCs/>
          <w:sz w:val="20"/>
        </w:rPr>
        <w:t xml:space="preserve">THE </w:t>
      </w:r>
      <w:r w:rsidR="00691B01" w:rsidRPr="00B95558">
        <w:rPr>
          <w:b/>
          <w:bCs/>
          <w:sz w:val="20"/>
        </w:rPr>
        <w:t>UNITS</w:t>
      </w:r>
      <w:r w:rsidR="009A3AAD">
        <w:rPr>
          <w:b/>
          <w:bCs/>
          <w:sz w:val="20"/>
        </w:rPr>
        <w:t xml:space="preserve"> </w:t>
      </w:r>
      <w:r w:rsidRPr="00B95558">
        <w:rPr>
          <w:b/>
          <w:bCs/>
          <w:sz w:val="20"/>
        </w:rPr>
        <w:t>HAVE NOT BEEN REGISTERED UNDER THE SECURITIES ACT OF 1933, AS AMENDED (THE "</w:t>
      </w:r>
      <w:r w:rsidRPr="00B95558">
        <w:rPr>
          <w:b/>
          <w:bCs/>
          <w:sz w:val="20"/>
          <w:u w:val="single"/>
        </w:rPr>
        <w:t>SECURITIES ACT</w:t>
      </w:r>
      <w:r w:rsidRPr="00B95558">
        <w:rPr>
          <w:b/>
          <w:bCs/>
          <w:sz w:val="20"/>
        </w:rPr>
        <w:t xml:space="preserve">") NOR REGISTERED NOR QUALIFIED UNDER ANY STATE SECURITIES LAWS.  THE COMPANY IS UNDER NO OBLIGATION TO REGISTER OR QUALIFY THE </w:t>
      </w:r>
      <w:r w:rsidR="00691B01" w:rsidRPr="00B95558">
        <w:rPr>
          <w:b/>
          <w:bCs/>
          <w:sz w:val="20"/>
        </w:rPr>
        <w:t>UNITS</w:t>
      </w:r>
      <w:r w:rsidRPr="00B95558">
        <w:rPr>
          <w:b/>
          <w:bCs/>
          <w:sz w:val="20"/>
        </w:rPr>
        <w:t xml:space="preserve"> UNDER THE SECURITIES ACT OR ANY STATE SECURITIES LAWS.</w:t>
      </w:r>
    </w:p>
    <w:p w14:paraId="49FC0B7E" w14:textId="77777777" w:rsidR="00435A1D" w:rsidRPr="00B95558" w:rsidRDefault="00435A1D" w:rsidP="00435A1D">
      <w:pPr>
        <w:jc w:val="both"/>
        <w:rPr>
          <w:b/>
          <w:bCs/>
          <w:sz w:val="20"/>
        </w:rPr>
      </w:pPr>
    </w:p>
    <w:p w14:paraId="6551CCAB" w14:textId="77777777" w:rsidR="00435A1D" w:rsidRPr="00B95558" w:rsidRDefault="00691B01" w:rsidP="00435A1D">
      <w:pPr>
        <w:jc w:val="both"/>
        <w:rPr>
          <w:b/>
          <w:bCs/>
          <w:sz w:val="20"/>
        </w:rPr>
      </w:pPr>
      <w:r w:rsidRPr="00B95558">
        <w:rPr>
          <w:b/>
          <w:bCs/>
          <w:sz w:val="20"/>
        </w:rPr>
        <w:t xml:space="preserve">NO UNITS </w:t>
      </w:r>
      <w:r w:rsidR="00435A1D" w:rsidRPr="00B95558">
        <w:rPr>
          <w:b/>
          <w:bCs/>
          <w:sz w:val="20"/>
        </w:rPr>
        <w:t>MAY BE OFFERED FOR SALE, SOLD, DELIVERED AFTER SALE, TRANSFERRED, PLEDGED, OR HYPOTHECATED UNLESS QUALIFIED AND REGISTERED UNDER THE SECURITIES ACT AND APPLICABLE STATE SECURITIES LAWS OR UNLESS, IN THE OPINION OF COUNSEL SATISFACTORY TO THE COMPANY, SUCH QUALIFICATION AND REGISTRATION IS NOT REQUIRED.  ANY TRANSFER</w:t>
      </w:r>
      <w:r w:rsidR="003850F8" w:rsidRPr="00B95558">
        <w:rPr>
          <w:b/>
          <w:bCs/>
          <w:sz w:val="20"/>
        </w:rPr>
        <w:t xml:space="preserve"> (AS SUCH TERM IS DEFINED IN TH</w:t>
      </w:r>
      <w:r w:rsidR="00DB657D" w:rsidRPr="00B95558">
        <w:rPr>
          <w:b/>
          <w:bCs/>
          <w:sz w:val="20"/>
        </w:rPr>
        <w:t>IS</w:t>
      </w:r>
      <w:r w:rsidR="003850F8" w:rsidRPr="00B95558">
        <w:rPr>
          <w:b/>
          <w:bCs/>
          <w:sz w:val="20"/>
        </w:rPr>
        <w:t xml:space="preserve"> LIMITED LIABILITY COMPANY AGREEMENT)</w:t>
      </w:r>
      <w:r w:rsidR="00435A1D" w:rsidRPr="00B95558">
        <w:rPr>
          <w:b/>
          <w:bCs/>
          <w:sz w:val="20"/>
        </w:rPr>
        <w:t xml:space="preserve"> OF </w:t>
      </w:r>
      <w:r w:rsidRPr="00B95558">
        <w:rPr>
          <w:b/>
          <w:bCs/>
          <w:sz w:val="20"/>
        </w:rPr>
        <w:t xml:space="preserve">UNITS </w:t>
      </w:r>
      <w:r w:rsidR="00435A1D" w:rsidRPr="00B95558">
        <w:rPr>
          <w:b/>
          <w:bCs/>
          <w:sz w:val="20"/>
        </w:rPr>
        <w:t xml:space="preserve">IS FURTHER SUBJECT TO OTHER RESTRICTIONS, </w:t>
      </w:r>
      <w:r w:rsidRPr="00B95558">
        <w:rPr>
          <w:b/>
          <w:bCs/>
          <w:sz w:val="20"/>
        </w:rPr>
        <w:t xml:space="preserve">THE </w:t>
      </w:r>
      <w:r w:rsidR="00435A1D" w:rsidRPr="00B95558">
        <w:rPr>
          <w:b/>
          <w:bCs/>
          <w:sz w:val="20"/>
        </w:rPr>
        <w:t xml:space="preserve">TERMS AND CONDITIONS </w:t>
      </w:r>
      <w:r w:rsidRPr="00B95558">
        <w:rPr>
          <w:b/>
          <w:bCs/>
          <w:sz w:val="20"/>
        </w:rPr>
        <w:t xml:space="preserve">OF </w:t>
      </w:r>
      <w:r w:rsidR="00435A1D" w:rsidRPr="00B95558">
        <w:rPr>
          <w:b/>
          <w:bCs/>
          <w:sz w:val="20"/>
        </w:rPr>
        <w:t>WHICH ARE SET FORTH HEREIN.</w:t>
      </w:r>
    </w:p>
    <w:p w14:paraId="0E25AB8B" w14:textId="77777777" w:rsidR="00435A1D" w:rsidRPr="00B95558" w:rsidRDefault="00435A1D" w:rsidP="00435A1D">
      <w:pPr>
        <w:pBdr>
          <w:bottom w:val="double" w:sz="12" w:space="1" w:color="auto"/>
        </w:pBdr>
        <w:jc w:val="both"/>
        <w:rPr>
          <w:sz w:val="20"/>
        </w:rPr>
      </w:pPr>
    </w:p>
    <w:p w14:paraId="5632AACB" w14:textId="77777777" w:rsidR="0082613A" w:rsidRPr="00B95558" w:rsidRDefault="0082613A" w:rsidP="0082613A">
      <w:pPr>
        <w:pStyle w:val="Title"/>
        <w:sectPr w:rsidR="0082613A" w:rsidRPr="00B95558" w:rsidSect="008261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fmt="lowerRoman" w:start="1"/>
          <w:cols w:space="720"/>
          <w:vAlign w:val="center"/>
          <w:noEndnote/>
          <w:titlePg/>
        </w:sectPr>
      </w:pPr>
    </w:p>
    <w:sdt>
      <w:sdtPr>
        <w:rPr>
          <w:rFonts w:ascii="Times New Roman" w:eastAsia="Times New Roman" w:hAnsi="Times New Roman" w:cs="Times New Roman"/>
          <w:color w:val="auto"/>
          <w:sz w:val="24"/>
          <w:szCs w:val="24"/>
        </w:rPr>
        <w:id w:val="-1114445070"/>
        <w:docPartObj>
          <w:docPartGallery w:val="Table of Contents"/>
          <w:docPartUnique/>
        </w:docPartObj>
      </w:sdtPr>
      <w:sdtEndPr>
        <w:rPr>
          <w:b/>
          <w:bCs/>
          <w:noProof/>
        </w:rPr>
      </w:sdtEndPr>
      <w:sdtContent>
        <w:p w14:paraId="53210684" w14:textId="70B884C5" w:rsidR="00591C79" w:rsidRDefault="00591C79" w:rsidP="00591C79">
          <w:pPr>
            <w:pStyle w:val="TOCHeading"/>
            <w:jc w:val="center"/>
            <w:rPr>
              <w:rFonts w:ascii="Times New Roman" w:eastAsia="Times New Roman" w:hAnsi="Times New Roman" w:cs="Times New Roman"/>
              <w:b/>
              <w:color w:val="auto"/>
              <w:sz w:val="24"/>
              <w:szCs w:val="20"/>
              <w:u w:val="single"/>
            </w:rPr>
          </w:pPr>
          <w:r w:rsidRPr="00591C79">
            <w:rPr>
              <w:rFonts w:ascii="Times New Roman" w:eastAsia="Times New Roman" w:hAnsi="Times New Roman" w:cs="Times New Roman"/>
              <w:b/>
              <w:color w:val="auto"/>
              <w:sz w:val="24"/>
              <w:szCs w:val="20"/>
              <w:u w:val="single"/>
            </w:rPr>
            <w:t>TABLE OF CONTENTS</w:t>
          </w:r>
        </w:p>
        <w:p w14:paraId="71CA7B44" w14:textId="77777777" w:rsidR="00591C79" w:rsidRPr="00591C79" w:rsidRDefault="00591C79" w:rsidP="00591C79"/>
        <w:p w14:paraId="264787D3" w14:textId="1F8FA69F" w:rsidR="00BB6C83" w:rsidRDefault="00591C79">
          <w:pPr>
            <w:pStyle w:val="TOC1"/>
            <w:rPr>
              <w:rFonts w:asciiTheme="minorHAnsi" w:eastAsiaTheme="minorEastAsia" w:hAnsiTheme="minorHAnsi" w:cstheme="minorBidi"/>
              <w:caps w:val="0"/>
              <w:noProof/>
              <w:sz w:val="22"/>
              <w:szCs w:val="22"/>
            </w:rPr>
          </w:pPr>
          <w:r>
            <w:rPr>
              <w:b/>
              <w:bCs/>
              <w:caps w:val="0"/>
              <w:noProof/>
            </w:rPr>
            <w:fldChar w:fldCharType="begin"/>
          </w:r>
          <w:r>
            <w:rPr>
              <w:b/>
              <w:bCs/>
              <w:caps w:val="0"/>
              <w:noProof/>
            </w:rPr>
            <w:instrText xml:space="preserve"> TOC \o "1-2" \h \z \u </w:instrText>
          </w:r>
          <w:r>
            <w:rPr>
              <w:b/>
              <w:bCs/>
              <w:caps w:val="0"/>
              <w:noProof/>
            </w:rPr>
            <w:fldChar w:fldCharType="separate"/>
          </w:r>
          <w:hyperlink w:anchor="_Toc5785525" w:history="1">
            <w:r w:rsidR="00BB6C83" w:rsidRPr="00851D33">
              <w:rPr>
                <w:rStyle w:val="Hyperlink"/>
                <w:noProof/>
              </w:rPr>
              <w:t>ARTICLE 1 organizational matters</w:t>
            </w:r>
            <w:r w:rsidR="00BB6C83">
              <w:rPr>
                <w:noProof/>
                <w:webHidden/>
              </w:rPr>
              <w:tab/>
            </w:r>
            <w:r w:rsidR="00BB6C83">
              <w:rPr>
                <w:noProof/>
                <w:webHidden/>
              </w:rPr>
              <w:fldChar w:fldCharType="begin"/>
            </w:r>
            <w:r w:rsidR="00BB6C83">
              <w:rPr>
                <w:noProof/>
                <w:webHidden/>
              </w:rPr>
              <w:instrText xml:space="preserve"> PAGEREF _Toc5785525 \h </w:instrText>
            </w:r>
            <w:r w:rsidR="00BB6C83">
              <w:rPr>
                <w:noProof/>
                <w:webHidden/>
              </w:rPr>
            </w:r>
            <w:r w:rsidR="00BB6C83">
              <w:rPr>
                <w:noProof/>
                <w:webHidden/>
              </w:rPr>
              <w:fldChar w:fldCharType="separate"/>
            </w:r>
            <w:r w:rsidR="00BB6C83">
              <w:rPr>
                <w:noProof/>
                <w:webHidden/>
              </w:rPr>
              <w:t>1</w:t>
            </w:r>
            <w:r w:rsidR="00BB6C83">
              <w:rPr>
                <w:noProof/>
                <w:webHidden/>
              </w:rPr>
              <w:fldChar w:fldCharType="end"/>
            </w:r>
          </w:hyperlink>
        </w:p>
        <w:p w14:paraId="213267B2" w14:textId="3B54E08B" w:rsidR="00BB6C83" w:rsidRDefault="00442ACA">
          <w:pPr>
            <w:pStyle w:val="TOC2"/>
            <w:tabs>
              <w:tab w:val="left" w:pos="1800"/>
            </w:tabs>
            <w:rPr>
              <w:rFonts w:asciiTheme="minorHAnsi" w:eastAsiaTheme="minorEastAsia" w:hAnsiTheme="minorHAnsi" w:cstheme="minorBidi"/>
              <w:noProof/>
              <w:sz w:val="22"/>
              <w:szCs w:val="22"/>
            </w:rPr>
          </w:pPr>
          <w:hyperlink w:anchor="_Toc5785526" w:history="1">
            <w:r w:rsidR="00BB6C83" w:rsidRPr="00851D33">
              <w:rPr>
                <w:rStyle w:val="Hyperlink"/>
                <w:noProof/>
                <w:specVanish/>
              </w:rPr>
              <w:t>1.1</w:t>
            </w:r>
            <w:r w:rsidR="00BB6C83">
              <w:rPr>
                <w:rFonts w:asciiTheme="minorHAnsi" w:eastAsiaTheme="minorEastAsia" w:hAnsiTheme="minorHAnsi" w:cstheme="minorBidi"/>
                <w:noProof/>
                <w:sz w:val="22"/>
                <w:szCs w:val="22"/>
              </w:rPr>
              <w:tab/>
            </w:r>
            <w:r w:rsidR="00BB6C83" w:rsidRPr="00851D33">
              <w:rPr>
                <w:rStyle w:val="Hyperlink"/>
                <w:noProof/>
              </w:rPr>
              <w:t>Name</w:t>
            </w:r>
            <w:r w:rsidR="00BB6C83">
              <w:rPr>
                <w:noProof/>
                <w:webHidden/>
              </w:rPr>
              <w:tab/>
            </w:r>
            <w:r w:rsidR="00BB6C83">
              <w:rPr>
                <w:noProof/>
                <w:webHidden/>
              </w:rPr>
              <w:fldChar w:fldCharType="begin"/>
            </w:r>
            <w:r w:rsidR="00BB6C83">
              <w:rPr>
                <w:noProof/>
                <w:webHidden/>
              </w:rPr>
              <w:instrText xml:space="preserve"> PAGEREF _Toc5785526 \h </w:instrText>
            </w:r>
            <w:r w:rsidR="00BB6C83">
              <w:rPr>
                <w:noProof/>
                <w:webHidden/>
              </w:rPr>
            </w:r>
            <w:r w:rsidR="00BB6C83">
              <w:rPr>
                <w:noProof/>
                <w:webHidden/>
              </w:rPr>
              <w:fldChar w:fldCharType="separate"/>
            </w:r>
            <w:r w:rsidR="00BB6C83">
              <w:rPr>
                <w:noProof/>
                <w:webHidden/>
              </w:rPr>
              <w:t>1</w:t>
            </w:r>
            <w:r w:rsidR="00BB6C83">
              <w:rPr>
                <w:noProof/>
                <w:webHidden/>
              </w:rPr>
              <w:fldChar w:fldCharType="end"/>
            </w:r>
          </w:hyperlink>
        </w:p>
        <w:p w14:paraId="25C0DA6D" w14:textId="735D5F97" w:rsidR="00BB6C83" w:rsidRDefault="00442ACA">
          <w:pPr>
            <w:pStyle w:val="TOC2"/>
            <w:tabs>
              <w:tab w:val="left" w:pos="1800"/>
            </w:tabs>
            <w:rPr>
              <w:rFonts w:asciiTheme="minorHAnsi" w:eastAsiaTheme="minorEastAsia" w:hAnsiTheme="minorHAnsi" w:cstheme="minorBidi"/>
              <w:noProof/>
              <w:sz w:val="22"/>
              <w:szCs w:val="22"/>
            </w:rPr>
          </w:pPr>
          <w:hyperlink w:anchor="_Toc5785527" w:history="1">
            <w:r w:rsidR="00BB6C83" w:rsidRPr="00851D33">
              <w:rPr>
                <w:rStyle w:val="Hyperlink"/>
                <w:noProof/>
                <w:specVanish/>
              </w:rPr>
              <w:t>1.2</w:t>
            </w:r>
            <w:r w:rsidR="00BB6C83">
              <w:rPr>
                <w:rFonts w:asciiTheme="minorHAnsi" w:eastAsiaTheme="minorEastAsia" w:hAnsiTheme="minorHAnsi" w:cstheme="minorBidi"/>
                <w:noProof/>
                <w:sz w:val="22"/>
                <w:szCs w:val="22"/>
              </w:rPr>
              <w:tab/>
            </w:r>
            <w:r w:rsidR="00BB6C83" w:rsidRPr="00851D33">
              <w:rPr>
                <w:rStyle w:val="Hyperlink"/>
                <w:noProof/>
              </w:rPr>
              <w:t>Term</w:t>
            </w:r>
            <w:r w:rsidR="00BB6C83">
              <w:rPr>
                <w:noProof/>
                <w:webHidden/>
              </w:rPr>
              <w:tab/>
            </w:r>
            <w:r w:rsidR="00BB6C83">
              <w:rPr>
                <w:noProof/>
                <w:webHidden/>
              </w:rPr>
              <w:fldChar w:fldCharType="begin"/>
            </w:r>
            <w:r w:rsidR="00BB6C83">
              <w:rPr>
                <w:noProof/>
                <w:webHidden/>
              </w:rPr>
              <w:instrText xml:space="preserve"> PAGEREF _Toc5785527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72885B5D" w14:textId="34286CBC" w:rsidR="00BB6C83" w:rsidRDefault="00442ACA">
          <w:pPr>
            <w:pStyle w:val="TOC2"/>
            <w:tabs>
              <w:tab w:val="left" w:pos="1800"/>
            </w:tabs>
            <w:rPr>
              <w:rFonts w:asciiTheme="minorHAnsi" w:eastAsiaTheme="minorEastAsia" w:hAnsiTheme="minorHAnsi" w:cstheme="minorBidi"/>
              <w:noProof/>
              <w:sz w:val="22"/>
              <w:szCs w:val="22"/>
            </w:rPr>
          </w:pPr>
          <w:hyperlink w:anchor="_Toc5785528" w:history="1">
            <w:r w:rsidR="00BB6C83" w:rsidRPr="00851D33">
              <w:rPr>
                <w:rStyle w:val="Hyperlink"/>
                <w:noProof/>
                <w:specVanish/>
              </w:rPr>
              <w:t>1.3</w:t>
            </w:r>
            <w:r w:rsidR="00BB6C83">
              <w:rPr>
                <w:rFonts w:asciiTheme="minorHAnsi" w:eastAsiaTheme="minorEastAsia" w:hAnsiTheme="minorHAnsi" w:cstheme="minorBidi"/>
                <w:noProof/>
                <w:sz w:val="22"/>
                <w:szCs w:val="22"/>
              </w:rPr>
              <w:tab/>
            </w:r>
            <w:r w:rsidR="00BB6C83" w:rsidRPr="00851D33">
              <w:rPr>
                <w:rStyle w:val="Hyperlink"/>
                <w:noProof/>
              </w:rPr>
              <w:t>Registered Office and Agent</w:t>
            </w:r>
            <w:r w:rsidR="00BB6C83">
              <w:rPr>
                <w:noProof/>
                <w:webHidden/>
              </w:rPr>
              <w:tab/>
            </w:r>
            <w:r w:rsidR="00BB6C83">
              <w:rPr>
                <w:noProof/>
                <w:webHidden/>
              </w:rPr>
              <w:fldChar w:fldCharType="begin"/>
            </w:r>
            <w:r w:rsidR="00BB6C83">
              <w:rPr>
                <w:noProof/>
                <w:webHidden/>
              </w:rPr>
              <w:instrText xml:space="preserve"> PAGEREF _Toc5785528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742601D5" w14:textId="2F3BCBEE" w:rsidR="00BB6C83" w:rsidRDefault="00442ACA">
          <w:pPr>
            <w:pStyle w:val="TOC2"/>
            <w:tabs>
              <w:tab w:val="left" w:pos="1800"/>
            </w:tabs>
            <w:rPr>
              <w:rFonts w:asciiTheme="minorHAnsi" w:eastAsiaTheme="minorEastAsia" w:hAnsiTheme="minorHAnsi" w:cstheme="minorBidi"/>
              <w:noProof/>
              <w:sz w:val="22"/>
              <w:szCs w:val="22"/>
            </w:rPr>
          </w:pPr>
          <w:hyperlink w:anchor="_Toc5785529" w:history="1">
            <w:r w:rsidR="00BB6C83" w:rsidRPr="00851D33">
              <w:rPr>
                <w:rStyle w:val="Hyperlink"/>
                <w:noProof/>
                <w:specVanish/>
              </w:rPr>
              <w:t>1.4</w:t>
            </w:r>
            <w:r w:rsidR="00BB6C83">
              <w:rPr>
                <w:rFonts w:asciiTheme="minorHAnsi" w:eastAsiaTheme="minorEastAsia" w:hAnsiTheme="minorHAnsi" w:cstheme="minorBidi"/>
                <w:noProof/>
                <w:sz w:val="22"/>
                <w:szCs w:val="22"/>
              </w:rPr>
              <w:tab/>
            </w:r>
            <w:r w:rsidR="00BB6C83" w:rsidRPr="00851D33">
              <w:rPr>
                <w:rStyle w:val="Hyperlink"/>
                <w:noProof/>
              </w:rPr>
              <w:t>Principal Office</w:t>
            </w:r>
            <w:r w:rsidR="00BB6C83">
              <w:rPr>
                <w:noProof/>
                <w:webHidden/>
              </w:rPr>
              <w:tab/>
            </w:r>
            <w:r w:rsidR="00BB6C83">
              <w:rPr>
                <w:noProof/>
                <w:webHidden/>
              </w:rPr>
              <w:fldChar w:fldCharType="begin"/>
            </w:r>
            <w:r w:rsidR="00BB6C83">
              <w:rPr>
                <w:noProof/>
                <w:webHidden/>
              </w:rPr>
              <w:instrText xml:space="preserve"> PAGEREF _Toc5785529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71213CBD" w14:textId="6087E155" w:rsidR="00BB6C83" w:rsidRDefault="00442ACA">
          <w:pPr>
            <w:pStyle w:val="TOC2"/>
            <w:tabs>
              <w:tab w:val="left" w:pos="1800"/>
            </w:tabs>
            <w:rPr>
              <w:rFonts w:asciiTheme="minorHAnsi" w:eastAsiaTheme="minorEastAsia" w:hAnsiTheme="minorHAnsi" w:cstheme="minorBidi"/>
              <w:noProof/>
              <w:sz w:val="22"/>
              <w:szCs w:val="22"/>
            </w:rPr>
          </w:pPr>
          <w:hyperlink w:anchor="_Toc5785530" w:history="1">
            <w:r w:rsidR="00BB6C83" w:rsidRPr="00851D33">
              <w:rPr>
                <w:rStyle w:val="Hyperlink"/>
                <w:noProof/>
                <w:specVanish/>
              </w:rPr>
              <w:t>1.5</w:t>
            </w:r>
            <w:r w:rsidR="00BB6C83">
              <w:rPr>
                <w:rFonts w:asciiTheme="minorHAnsi" w:eastAsiaTheme="minorEastAsia" w:hAnsiTheme="minorHAnsi" w:cstheme="minorBidi"/>
                <w:noProof/>
                <w:sz w:val="22"/>
                <w:szCs w:val="22"/>
              </w:rPr>
              <w:tab/>
            </w:r>
            <w:r w:rsidR="00BB6C83" w:rsidRPr="00851D33">
              <w:rPr>
                <w:rStyle w:val="Hyperlink"/>
                <w:noProof/>
              </w:rPr>
              <w:t>Purpose</w:t>
            </w:r>
            <w:r w:rsidR="00BB6C83">
              <w:rPr>
                <w:noProof/>
                <w:webHidden/>
              </w:rPr>
              <w:tab/>
            </w:r>
            <w:r w:rsidR="00BB6C83">
              <w:rPr>
                <w:noProof/>
                <w:webHidden/>
              </w:rPr>
              <w:fldChar w:fldCharType="begin"/>
            </w:r>
            <w:r w:rsidR="00BB6C83">
              <w:rPr>
                <w:noProof/>
                <w:webHidden/>
              </w:rPr>
              <w:instrText xml:space="preserve"> PAGEREF _Toc5785530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23242250" w14:textId="489D947C" w:rsidR="00BB6C83" w:rsidRDefault="00442ACA">
          <w:pPr>
            <w:pStyle w:val="TOC2"/>
            <w:tabs>
              <w:tab w:val="left" w:pos="1800"/>
            </w:tabs>
            <w:rPr>
              <w:rFonts w:asciiTheme="minorHAnsi" w:eastAsiaTheme="minorEastAsia" w:hAnsiTheme="minorHAnsi" w:cstheme="minorBidi"/>
              <w:noProof/>
              <w:sz w:val="22"/>
              <w:szCs w:val="22"/>
            </w:rPr>
          </w:pPr>
          <w:hyperlink w:anchor="_Toc5785531" w:history="1">
            <w:r w:rsidR="00BB6C83" w:rsidRPr="00851D33">
              <w:rPr>
                <w:rStyle w:val="Hyperlink"/>
                <w:noProof/>
                <w:specVanish/>
              </w:rPr>
              <w:t>1.6</w:t>
            </w:r>
            <w:r w:rsidR="00BB6C83">
              <w:rPr>
                <w:rFonts w:asciiTheme="minorHAnsi" w:eastAsiaTheme="minorEastAsia" w:hAnsiTheme="minorHAnsi" w:cstheme="minorBidi"/>
                <w:noProof/>
                <w:sz w:val="22"/>
                <w:szCs w:val="22"/>
              </w:rPr>
              <w:tab/>
            </w:r>
            <w:r w:rsidR="00BB6C83" w:rsidRPr="00851D33">
              <w:rPr>
                <w:rStyle w:val="Hyperlink"/>
                <w:noProof/>
              </w:rPr>
              <w:t>Title to Company Property</w:t>
            </w:r>
            <w:r w:rsidR="00BB6C83">
              <w:rPr>
                <w:noProof/>
                <w:webHidden/>
              </w:rPr>
              <w:tab/>
            </w:r>
            <w:r w:rsidR="00BB6C83">
              <w:rPr>
                <w:noProof/>
                <w:webHidden/>
              </w:rPr>
              <w:fldChar w:fldCharType="begin"/>
            </w:r>
            <w:r w:rsidR="00BB6C83">
              <w:rPr>
                <w:noProof/>
                <w:webHidden/>
              </w:rPr>
              <w:instrText xml:space="preserve"> PAGEREF _Toc5785531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3C451015" w14:textId="08B054A8" w:rsidR="00BB6C83" w:rsidRDefault="00442ACA">
          <w:pPr>
            <w:pStyle w:val="TOC2"/>
            <w:tabs>
              <w:tab w:val="left" w:pos="1800"/>
            </w:tabs>
            <w:rPr>
              <w:rFonts w:asciiTheme="minorHAnsi" w:eastAsiaTheme="minorEastAsia" w:hAnsiTheme="minorHAnsi" w:cstheme="minorBidi"/>
              <w:noProof/>
              <w:sz w:val="22"/>
              <w:szCs w:val="22"/>
            </w:rPr>
          </w:pPr>
          <w:hyperlink w:anchor="_Toc5785532" w:history="1">
            <w:r w:rsidR="00BB6C83" w:rsidRPr="00851D33">
              <w:rPr>
                <w:rStyle w:val="Hyperlink"/>
                <w:noProof/>
                <w:specVanish/>
              </w:rPr>
              <w:t>1.7</w:t>
            </w:r>
            <w:r w:rsidR="00BB6C83">
              <w:rPr>
                <w:rFonts w:asciiTheme="minorHAnsi" w:eastAsiaTheme="minorEastAsia" w:hAnsiTheme="minorHAnsi" w:cstheme="minorBidi"/>
                <w:noProof/>
                <w:sz w:val="22"/>
                <w:szCs w:val="22"/>
              </w:rPr>
              <w:tab/>
            </w:r>
            <w:r w:rsidR="00BB6C83" w:rsidRPr="00851D33">
              <w:rPr>
                <w:rStyle w:val="Hyperlink"/>
                <w:noProof/>
              </w:rPr>
              <w:t>Additional Documents</w:t>
            </w:r>
            <w:r w:rsidR="00BB6C83">
              <w:rPr>
                <w:noProof/>
                <w:webHidden/>
              </w:rPr>
              <w:tab/>
            </w:r>
            <w:r w:rsidR="00BB6C83">
              <w:rPr>
                <w:noProof/>
                <w:webHidden/>
              </w:rPr>
              <w:fldChar w:fldCharType="begin"/>
            </w:r>
            <w:r w:rsidR="00BB6C83">
              <w:rPr>
                <w:noProof/>
                <w:webHidden/>
              </w:rPr>
              <w:instrText xml:space="preserve"> PAGEREF _Toc5785532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4086D83C" w14:textId="0B8507C5" w:rsidR="00BB6C83" w:rsidRDefault="00442ACA">
          <w:pPr>
            <w:pStyle w:val="TOC2"/>
            <w:tabs>
              <w:tab w:val="left" w:pos="1800"/>
            </w:tabs>
            <w:rPr>
              <w:rFonts w:asciiTheme="minorHAnsi" w:eastAsiaTheme="minorEastAsia" w:hAnsiTheme="minorHAnsi" w:cstheme="minorBidi"/>
              <w:noProof/>
              <w:sz w:val="22"/>
              <w:szCs w:val="22"/>
            </w:rPr>
          </w:pPr>
          <w:hyperlink w:anchor="_Toc5785533" w:history="1">
            <w:r w:rsidR="00BB6C83" w:rsidRPr="00851D33">
              <w:rPr>
                <w:rStyle w:val="Hyperlink"/>
                <w:noProof/>
                <w:specVanish/>
              </w:rPr>
              <w:t>1.8</w:t>
            </w:r>
            <w:r w:rsidR="00BB6C83">
              <w:rPr>
                <w:rFonts w:asciiTheme="minorHAnsi" w:eastAsiaTheme="minorEastAsia" w:hAnsiTheme="minorHAnsi" w:cstheme="minorBidi"/>
                <w:noProof/>
                <w:sz w:val="22"/>
                <w:szCs w:val="22"/>
              </w:rPr>
              <w:tab/>
            </w:r>
            <w:r w:rsidR="00BB6C83" w:rsidRPr="00851D33">
              <w:rPr>
                <w:rStyle w:val="Hyperlink"/>
                <w:noProof/>
              </w:rPr>
              <w:t>Taxation Status</w:t>
            </w:r>
            <w:r w:rsidR="00BB6C83">
              <w:rPr>
                <w:noProof/>
                <w:webHidden/>
              </w:rPr>
              <w:tab/>
            </w:r>
            <w:r w:rsidR="00BB6C83">
              <w:rPr>
                <w:noProof/>
                <w:webHidden/>
              </w:rPr>
              <w:fldChar w:fldCharType="begin"/>
            </w:r>
            <w:r w:rsidR="00BB6C83">
              <w:rPr>
                <w:noProof/>
                <w:webHidden/>
              </w:rPr>
              <w:instrText xml:space="preserve"> PAGEREF _Toc5785533 \h </w:instrText>
            </w:r>
            <w:r w:rsidR="00BB6C83">
              <w:rPr>
                <w:noProof/>
                <w:webHidden/>
              </w:rPr>
            </w:r>
            <w:r w:rsidR="00BB6C83">
              <w:rPr>
                <w:noProof/>
                <w:webHidden/>
              </w:rPr>
              <w:fldChar w:fldCharType="separate"/>
            </w:r>
            <w:r w:rsidR="00BB6C83">
              <w:rPr>
                <w:noProof/>
                <w:webHidden/>
              </w:rPr>
              <w:t>2</w:t>
            </w:r>
            <w:r w:rsidR="00BB6C83">
              <w:rPr>
                <w:noProof/>
                <w:webHidden/>
              </w:rPr>
              <w:fldChar w:fldCharType="end"/>
            </w:r>
          </w:hyperlink>
        </w:p>
        <w:p w14:paraId="10225123" w14:textId="30B1845F" w:rsidR="00BB6C83" w:rsidRDefault="00442ACA">
          <w:pPr>
            <w:pStyle w:val="TOC1"/>
            <w:rPr>
              <w:rFonts w:asciiTheme="minorHAnsi" w:eastAsiaTheme="minorEastAsia" w:hAnsiTheme="minorHAnsi" w:cstheme="minorBidi"/>
              <w:caps w:val="0"/>
              <w:noProof/>
              <w:sz w:val="22"/>
              <w:szCs w:val="22"/>
            </w:rPr>
          </w:pPr>
          <w:hyperlink w:anchor="_Toc5785534" w:history="1">
            <w:r w:rsidR="00BB6C83" w:rsidRPr="00851D33">
              <w:rPr>
                <w:rStyle w:val="Hyperlink"/>
                <w:noProof/>
              </w:rPr>
              <w:t>ARTICLE 2 SEPARATE SERIES, and CAPITALIZATION</w:t>
            </w:r>
            <w:r w:rsidR="00BB6C83">
              <w:rPr>
                <w:noProof/>
                <w:webHidden/>
              </w:rPr>
              <w:tab/>
            </w:r>
            <w:r w:rsidR="00BB6C83">
              <w:rPr>
                <w:noProof/>
                <w:webHidden/>
              </w:rPr>
              <w:fldChar w:fldCharType="begin"/>
            </w:r>
            <w:r w:rsidR="00BB6C83">
              <w:rPr>
                <w:noProof/>
                <w:webHidden/>
              </w:rPr>
              <w:instrText xml:space="preserve"> PAGEREF _Toc5785534 \h </w:instrText>
            </w:r>
            <w:r w:rsidR="00BB6C83">
              <w:rPr>
                <w:noProof/>
                <w:webHidden/>
              </w:rPr>
            </w:r>
            <w:r w:rsidR="00BB6C83">
              <w:rPr>
                <w:noProof/>
                <w:webHidden/>
              </w:rPr>
              <w:fldChar w:fldCharType="separate"/>
            </w:r>
            <w:r w:rsidR="00BB6C83">
              <w:rPr>
                <w:noProof/>
                <w:webHidden/>
              </w:rPr>
              <w:t>3</w:t>
            </w:r>
            <w:r w:rsidR="00BB6C83">
              <w:rPr>
                <w:noProof/>
                <w:webHidden/>
              </w:rPr>
              <w:fldChar w:fldCharType="end"/>
            </w:r>
          </w:hyperlink>
        </w:p>
        <w:p w14:paraId="0F8F6F4E" w14:textId="71ACEFB3" w:rsidR="00BB6C83" w:rsidRDefault="00442ACA">
          <w:pPr>
            <w:pStyle w:val="TOC2"/>
            <w:tabs>
              <w:tab w:val="left" w:pos="1800"/>
            </w:tabs>
            <w:rPr>
              <w:rFonts w:asciiTheme="minorHAnsi" w:eastAsiaTheme="minorEastAsia" w:hAnsiTheme="minorHAnsi" w:cstheme="minorBidi"/>
              <w:noProof/>
              <w:sz w:val="22"/>
              <w:szCs w:val="22"/>
            </w:rPr>
          </w:pPr>
          <w:hyperlink w:anchor="_Toc5785535" w:history="1">
            <w:r w:rsidR="00BB6C83" w:rsidRPr="00851D33">
              <w:rPr>
                <w:rStyle w:val="Hyperlink"/>
                <w:noProof/>
              </w:rPr>
              <w:t>2.1</w:t>
            </w:r>
            <w:r w:rsidR="00BB6C83">
              <w:rPr>
                <w:rFonts w:asciiTheme="minorHAnsi" w:eastAsiaTheme="minorEastAsia" w:hAnsiTheme="minorHAnsi" w:cstheme="minorBidi"/>
                <w:noProof/>
                <w:sz w:val="22"/>
                <w:szCs w:val="22"/>
              </w:rPr>
              <w:tab/>
            </w:r>
            <w:r w:rsidR="00BB6C83" w:rsidRPr="00851D33">
              <w:rPr>
                <w:rStyle w:val="Hyperlink"/>
                <w:noProof/>
              </w:rPr>
              <w:t>Separate Series.</w:t>
            </w:r>
            <w:r w:rsidR="00BB6C83">
              <w:rPr>
                <w:noProof/>
                <w:webHidden/>
              </w:rPr>
              <w:tab/>
            </w:r>
            <w:r w:rsidR="00BB6C83">
              <w:rPr>
                <w:noProof/>
                <w:webHidden/>
              </w:rPr>
              <w:fldChar w:fldCharType="begin"/>
            </w:r>
            <w:r w:rsidR="00BB6C83">
              <w:rPr>
                <w:noProof/>
                <w:webHidden/>
              </w:rPr>
              <w:instrText xml:space="preserve"> PAGEREF _Toc5785535 \h </w:instrText>
            </w:r>
            <w:r w:rsidR="00BB6C83">
              <w:rPr>
                <w:noProof/>
                <w:webHidden/>
              </w:rPr>
            </w:r>
            <w:r w:rsidR="00BB6C83">
              <w:rPr>
                <w:noProof/>
                <w:webHidden/>
              </w:rPr>
              <w:fldChar w:fldCharType="separate"/>
            </w:r>
            <w:r w:rsidR="00BB6C83">
              <w:rPr>
                <w:noProof/>
                <w:webHidden/>
              </w:rPr>
              <w:t>3</w:t>
            </w:r>
            <w:r w:rsidR="00BB6C83">
              <w:rPr>
                <w:noProof/>
                <w:webHidden/>
              </w:rPr>
              <w:fldChar w:fldCharType="end"/>
            </w:r>
          </w:hyperlink>
        </w:p>
        <w:p w14:paraId="0CADB0AC" w14:textId="4F212931" w:rsidR="00BB6C83" w:rsidRDefault="00442ACA">
          <w:pPr>
            <w:pStyle w:val="TOC2"/>
            <w:tabs>
              <w:tab w:val="left" w:pos="1800"/>
            </w:tabs>
            <w:rPr>
              <w:rFonts w:asciiTheme="minorHAnsi" w:eastAsiaTheme="minorEastAsia" w:hAnsiTheme="minorHAnsi" w:cstheme="minorBidi"/>
              <w:noProof/>
              <w:sz w:val="22"/>
              <w:szCs w:val="22"/>
            </w:rPr>
          </w:pPr>
          <w:hyperlink w:anchor="_Toc5785536" w:history="1">
            <w:r w:rsidR="00BB6C83" w:rsidRPr="00851D33">
              <w:rPr>
                <w:rStyle w:val="Hyperlink"/>
                <w:noProof/>
                <w:specVanish/>
              </w:rPr>
              <w:t>2.2</w:t>
            </w:r>
            <w:r w:rsidR="00BB6C83">
              <w:rPr>
                <w:rFonts w:asciiTheme="minorHAnsi" w:eastAsiaTheme="minorEastAsia" w:hAnsiTheme="minorHAnsi" w:cstheme="minorBidi"/>
                <w:noProof/>
                <w:sz w:val="22"/>
                <w:szCs w:val="22"/>
              </w:rPr>
              <w:tab/>
            </w:r>
            <w:r w:rsidR="00BB6C83" w:rsidRPr="00851D33">
              <w:rPr>
                <w:rStyle w:val="Hyperlink"/>
                <w:noProof/>
              </w:rPr>
              <w:t>Capital Contributions</w:t>
            </w:r>
            <w:r w:rsidR="00BB6C83">
              <w:rPr>
                <w:noProof/>
                <w:webHidden/>
              </w:rPr>
              <w:tab/>
            </w:r>
            <w:r w:rsidR="00BB6C83">
              <w:rPr>
                <w:noProof/>
                <w:webHidden/>
              </w:rPr>
              <w:fldChar w:fldCharType="begin"/>
            </w:r>
            <w:r w:rsidR="00BB6C83">
              <w:rPr>
                <w:noProof/>
                <w:webHidden/>
              </w:rPr>
              <w:instrText xml:space="preserve"> PAGEREF _Toc5785536 \h </w:instrText>
            </w:r>
            <w:r w:rsidR="00BB6C83">
              <w:rPr>
                <w:noProof/>
                <w:webHidden/>
              </w:rPr>
            </w:r>
            <w:r w:rsidR="00BB6C83">
              <w:rPr>
                <w:noProof/>
                <w:webHidden/>
              </w:rPr>
              <w:fldChar w:fldCharType="separate"/>
            </w:r>
            <w:r w:rsidR="00BB6C83">
              <w:rPr>
                <w:noProof/>
                <w:webHidden/>
              </w:rPr>
              <w:t>3</w:t>
            </w:r>
            <w:r w:rsidR="00BB6C83">
              <w:rPr>
                <w:noProof/>
                <w:webHidden/>
              </w:rPr>
              <w:fldChar w:fldCharType="end"/>
            </w:r>
          </w:hyperlink>
        </w:p>
        <w:p w14:paraId="7E5F65D6" w14:textId="3B372FC9" w:rsidR="00BB6C83" w:rsidRDefault="00442ACA">
          <w:pPr>
            <w:pStyle w:val="TOC2"/>
            <w:tabs>
              <w:tab w:val="left" w:pos="1800"/>
            </w:tabs>
            <w:rPr>
              <w:rFonts w:asciiTheme="minorHAnsi" w:eastAsiaTheme="minorEastAsia" w:hAnsiTheme="minorHAnsi" w:cstheme="minorBidi"/>
              <w:noProof/>
              <w:sz w:val="22"/>
              <w:szCs w:val="22"/>
            </w:rPr>
          </w:pPr>
          <w:hyperlink w:anchor="_Toc5785537" w:history="1">
            <w:r w:rsidR="00BB6C83" w:rsidRPr="00851D33">
              <w:rPr>
                <w:rStyle w:val="Hyperlink"/>
                <w:noProof/>
                <w:specVanish/>
              </w:rPr>
              <w:t>2.3</w:t>
            </w:r>
            <w:r w:rsidR="00BB6C83">
              <w:rPr>
                <w:rFonts w:asciiTheme="minorHAnsi" w:eastAsiaTheme="minorEastAsia" w:hAnsiTheme="minorHAnsi" w:cstheme="minorBidi"/>
                <w:noProof/>
                <w:sz w:val="22"/>
                <w:szCs w:val="22"/>
              </w:rPr>
              <w:tab/>
            </w:r>
            <w:r w:rsidR="00BB6C83" w:rsidRPr="00851D33">
              <w:rPr>
                <w:rStyle w:val="Hyperlink"/>
                <w:noProof/>
              </w:rPr>
              <w:t>Capital Accounts</w:t>
            </w:r>
            <w:r w:rsidR="00BB6C83">
              <w:rPr>
                <w:noProof/>
                <w:webHidden/>
              </w:rPr>
              <w:tab/>
            </w:r>
            <w:r w:rsidR="00BB6C83">
              <w:rPr>
                <w:noProof/>
                <w:webHidden/>
              </w:rPr>
              <w:fldChar w:fldCharType="begin"/>
            </w:r>
            <w:r w:rsidR="00BB6C83">
              <w:rPr>
                <w:noProof/>
                <w:webHidden/>
              </w:rPr>
              <w:instrText xml:space="preserve"> PAGEREF _Toc5785537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2CD2BB27" w14:textId="4C6C1B9B" w:rsidR="00BB6C83" w:rsidRDefault="00442ACA">
          <w:pPr>
            <w:pStyle w:val="TOC1"/>
            <w:rPr>
              <w:rFonts w:asciiTheme="minorHAnsi" w:eastAsiaTheme="minorEastAsia" w:hAnsiTheme="minorHAnsi" w:cstheme="minorBidi"/>
              <w:caps w:val="0"/>
              <w:noProof/>
              <w:sz w:val="22"/>
              <w:szCs w:val="22"/>
            </w:rPr>
          </w:pPr>
          <w:hyperlink w:anchor="_Toc5785538" w:history="1">
            <w:r w:rsidR="00BB6C83" w:rsidRPr="00851D33">
              <w:rPr>
                <w:rStyle w:val="Hyperlink"/>
                <w:noProof/>
              </w:rPr>
              <w:t>ARTICLE 3 MEMBERS</w:t>
            </w:r>
            <w:r w:rsidR="00BB6C83">
              <w:rPr>
                <w:noProof/>
                <w:webHidden/>
              </w:rPr>
              <w:tab/>
            </w:r>
            <w:r w:rsidR="00BB6C83">
              <w:rPr>
                <w:noProof/>
                <w:webHidden/>
              </w:rPr>
              <w:fldChar w:fldCharType="begin"/>
            </w:r>
            <w:r w:rsidR="00BB6C83">
              <w:rPr>
                <w:noProof/>
                <w:webHidden/>
              </w:rPr>
              <w:instrText xml:space="preserve"> PAGEREF _Toc5785538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2B629D1D" w14:textId="4BA9954F" w:rsidR="00BB6C83" w:rsidRDefault="00442ACA">
          <w:pPr>
            <w:pStyle w:val="TOC2"/>
            <w:tabs>
              <w:tab w:val="left" w:pos="1800"/>
            </w:tabs>
            <w:rPr>
              <w:rFonts w:asciiTheme="minorHAnsi" w:eastAsiaTheme="minorEastAsia" w:hAnsiTheme="minorHAnsi" w:cstheme="minorBidi"/>
              <w:noProof/>
              <w:sz w:val="22"/>
              <w:szCs w:val="22"/>
            </w:rPr>
          </w:pPr>
          <w:hyperlink w:anchor="_Toc5785539" w:history="1">
            <w:r w:rsidR="00BB6C83" w:rsidRPr="00851D33">
              <w:rPr>
                <w:rStyle w:val="Hyperlink"/>
                <w:noProof/>
                <w:specVanish/>
              </w:rPr>
              <w:t>3.1</w:t>
            </w:r>
            <w:r w:rsidR="00BB6C83">
              <w:rPr>
                <w:rFonts w:asciiTheme="minorHAnsi" w:eastAsiaTheme="minorEastAsia" w:hAnsiTheme="minorHAnsi" w:cstheme="minorBidi"/>
                <w:noProof/>
                <w:sz w:val="22"/>
                <w:szCs w:val="22"/>
              </w:rPr>
              <w:tab/>
            </w:r>
            <w:r w:rsidR="00BB6C83" w:rsidRPr="00851D33">
              <w:rPr>
                <w:rStyle w:val="Hyperlink"/>
                <w:noProof/>
              </w:rPr>
              <w:t>Admission of [Initial Member Name]</w:t>
            </w:r>
            <w:r w:rsidR="00BB6C83">
              <w:rPr>
                <w:noProof/>
                <w:webHidden/>
              </w:rPr>
              <w:tab/>
            </w:r>
            <w:r w:rsidR="00BB6C83">
              <w:rPr>
                <w:noProof/>
                <w:webHidden/>
              </w:rPr>
              <w:fldChar w:fldCharType="begin"/>
            </w:r>
            <w:r w:rsidR="00BB6C83">
              <w:rPr>
                <w:noProof/>
                <w:webHidden/>
              </w:rPr>
              <w:instrText xml:space="preserve"> PAGEREF _Toc5785539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01322221" w14:textId="313EAA87" w:rsidR="00BB6C83" w:rsidRDefault="00442ACA">
          <w:pPr>
            <w:pStyle w:val="TOC2"/>
            <w:tabs>
              <w:tab w:val="left" w:pos="1800"/>
            </w:tabs>
            <w:rPr>
              <w:rFonts w:asciiTheme="minorHAnsi" w:eastAsiaTheme="minorEastAsia" w:hAnsiTheme="minorHAnsi" w:cstheme="minorBidi"/>
              <w:noProof/>
              <w:sz w:val="22"/>
              <w:szCs w:val="22"/>
            </w:rPr>
          </w:pPr>
          <w:hyperlink w:anchor="_Toc5785540" w:history="1">
            <w:r w:rsidR="00BB6C83" w:rsidRPr="00851D33">
              <w:rPr>
                <w:rStyle w:val="Hyperlink"/>
                <w:noProof/>
                <w:specVanish/>
              </w:rPr>
              <w:t>3.2</w:t>
            </w:r>
            <w:r w:rsidR="00BB6C83">
              <w:rPr>
                <w:rFonts w:asciiTheme="minorHAnsi" w:eastAsiaTheme="minorEastAsia" w:hAnsiTheme="minorHAnsi" w:cstheme="minorBidi"/>
                <w:noProof/>
                <w:sz w:val="22"/>
                <w:szCs w:val="22"/>
              </w:rPr>
              <w:tab/>
            </w:r>
            <w:r w:rsidR="00BB6C83" w:rsidRPr="00851D33">
              <w:rPr>
                <w:rStyle w:val="Hyperlink"/>
                <w:noProof/>
              </w:rPr>
              <w:t>Limited Liability</w:t>
            </w:r>
            <w:r w:rsidR="00BB6C83">
              <w:rPr>
                <w:noProof/>
                <w:webHidden/>
              </w:rPr>
              <w:tab/>
            </w:r>
            <w:r w:rsidR="00BB6C83">
              <w:rPr>
                <w:noProof/>
                <w:webHidden/>
              </w:rPr>
              <w:fldChar w:fldCharType="begin"/>
            </w:r>
            <w:r w:rsidR="00BB6C83">
              <w:rPr>
                <w:noProof/>
                <w:webHidden/>
              </w:rPr>
              <w:instrText xml:space="preserve"> PAGEREF _Toc5785540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7B53EF20" w14:textId="2E1C388D" w:rsidR="00BB6C83" w:rsidRDefault="00442ACA">
          <w:pPr>
            <w:pStyle w:val="TOC2"/>
            <w:tabs>
              <w:tab w:val="left" w:pos="1800"/>
            </w:tabs>
            <w:rPr>
              <w:rFonts w:asciiTheme="minorHAnsi" w:eastAsiaTheme="minorEastAsia" w:hAnsiTheme="minorHAnsi" w:cstheme="minorBidi"/>
              <w:noProof/>
              <w:sz w:val="22"/>
              <w:szCs w:val="22"/>
            </w:rPr>
          </w:pPr>
          <w:hyperlink w:anchor="_Toc5785541" w:history="1">
            <w:r w:rsidR="00BB6C83" w:rsidRPr="00851D33">
              <w:rPr>
                <w:rStyle w:val="Hyperlink"/>
                <w:noProof/>
                <w:specVanish/>
              </w:rPr>
              <w:t>3.3</w:t>
            </w:r>
            <w:r w:rsidR="00BB6C83">
              <w:rPr>
                <w:rFonts w:asciiTheme="minorHAnsi" w:eastAsiaTheme="minorEastAsia" w:hAnsiTheme="minorHAnsi" w:cstheme="minorBidi"/>
                <w:noProof/>
                <w:sz w:val="22"/>
                <w:szCs w:val="22"/>
              </w:rPr>
              <w:tab/>
            </w:r>
            <w:r w:rsidR="00BB6C83" w:rsidRPr="00851D33">
              <w:rPr>
                <w:rStyle w:val="Hyperlink"/>
                <w:noProof/>
              </w:rPr>
              <w:t>Nature of Interest</w:t>
            </w:r>
            <w:r w:rsidR="00BB6C83">
              <w:rPr>
                <w:noProof/>
                <w:webHidden/>
              </w:rPr>
              <w:tab/>
            </w:r>
            <w:r w:rsidR="00BB6C83">
              <w:rPr>
                <w:noProof/>
                <w:webHidden/>
              </w:rPr>
              <w:fldChar w:fldCharType="begin"/>
            </w:r>
            <w:r w:rsidR="00BB6C83">
              <w:rPr>
                <w:noProof/>
                <w:webHidden/>
              </w:rPr>
              <w:instrText xml:space="preserve"> PAGEREF _Toc5785541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5E09A618" w14:textId="30A08689" w:rsidR="00BB6C83" w:rsidRDefault="00442ACA">
          <w:pPr>
            <w:pStyle w:val="TOC1"/>
            <w:rPr>
              <w:rFonts w:asciiTheme="minorHAnsi" w:eastAsiaTheme="minorEastAsia" w:hAnsiTheme="minorHAnsi" w:cstheme="minorBidi"/>
              <w:caps w:val="0"/>
              <w:noProof/>
              <w:sz w:val="22"/>
              <w:szCs w:val="22"/>
            </w:rPr>
          </w:pPr>
          <w:hyperlink w:anchor="_Toc5785542" w:history="1">
            <w:r w:rsidR="00BB6C83" w:rsidRPr="00851D33">
              <w:rPr>
                <w:rStyle w:val="Hyperlink"/>
                <w:noProof/>
              </w:rPr>
              <w:t>ARTICLE 4 MANAGEMENT AND CONTROL OF THE COMPANY</w:t>
            </w:r>
            <w:r w:rsidR="00BB6C83">
              <w:rPr>
                <w:noProof/>
                <w:webHidden/>
              </w:rPr>
              <w:tab/>
            </w:r>
            <w:r w:rsidR="00BB6C83">
              <w:rPr>
                <w:noProof/>
                <w:webHidden/>
              </w:rPr>
              <w:fldChar w:fldCharType="begin"/>
            </w:r>
            <w:r w:rsidR="00BB6C83">
              <w:rPr>
                <w:noProof/>
                <w:webHidden/>
              </w:rPr>
              <w:instrText xml:space="preserve"> PAGEREF _Toc5785542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3335DBAF" w14:textId="32BB6B9B" w:rsidR="00BB6C83" w:rsidRDefault="00442ACA">
          <w:pPr>
            <w:pStyle w:val="TOC2"/>
            <w:tabs>
              <w:tab w:val="left" w:pos="1800"/>
            </w:tabs>
            <w:rPr>
              <w:rFonts w:asciiTheme="minorHAnsi" w:eastAsiaTheme="minorEastAsia" w:hAnsiTheme="minorHAnsi" w:cstheme="minorBidi"/>
              <w:noProof/>
              <w:sz w:val="22"/>
              <w:szCs w:val="22"/>
            </w:rPr>
          </w:pPr>
          <w:hyperlink w:anchor="_Toc5785543" w:history="1">
            <w:r w:rsidR="00BB6C83" w:rsidRPr="00851D33">
              <w:rPr>
                <w:rStyle w:val="Hyperlink"/>
                <w:noProof/>
                <w:specVanish/>
              </w:rPr>
              <w:t>4.1</w:t>
            </w:r>
            <w:r w:rsidR="00BB6C83">
              <w:rPr>
                <w:rFonts w:asciiTheme="minorHAnsi" w:eastAsiaTheme="minorEastAsia" w:hAnsiTheme="minorHAnsi" w:cstheme="minorBidi"/>
                <w:noProof/>
                <w:sz w:val="22"/>
                <w:szCs w:val="22"/>
              </w:rPr>
              <w:tab/>
            </w:r>
            <w:r w:rsidR="00BB6C83" w:rsidRPr="00851D33">
              <w:rPr>
                <w:rStyle w:val="Hyperlink"/>
                <w:noProof/>
              </w:rPr>
              <w:t>Management of the Company and each Series by a Manager</w:t>
            </w:r>
            <w:r w:rsidR="00BB6C83">
              <w:rPr>
                <w:noProof/>
                <w:webHidden/>
              </w:rPr>
              <w:tab/>
            </w:r>
            <w:r w:rsidR="00BB6C83">
              <w:rPr>
                <w:noProof/>
                <w:webHidden/>
              </w:rPr>
              <w:fldChar w:fldCharType="begin"/>
            </w:r>
            <w:r w:rsidR="00BB6C83">
              <w:rPr>
                <w:noProof/>
                <w:webHidden/>
              </w:rPr>
              <w:instrText xml:space="preserve"> PAGEREF _Toc5785543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343990CE" w14:textId="064DBC04" w:rsidR="00BB6C83" w:rsidRDefault="00442ACA">
          <w:pPr>
            <w:pStyle w:val="TOC2"/>
            <w:tabs>
              <w:tab w:val="left" w:pos="1800"/>
            </w:tabs>
            <w:rPr>
              <w:rFonts w:asciiTheme="minorHAnsi" w:eastAsiaTheme="minorEastAsia" w:hAnsiTheme="minorHAnsi" w:cstheme="minorBidi"/>
              <w:noProof/>
              <w:sz w:val="22"/>
              <w:szCs w:val="22"/>
            </w:rPr>
          </w:pPr>
          <w:hyperlink w:anchor="_Toc5785544" w:history="1">
            <w:r w:rsidR="00BB6C83" w:rsidRPr="00851D33">
              <w:rPr>
                <w:rStyle w:val="Hyperlink"/>
                <w:noProof/>
                <w:specVanish/>
              </w:rPr>
              <w:t>4.2</w:t>
            </w:r>
            <w:r w:rsidR="00BB6C83">
              <w:rPr>
                <w:rFonts w:asciiTheme="minorHAnsi" w:eastAsiaTheme="minorEastAsia" w:hAnsiTheme="minorHAnsi" w:cstheme="minorBidi"/>
                <w:noProof/>
                <w:sz w:val="22"/>
                <w:szCs w:val="22"/>
              </w:rPr>
              <w:tab/>
            </w:r>
            <w:r w:rsidR="00BB6C83" w:rsidRPr="00851D33">
              <w:rPr>
                <w:rStyle w:val="Hyperlink"/>
                <w:noProof/>
              </w:rPr>
              <w:t>Manager</w:t>
            </w:r>
            <w:r w:rsidR="00BB6C83">
              <w:rPr>
                <w:noProof/>
                <w:webHidden/>
              </w:rPr>
              <w:tab/>
            </w:r>
            <w:r w:rsidR="00BB6C83">
              <w:rPr>
                <w:noProof/>
                <w:webHidden/>
              </w:rPr>
              <w:fldChar w:fldCharType="begin"/>
            </w:r>
            <w:r w:rsidR="00BB6C83">
              <w:rPr>
                <w:noProof/>
                <w:webHidden/>
              </w:rPr>
              <w:instrText xml:space="preserve"> PAGEREF _Toc5785544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1F750C93" w14:textId="35EDBD5C" w:rsidR="00BB6C83" w:rsidRDefault="00442ACA">
          <w:pPr>
            <w:pStyle w:val="TOC2"/>
            <w:tabs>
              <w:tab w:val="left" w:pos="1800"/>
            </w:tabs>
            <w:rPr>
              <w:rFonts w:asciiTheme="minorHAnsi" w:eastAsiaTheme="minorEastAsia" w:hAnsiTheme="minorHAnsi" w:cstheme="minorBidi"/>
              <w:noProof/>
              <w:sz w:val="22"/>
              <w:szCs w:val="22"/>
            </w:rPr>
          </w:pPr>
          <w:hyperlink w:anchor="_Toc5785545" w:history="1">
            <w:r w:rsidR="00BB6C83" w:rsidRPr="00851D33">
              <w:rPr>
                <w:rStyle w:val="Hyperlink"/>
                <w:noProof/>
                <w:specVanish/>
              </w:rPr>
              <w:t>4.3</w:t>
            </w:r>
            <w:r w:rsidR="00BB6C83">
              <w:rPr>
                <w:rFonts w:asciiTheme="minorHAnsi" w:eastAsiaTheme="minorEastAsia" w:hAnsiTheme="minorHAnsi" w:cstheme="minorBidi"/>
                <w:noProof/>
                <w:sz w:val="22"/>
                <w:szCs w:val="22"/>
              </w:rPr>
              <w:tab/>
            </w:r>
            <w:r w:rsidR="00BB6C83" w:rsidRPr="00851D33">
              <w:rPr>
                <w:rStyle w:val="Hyperlink"/>
                <w:noProof/>
              </w:rPr>
              <w:t>Powers of the Manager</w:t>
            </w:r>
            <w:r w:rsidR="00BB6C83">
              <w:rPr>
                <w:noProof/>
                <w:webHidden/>
              </w:rPr>
              <w:tab/>
            </w:r>
            <w:r w:rsidR="00BB6C83">
              <w:rPr>
                <w:noProof/>
                <w:webHidden/>
              </w:rPr>
              <w:fldChar w:fldCharType="begin"/>
            </w:r>
            <w:r w:rsidR="00BB6C83">
              <w:rPr>
                <w:noProof/>
                <w:webHidden/>
              </w:rPr>
              <w:instrText xml:space="preserve"> PAGEREF _Toc5785545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68701FCB" w14:textId="5E5B2516" w:rsidR="00BB6C83" w:rsidRDefault="00442ACA">
          <w:pPr>
            <w:pStyle w:val="TOC2"/>
            <w:tabs>
              <w:tab w:val="left" w:pos="1800"/>
            </w:tabs>
            <w:rPr>
              <w:rFonts w:asciiTheme="minorHAnsi" w:eastAsiaTheme="minorEastAsia" w:hAnsiTheme="minorHAnsi" w:cstheme="minorBidi"/>
              <w:noProof/>
              <w:sz w:val="22"/>
              <w:szCs w:val="22"/>
            </w:rPr>
          </w:pPr>
          <w:hyperlink w:anchor="_Toc5785546" w:history="1">
            <w:r w:rsidR="00BB6C83" w:rsidRPr="00851D33">
              <w:rPr>
                <w:rStyle w:val="Hyperlink"/>
                <w:noProof/>
              </w:rPr>
              <w:t>4.4</w:t>
            </w:r>
            <w:r w:rsidR="00BB6C83">
              <w:rPr>
                <w:rFonts w:asciiTheme="minorHAnsi" w:eastAsiaTheme="minorEastAsia" w:hAnsiTheme="minorHAnsi" w:cstheme="minorBidi"/>
                <w:noProof/>
                <w:sz w:val="22"/>
                <w:szCs w:val="22"/>
              </w:rPr>
              <w:tab/>
            </w:r>
            <w:r w:rsidR="00BB6C83" w:rsidRPr="00851D33">
              <w:rPr>
                <w:rStyle w:val="Hyperlink"/>
                <w:noProof/>
              </w:rPr>
              <w:t>Performance of Duties.</w:t>
            </w:r>
            <w:r w:rsidR="00BB6C83">
              <w:rPr>
                <w:noProof/>
                <w:webHidden/>
              </w:rPr>
              <w:tab/>
            </w:r>
            <w:r w:rsidR="00BB6C83">
              <w:rPr>
                <w:noProof/>
                <w:webHidden/>
              </w:rPr>
              <w:fldChar w:fldCharType="begin"/>
            </w:r>
            <w:r w:rsidR="00BB6C83">
              <w:rPr>
                <w:noProof/>
                <w:webHidden/>
              </w:rPr>
              <w:instrText xml:space="preserve"> PAGEREF _Toc5785546 \h </w:instrText>
            </w:r>
            <w:r w:rsidR="00BB6C83">
              <w:rPr>
                <w:noProof/>
                <w:webHidden/>
              </w:rPr>
            </w:r>
            <w:r w:rsidR="00BB6C83">
              <w:rPr>
                <w:noProof/>
                <w:webHidden/>
              </w:rPr>
              <w:fldChar w:fldCharType="separate"/>
            </w:r>
            <w:r w:rsidR="00BB6C83">
              <w:rPr>
                <w:noProof/>
                <w:webHidden/>
              </w:rPr>
              <w:t>4</w:t>
            </w:r>
            <w:r w:rsidR="00BB6C83">
              <w:rPr>
                <w:noProof/>
                <w:webHidden/>
              </w:rPr>
              <w:fldChar w:fldCharType="end"/>
            </w:r>
          </w:hyperlink>
        </w:p>
        <w:p w14:paraId="30809806" w14:textId="2CD762FC" w:rsidR="00BB6C83" w:rsidRDefault="00442ACA">
          <w:pPr>
            <w:pStyle w:val="TOC2"/>
            <w:tabs>
              <w:tab w:val="left" w:pos="1800"/>
            </w:tabs>
            <w:rPr>
              <w:rFonts w:asciiTheme="minorHAnsi" w:eastAsiaTheme="minorEastAsia" w:hAnsiTheme="minorHAnsi" w:cstheme="minorBidi"/>
              <w:noProof/>
              <w:sz w:val="22"/>
              <w:szCs w:val="22"/>
            </w:rPr>
          </w:pPr>
          <w:hyperlink w:anchor="_Toc5785547" w:history="1">
            <w:r w:rsidR="00BB6C83" w:rsidRPr="00851D33">
              <w:rPr>
                <w:rStyle w:val="Hyperlink"/>
                <w:noProof/>
                <w:specVanish/>
              </w:rPr>
              <w:t>4.5</w:t>
            </w:r>
            <w:r w:rsidR="00BB6C83">
              <w:rPr>
                <w:rFonts w:asciiTheme="minorHAnsi" w:eastAsiaTheme="minorEastAsia" w:hAnsiTheme="minorHAnsi" w:cstheme="minorBidi"/>
                <w:noProof/>
                <w:sz w:val="22"/>
                <w:szCs w:val="22"/>
              </w:rPr>
              <w:tab/>
            </w:r>
            <w:r w:rsidR="00BB6C83" w:rsidRPr="00851D33">
              <w:rPr>
                <w:rStyle w:val="Hyperlink"/>
                <w:noProof/>
              </w:rPr>
              <w:t>Limited Liability of the Managers</w:t>
            </w:r>
            <w:r w:rsidR="00BB6C83">
              <w:rPr>
                <w:noProof/>
                <w:webHidden/>
              </w:rPr>
              <w:tab/>
            </w:r>
            <w:r w:rsidR="00BB6C83">
              <w:rPr>
                <w:noProof/>
                <w:webHidden/>
              </w:rPr>
              <w:fldChar w:fldCharType="begin"/>
            </w:r>
            <w:r w:rsidR="00BB6C83">
              <w:rPr>
                <w:noProof/>
                <w:webHidden/>
              </w:rPr>
              <w:instrText xml:space="preserve"> PAGEREF _Toc5785547 \h </w:instrText>
            </w:r>
            <w:r w:rsidR="00BB6C83">
              <w:rPr>
                <w:noProof/>
                <w:webHidden/>
              </w:rPr>
            </w:r>
            <w:r w:rsidR="00BB6C83">
              <w:rPr>
                <w:noProof/>
                <w:webHidden/>
              </w:rPr>
              <w:fldChar w:fldCharType="separate"/>
            </w:r>
            <w:r w:rsidR="00BB6C83">
              <w:rPr>
                <w:noProof/>
                <w:webHidden/>
              </w:rPr>
              <w:t>5</w:t>
            </w:r>
            <w:r w:rsidR="00BB6C83">
              <w:rPr>
                <w:noProof/>
                <w:webHidden/>
              </w:rPr>
              <w:fldChar w:fldCharType="end"/>
            </w:r>
          </w:hyperlink>
        </w:p>
        <w:p w14:paraId="5054D986" w14:textId="671EFDDF" w:rsidR="00BB6C83" w:rsidRDefault="00442ACA">
          <w:pPr>
            <w:pStyle w:val="TOC1"/>
            <w:rPr>
              <w:rFonts w:asciiTheme="minorHAnsi" w:eastAsiaTheme="minorEastAsia" w:hAnsiTheme="minorHAnsi" w:cstheme="minorBidi"/>
              <w:caps w:val="0"/>
              <w:noProof/>
              <w:sz w:val="22"/>
              <w:szCs w:val="22"/>
            </w:rPr>
          </w:pPr>
          <w:hyperlink w:anchor="_Toc5785548" w:history="1">
            <w:r w:rsidR="00BB6C83" w:rsidRPr="00851D33">
              <w:rPr>
                <w:rStyle w:val="Hyperlink"/>
                <w:noProof/>
              </w:rPr>
              <w:t>ARTICLE 5 ACCOUNTING, RECORDS, REPORTING BY MEMBERS</w:t>
            </w:r>
            <w:r w:rsidR="00BB6C83">
              <w:rPr>
                <w:noProof/>
                <w:webHidden/>
              </w:rPr>
              <w:tab/>
            </w:r>
            <w:r w:rsidR="00BB6C83">
              <w:rPr>
                <w:noProof/>
                <w:webHidden/>
              </w:rPr>
              <w:fldChar w:fldCharType="begin"/>
            </w:r>
            <w:r w:rsidR="00BB6C83">
              <w:rPr>
                <w:noProof/>
                <w:webHidden/>
              </w:rPr>
              <w:instrText xml:space="preserve"> PAGEREF _Toc5785548 \h </w:instrText>
            </w:r>
            <w:r w:rsidR="00BB6C83">
              <w:rPr>
                <w:noProof/>
                <w:webHidden/>
              </w:rPr>
            </w:r>
            <w:r w:rsidR="00BB6C83">
              <w:rPr>
                <w:noProof/>
                <w:webHidden/>
              </w:rPr>
              <w:fldChar w:fldCharType="separate"/>
            </w:r>
            <w:r w:rsidR="00BB6C83">
              <w:rPr>
                <w:noProof/>
                <w:webHidden/>
              </w:rPr>
              <w:t>5</w:t>
            </w:r>
            <w:r w:rsidR="00BB6C83">
              <w:rPr>
                <w:noProof/>
                <w:webHidden/>
              </w:rPr>
              <w:fldChar w:fldCharType="end"/>
            </w:r>
          </w:hyperlink>
        </w:p>
        <w:p w14:paraId="6229BE1F" w14:textId="4EA99E4F" w:rsidR="00BB6C83" w:rsidRDefault="00442ACA">
          <w:pPr>
            <w:pStyle w:val="TOC2"/>
            <w:tabs>
              <w:tab w:val="left" w:pos="1800"/>
            </w:tabs>
            <w:rPr>
              <w:rFonts w:asciiTheme="minorHAnsi" w:eastAsiaTheme="minorEastAsia" w:hAnsiTheme="minorHAnsi" w:cstheme="minorBidi"/>
              <w:noProof/>
              <w:sz w:val="22"/>
              <w:szCs w:val="22"/>
            </w:rPr>
          </w:pPr>
          <w:hyperlink w:anchor="_Toc5785549" w:history="1">
            <w:r w:rsidR="00BB6C83" w:rsidRPr="00851D33">
              <w:rPr>
                <w:rStyle w:val="Hyperlink"/>
                <w:noProof/>
                <w:specVanish/>
              </w:rPr>
              <w:t>5.1</w:t>
            </w:r>
            <w:r w:rsidR="00BB6C83">
              <w:rPr>
                <w:rFonts w:asciiTheme="minorHAnsi" w:eastAsiaTheme="minorEastAsia" w:hAnsiTheme="minorHAnsi" w:cstheme="minorBidi"/>
                <w:noProof/>
                <w:sz w:val="22"/>
                <w:szCs w:val="22"/>
              </w:rPr>
              <w:tab/>
            </w:r>
            <w:r w:rsidR="00BB6C83" w:rsidRPr="00851D33">
              <w:rPr>
                <w:rStyle w:val="Hyperlink"/>
                <w:noProof/>
              </w:rPr>
              <w:t>Books and Records</w:t>
            </w:r>
            <w:r w:rsidR="00BB6C83">
              <w:rPr>
                <w:noProof/>
                <w:webHidden/>
              </w:rPr>
              <w:tab/>
            </w:r>
            <w:r w:rsidR="00BB6C83">
              <w:rPr>
                <w:noProof/>
                <w:webHidden/>
              </w:rPr>
              <w:fldChar w:fldCharType="begin"/>
            </w:r>
            <w:r w:rsidR="00BB6C83">
              <w:rPr>
                <w:noProof/>
                <w:webHidden/>
              </w:rPr>
              <w:instrText xml:space="preserve"> PAGEREF _Toc5785549 \h </w:instrText>
            </w:r>
            <w:r w:rsidR="00BB6C83">
              <w:rPr>
                <w:noProof/>
                <w:webHidden/>
              </w:rPr>
            </w:r>
            <w:r w:rsidR="00BB6C83">
              <w:rPr>
                <w:noProof/>
                <w:webHidden/>
              </w:rPr>
              <w:fldChar w:fldCharType="separate"/>
            </w:r>
            <w:r w:rsidR="00BB6C83">
              <w:rPr>
                <w:noProof/>
                <w:webHidden/>
              </w:rPr>
              <w:t>5</w:t>
            </w:r>
            <w:r w:rsidR="00BB6C83">
              <w:rPr>
                <w:noProof/>
                <w:webHidden/>
              </w:rPr>
              <w:fldChar w:fldCharType="end"/>
            </w:r>
          </w:hyperlink>
        </w:p>
        <w:p w14:paraId="766FA04C" w14:textId="75DE74F7" w:rsidR="00BB6C83" w:rsidRDefault="00442ACA">
          <w:pPr>
            <w:pStyle w:val="TOC2"/>
            <w:tabs>
              <w:tab w:val="left" w:pos="1800"/>
            </w:tabs>
            <w:rPr>
              <w:rFonts w:asciiTheme="minorHAnsi" w:eastAsiaTheme="minorEastAsia" w:hAnsiTheme="minorHAnsi" w:cstheme="minorBidi"/>
              <w:noProof/>
              <w:sz w:val="22"/>
              <w:szCs w:val="22"/>
            </w:rPr>
          </w:pPr>
          <w:hyperlink w:anchor="_Toc5785550" w:history="1">
            <w:r w:rsidR="00BB6C83" w:rsidRPr="00851D33">
              <w:rPr>
                <w:rStyle w:val="Hyperlink"/>
                <w:noProof/>
              </w:rPr>
              <w:t>5.2</w:t>
            </w:r>
            <w:r w:rsidR="00BB6C83">
              <w:rPr>
                <w:rFonts w:asciiTheme="minorHAnsi" w:eastAsiaTheme="minorEastAsia" w:hAnsiTheme="minorHAnsi" w:cstheme="minorBidi"/>
                <w:noProof/>
                <w:sz w:val="22"/>
                <w:szCs w:val="22"/>
              </w:rPr>
              <w:tab/>
            </w:r>
            <w:r w:rsidR="00BB6C83" w:rsidRPr="00851D33">
              <w:rPr>
                <w:rStyle w:val="Hyperlink"/>
                <w:noProof/>
              </w:rPr>
              <w:t>Bank Accounts.</w:t>
            </w:r>
            <w:r w:rsidR="00BB6C83">
              <w:rPr>
                <w:noProof/>
                <w:webHidden/>
              </w:rPr>
              <w:tab/>
            </w:r>
            <w:r w:rsidR="00BB6C83">
              <w:rPr>
                <w:noProof/>
                <w:webHidden/>
              </w:rPr>
              <w:fldChar w:fldCharType="begin"/>
            </w:r>
            <w:r w:rsidR="00BB6C83">
              <w:rPr>
                <w:noProof/>
                <w:webHidden/>
              </w:rPr>
              <w:instrText xml:space="preserve"> PAGEREF _Toc5785550 \h </w:instrText>
            </w:r>
            <w:r w:rsidR="00BB6C83">
              <w:rPr>
                <w:noProof/>
                <w:webHidden/>
              </w:rPr>
            </w:r>
            <w:r w:rsidR="00BB6C83">
              <w:rPr>
                <w:noProof/>
                <w:webHidden/>
              </w:rPr>
              <w:fldChar w:fldCharType="separate"/>
            </w:r>
            <w:r w:rsidR="00BB6C83">
              <w:rPr>
                <w:noProof/>
                <w:webHidden/>
              </w:rPr>
              <w:t>5</w:t>
            </w:r>
            <w:r w:rsidR="00BB6C83">
              <w:rPr>
                <w:noProof/>
                <w:webHidden/>
              </w:rPr>
              <w:fldChar w:fldCharType="end"/>
            </w:r>
          </w:hyperlink>
        </w:p>
        <w:p w14:paraId="3365792C" w14:textId="63B81FEE" w:rsidR="00BB6C83" w:rsidRDefault="00442ACA">
          <w:pPr>
            <w:pStyle w:val="TOC1"/>
            <w:rPr>
              <w:rFonts w:asciiTheme="minorHAnsi" w:eastAsiaTheme="minorEastAsia" w:hAnsiTheme="minorHAnsi" w:cstheme="minorBidi"/>
              <w:caps w:val="0"/>
              <w:noProof/>
              <w:sz w:val="22"/>
              <w:szCs w:val="22"/>
            </w:rPr>
          </w:pPr>
          <w:hyperlink w:anchor="_Toc5785551" w:history="1">
            <w:r w:rsidR="00BB6C83" w:rsidRPr="00851D33">
              <w:rPr>
                <w:rStyle w:val="Hyperlink"/>
                <w:noProof/>
              </w:rPr>
              <w:t>ARTICLE 6 DISSOLUTION AND WINDING UP</w:t>
            </w:r>
            <w:r w:rsidR="00BB6C83">
              <w:rPr>
                <w:noProof/>
                <w:webHidden/>
              </w:rPr>
              <w:tab/>
            </w:r>
            <w:r w:rsidR="00BB6C83">
              <w:rPr>
                <w:noProof/>
                <w:webHidden/>
              </w:rPr>
              <w:fldChar w:fldCharType="begin"/>
            </w:r>
            <w:r w:rsidR="00BB6C83">
              <w:rPr>
                <w:noProof/>
                <w:webHidden/>
              </w:rPr>
              <w:instrText xml:space="preserve"> PAGEREF _Toc5785551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56E666AC" w14:textId="30AEEF5C" w:rsidR="00BB6C83" w:rsidRDefault="00442ACA">
          <w:pPr>
            <w:pStyle w:val="TOC2"/>
            <w:tabs>
              <w:tab w:val="left" w:pos="1800"/>
            </w:tabs>
            <w:rPr>
              <w:rFonts w:asciiTheme="minorHAnsi" w:eastAsiaTheme="minorEastAsia" w:hAnsiTheme="minorHAnsi" w:cstheme="minorBidi"/>
              <w:noProof/>
              <w:sz w:val="22"/>
              <w:szCs w:val="22"/>
            </w:rPr>
          </w:pPr>
          <w:hyperlink w:anchor="_Toc5785552" w:history="1">
            <w:r w:rsidR="00BB6C83" w:rsidRPr="00851D33">
              <w:rPr>
                <w:rStyle w:val="Hyperlink"/>
                <w:noProof/>
                <w:specVanish/>
              </w:rPr>
              <w:t>6.1</w:t>
            </w:r>
            <w:r w:rsidR="00BB6C83">
              <w:rPr>
                <w:rFonts w:asciiTheme="minorHAnsi" w:eastAsiaTheme="minorEastAsia" w:hAnsiTheme="minorHAnsi" w:cstheme="minorBidi"/>
                <w:noProof/>
                <w:sz w:val="22"/>
                <w:szCs w:val="22"/>
              </w:rPr>
              <w:tab/>
            </w:r>
            <w:r w:rsidR="00BB6C83" w:rsidRPr="00851D33">
              <w:rPr>
                <w:rStyle w:val="Hyperlink"/>
                <w:noProof/>
              </w:rPr>
              <w:t>Dissolution</w:t>
            </w:r>
            <w:r w:rsidR="00BB6C83">
              <w:rPr>
                <w:noProof/>
                <w:webHidden/>
              </w:rPr>
              <w:tab/>
            </w:r>
            <w:r w:rsidR="00BB6C83">
              <w:rPr>
                <w:noProof/>
                <w:webHidden/>
              </w:rPr>
              <w:fldChar w:fldCharType="begin"/>
            </w:r>
            <w:r w:rsidR="00BB6C83">
              <w:rPr>
                <w:noProof/>
                <w:webHidden/>
              </w:rPr>
              <w:instrText xml:space="preserve"> PAGEREF _Toc5785552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5FFDBE95" w14:textId="3786BF74" w:rsidR="00BB6C83" w:rsidRDefault="00442ACA">
          <w:pPr>
            <w:pStyle w:val="TOC2"/>
            <w:tabs>
              <w:tab w:val="left" w:pos="1800"/>
            </w:tabs>
            <w:rPr>
              <w:rFonts w:asciiTheme="minorHAnsi" w:eastAsiaTheme="minorEastAsia" w:hAnsiTheme="minorHAnsi" w:cstheme="minorBidi"/>
              <w:noProof/>
              <w:sz w:val="22"/>
              <w:szCs w:val="22"/>
            </w:rPr>
          </w:pPr>
          <w:hyperlink w:anchor="_Toc5785553" w:history="1">
            <w:r w:rsidR="00BB6C83" w:rsidRPr="00851D33">
              <w:rPr>
                <w:rStyle w:val="Hyperlink"/>
                <w:noProof/>
                <w:specVanish/>
              </w:rPr>
              <w:t>6.2</w:t>
            </w:r>
            <w:r w:rsidR="00BB6C83">
              <w:rPr>
                <w:rFonts w:asciiTheme="minorHAnsi" w:eastAsiaTheme="minorEastAsia" w:hAnsiTheme="minorHAnsi" w:cstheme="minorBidi"/>
                <w:noProof/>
                <w:sz w:val="22"/>
                <w:szCs w:val="22"/>
              </w:rPr>
              <w:tab/>
            </w:r>
            <w:r w:rsidR="00BB6C83" w:rsidRPr="00851D33">
              <w:rPr>
                <w:rStyle w:val="Hyperlink"/>
                <w:noProof/>
              </w:rPr>
              <w:t>Continuation Following Certain Dissolution Event</w:t>
            </w:r>
            <w:r w:rsidR="00BB6C83">
              <w:rPr>
                <w:noProof/>
                <w:webHidden/>
              </w:rPr>
              <w:tab/>
            </w:r>
            <w:r w:rsidR="00BB6C83">
              <w:rPr>
                <w:noProof/>
                <w:webHidden/>
              </w:rPr>
              <w:fldChar w:fldCharType="begin"/>
            </w:r>
            <w:r w:rsidR="00BB6C83">
              <w:rPr>
                <w:noProof/>
                <w:webHidden/>
              </w:rPr>
              <w:instrText xml:space="preserve"> PAGEREF _Toc5785553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24853BC3" w14:textId="61B147B7" w:rsidR="00BB6C83" w:rsidRDefault="00442ACA">
          <w:pPr>
            <w:pStyle w:val="TOC1"/>
            <w:rPr>
              <w:rFonts w:asciiTheme="minorHAnsi" w:eastAsiaTheme="minorEastAsia" w:hAnsiTheme="minorHAnsi" w:cstheme="minorBidi"/>
              <w:caps w:val="0"/>
              <w:noProof/>
              <w:sz w:val="22"/>
              <w:szCs w:val="22"/>
            </w:rPr>
          </w:pPr>
          <w:hyperlink w:anchor="_Toc5785554" w:history="1">
            <w:r w:rsidR="00BB6C83" w:rsidRPr="00851D33">
              <w:rPr>
                <w:rStyle w:val="Hyperlink"/>
                <w:noProof/>
              </w:rPr>
              <w:t>ARTICLE 7 MISCELLANEOUS</w:t>
            </w:r>
            <w:r w:rsidR="00BB6C83">
              <w:rPr>
                <w:noProof/>
                <w:webHidden/>
              </w:rPr>
              <w:tab/>
            </w:r>
            <w:r w:rsidR="00BB6C83">
              <w:rPr>
                <w:noProof/>
                <w:webHidden/>
              </w:rPr>
              <w:fldChar w:fldCharType="begin"/>
            </w:r>
            <w:r w:rsidR="00BB6C83">
              <w:rPr>
                <w:noProof/>
                <w:webHidden/>
              </w:rPr>
              <w:instrText xml:space="preserve"> PAGEREF _Toc5785554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26527551" w14:textId="17CB7A99" w:rsidR="00BB6C83" w:rsidRDefault="00442ACA">
          <w:pPr>
            <w:pStyle w:val="TOC2"/>
            <w:tabs>
              <w:tab w:val="left" w:pos="1800"/>
            </w:tabs>
            <w:rPr>
              <w:rFonts w:asciiTheme="minorHAnsi" w:eastAsiaTheme="minorEastAsia" w:hAnsiTheme="minorHAnsi" w:cstheme="minorBidi"/>
              <w:noProof/>
              <w:sz w:val="22"/>
              <w:szCs w:val="22"/>
            </w:rPr>
          </w:pPr>
          <w:hyperlink w:anchor="_Toc5785555" w:history="1">
            <w:r w:rsidR="00BB6C83" w:rsidRPr="00851D33">
              <w:rPr>
                <w:rStyle w:val="Hyperlink"/>
                <w:noProof/>
                <w:specVanish/>
              </w:rPr>
              <w:t>7.1</w:t>
            </w:r>
            <w:r w:rsidR="00BB6C83">
              <w:rPr>
                <w:rFonts w:asciiTheme="minorHAnsi" w:eastAsiaTheme="minorEastAsia" w:hAnsiTheme="minorHAnsi" w:cstheme="minorBidi"/>
                <w:noProof/>
                <w:sz w:val="22"/>
                <w:szCs w:val="22"/>
              </w:rPr>
              <w:tab/>
            </w:r>
            <w:r w:rsidR="00BB6C83" w:rsidRPr="00851D33">
              <w:rPr>
                <w:rStyle w:val="Hyperlink"/>
                <w:noProof/>
              </w:rPr>
              <w:t>Complete Agreement</w:t>
            </w:r>
            <w:r w:rsidR="00BB6C83">
              <w:rPr>
                <w:noProof/>
                <w:webHidden/>
              </w:rPr>
              <w:tab/>
            </w:r>
            <w:r w:rsidR="00BB6C83">
              <w:rPr>
                <w:noProof/>
                <w:webHidden/>
              </w:rPr>
              <w:fldChar w:fldCharType="begin"/>
            </w:r>
            <w:r w:rsidR="00BB6C83">
              <w:rPr>
                <w:noProof/>
                <w:webHidden/>
              </w:rPr>
              <w:instrText xml:space="preserve"> PAGEREF _Toc5785555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446B7739" w14:textId="140B1926" w:rsidR="00BB6C83" w:rsidRDefault="00442ACA">
          <w:pPr>
            <w:pStyle w:val="TOC2"/>
            <w:tabs>
              <w:tab w:val="left" w:pos="1800"/>
            </w:tabs>
            <w:rPr>
              <w:rFonts w:asciiTheme="minorHAnsi" w:eastAsiaTheme="minorEastAsia" w:hAnsiTheme="minorHAnsi" w:cstheme="minorBidi"/>
              <w:noProof/>
              <w:sz w:val="22"/>
              <w:szCs w:val="22"/>
            </w:rPr>
          </w:pPr>
          <w:hyperlink w:anchor="_Toc5785556" w:history="1">
            <w:r w:rsidR="00BB6C83" w:rsidRPr="00851D33">
              <w:rPr>
                <w:rStyle w:val="Hyperlink"/>
                <w:noProof/>
                <w:specVanish/>
              </w:rPr>
              <w:t>7.2</w:t>
            </w:r>
            <w:r w:rsidR="00BB6C83">
              <w:rPr>
                <w:rFonts w:asciiTheme="minorHAnsi" w:eastAsiaTheme="minorEastAsia" w:hAnsiTheme="minorHAnsi" w:cstheme="minorBidi"/>
                <w:noProof/>
                <w:sz w:val="22"/>
                <w:szCs w:val="22"/>
              </w:rPr>
              <w:tab/>
            </w:r>
            <w:r w:rsidR="00BB6C83" w:rsidRPr="00851D33">
              <w:rPr>
                <w:rStyle w:val="Hyperlink"/>
                <w:noProof/>
              </w:rPr>
              <w:t>Governing Law</w:t>
            </w:r>
            <w:r w:rsidR="00BB6C83">
              <w:rPr>
                <w:noProof/>
                <w:webHidden/>
              </w:rPr>
              <w:tab/>
            </w:r>
            <w:r w:rsidR="00BB6C83">
              <w:rPr>
                <w:noProof/>
                <w:webHidden/>
              </w:rPr>
              <w:fldChar w:fldCharType="begin"/>
            </w:r>
            <w:r w:rsidR="00BB6C83">
              <w:rPr>
                <w:noProof/>
                <w:webHidden/>
              </w:rPr>
              <w:instrText xml:space="preserve"> PAGEREF _Toc5785556 \h </w:instrText>
            </w:r>
            <w:r w:rsidR="00BB6C83">
              <w:rPr>
                <w:noProof/>
                <w:webHidden/>
              </w:rPr>
            </w:r>
            <w:r w:rsidR="00BB6C83">
              <w:rPr>
                <w:noProof/>
                <w:webHidden/>
              </w:rPr>
              <w:fldChar w:fldCharType="separate"/>
            </w:r>
            <w:r w:rsidR="00BB6C83">
              <w:rPr>
                <w:noProof/>
                <w:webHidden/>
              </w:rPr>
              <w:t>6</w:t>
            </w:r>
            <w:r w:rsidR="00BB6C83">
              <w:rPr>
                <w:noProof/>
                <w:webHidden/>
              </w:rPr>
              <w:fldChar w:fldCharType="end"/>
            </w:r>
          </w:hyperlink>
        </w:p>
        <w:p w14:paraId="69C99488" w14:textId="17F5CF71" w:rsidR="00BB6C83" w:rsidRDefault="00442ACA">
          <w:pPr>
            <w:pStyle w:val="TOC2"/>
            <w:tabs>
              <w:tab w:val="left" w:pos="1800"/>
            </w:tabs>
            <w:rPr>
              <w:rFonts w:asciiTheme="minorHAnsi" w:eastAsiaTheme="minorEastAsia" w:hAnsiTheme="minorHAnsi" w:cstheme="minorBidi"/>
              <w:noProof/>
              <w:sz w:val="22"/>
              <w:szCs w:val="22"/>
            </w:rPr>
          </w:pPr>
          <w:hyperlink w:anchor="_Toc5785557" w:history="1">
            <w:r w:rsidR="00BB6C83" w:rsidRPr="00851D33">
              <w:rPr>
                <w:rStyle w:val="Hyperlink"/>
                <w:noProof/>
                <w:specVanish/>
              </w:rPr>
              <w:t>7.3</w:t>
            </w:r>
            <w:r w:rsidR="00BB6C83">
              <w:rPr>
                <w:rFonts w:asciiTheme="minorHAnsi" w:eastAsiaTheme="minorEastAsia" w:hAnsiTheme="minorHAnsi" w:cstheme="minorBidi"/>
                <w:noProof/>
                <w:sz w:val="22"/>
                <w:szCs w:val="22"/>
              </w:rPr>
              <w:tab/>
            </w:r>
            <w:r w:rsidR="00BB6C83" w:rsidRPr="00851D33">
              <w:rPr>
                <w:rStyle w:val="Hyperlink"/>
                <w:noProof/>
              </w:rPr>
              <w:t>Severability</w:t>
            </w:r>
            <w:r w:rsidR="00BB6C83">
              <w:rPr>
                <w:noProof/>
                <w:webHidden/>
              </w:rPr>
              <w:tab/>
            </w:r>
            <w:r w:rsidR="00BB6C83">
              <w:rPr>
                <w:noProof/>
                <w:webHidden/>
              </w:rPr>
              <w:fldChar w:fldCharType="begin"/>
            </w:r>
            <w:r w:rsidR="00BB6C83">
              <w:rPr>
                <w:noProof/>
                <w:webHidden/>
              </w:rPr>
              <w:instrText xml:space="preserve"> PAGEREF _Toc5785557 \h </w:instrText>
            </w:r>
            <w:r w:rsidR="00BB6C83">
              <w:rPr>
                <w:noProof/>
                <w:webHidden/>
              </w:rPr>
            </w:r>
            <w:r w:rsidR="00BB6C83">
              <w:rPr>
                <w:noProof/>
                <w:webHidden/>
              </w:rPr>
              <w:fldChar w:fldCharType="separate"/>
            </w:r>
            <w:r w:rsidR="00BB6C83">
              <w:rPr>
                <w:noProof/>
                <w:webHidden/>
              </w:rPr>
              <w:t>7</w:t>
            </w:r>
            <w:r w:rsidR="00BB6C83">
              <w:rPr>
                <w:noProof/>
                <w:webHidden/>
              </w:rPr>
              <w:fldChar w:fldCharType="end"/>
            </w:r>
          </w:hyperlink>
        </w:p>
        <w:p w14:paraId="7554028A" w14:textId="0178CF95" w:rsidR="00BB6C83" w:rsidRDefault="00442ACA">
          <w:pPr>
            <w:pStyle w:val="TOC2"/>
            <w:tabs>
              <w:tab w:val="left" w:pos="1800"/>
            </w:tabs>
            <w:rPr>
              <w:rFonts w:asciiTheme="minorHAnsi" w:eastAsiaTheme="minorEastAsia" w:hAnsiTheme="minorHAnsi" w:cstheme="minorBidi"/>
              <w:noProof/>
              <w:sz w:val="22"/>
              <w:szCs w:val="22"/>
            </w:rPr>
          </w:pPr>
          <w:hyperlink w:anchor="_Toc5785558" w:history="1">
            <w:r w:rsidR="00BB6C83" w:rsidRPr="00851D33">
              <w:rPr>
                <w:rStyle w:val="Hyperlink"/>
                <w:noProof/>
              </w:rPr>
              <w:t>7.4</w:t>
            </w:r>
            <w:r w:rsidR="00BB6C83">
              <w:rPr>
                <w:rFonts w:asciiTheme="minorHAnsi" w:eastAsiaTheme="minorEastAsia" w:hAnsiTheme="minorHAnsi" w:cstheme="minorBidi"/>
                <w:noProof/>
                <w:sz w:val="22"/>
                <w:szCs w:val="22"/>
              </w:rPr>
              <w:tab/>
            </w:r>
            <w:r w:rsidR="00BB6C83" w:rsidRPr="00851D33">
              <w:rPr>
                <w:rStyle w:val="Hyperlink"/>
                <w:noProof/>
              </w:rPr>
              <w:t>Amendment and Waiver.</w:t>
            </w:r>
            <w:r w:rsidR="00BB6C83">
              <w:rPr>
                <w:noProof/>
                <w:webHidden/>
              </w:rPr>
              <w:tab/>
            </w:r>
            <w:r w:rsidR="00BB6C83">
              <w:rPr>
                <w:noProof/>
                <w:webHidden/>
              </w:rPr>
              <w:fldChar w:fldCharType="begin"/>
            </w:r>
            <w:r w:rsidR="00BB6C83">
              <w:rPr>
                <w:noProof/>
                <w:webHidden/>
              </w:rPr>
              <w:instrText xml:space="preserve"> PAGEREF _Toc5785558 \h </w:instrText>
            </w:r>
            <w:r w:rsidR="00BB6C83">
              <w:rPr>
                <w:noProof/>
                <w:webHidden/>
              </w:rPr>
            </w:r>
            <w:r w:rsidR="00BB6C83">
              <w:rPr>
                <w:noProof/>
                <w:webHidden/>
              </w:rPr>
              <w:fldChar w:fldCharType="separate"/>
            </w:r>
            <w:r w:rsidR="00BB6C83">
              <w:rPr>
                <w:noProof/>
                <w:webHidden/>
              </w:rPr>
              <w:t>8</w:t>
            </w:r>
            <w:r w:rsidR="00BB6C83">
              <w:rPr>
                <w:noProof/>
                <w:webHidden/>
              </w:rPr>
              <w:fldChar w:fldCharType="end"/>
            </w:r>
          </w:hyperlink>
        </w:p>
        <w:p w14:paraId="3503D38A" w14:textId="08EA7999" w:rsidR="00591C79" w:rsidRDefault="00591C79">
          <w:r>
            <w:rPr>
              <w:b/>
              <w:bCs/>
              <w:caps/>
              <w:noProof/>
              <w:szCs w:val="20"/>
            </w:rPr>
            <w:fldChar w:fldCharType="end"/>
          </w:r>
        </w:p>
      </w:sdtContent>
    </w:sdt>
    <w:p w14:paraId="0F079A14" w14:textId="77777777" w:rsidR="00591C79" w:rsidRPr="00B95558" w:rsidRDefault="00591C79" w:rsidP="00A30EFD">
      <w:pPr>
        <w:pStyle w:val="Header"/>
        <w:jc w:val="center"/>
        <w:rPr>
          <w:b/>
          <w:u w:val="single"/>
        </w:rPr>
      </w:pPr>
    </w:p>
    <w:p w14:paraId="5A8948CD" w14:textId="77777777" w:rsidR="001011DD" w:rsidRPr="00B95558" w:rsidRDefault="001011DD" w:rsidP="00767FB3">
      <w:pPr>
        <w:tabs>
          <w:tab w:val="left" w:pos="1440"/>
        </w:tabs>
        <w:spacing w:before="360"/>
        <w:jc w:val="center"/>
        <w:rPr>
          <w:b/>
        </w:rPr>
        <w:sectPr w:rsidR="001011DD" w:rsidRPr="00B95558" w:rsidSect="00E5165D">
          <w:headerReference w:type="default" r:id="rId14"/>
          <w:headerReference w:type="first" r:id="rId15"/>
          <w:footerReference w:type="first" r:id="rId16"/>
          <w:pgSz w:w="12240" w:h="15840" w:code="1"/>
          <w:pgMar w:top="1440" w:right="1440" w:bottom="1440" w:left="1440" w:header="720" w:footer="720" w:gutter="0"/>
          <w:pgNumType w:fmt="lowerRoman" w:start="1"/>
          <w:cols w:space="720"/>
          <w:noEndnote/>
          <w:titlePg/>
        </w:sectPr>
      </w:pPr>
      <w:r w:rsidRPr="00B95558">
        <w:rPr>
          <w:b/>
        </w:rPr>
        <w:t>* * * * * * *</w:t>
      </w:r>
    </w:p>
    <w:p w14:paraId="5FBAC45A" w14:textId="1FD0F0AE" w:rsidR="001A5A6F" w:rsidRPr="00B95558" w:rsidRDefault="00A00710" w:rsidP="001A5A6F">
      <w:pPr>
        <w:pStyle w:val="TitleCenterBoldAllCaps"/>
        <w:spacing w:after="0"/>
      </w:pPr>
      <w:r w:rsidRPr="00B95558">
        <w:lastRenderedPageBreak/>
        <w:t>LIMITED LIABILITY COMPANY AGREEMENT</w:t>
      </w:r>
      <w:r w:rsidR="002B3664" w:rsidRPr="00B95558">
        <w:br/>
        <w:t>OF</w:t>
      </w:r>
      <w:r w:rsidR="00151F15" w:rsidRPr="00B95558">
        <w:br/>
      </w:r>
      <w:r w:rsidR="00F10614" w:rsidRPr="00F10614">
        <w:t>[MASTER ENTITY NAME]</w:t>
      </w:r>
    </w:p>
    <w:p w14:paraId="1B0B8F68" w14:textId="5483FE17" w:rsidR="002B3664" w:rsidRPr="00B95558" w:rsidRDefault="00F21EF7" w:rsidP="001A5A6F">
      <w:pPr>
        <w:pStyle w:val="TitleCenterBold"/>
      </w:pPr>
      <w:r w:rsidRPr="00B95558">
        <w:t>a</w:t>
      </w:r>
      <w:r w:rsidR="00931E03">
        <w:t xml:space="preserve"> </w:t>
      </w:r>
      <w:r w:rsidR="00F10614">
        <w:t xml:space="preserve">Delaware </w:t>
      </w:r>
      <w:r w:rsidR="00531C36" w:rsidRPr="00B95558">
        <w:t>Limited Liability Company</w:t>
      </w:r>
    </w:p>
    <w:p w14:paraId="2589530A" w14:textId="4610F8AD" w:rsidR="002B3664" w:rsidRPr="00B95558" w:rsidRDefault="00531C36" w:rsidP="00E63874">
      <w:pPr>
        <w:pStyle w:val="BodySingleSp5"/>
        <w:jc w:val="both"/>
      </w:pPr>
      <w:r w:rsidRPr="00B95558">
        <w:t xml:space="preserve">THIS </w:t>
      </w:r>
      <w:r w:rsidR="00C95E02" w:rsidRPr="00B95558">
        <w:t xml:space="preserve">LIMITED LIABILITY COMPANY </w:t>
      </w:r>
      <w:r w:rsidRPr="00B95558">
        <w:t xml:space="preserve">AGREEMENT </w:t>
      </w:r>
      <w:r w:rsidR="002B3664" w:rsidRPr="00B95558">
        <w:t>(this "</w:t>
      </w:r>
      <w:r w:rsidR="002B3664" w:rsidRPr="00B95558">
        <w:rPr>
          <w:u w:val="single"/>
        </w:rPr>
        <w:t>Agreement</w:t>
      </w:r>
      <w:r w:rsidR="002B3664" w:rsidRPr="00B95558">
        <w:t xml:space="preserve">") of </w:t>
      </w:r>
      <w:r w:rsidR="00F10614" w:rsidRPr="00F10614">
        <w:t>[Master Entity Name]</w:t>
      </w:r>
      <w:r w:rsidR="002B3664" w:rsidRPr="00B95558">
        <w:t xml:space="preserve">, a </w:t>
      </w:r>
      <w:r w:rsidR="002A3AFF">
        <w:t>Delaware</w:t>
      </w:r>
      <w:r w:rsidR="00931E03">
        <w:t xml:space="preserve"> </w:t>
      </w:r>
      <w:r w:rsidR="002B3664" w:rsidRPr="00B95558">
        <w:t>limited liability company</w:t>
      </w:r>
      <w:r w:rsidR="00931E03">
        <w:t xml:space="preserve"> </w:t>
      </w:r>
      <w:r w:rsidR="00F02A82" w:rsidRPr="00B95558">
        <w:t>(the "</w:t>
      </w:r>
      <w:r w:rsidR="00F02A82" w:rsidRPr="00B95558">
        <w:rPr>
          <w:u w:val="single"/>
        </w:rPr>
        <w:t>Company</w:t>
      </w:r>
      <w:r w:rsidR="00F02A82" w:rsidRPr="00B95558">
        <w:t>")</w:t>
      </w:r>
      <w:r w:rsidR="002B3664" w:rsidRPr="00B95558">
        <w:t xml:space="preserve">, is </w:t>
      </w:r>
      <w:r w:rsidR="00A0554F" w:rsidRPr="00B95558">
        <w:t xml:space="preserve">effective </w:t>
      </w:r>
      <w:r w:rsidR="00E63874">
        <w:t>as o</w:t>
      </w:r>
      <w:r w:rsidR="00F10614">
        <w:t xml:space="preserve">f </w:t>
      </w:r>
      <w:r w:rsidR="00591C79" w:rsidRPr="00591C79">
        <w:t>[date]</w:t>
      </w:r>
      <w:r w:rsidR="002B3664" w:rsidRPr="00B95558">
        <w:t xml:space="preserve">, by </w:t>
      </w:r>
      <w:r w:rsidR="00BB6C83">
        <w:t>[Entity Name]</w:t>
      </w:r>
      <w:r w:rsidR="003F3B2A" w:rsidRPr="00B95558">
        <w:t xml:space="preserve">, a </w:t>
      </w:r>
      <w:r w:rsidR="00BB6C83">
        <w:t>[State]</w:t>
      </w:r>
      <w:r w:rsidR="003F3B2A" w:rsidRPr="00B95558">
        <w:t xml:space="preserve"> </w:t>
      </w:r>
      <w:r w:rsidR="00BB6C83">
        <w:t>[Entity Type]</w:t>
      </w:r>
      <w:r w:rsidR="00434F75">
        <w:t xml:space="preserve"> </w:t>
      </w:r>
      <w:r w:rsidR="00C14132" w:rsidRPr="00B95558">
        <w:t>(</w:t>
      </w:r>
      <w:r w:rsidR="004E386D" w:rsidRPr="00B95558">
        <w:t xml:space="preserve">sometimes referred to herein as </w:t>
      </w:r>
      <w:r w:rsidR="00C14132" w:rsidRPr="00B95558">
        <w:t>"</w:t>
      </w:r>
      <w:r w:rsidR="00BB6C83">
        <w:rPr>
          <w:u w:val="single"/>
        </w:rPr>
        <w:t>[________]</w:t>
      </w:r>
      <w:r w:rsidR="00C14132" w:rsidRPr="00B95558">
        <w:t>"</w:t>
      </w:r>
      <w:r w:rsidR="003C090D" w:rsidRPr="00B95558">
        <w:t xml:space="preserve"> or the "</w:t>
      </w:r>
      <w:r w:rsidR="003C090D" w:rsidRPr="00B95558">
        <w:rPr>
          <w:u w:val="single"/>
        </w:rPr>
        <w:t>Member</w:t>
      </w:r>
      <w:r w:rsidR="003C090D" w:rsidRPr="00B95558">
        <w:t>"</w:t>
      </w:r>
      <w:r w:rsidR="00C14132" w:rsidRPr="00B95558">
        <w:t>)</w:t>
      </w:r>
      <w:r w:rsidR="003C090D" w:rsidRPr="00B95558">
        <w:t xml:space="preserve"> as the </w:t>
      </w:r>
      <w:r w:rsidR="00455F32">
        <w:t>initial</w:t>
      </w:r>
      <w:r w:rsidR="003C090D" w:rsidRPr="00B95558">
        <w:t xml:space="preserve"> member of the Company</w:t>
      </w:r>
      <w:r w:rsidR="009C4DEB" w:rsidRPr="00B95558">
        <w:t>.</w:t>
      </w:r>
    </w:p>
    <w:p w14:paraId="20435A56" w14:textId="77777777" w:rsidR="002B3664" w:rsidRPr="00B95558" w:rsidRDefault="002B3664" w:rsidP="00EC39F3">
      <w:pPr>
        <w:pStyle w:val="TitleCenterBoldAllCaps"/>
      </w:pPr>
      <w:r w:rsidRPr="00B95558">
        <w:t>recitals</w:t>
      </w:r>
    </w:p>
    <w:p w14:paraId="52ED5574" w14:textId="5A1FA1C1" w:rsidR="008A3D58" w:rsidRPr="00B95558" w:rsidRDefault="008A3D58" w:rsidP="00121331">
      <w:pPr>
        <w:pStyle w:val="NumberedA05"/>
        <w:jc w:val="both"/>
      </w:pPr>
      <w:r w:rsidRPr="00B95558">
        <w:t xml:space="preserve">The Company has been organized as a </w:t>
      </w:r>
      <w:r w:rsidR="00F10614">
        <w:t xml:space="preserve">Delaware </w:t>
      </w:r>
      <w:r w:rsidRPr="00B95558">
        <w:t xml:space="preserve">limited liability company by the filing of a certificate of </w:t>
      </w:r>
      <w:r w:rsidR="00121331">
        <w:t xml:space="preserve">formation </w:t>
      </w:r>
      <w:r w:rsidR="002466DB">
        <w:t>(</w:t>
      </w:r>
      <w:r w:rsidRPr="00B95558">
        <w:t>the "</w:t>
      </w:r>
      <w:r w:rsidRPr="00B95558">
        <w:rPr>
          <w:u w:val="single"/>
        </w:rPr>
        <w:t>Certificate</w:t>
      </w:r>
      <w:r w:rsidRPr="00B95558">
        <w:t xml:space="preserve">") by the Manager in accordance with the </w:t>
      </w:r>
      <w:r w:rsidR="00F10614" w:rsidRPr="00B95558">
        <w:t>Delaware Limited Liability Company Act, 6 Del. C. Section 18-101, et seq. (as amended from time to time, the "</w:t>
      </w:r>
      <w:r w:rsidR="00F10614" w:rsidRPr="00B95558">
        <w:rPr>
          <w:u w:val="single"/>
        </w:rPr>
        <w:t>Act</w:t>
      </w:r>
      <w:r w:rsidR="00F10614" w:rsidRPr="00B95558">
        <w:t>").</w:t>
      </w:r>
    </w:p>
    <w:p w14:paraId="75F43687" w14:textId="0EA91649" w:rsidR="00FE01F0" w:rsidRPr="00B95558" w:rsidRDefault="008A3D58" w:rsidP="00121331">
      <w:pPr>
        <w:pStyle w:val="NumberedA05"/>
        <w:jc w:val="both"/>
      </w:pPr>
      <w:r w:rsidRPr="00B95558">
        <w:t>The Certificate</w:t>
      </w:r>
      <w:r w:rsidR="00280213" w:rsidRPr="00B95558">
        <w:t xml:space="preserve"> includes a noti</w:t>
      </w:r>
      <w:r w:rsidR="007E3D7E" w:rsidRPr="00B95558">
        <w:t>c</w:t>
      </w:r>
      <w:r w:rsidR="00280213" w:rsidRPr="00B95558">
        <w:t xml:space="preserve">e of limitation of </w:t>
      </w:r>
      <w:r w:rsidR="007E3D7E" w:rsidRPr="00B95558">
        <w:t>liabilities</w:t>
      </w:r>
      <w:r w:rsidR="00280213" w:rsidRPr="00B95558">
        <w:t xml:space="preserve"> of </w:t>
      </w:r>
      <w:r w:rsidR="00B21071" w:rsidRPr="00B95558">
        <w:t>series</w:t>
      </w:r>
      <w:r w:rsidR="00931E03">
        <w:t xml:space="preserve"> </w:t>
      </w:r>
      <w:r w:rsidR="007E3D7E" w:rsidRPr="00B95558">
        <w:t xml:space="preserve">limited liability company interests established herein in accordance with Section </w:t>
      </w:r>
      <w:r w:rsidR="00F10614">
        <w:t>215(b)</w:t>
      </w:r>
      <w:r w:rsidR="007E3D7E" w:rsidRPr="00B95558">
        <w:t xml:space="preserve"> of the Act</w:t>
      </w:r>
      <w:r w:rsidR="00FE01F0" w:rsidRPr="00B95558">
        <w:t>.</w:t>
      </w:r>
    </w:p>
    <w:p w14:paraId="34DCCEC2" w14:textId="77777777" w:rsidR="008F2203" w:rsidRPr="00B95558" w:rsidRDefault="005F7367" w:rsidP="00E63874">
      <w:pPr>
        <w:pStyle w:val="NumberedA05"/>
        <w:jc w:val="both"/>
      </w:pPr>
      <w:r w:rsidRPr="00B95558">
        <w:t>The Company is authorized to establish, pursuant to this Agreement, separate members and limited liability company interests with separate and distinct rights, powers, duties, obligations, businesses and objectives (each a "</w:t>
      </w:r>
      <w:r w:rsidRPr="00B95558">
        <w:rPr>
          <w:u w:val="single"/>
        </w:rPr>
        <w:t>Series</w:t>
      </w:r>
      <w:r w:rsidRPr="00B95558">
        <w:t>")</w:t>
      </w:r>
      <w:r w:rsidR="008F2203" w:rsidRPr="00B95558">
        <w:t>.</w:t>
      </w:r>
    </w:p>
    <w:p w14:paraId="15F4A9BE" w14:textId="77777777" w:rsidR="00C37822" w:rsidRPr="00B95558" w:rsidRDefault="008F2203" w:rsidP="00E63874">
      <w:pPr>
        <w:pStyle w:val="NumberedA05"/>
        <w:jc w:val="both"/>
      </w:pPr>
      <w:bookmarkStart w:id="2" w:name="_Hlk482166964"/>
      <w:r w:rsidRPr="00B95558">
        <w:t xml:space="preserve">Each Series formed under the Company </w:t>
      </w:r>
      <w:bookmarkEnd w:id="2"/>
      <w:r w:rsidRPr="00B95558">
        <w:t xml:space="preserve">will </w:t>
      </w:r>
      <w:r w:rsidR="002E55F9">
        <w:t xml:space="preserve">functionally </w:t>
      </w:r>
      <w:r w:rsidRPr="00B95558">
        <w:t>operate as a separate limited liability company and each Series shall be governed by a separately executed limited liability company operating agreement.</w:t>
      </w:r>
    </w:p>
    <w:p w14:paraId="66209984" w14:textId="54C3CCED" w:rsidR="00FF145C" w:rsidRPr="00B95558" w:rsidRDefault="00CC1D83" w:rsidP="00E63874">
      <w:pPr>
        <w:pStyle w:val="NumberedA05"/>
        <w:jc w:val="both"/>
      </w:pPr>
      <w:bookmarkStart w:id="3" w:name="_Hlk483392947"/>
      <w:r w:rsidRPr="00B95558">
        <w:t xml:space="preserve">The </w:t>
      </w:r>
      <w:r w:rsidR="008F2203" w:rsidRPr="00B95558">
        <w:t xml:space="preserve">Company is hereby formed as the "master" limited liability company </w:t>
      </w:r>
      <w:r w:rsidR="00BA2E6C" w:rsidRPr="00B95558">
        <w:t>(the "</w:t>
      </w:r>
      <w:r w:rsidR="00BA2E6C" w:rsidRPr="00B95558">
        <w:rPr>
          <w:u w:val="single"/>
        </w:rPr>
        <w:t>Master LLC</w:t>
      </w:r>
      <w:r w:rsidR="00BA2E6C" w:rsidRPr="00B95558">
        <w:t xml:space="preserve">") </w:t>
      </w:r>
      <w:r w:rsidR="008F2203" w:rsidRPr="00B95558">
        <w:t>and shall not maintain any ownership interest in any Series</w:t>
      </w:r>
      <w:r w:rsidR="007E368F">
        <w:t xml:space="preserve"> or assets held on behalf of any Series.</w:t>
      </w:r>
      <w:bookmarkEnd w:id="3"/>
    </w:p>
    <w:p w14:paraId="0BAE3F56" w14:textId="5AA25945" w:rsidR="00B21071" w:rsidRPr="00B95558" w:rsidRDefault="00BB6C83" w:rsidP="00E63874">
      <w:pPr>
        <w:pStyle w:val="NumberedA05"/>
        <w:jc w:val="both"/>
      </w:pPr>
      <w:r>
        <w:t>[Initial Member Name]</w:t>
      </w:r>
      <w:r w:rsidR="00B21071" w:rsidRPr="00B95558">
        <w:t xml:space="preserve">, as the </w:t>
      </w:r>
      <w:r w:rsidR="00455F32">
        <w:t>initial</w:t>
      </w:r>
      <w:r w:rsidR="00B21071" w:rsidRPr="00B95558">
        <w:t xml:space="preserve"> Member</w:t>
      </w:r>
      <w:r w:rsidR="009677FB" w:rsidRPr="00B95558">
        <w:t xml:space="preserve"> of the </w:t>
      </w:r>
      <w:r w:rsidR="00BA2E6C" w:rsidRPr="00B95558">
        <w:t>Master LLC</w:t>
      </w:r>
      <w:r w:rsidR="00B21071" w:rsidRPr="00B95558">
        <w:t xml:space="preserve">, desires to enter into a written limited liability company agreement as to the affairs of the </w:t>
      </w:r>
      <w:r w:rsidR="00BA2E6C" w:rsidRPr="00B95558">
        <w:t>Master LLC</w:t>
      </w:r>
      <w:r w:rsidR="00B21071" w:rsidRPr="00B95558">
        <w:t>.</w:t>
      </w:r>
    </w:p>
    <w:p w14:paraId="36C08CAD" w14:textId="26720CD5" w:rsidR="002B3664" w:rsidRPr="00B95558" w:rsidRDefault="002B3664" w:rsidP="00E63874">
      <w:pPr>
        <w:pStyle w:val="BodySingleSp5"/>
        <w:jc w:val="both"/>
      </w:pPr>
      <w:r w:rsidRPr="00B95558">
        <w:t xml:space="preserve">NOW, THEREFORE, in consideration of the agreements and obligations set forth herein and for other good and valuable consideration, the receipt and sufficiency of which are hereby acknowledged, </w:t>
      </w:r>
      <w:r w:rsidR="00BB6C83">
        <w:t>[Initial Member Name]</w:t>
      </w:r>
      <w:r w:rsidRPr="00B95558">
        <w:t xml:space="preserve"> hereby agree</w:t>
      </w:r>
      <w:r w:rsidR="00844C86" w:rsidRPr="00B95558">
        <w:t>s</w:t>
      </w:r>
      <w:r w:rsidRPr="00B95558">
        <w:t xml:space="preserve"> as follows:</w:t>
      </w:r>
    </w:p>
    <w:p w14:paraId="13E198CD" w14:textId="77777777" w:rsidR="002B3664" w:rsidRPr="00B95558" w:rsidRDefault="002B3664" w:rsidP="00EC39F3">
      <w:pPr>
        <w:pStyle w:val="Heading1"/>
      </w:pPr>
      <w:bookmarkStart w:id="4" w:name="_Toc375079948"/>
      <w:r w:rsidRPr="00B95558">
        <w:br/>
      </w:r>
      <w:bookmarkStart w:id="5" w:name="_Toc5785525"/>
      <w:r w:rsidR="00090125" w:rsidRPr="00B95558">
        <w:t>organizational matters</w:t>
      </w:r>
      <w:bookmarkEnd w:id="4"/>
      <w:bookmarkEnd w:id="5"/>
    </w:p>
    <w:p w14:paraId="50AF9CAE" w14:textId="77777777" w:rsidR="001523A7" w:rsidRPr="00B95558" w:rsidRDefault="002B3664" w:rsidP="00E63874">
      <w:pPr>
        <w:pStyle w:val="Heading2"/>
        <w:jc w:val="both"/>
        <w:rPr>
          <w:vanish/>
          <w:specVanish/>
        </w:rPr>
      </w:pPr>
      <w:bookmarkStart w:id="6" w:name="_Toc375079949"/>
      <w:bookmarkStart w:id="7" w:name="_Toc5785526"/>
      <w:bookmarkStart w:id="8" w:name="_Ref116708641"/>
      <w:r w:rsidRPr="00B95558">
        <w:rPr>
          <w:u w:val="single"/>
        </w:rPr>
        <w:t>Name</w:t>
      </w:r>
      <w:bookmarkEnd w:id="6"/>
      <w:bookmarkEnd w:id="7"/>
    </w:p>
    <w:p w14:paraId="7C1A9F7E" w14:textId="7B880824" w:rsidR="002B3664" w:rsidRPr="00B95558" w:rsidRDefault="002B3664" w:rsidP="00E63874">
      <w:pPr>
        <w:pStyle w:val="Hbody2"/>
        <w:jc w:val="both"/>
      </w:pPr>
      <w:r w:rsidRPr="00B95558">
        <w:t xml:space="preserve">.  The name of the Company shall be </w:t>
      </w:r>
      <w:r w:rsidR="00F10614">
        <w:t>"</w:t>
      </w:r>
      <w:r w:rsidR="00F10614" w:rsidRPr="00F10614">
        <w:t>[Master Entity Name]</w:t>
      </w:r>
      <w:r w:rsidRPr="00B95558">
        <w:t xml:space="preserve">".  The business of the Company may be conducted under that name or, upon compliance with applicable laws, any other name that the </w:t>
      </w:r>
      <w:r w:rsidR="00524788" w:rsidRPr="00B95558">
        <w:t>Manager</w:t>
      </w:r>
      <w:r w:rsidRPr="00B95558">
        <w:t xml:space="preserve"> deem</w:t>
      </w:r>
      <w:r w:rsidR="006B7293" w:rsidRPr="00B95558">
        <w:t>s</w:t>
      </w:r>
      <w:r w:rsidRPr="00B95558">
        <w:t xml:space="preserve"> appropriate or advisable.</w:t>
      </w:r>
      <w:r w:rsidR="00931E03">
        <w:t xml:space="preserve"> </w:t>
      </w:r>
      <w:r w:rsidRPr="00B95558">
        <w:t xml:space="preserve">The </w:t>
      </w:r>
      <w:r w:rsidR="00524788" w:rsidRPr="00B95558">
        <w:t>Manager</w:t>
      </w:r>
      <w:r w:rsidRPr="00B95558">
        <w:t xml:space="preserve"> shall file </w:t>
      </w:r>
      <w:r w:rsidR="006B7293" w:rsidRPr="00B95558">
        <w:t xml:space="preserve">or cause to be filed </w:t>
      </w:r>
      <w:r w:rsidRPr="00B95558">
        <w:t xml:space="preserve">any fictitious name certificates and similar filings, and any amendments thereto, that the </w:t>
      </w:r>
      <w:r w:rsidR="00524788" w:rsidRPr="00B95558">
        <w:t>Manager</w:t>
      </w:r>
      <w:r w:rsidRPr="00B95558">
        <w:t xml:space="preserve"> consider</w:t>
      </w:r>
      <w:r w:rsidR="006B7293" w:rsidRPr="00B95558">
        <w:t>s</w:t>
      </w:r>
      <w:r w:rsidRPr="00B95558">
        <w:t xml:space="preserve"> appropriate or advisable.</w:t>
      </w:r>
      <w:bookmarkEnd w:id="8"/>
    </w:p>
    <w:p w14:paraId="24658E46" w14:textId="77777777" w:rsidR="001523A7" w:rsidRPr="00B95558" w:rsidRDefault="002B3664" w:rsidP="00E63874">
      <w:pPr>
        <w:pStyle w:val="Heading2"/>
        <w:jc w:val="both"/>
        <w:rPr>
          <w:vanish/>
          <w:specVanish/>
        </w:rPr>
      </w:pPr>
      <w:bookmarkStart w:id="9" w:name="_Toc375079950"/>
      <w:bookmarkStart w:id="10" w:name="_Toc5785527"/>
      <w:bookmarkStart w:id="11" w:name="_Ref48031056"/>
      <w:bookmarkStart w:id="12" w:name="_Ref49595477"/>
      <w:bookmarkStart w:id="13" w:name="OLE_LINK8"/>
      <w:bookmarkStart w:id="14" w:name="OLE_LINK9"/>
      <w:r w:rsidRPr="00B95558">
        <w:rPr>
          <w:u w:val="single"/>
        </w:rPr>
        <w:lastRenderedPageBreak/>
        <w:t>Term</w:t>
      </w:r>
      <w:bookmarkEnd w:id="9"/>
      <w:bookmarkEnd w:id="10"/>
    </w:p>
    <w:p w14:paraId="670FE3AD" w14:textId="77777777" w:rsidR="002B3664" w:rsidRPr="00B95558" w:rsidRDefault="002B3664" w:rsidP="00E63874">
      <w:pPr>
        <w:pStyle w:val="Hbody2"/>
        <w:jc w:val="both"/>
      </w:pPr>
      <w:r w:rsidRPr="00B95558">
        <w:t xml:space="preserve">.  </w:t>
      </w:r>
      <w:bookmarkEnd w:id="11"/>
      <w:bookmarkEnd w:id="12"/>
      <w:r w:rsidR="00817FEE" w:rsidRPr="00B95558">
        <w:t>The "</w:t>
      </w:r>
      <w:r w:rsidR="00817FEE" w:rsidRPr="00B95558">
        <w:rPr>
          <w:u w:val="single"/>
        </w:rPr>
        <w:t>Term</w:t>
      </w:r>
      <w:r w:rsidR="00817FEE" w:rsidRPr="00B95558">
        <w:t xml:space="preserve">" of the Company shall be perpetual.  Except as specifically provided in </w:t>
      </w:r>
      <w:r w:rsidR="00817FEE" w:rsidRPr="00B95558">
        <w:rPr>
          <w:u w:val="single"/>
        </w:rPr>
        <w:t xml:space="preserve">Section </w:t>
      </w:r>
      <w:r w:rsidR="00DF5ED6">
        <w:fldChar w:fldCharType="begin"/>
      </w:r>
      <w:r w:rsidR="00DF5ED6">
        <w:instrText xml:space="preserve"> REF _Ref42659090 \w \h  \* MERGEFORMAT </w:instrText>
      </w:r>
      <w:r w:rsidR="00DF5ED6">
        <w:fldChar w:fldCharType="separate"/>
      </w:r>
      <w:r w:rsidR="00B95558">
        <w:rPr>
          <w:u w:val="single"/>
        </w:rPr>
        <w:t>6.1</w:t>
      </w:r>
      <w:r w:rsidR="00DF5ED6">
        <w:fldChar w:fldCharType="end"/>
      </w:r>
      <w:r w:rsidR="00817FEE" w:rsidRPr="00B95558">
        <w:t xml:space="preserve">, the Company shall not be </w:t>
      </w:r>
      <w:r w:rsidR="00BA2E6C" w:rsidRPr="00B95558">
        <w:t>d</w:t>
      </w:r>
      <w:r w:rsidR="00817FEE" w:rsidRPr="00B95558">
        <w:t>issolved prior to the end of its Term.</w:t>
      </w:r>
    </w:p>
    <w:p w14:paraId="679E524A" w14:textId="77777777" w:rsidR="001523A7" w:rsidRPr="00B95558" w:rsidRDefault="002B3664" w:rsidP="00E63874">
      <w:pPr>
        <w:pStyle w:val="Heading2"/>
        <w:jc w:val="both"/>
        <w:rPr>
          <w:vanish/>
          <w:specVanish/>
        </w:rPr>
      </w:pPr>
      <w:bookmarkStart w:id="15" w:name="_Toc375079951"/>
      <w:bookmarkStart w:id="16" w:name="_Toc5785528"/>
      <w:bookmarkStart w:id="17" w:name="_Ref116708661"/>
      <w:bookmarkEnd w:id="13"/>
      <w:bookmarkEnd w:id="14"/>
      <w:r w:rsidRPr="00B95558">
        <w:rPr>
          <w:u w:val="single"/>
        </w:rPr>
        <w:t>Registered Office and Agent</w:t>
      </w:r>
      <w:bookmarkEnd w:id="15"/>
      <w:bookmarkEnd w:id="16"/>
    </w:p>
    <w:p w14:paraId="3FC7D70C" w14:textId="37DE9B18" w:rsidR="002B3664" w:rsidRPr="00B95558" w:rsidRDefault="002B3664" w:rsidP="00E63874">
      <w:pPr>
        <w:pStyle w:val="Hbody2"/>
        <w:jc w:val="both"/>
      </w:pPr>
      <w:r w:rsidRPr="00B95558">
        <w:t xml:space="preserve">.  </w:t>
      </w:r>
      <w:bookmarkEnd w:id="17"/>
      <w:r w:rsidR="00817FEE" w:rsidRPr="00B95558">
        <w:t xml:space="preserve">The Company shall continuously maintain a </w:t>
      </w:r>
      <w:r w:rsidR="00F10614">
        <w:t>Delaware</w:t>
      </w:r>
      <w:r w:rsidR="00817FEE" w:rsidRPr="00B95558">
        <w:t xml:space="preserve"> registered office and a registered agent for service of process as required by the Act.  The initial registered office and agent of the Company shall be as stated in the Certificate.  If the registered agent ceases to act as such for any reason, or the registered office</w:t>
      </w:r>
      <w:r w:rsidR="00524788" w:rsidRPr="00B95558">
        <w:t xml:space="preserve"> shall change, then the Manager</w:t>
      </w:r>
      <w:r w:rsidR="00817FEE" w:rsidRPr="00B95558">
        <w:t xml:space="preserve"> shall promptly designate a replacement registered agent or file or cause to be filed a notice of change of </w:t>
      </w:r>
      <w:proofErr w:type="gramStart"/>
      <w:r w:rsidR="00817FEE" w:rsidRPr="00B95558">
        <w:t>address, as the case may be</w:t>
      </w:r>
      <w:proofErr w:type="gramEnd"/>
      <w:r w:rsidR="00817FEE" w:rsidRPr="00B95558">
        <w:t>.</w:t>
      </w:r>
    </w:p>
    <w:p w14:paraId="7091ABFE" w14:textId="77777777" w:rsidR="001523A7" w:rsidRPr="00B95558" w:rsidRDefault="002B3664" w:rsidP="00E63874">
      <w:pPr>
        <w:pStyle w:val="Heading2"/>
        <w:jc w:val="both"/>
        <w:rPr>
          <w:vanish/>
          <w:specVanish/>
        </w:rPr>
      </w:pPr>
      <w:bookmarkStart w:id="18" w:name="_Toc375079952"/>
      <w:bookmarkStart w:id="19" w:name="_Toc5785529"/>
      <w:bookmarkStart w:id="20" w:name="_Ref42660632"/>
      <w:r w:rsidRPr="00B95558">
        <w:rPr>
          <w:u w:val="single"/>
        </w:rPr>
        <w:t>Principal Office</w:t>
      </w:r>
      <w:bookmarkEnd w:id="18"/>
      <w:bookmarkEnd w:id="19"/>
    </w:p>
    <w:p w14:paraId="1F8017CD" w14:textId="0F15017D" w:rsidR="002B3664" w:rsidRPr="00B95558" w:rsidRDefault="002B3664" w:rsidP="00E63874">
      <w:pPr>
        <w:pStyle w:val="Hbody2"/>
        <w:jc w:val="both"/>
      </w:pPr>
      <w:r w:rsidRPr="00B95558">
        <w:t xml:space="preserve">.  The Company shall have a single principal office </w:t>
      </w:r>
      <w:r w:rsidR="00DF6726" w:rsidRPr="00B95558">
        <w:t>(the "</w:t>
      </w:r>
      <w:r w:rsidR="00DF6726" w:rsidRPr="00B95558">
        <w:rPr>
          <w:u w:val="single"/>
        </w:rPr>
        <w:t>Principal Office</w:t>
      </w:r>
      <w:r w:rsidR="00DF6726" w:rsidRPr="00B95558">
        <w:t xml:space="preserve">") </w:t>
      </w:r>
      <w:r w:rsidRPr="00B95558">
        <w:t xml:space="preserve">which </w:t>
      </w:r>
      <w:r w:rsidR="00970CC7" w:rsidRPr="00B95558">
        <w:t xml:space="preserve">initially </w:t>
      </w:r>
      <w:r w:rsidR="00C5688E" w:rsidRPr="00B95558">
        <w:t xml:space="preserve">shall be </w:t>
      </w:r>
      <w:bookmarkStart w:id="21" w:name="_GoBack"/>
      <w:r w:rsidR="00C5688E" w:rsidRPr="00B95558">
        <w:t>located</w:t>
      </w:r>
      <w:bookmarkEnd w:id="21"/>
      <w:r w:rsidR="00C5688E" w:rsidRPr="00B95558">
        <w:t xml:space="preserve"> at </w:t>
      </w:r>
      <w:r w:rsidR="007B5763">
        <w:t>[Address</w:t>
      </w:r>
      <w:proofErr w:type="gramStart"/>
      <w:r w:rsidR="007B5763">
        <w:t>]</w:t>
      </w:r>
      <w:r w:rsidR="00EC13F8" w:rsidRPr="004A241C">
        <w:t>,</w:t>
      </w:r>
      <w:r w:rsidR="00FF6C63">
        <w:t xml:space="preserve"> </w:t>
      </w:r>
      <w:r w:rsidRPr="004A241C">
        <w:t>and</w:t>
      </w:r>
      <w:proofErr w:type="gramEnd"/>
      <w:r w:rsidRPr="004A241C">
        <w:t xml:space="preserve"> may thereafter be changed from</w:t>
      </w:r>
      <w:r w:rsidRPr="00B95558">
        <w:t xml:space="preserve"> time to time by the </w:t>
      </w:r>
      <w:r w:rsidR="003A3AE6" w:rsidRPr="00B95558">
        <w:t>Manager</w:t>
      </w:r>
      <w:r w:rsidRPr="00B95558">
        <w:t xml:space="preserve">.  The Company may have such other offices and in such locations as the </w:t>
      </w:r>
      <w:r w:rsidR="003A3AE6" w:rsidRPr="00B95558">
        <w:t>Manager</w:t>
      </w:r>
      <w:r w:rsidRPr="00B95558">
        <w:t xml:space="preserve"> from time to time may determine, or the business of the Company may require.</w:t>
      </w:r>
      <w:bookmarkEnd w:id="20"/>
    </w:p>
    <w:p w14:paraId="101DD5F0" w14:textId="77777777" w:rsidR="00E97432" w:rsidRPr="00B95558" w:rsidRDefault="002B3664" w:rsidP="00E63874">
      <w:pPr>
        <w:pStyle w:val="Heading2"/>
        <w:jc w:val="both"/>
        <w:rPr>
          <w:vanish/>
          <w:specVanish/>
        </w:rPr>
      </w:pPr>
      <w:bookmarkStart w:id="22" w:name="_Ref247352400"/>
      <w:bookmarkStart w:id="23" w:name="_Ref247353106"/>
      <w:bookmarkStart w:id="24" w:name="_Toc375079953"/>
      <w:bookmarkStart w:id="25" w:name="_Toc5785530"/>
      <w:bookmarkStart w:id="26" w:name="_Ref42661125"/>
      <w:r w:rsidRPr="00B95558">
        <w:rPr>
          <w:u w:val="single"/>
        </w:rPr>
        <w:t>Purpose</w:t>
      </w:r>
      <w:bookmarkEnd w:id="22"/>
      <w:bookmarkEnd w:id="23"/>
      <w:bookmarkEnd w:id="24"/>
      <w:bookmarkEnd w:id="25"/>
    </w:p>
    <w:p w14:paraId="63A51015" w14:textId="77777777" w:rsidR="00065E3D" w:rsidRPr="00B95558" w:rsidRDefault="002B3664" w:rsidP="00E63874">
      <w:pPr>
        <w:pStyle w:val="Hbody2"/>
        <w:jc w:val="both"/>
      </w:pPr>
      <w:r w:rsidRPr="00B95558">
        <w:t>.</w:t>
      </w:r>
      <w:bookmarkStart w:id="27" w:name="_Ref124743563"/>
      <w:r w:rsidR="00456D0B">
        <w:t xml:space="preserve"> </w:t>
      </w:r>
      <w:r w:rsidR="006E40D7" w:rsidRPr="00B95558">
        <w:t>The</w:t>
      </w:r>
      <w:r w:rsidR="00081EDE">
        <w:t xml:space="preserve"> Company </w:t>
      </w:r>
      <w:r w:rsidR="00FF145C" w:rsidRPr="00B95558">
        <w:t xml:space="preserve">shall not </w:t>
      </w:r>
      <w:r w:rsidR="006E40D7" w:rsidRPr="00B95558">
        <w:t xml:space="preserve">engage in any business, purpose or activity </w:t>
      </w:r>
      <w:r w:rsidR="00FF145C" w:rsidRPr="00B95558">
        <w:t xml:space="preserve">apart from serving as the "master" limited liability company for separately formed Series.  Each Series shall have a separate purpose and may engage in any business, purpose or activity </w:t>
      </w:r>
      <w:r w:rsidR="006E40D7" w:rsidRPr="00B95558">
        <w:t xml:space="preserve">in which a limited liability company may engage under applicable law (including, without limitation, the Act) and in which the </w:t>
      </w:r>
      <w:r w:rsidR="003A3AE6" w:rsidRPr="00B95558">
        <w:t>Manager</w:t>
      </w:r>
      <w:r w:rsidR="006E40D7" w:rsidRPr="00B95558">
        <w:t xml:space="preserve"> causes the Company to engage.  </w:t>
      </w:r>
      <w:bookmarkEnd w:id="27"/>
    </w:p>
    <w:p w14:paraId="4E66E2CD" w14:textId="77777777" w:rsidR="001523A7" w:rsidRPr="00B95558" w:rsidRDefault="002B3664" w:rsidP="00E63874">
      <w:pPr>
        <w:pStyle w:val="Heading2"/>
        <w:jc w:val="both"/>
        <w:rPr>
          <w:vanish/>
          <w:specVanish/>
        </w:rPr>
      </w:pPr>
      <w:bookmarkStart w:id="28" w:name="_Toc375079954"/>
      <w:bookmarkStart w:id="29" w:name="_Toc5785531"/>
      <w:bookmarkStart w:id="30" w:name="_Ref116708712"/>
      <w:bookmarkEnd w:id="26"/>
      <w:r w:rsidRPr="00B95558">
        <w:rPr>
          <w:u w:val="single"/>
        </w:rPr>
        <w:t>Title to Company Property</w:t>
      </w:r>
      <w:bookmarkEnd w:id="28"/>
      <w:bookmarkEnd w:id="29"/>
    </w:p>
    <w:p w14:paraId="5C179EE6" w14:textId="77777777" w:rsidR="002B3664" w:rsidRPr="00B95558" w:rsidRDefault="002B3664" w:rsidP="00E63874">
      <w:pPr>
        <w:pStyle w:val="Hbody2"/>
        <w:jc w:val="both"/>
      </w:pPr>
      <w:r w:rsidRPr="00B95558">
        <w:t xml:space="preserve">.  Title to </w:t>
      </w:r>
      <w:r w:rsidR="00A85284" w:rsidRPr="00B95558">
        <w:t xml:space="preserve">any </w:t>
      </w:r>
      <w:r w:rsidRPr="00B95558">
        <w:t xml:space="preserve">property acquired by or contributed to the Company shall be placed in the name of </w:t>
      </w:r>
      <w:r w:rsidR="00AF7CA7" w:rsidRPr="00B95558">
        <w:t xml:space="preserve">a </w:t>
      </w:r>
      <w:r w:rsidR="00B21071" w:rsidRPr="00B95558">
        <w:t>Series</w:t>
      </w:r>
      <w:r w:rsidR="00AF7CA7" w:rsidRPr="00B95558">
        <w:t xml:space="preserve"> if associated with such </w:t>
      </w:r>
      <w:r w:rsidR="00B21071" w:rsidRPr="00B95558">
        <w:t>Series</w:t>
      </w:r>
      <w:r w:rsidR="00456D0B">
        <w:t xml:space="preserve"> </w:t>
      </w:r>
      <w:r w:rsidR="002E496B" w:rsidRPr="00B95558">
        <w:t xml:space="preserve">(or a </w:t>
      </w:r>
      <w:r w:rsidR="00151985" w:rsidRPr="00B95558">
        <w:t>s</w:t>
      </w:r>
      <w:r w:rsidR="002E496B" w:rsidRPr="00B95558">
        <w:t xml:space="preserve">ubsidiary thereof) </w:t>
      </w:r>
      <w:r w:rsidRPr="00B95558">
        <w:t xml:space="preserve">and shall remain in </w:t>
      </w:r>
      <w:r w:rsidR="00FF145C" w:rsidRPr="00B95558">
        <w:t xml:space="preserve">such </w:t>
      </w:r>
      <w:r w:rsidR="00B21071" w:rsidRPr="00B95558">
        <w:t>Series</w:t>
      </w:r>
      <w:r w:rsidR="006968FB" w:rsidRPr="00B95558">
        <w:t>'</w:t>
      </w:r>
      <w:r w:rsidR="00456D0B">
        <w:t xml:space="preserve"> </w:t>
      </w:r>
      <w:r w:rsidR="002E496B" w:rsidRPr="00B95558">
        <w:t xml:space="preserve">(or </w:t>
      </w:r>
      <w:r w:rsidR="00151985" w:rsidRPr="00B95558">
        <w:t>s</w:t>
      </w:r>
      <w:r w:rsidR="002E496B" w:rsidRPr="00B95558">
        <w:t xml:space="preserve">ubsidiary's) </w:t>
      </w:r>
      <w:r w:rsidRPr="00B95558">
        <w:t xml:space="preserve">name for as long as the Company </w:t>
      </w:r>
      <w:r w:rsidR="002E496B" w:rsidRPr="00B95558">
        <w:t xml:space="preserve">(or </w:t>
      </w:r>
      <w:r w:rsidR="00151985" w:rsidRPr="00B95558">
        <w:t>s</w:t>
      </w:r>
      <w:r w:rsidR="002E496B" w:rsidRPr="00B95558">
        <w:t xml:space="preserve">ubsidiary) </w:t>
      </w:r>
      <w:r w:rsidRPr="00B95558">
        <w:t>owns the property</w:t>
      </w:r>
      <w:r w:rsidR="00AF7CA7" w:rsidRPr="00B95558">
        <w:t xml:space="preserve"> all as the </w:t>
      </w:r>
      <w:r w:rsidR="003A3AE6" w:rsidRPr="00B95558">
        <w:t>Manager</w:t>
      </w:r>
      <w:r w:rsidR="00AF7CA7" w:rsidRPr="00B95558">
        <w:t xml:space="preserve"> may determine in its sole and absolute discretion</w:t>
      </w:r>
      <w:r w:rsidRPr="00B95558">
        <w:t>.</w:t>
      </w:r>
      <w:bookmarkEnd w:id="30"/>
    </w:p>
    <w:p w14:paraId="1137C1E3" w14:textId="77777777" w:rsidR="001523A7" w:rsidRPr="00B95558" w:rsidRDefault="002B3664" w:rsidP="00E63874">
      <w:pPr>
        <w:pStyle w:val="Heading2"/>
        <w:jc w:val="both"/>
        <w:rPr>
          <w:vanish/>
          <w:specVanish/>
        </w:rPr>
      </w:pPr>
      <w:bookmarkStart w:id="31" w:name="_Toc375079955"/>
      <w:bookmarkStart w:id="32" w:name="_Toc5785532"/>
      <w:bookmarkStart w:id="33" w:name="_Ref49332160"/>
      <w:r w:rsidRPr="00B95558">
        <w:rPr>
          <w:u w:val="single"/>
        </w:rPr>
        <w:t>Additional Documents</w:t>
      </w:r>
      <w:bookmarkEnd w:id="31"/>
      <w:bookmarkEnd w:id="32"/>
    </w:p>
    <w:p w14:paraId="2315DD42" w14:textId="77777777" w:rsidR="002B3664" w:rsidRPr="00B95558" w:rsidRDefault="002B3664" w:rsidP="00E63874">
      <w:pPr>
        <w:pStyle w:val="Hbody2"/>
        <w:jc w:val="both"/>
      </w:pPr>
      <w:r w:rsidRPr="00B95558">
        <w:t xml:space="preserve">.  The </w:t>
      </w:r>
      <w:r w:rsidR="003A3AE6" w:rsidRPr="00B95558">
        <w:t>Manager</w:t>
      </w:r>
      <w:r w:rsidRPr="00B95558">
        <w:t xml:space="preserve"> shall cause to be executed, filed, recorded, published</w:t>
      </w:r>
      <w:r w:rsidR="00F21EF7" w:rsidRPr="00B95558">
        <w:t>,</w:t>
      </w:r>
      <w:r w:rsidRPr="00B95558">
        <w:t xml:space="preserve"> or amended </w:t>
      </w:r>
      <w:r w:rsidR="00A85284" w:rsidRPr="00B95558">
        <w:t xml:space="preserve">in the name of the Company </w:t>
      </w:r>
      <w:r w:rsidRPr="00B95558">
        <w:t xml:space="preserve">any documents, as the </w:t>
      </w:r>
      <w:r w:rsidR="003A3AE6" w:rsidRPr="00B95558">
        <w:t>Manager</w:t>
      </w:r>
      <w:r w:rsidRPr="00B95558">
        <w:t xml:space="preserve"> in </w:t>
      </w:r>
      <w:r w:rsidR="005D08E5" w:rsidRPr="00B95558">
        <w:t xml:space="preserve">its </w:t>
      </w:r>
      <w:r w:rsidR="00524788" w:rsidRPr="00B95558">
        <w:t xml:space="preserve">sole and absolute </w:t>
      </w:r>
      <w:r w:rsidRPr="00B95558">
        <w:t>discretion determine</w:t>
      </w:r>
      <w:r w:rsidR="00524788" w:rsidRPr="00B95558">
        <w:t>s</w:t>
      </w:r>
      <w:r w:rsidR="00931E03">
        <w:t xml:space="preserve"> </w:t>
      </w:r>
      <w:r w:rsidR="000262CC" w:rsidRPr="00B95558">
        <w:t>to be necessary or advisable, (a</w:t>
      </w:r>
      <w:r w:rsidRPr="00B95558">
        <w:t xml:space="preserve">) in connection with </w:t>
      </w:r>
      <w:r w:rsidR="002E496B" w:rsidRPr="00B95558">
        <w:t xml:space="preserve">the </w:t>
      </w:r>
      <w:r w:rsidR="00E25564" w:rsidRPr="00B95558">
        <w:t>c</w:t>
      </w:r>
      <w:r w:rsidR="002E496B" w:rsidRPr="00B95558">
        <w:t xml:space="preserve">onversion or </w:t>
      </w:r>
      <w:r w:rsidRPr="00B95558">
        <w:t xml:space="preserve">the formation, operation, </w:t>
      </w:r>
      <w:r w:rsidR="00E25564" w:rsidRPr="00B95558">
        <w:t>d</w:t>
      </w:r>
      <w:r w:rsidRPr="00B95558">
        <w:t>issolution, winding up</w:t>
      </w:r>
      <w:r w:rsidR="00F21EF7" w:rsidRPr="00B95558">
        <w:t>,</w:t>
      </w:r>
      <w:r w:rsidRPr="00B95558">
        <w:t xml:space="preserve"> or </w:t>
      </w:r>
      <w:r w:rsidR="00E25564" w:rsidRPr="00B95558">
        <w:t>t</w:t>
      </w:r>
      <w:r w:rsidRPr="00B95558">
        <w:t>ermination of the Company</w:t>
      </w:r>
      <w:r w:rsidR="003A616D" w:rsidRPr="00B95558">
        <w:t xml:space="preserve"> or any </w:t>
      </w:r>
      <w:r w:rsidR="00B21071" w:rsidRPr="00B95558">
        <w:t>Series</w:t>
      </w:r>
      <w:r w:rsidRPr="00B95558">
        <w:t xml:space="preserve"> pu</w:t>
      </w:r>
      <w:r w:rsidR="000262CC" w:rsidRPr="00B95558">
        <w:t>rsuant to applicable law, or (b</w:t>
      </w:r>
      <w:r w:rsidRPr="00B95558">
        <w:t>) to otherwise give effect to the terms of this Agreement</w:t>
      </w:r>
      <w:r w:rsidR="003A616D" w:rsidRPr="00B95558">
        <w:t xml:space="preserve"> or any </w:t>
      </w:r>
      <w:r w:rsidR="003A3AE6" w:rsidRPr="00B95558">
        <w:t>Separate Series Operating Agreement</w:t>
      </w:r>
      <w:r w:rsidRPr="00B95558">
        <w:t xml:space="preserve">.  The terms and provisions of each document described in the preceding sentence shall be initially established and shall be amended </w:t>
      </w:r>
      <w:r w:rsidR="00A85284" w:rsidRPr="00B95558">
        <w:t xml:space="preserve">from time to time </w:t>
      </w:r>
      <w:r w:rsidRPr="00B95558">
        <w:t>as necessary to cause such terms and provisions to be consistent with the terms and provisions of this Agreement</w:t>
      </w:r>
      <w:r w:rsidR="003A616D" w:rsidRPr="00B95558">
        <w:t xml:space="preserve"> or any </w:t>
      </w:r>
      <w:r w:rsidR="003A3AE6" w:rsidRPr="00B95558">
        <w:t>Separate Series Operating Agreement</w:t>
      </w:r>
      <w:r w:rsidRPr="00B95558">
        <w:t>.</w:t>
      </w:r>
      <w:bookmarkEnd w:id="33"/>
    </w:p>
    <w:p w14:paraId="18D604DF" w14:textId="77777777" w:rsidR="001523A7" w:rsidRPr="00B95558" w:rsidRDefault="002B3664" w:rsidP="00E63874">
      <w:pPr>
        <w:pStyle w:val="Heading2"/>
        <w:jc w:val="both"/>
        <w:rPr>
          <w:vanish/>
          <w:specVanish/>
        </w:rPr>
      </w:pPr>
      <w:bookmarkStart w:id="34" w:name="_Toc375079956"/>
      <w:bookmarkStart w:id="35" w:name="_Toc5785533"/>
      <w:bookmarkStart w:id="36" w:name="_Ref116708785"/>
      <w:r w:rsidRPr="00B95558">
        <w:rPr>
          <w:u w:val="single"/>
        </w:rPr>
        <w:t xml:space="preserve">Taxation </w:t>
      </w:r>
      <w:r w:rsidR="004D3E48" w:rsidRPr="00B95558">
        <w:rPr>
          <w:u w:val="single"/>
        </w:rPr>
        <w:t>Status</w:t>
      </w:r>
      <w:bookmarkEnd w:id="34"/>
      <w:bookmarkEnd w:id="35"/>
    </w:p>
    <w:p w14:paraId="658594F5" w14:textId="77777777" w:rsidR="004D3E48" w:rsidRPr="00B95558" w:rsidRDefault="002B3664" w:rsidP="00E63874">
      <w:pPr>
        <w:pStyle w:val="Hbody1"/>
        <w:jc w:val="both"/>
      </w:pPr>
      <w:r w:rsidRPr="00B95558">
        <w:t xml:space="preserve">.  </w:t>
      </w:r>
      <w:r w:rsidR="004D3E48" w:rsidRPr="00B95558">
        <w:t>At all times that the Company has only one Member (who owns 100% of the limited liability company interests in the Company), it is the intention of the Member that the Company be disregarded for federal, state, local and foreign income tax purposes.</w:t>
      </w:r>
      <w:r w:rsidR="008F471C" w:rsidRPr="00B95558">
        <w:t xml:space="preserve">  Each Series shall be, to the extent permissible by applicable law, treated as a separate partnership for federal and applicable State tax purposes.  </w:t>
      </w:r>
    </w:p>
    <w:p w14:paraId="50B072D0" w14:textId="77777777" w:rsidR="003579A6" w:rsidRPr="00B95558" w:rsidRDefault="002B3664" w:rsidP="002E6E0D">
      <w:pPr>
        <w:pStyle w:val="Heading1"/>
      </w:pPr>
      <w:bookmarkStart w:id="37" w:name="_Ref15978360"/>
      <w:bookmarkStart w:id="38" w:name="_Toc375079957"/>
      <w:bookmarkEnd w:id="36"/>
      <w:r w:rsidRPr="00B95558">
        <w:lastRenderedPageBreak/>
        <w:br/>
      </w:r>
      <w:bookmarkStart w:id="39" w:name="_Ref189311099"/>
      <w:bookmarkStart w:id="40" w:name="_Toc5785534"/>
      <w:bookmarkEnd w:id="37"/>
      <w:r w:rsidR="00B5528A" w:rsidRPr="00B95558">
        <w:t xml:space="preserve">SEPARATE </w:t>
      </w:r>
      <w:r w:rsidR="00B21071" w:rsidRPr="00B95558">
        <w:t>SERIES</w:t>
      </w:r>
      <w:r w:rsidR="00B5528A" w:rsidRPr="00B95558">
        <w:t>, and CAPITALIZATION</w:t>
      </w:r>
      <w:bookmarkEnd w:id="38"/>
      <w:bookmarkEnd w:id="39"/>
      <w:bookmarkEnd w:id="40"/>
    </w:p>
    <w:p w14:paraId="1C31806A" w14:textId="77777777" w:rsidR="00F94FF7" w:rsidRPr="00B95558" w:rsidRDefault="00F94FF7" w:rsidP="002E6E0D">
      <w:pPr>
        <w:pStyle w:val="Heading2"/>
        <w:keepNext/>
      </w:pPr>
      <w:bookmarkStart w:id="41" w:name="_Toc375079958"/>
      <w:bookmarkStart w:id="42" w:name="_Toc5785535"/>
      <w:bookmarkStart w:id="43" w:name="_Ref284093071"/>
      <w:r w:rsidRPr="00B95558">
        <w:rPr>
          <w:u w:val="single"/>
        </w:rPr>
        <w:t>Separate Series</w:t>
      </w:r>
      <w:r w:rsidRPr="00B95558">
        <w:t>.</w:t>
      </w:r>
      <w:bookmarkEnd w:id="41"/>
      <w:bookmarkEnd w:id="42"/>
    </w:p>
    <w:p w14:paraId="321816BC" w14:textId="1AF4B790" w:rsidR="00F94FF7" w:rsidRPr="00B95558" w:rsidRDefault="00F94FF7" w:rsidP="00121331">
      <w:pPr>
        <w:pStyle w:val="Heading3"/>
        <w:keepNext/>
        <w:jc w:val="both"/>
      </w:pPr>
      <w:r w:rsidRPr="00B95558">
        <w:t>The Company is authorized to establish, pursuant to this Agreement, separate members and limited liability company interests with separate and distinct rights, powers, duties, obligations, businesses and objectives</w:t>
      </w:r>
      <w:r w:rsidR="00931E03">
        <w:t xml:space="preserve"> </w:t>
      </w:r>
      <w:r w:rsidR="00595455" w:rsidRPr="00B95558">
        <w:t>described</w:t>
      </w:r>
      <w:r w:rsidR="008F471C" w:rsidRPr="00B95558">
        <w:t xml:space="preserve"> herein as a </w:t>
      </w:r>
      <w:r w:rsidRPr="00B95558">
        <w:t>"</w:t>
      </w:r>
      <w:r w:rsidRPr="00B95558">
        <w:rPr>
          <w:u w:val="single"/>
        </w:rPr>
        <w:t>Series</w:t>
      </w:r>
      <w:r w:rsidR="00595455" w:rsidRPr="00B95558">
        <w:t>"</w:t>
      </w:r>
      <w:r w:rsidR="009A575A" w:rsidRPr="00B95558">
        <w:t>.</w:t>
      </w:r>
      <w:r w:rsidRPr="00B95558">
        <w:t xml:space="preserve"> Each Series shall be associated with a particular investment as determined by the Manager in its sole discretion (each an "</w:t>
      </w:r>
      <w:r w:rsidRPr="00B95558">
        <w:rPr>
          <w:u w:val="single"/>
        </w:rPr>
        <w:t>Investment</w:t>
      </w:r>
      <w:r w:rsidRPr="00B95558">
        <w:t>") so as, to the maximum extent permitted by the Act (including, without limitation, Section </w:t>
      </w:r>
      <w:r w:rsidR="00F10614">
        <w:t>18-215(b))</w:t>
      </w:r>
      <w:r w:rsidRPr="00B95558">
        <w:t xml:space="preserve">, the assets, income, gains, losses, expenses, deductions, credits, distributions, debts, obligations and liabilities of the Company associated with a particular Investment shall be associated with and limited to such Series, and not any other Series.  </w:t>
      </w:r>
    </w:p>
    <w:p w14:paraId="612CF4EC" w14:textId="77777777" w:rsidR="00F94FF7" w:rsidRPr="00B95558" w:rsidRDefault="00F94FF7" w:rsidP="00E63874">
      <w:pPr>
        <w:pStyle w:val="Heading3"/>
        <w:jc w:val="both"/>
      </w:pPr>
      <w:r w:rsidRPr="00B95558">
        <w:t xml:space="preserve">To the maximum extent permitted by the Act, each Series shall constitute and be treated as a designated separate "series" of </w:t>
      </w:r>
      <w:r w:rsidR="00081EDE">
        <w:t xml:space="preserve">the </w:t>
      </w:r>
      <w:r w:rsidRPr="00B95558">
        <w:t>Company interests and the debts, liabilities, obligations and expenses associated with an individual Series shall not be asserted against income, gains or assets of any other Series or the Company.</w:t>
      </w:r>
    </w:p>
    <w:p w14:paraId="14BCFEA5" w14:textId="77777777" w:rsidR="00F94FF7" w:rsidRPr="00B95558" w:rsidRDefault="00F94FF7" w:rsidP="00E63874">
      <w:pPr>
        <w:pStyle w:val="Heading3"/>
        <w:jc w:val="both"/>
      </w:pPr>
      <w:r w:rsidRPr="00B95558">
        <w:t>The specific provisions, rights, powers, obligations, and privileges with respect to each Series shall be set forth in a writing referred to herein as a "</w:t>
      </w:r>
      <w:r w:rsidRPr="00B95558">
        <w:rPr>
          <w:u w:val="single"/>
        </w:rPr>
        <w:t>Separate Series Operating Agreement</w:t>
      </w:r>
      <w:r w:rsidRPr="00B95558">
        <w:t>" that will be separately executed by and between the Manager and the members of that Series.  Each Separate Series Operating Agreement shall be in the form and with content determined by the Manager in its sole and absolute discretion.  The respective capital contributions and limited liability company interests of the members participating in each Series shall be set forth in the Separate Series Operating Agreement therefor.</w:t>
      </w:r>
    </w:p>
    <w:p w14:paraId="3181AB8D" w14:textId="77777777" w:rsidR="00F94FF7" w:rsidRPr="00B95558" w:rsidRDefault="00F94FF7" w:rsidP="00E63874">
      <w:pPr>
        <w:pStyle w:val="Heading3"/>
        <w:jc w:val="both"/>
      </w:pPr>
      <w:r w:rsidRPr="00B95558">
        <w:t>A member participating in one Series shall have no rights or interest with respect to any other Series, other than through such member's interest in such Series independently acquired by such member.</w:t>
      </w:r>
    </w:p>
    <w:p w14:paraId="569F0F1F" w14:textId="30B432BA" w:rsidR="00F94FF7" w:rsidRPr="00B95558" w:rsidRDefault="00F94FF7" w:rsidP="00121331">
      <w:pPr>
        <w:pStyle w:val="Heading3"/>
        <w:jc w:val="both"/>
      </w:pPr>
      <w:r w:rsidRPr="00B95558">
        <w:t xml:space="preserve">The Manager shall take such reasonable steps as are necessary to implement the foregoing provisions of this </w:t>
      </w:r>
      <w:r w:rsidRPr="00B95558">
        <w:rPr>
          <w:u w:val="single"/>
        </w:rPr>
        <w:t>Section </w:t>
      </w:r>
      <w:r w:rsidR="00DF5ED6">
        <w:fldChar w:fldCharType="begin"/>
      </w:r>
      <w:r w:rsidR="00DF5ED6">
        <w:instrText xml:space="preserve"> REF _Ref284093071 \w \h  \* MERGEFORMAT </w:instrText>
      </w:r>
      <w:r w:rsidR="00DF5ED6">
        <w:fldChar w:fldCharType="separate"/>
      </w:r>
      <w:r w:rsidR="00B95558" w:rsidRPr="00B95558">
        <w:rPr>
          <w:u w:val="single"/>
        </w:rPr>
        <w:t>2.1</w:t>
      </w:r>
      <w:r w:rsidR="00DF5ED6">
        <w:fldChar w:fldCharType="end"/>
      </w:r>
      <w:r w:rsidRPr="00B95558">
        <w:t>.  Without limitation on the preceding sentence, the Company shall maintain separate and distinct records for each Series, shall separately hold and account for the assets of each such Series, and shall otherwise comply with the requirements of Section 18-215 of the Act.</w:t>
      </w:r>
    </w:p>
    <w:p w14:paraId="2F13FC5E" w14:textId="77777777" w:rsidR="00F94FF7" w:rsidRPr="00B95558" w:rsidRDefault="00F94FF7" w:rsidP="00E63874">
      <w:pPr>
        <w:pStyle w:val="Heading3"/>
        <w:jc w:val="both"/>
      </w:pPr>
      <w:r w:rsidRPr="00B95558">
        <w:t xml:space="preserve">A Series shall be </w:t>
      </w:r>
      <w:proofErr w:type="gramStart"/>
      <w:r w:rsidRPr="00B95558">
        <w:t>dissolved</w:t>
      </w:r>
      <w:proofErr w:type="gramEnd"/>
      <w:r w:rsidRPr="00B95558">
        <w:t xml:space="preserve"> and its affairs wound up pursuant to the provisions of the Separate Series Operating Agreement therefor.  The dissolution and termination of a Series shall not, in and of itself, cause or result in the dissolution or termination of the Company or any other Series.</w:t>
      </w:r>
    </w:p>
    <w:p w14:paraId="2CC56F67" w14:textId="77777777" w:rsidR="005A2C10" w:rsidRPr="00B95558" w:rsidRDefault="009B0798" w:rsidP="00E63874">
      <w:pPr>
        <w:pStyle w:val="Heading2"/>
        <w:jc w:val="both"/>
        <w:rPr>
          <w:vanish/>
          <w:u w:val="single"/>
          <w:specVanish/>
        </w:rPr>
      </w:pPr>
      <w:bookmarkStart w:id="44" w:name="_Ref272143914"/>
      <w:bookmarkStart w:id="45" w:name="_Toc375079959"/>
      <w:bookmarkStart w:id="46" w:name="_Toc5785536"/>
      <w:bookmarkEnd w:id="43"/>
      <w:r w:rsidRPr="00B95558">
        <w:rPr>
          <w:u w:val="single"/>
        </w:rPr>
        <w:t>Capital Contributions</w:t>
      </w:r>
      <w:bookmarkEnd w:id="44"/>
      <w:bookmarkEnd w:id="45"/>
      <w:bookmarkEnd w:id="46"/>
    </w:p>
    <w:p w14:paraId="2D4F804F" w14:textId="77777777" w:rsidR="009B0798" w:rsidRPr="00B95558" w:rsidRDefault="005A2C10" w:rsidP="00E63874">
      <w:pPr>
        <w:pStyle w:val="Hbody2"/>
        <w:jc w:val="both"/>
      </w:pPr>
      <w:bookmarkStart w:id="47" w:name="OLE_LINK28"/>
      <w:bookmarkStart w:id="48" w:name="OLE_LINK29"/>
      <w:r w:rsidRPr="00B95558">
        <w:t xml:space="preserve">. </w:t>
      </w:r>
      <w:r w:rsidR="00010FD7" w:rsidRPr="00B95558">
        <w:t xml:space="preserve">At the time of, and in connection with, the </w:t>
      </w:r>
      <w:r w:rsidRPr="00B95558">
        <w:t>admission</w:t>
      </w:r>
      <w:r w:rsidR="00010FD7" w:rsidRPr="00B95558">
        <w:t xml:space="preserve"> of a Member</w:t>
      </w:r>
      <w:r w:rsidR="00931E03">
        <w:t xml:space="preserve"> </w:t>
      </w:r>
      <w:r w:rsidR="00010FD7" w:rsidRPr="00B95558">
        <w:t xml:space="preserve">to a </w:t>
      </w:r>
      <w:proofErr w:type="gramStart"/>
      <w:r w:rsidR="00010FD7" w:rsidRPr="00B95558">
        <w:t xml:space="preserve">particular </w:t>
      </w:r>
      <w:r w:rsidR="00B21071" w:rsidRPr="00B95558">
        <w:t>Series</w:t>
      </w:r>
      <w:proofErr w:type="gramEnd"/>
      <w:r w:rsidR="00010FD7" w:rsidRPr="00B95558">
        <w:t xml:space="preserve">, each Member shall contribute to the capital of </w:t>
      </w:r>
      <w:r w:rsidR="00A36E72" w:rsidRPr="00B95558">
        <w:t xml:space="preserve">such </w:t>
      </w:r>
      <w:r w:rsidR="00B21071" w:rsidRPr="00B95558">
        <w:t>Series</w:t>
      </w:r>
      <w:r w:rsidR="00010FD7" w:rsidRPr="00B95558">
        <w:t xml:space="preserve"> the amount </w:t>
      </w:r>
      <w:r w:rsidR="0008593D" w:rsidRPr="00B95558">
        <w:t xml:space="preserve">set forth </w:t>
      </w:r>
      <w:r w:rsidR="002E6E0D" w:rsidRPr="00B95558">
        <w:t xml:space="preserve">in </w:t>
      </w:r>
      <w:r w:rsidR="00A36E72" w:rsidRPr="00B95558">
        <w:t>the</w:t>
      </w:r>
      <w:r w:rsidR="00931E03">
        <w:t xml:space="preserve"> </w:t>
      </w:r>
      <w:r w:rsidR="003A3AE6" w:rsidRPr="00B95558">
        <w:t>Separate Series Operating Agreement</w:t>
      </w:r>
      <w:r w:rsidR="00931E03">
        <w:t xml:space="preserve"> </w:t>
      </w:r>
      <w:r w:rsidR="00A36E72" w:rsidRPr="00B95558">
        <w:t>therefor</w:t>
      </w:r>
      <w:r w:rsidR="00010FD7" w:rsidRPr="00B95558">
        <w:t xml:space="preserve">.  </w:t>
      </w:r>
      <w:bookmarkEnd w:id="47"/>
      <w:bookmarkEnd w:id="48"/>
    </w:p>
    <w:p w14:paraId="5DFA31E3" w14:textId="77777777" w:rsidR="00060D83" w:rsidRPr="00B95558" w:rsidRDefault="002B3664" w:rsidP="00E63874">
      <w:pPr>
        <w:pStyle w:val="Heading2"/>
        <w:jc w:val="both"/>
        <w:rPr>
          <w:vanish/>
          <w:specVanish/>
        </w:rPr>
      </w:pPr>
      <w:bookmarkStart w:id="49" w:name="_Toc375079960"/>
      <w:bookmarkStart w:id="50" w:name="_Toc5785537"/>
      <w:bookmarkStart w:id="51" w:name="_Ref47423440"/>
      <w:r w:rsidRPr="00B95558">
        <w:rPr>
          <w:u w:val="single"/>
        </w:rPr>
        <w:lastRenderedPageBreak/>
        <w:t>Capital Accounts</w:t>
      </w:r>
      <w:bookmarkEnd w:id="49"/>
      <w:bookmarkEnd w:id="50"/>
    </w:p>
    <w:p w14:paraId="6258AD7A" w14:textId="77777777" w:rsidR="002B3664" w:rsidRPr="00B95558" w:rsidRDefault="002B3664" w:rsidP="00E63874">
      <w:pPr>
        <w:pStyle w:val="Hbody2"/>
        <w:jc w:val="both"/>
      </w:pPr>
      <w:r w:rsidRPr="00B95558">
        <w:t xml:space="preserve">.  The Company shall establish and maintain an individual </w:t>
      </w:r>
      <w:r w:rsidR="00906015" w:rsidRPr="00B95558">
        <w:t>Capital Account</w:t>
      </w:r>
      <w:r w:rsidRPr="00B95558">
        <w:t xml:space="preserve"> for each </w:t>
      </w:r>
      <w:r w:rsidR="00EF6636" w:rsidRPr="00B95558">
        <w:t>Member</w:t>
      </w:r>
      <w:r w:rsidR="000F32BC" w:rsidRPr="00B95558">
        <w:t xml:space="preserve"> with respect to each </w:t>
      </w:r>
      <w:r w:rsidR="00B21071" w:rsidRPr="00B95558">
        <w:t>Series</w:t>
      </w:r>
      <w:r w:rsidR="00A85284" w:rsidRPr="00B95558">
        <w:t xml:space="preserve"> in accordance with Treasury Regulation Section 1.704-1(b)(2)(iv)</w:t>
      </w:r>
      <w:r w:rsidRPr="00B95558">
        <w:t>.</w:t>
      </w:r>
      <w:bookmarkEnd w:id="51"/>
    </w:p>
    <w:p w14:paraId="7F03FD41" w14:textId="77777777" w:rsidR="002B3664" w:rsidRPr="00B95558" w:rsidRDefault="00E803A1" w:rsidP="00EC39F3">
      <w:pPr>
        <w:pStyle w:val="Heading1"/>
      </w:pPr>
      <w:bookmarkStart w:id="52" w:name="_Ref532708928"/>
      <w:bookmarkStart w:id="53" w:name="_Ref16046981"/>
      <w:bookmarkStart w:id="54" w:name="_Ref116708900"/>
      <w:bookmarkStart w:id="55" w:name="_Toc375079961"/>
      <w:r w:rsidRPr="00B95558">
        <w:br/>
      </w:r>
      <w:bookmarkStart w:id="56" w:name="_Toc5785538"/>
      <w:r w:rsidR="002B3664" w:rsidRPr="00B95558">
        <w:t>MEMBERS</w:t>
      </w:r>
      <w:bookmarkEnd w:id="52"/>
      <w:bookmarkEnd w:id="53"/>
      <w:bookmarkEnd w:id="54"/>
      <w:bookmarkEnd w:id="55"/>
      <w:bookmarkEnd w:id="56"/>
    </w:p>
    <w:p w14:paraId="5717A1F2" w14:textId="273EBF71" w:rsidR="00B95558" w:rsidRPr="00B95558" w:rsidRDefault="002B3664" w:rsidP="00E63874">
      <w:pPr>
        <w:pStyle w:val="Heading2"/>
        <w:keepNext/>
        <w:jc w:val="both"/>
        <w:rPr>
          <w:vanish/>
          <w:specVanish/>
        </w:rPr>
      </w:pPr>
      <w:bookmarkStart w:id="57" w:name="_Toc375079962"/>
      <w:bookmarkStart w:id="58" w:name="_Toc5785539"/>
      <w:bookmarkStart w:id="59" w:name="_Ref42660330"/>
      <w:bookmarkStart w:id="60" w:name="OLE_LINK11"/>
      <w:bookmarkStart w:id="61" w:name="OLE_LINK12"/>
      <w:r w:rsidRPr="00B95558">
        <w:rPr>
          <w:u w:val="single"/>
        </w:rPr>
        <w:t xml:space="preserve">Admission of </w:t>
      </w:r>
      <w:bookmarkEnd w:id="57"/>
      <w:r w:rsidR="00BB6C83">
        <w:rPr>
          <w:u w:val="single"/>
        </w:rPr>
        <w:t>[Initial Member Name]</w:t>
      </w:r>
      <w:bookmarkEnd w:id="58"/>
    </w:p>
    <w:p w14:paraId="40AC9A27" w14:textId="4FC8D362" w:rsidR="002B3664" w:rsidRPr="00B95558" w:rsidRDefault="002B3664" w:rsidP="00E63874">
      <w:pPr>
        <w:pStyle w:val="Hbody2"/>
        <w:jc w:val="both"/>
      </w:pPr>
      <w:r w:rsidRPr="00B95558">
        <w:t>.</w:t>
      </w:r>
      <w:bookmarkEnd w:id="59"/>
      <w:r w:rsidR="009677FB" w:rsidRPr="00B95558">
        <w:t xml:space="preserve">  </w:t>
      </w:r>
      <w:r w:rsidR="00BB6C83">
        <w:rPr>
          <w:u w:val="single"/>
        </w:rPr>
        <w:t>[Initial Member Name]</w:t>
      </w:r>
      <w:r w:rsidR="009677FB" w:rsidRPr="00B95558">
        <w:t xml:space="preserve"> </w:t>
      </w:r>
      <w:r w:rsidR="00997F1C" w:rsidRPr="00B95558">
        <w:t>is hereby</w:t>
      </w:r>
      <w:r w:rsidR="00931E03">
        <w:t xml:space="preserve"> </w:t>
      </w:r>
      <w:r w:rsidRPr="00B95558">
        <w:t>admitted as a Member</w:t>
      </w:r>
      <w:r w:rsidR="00931E03">
        <w:t xml:space="preserve"> </w:t>
      </w:r>
      <w:r w:rsidR="00F314D4" w:rsidRPr="00B95558">
        <w:t>of</w:t>
      </w:r>
      <w:r w:rsidR="00931E03">
        <w:t xml:space="preserve"> </w:t>
      </w:r>
      <w:r w:rsidR="009677FB" w:rsidRPr="00B95558">
        <w:t xml:space="preserve">the </w:t>
      </w:r>
      <w:r w:rsidR="00BA2E6C" w:rsidRPr="00B95558">
        <w:t>Master LLC</w:t>
      </w:r>
      <w:r w:rsidRPr="00B95558">
        <w:t>.</w:t>
      </w:r>
    </w:p>
    <w:p w14:paraId="38A2B0D2" w14:textId="77777777" w:rsidR="001523A7" w:rsidRPr="00B95558" w:rsidRDefault="002B3664" w:rsidP="00E63874">
      <w:pPr>
        <w:pStyle w:val="Heading2"/>
        <w:jc w:val="both"/>
        <w:rPr>
          <w:vanish/>
          <w:specVanish/>
        </w:rPr>
      </w:pPr>
      <w:bookmarkStart w:id="62" w:name="_Toc375079963"/>
      <w:bookmarkStart w:id="63" w:name="_Toc5785540"/>
      <w:bookmarkStart w:id="64" w:name="_Ref116708924"/>
      <w:bookmarkStart w:id="65" w:name="_Ref518979887"/>
      <w:bookmarkStart w:id="66" w:name="_Ref532708980"/>
      <w:bookmarkStart w:id="67" w:name="_Ref16311221"/>
      <w:bookmarkEnd w:id="60"/>
      <w:bookmarkEnd w:id="61"/>
      <w:r w:rsidRPr="00B95558">
        <w:rPr>
          <w:u w:val="single"/>
        </w:rPr>
        <w:t>Limited Liability</w:t>
      </w:r>
      <w:bookmarkEnd w:id="62"/>
      <w:bookmarkEnd w:id="63"/>
    </w:p>
    <w:p w14:paraId="54663C48" w14:textId="77777777" w:rsidR="002B3664" w:rsidRPr="00B95558" w:rsidRDefault="002B3664" w:rsidP="00E63874">
      <w:pPr>
        <w:pStyle w:val="Hbody2"/>
        <w:jc w:val="both"/>
      </w:pPr>
      <w:r w:rsidRPr="00B95558">
        <w:t xml:space="preserve">.  </w:t>
      </w:r>
      <w:r w:rsidR="00BA2E6C" w:rsidRPr="00B95558">
        <w:t>N</w:t>
      </w:r>
      <w:r w:rsidRPr="00B95558">
        <w:t>o Member shall be personally liable for any debt, obligation, or liability of the Company</w:t>
      </w:r>
      <w:r w:rsidR="00F44EC9" w:rsidRPr="00B95558">
        <w:t xml:space="preserve"> or a </w:t>
      </w:r>
      <w:r w:rsidR="00B21071" w:rsidRPr="00B95558">
        <w:t>Series</w:t>
      </w:r>
      <w:r w:rsidRPr="00B95558">
        <w:t>, whether that liability or obligation arises in contract, tort, or otherwise, solely by reason of being a Member of the Company</w:t>
      </w:r>
      <w:r w:rsidR="00F44EC9" w:rsidRPr="00B95558">
        <w:t xml:space="preserve"> or a </w:t>
      </w:r>
      <w:r w:rsidR="00B21071" w:rsidRPr="00B95558">
        <w:t>Series</w:t>
      </w:r>
      <w:r w:rsidRPr="00B95558">
        <w:t>.</w:t>
      </w:r>
      <w:bookmarkEnd w:id="64"/>
    </w:p>
    <w:p w14:paraId="712387BF" w14:textId="77777777" w:rsidR="001523A7" w:rsidRPr="00B95558" w:rsidRDefault="002B3664" w:rsidP="00E63874">
      <w:pPr>
        <w:pStyle w:val="Heading2"/>
        <w:jc w:val="both"/>
        <w:rPr>
          <w:vanish/>
          <w:specVanish/>
        </w:rPr>
      </w:pPr>
      <w:bookmarkStart w:id="68" w:name="_Toc375079964"/>
      <w:bookmarkStart w:id="69" w:name="_Toc5785541"/>
      <w:bookmarkStart w:id="70" w:name="_Ref116708936"/>
      <w:r w:rsidRPr="00B95558">
        <w:rPr>
          <w:u w:val="single"/>
        </w:rPr>
        <w:t>Nature of Interest</w:t>
      </w:r>
      <w:bookmarkEnd w:id="68"/>
      <w:bookmarkEnd w:id="69"/>
    </w:p>
    <w:p w14:paraId="7B1B924F" w14:textId="77777777" w:rsidR="003C7D30" w:rsidRDefault="002B3664" w:rsidP="00E63874">
      <w:pPr>
        <w:pStyle w:val="Hbody2"/>
        <w:ind w:firstLine="1440"/>
        <w:jc w:val="both"/>
      </w:pPr>
      <w:r w:rsidRPr="00B95558">
        <w:t xml:space="preserve">.  A Member's </w:t>
      </w:r>
      <w:r w:rsidR="00BA2E6C" w:rsidRPr="00B95558">
        <w:t>i</w:t>
      </w:r>
      <w:r w:rsidRPr="00B95558">
        <w:t xml:space="preserve">nterest in </w:t>
      </w:r>
      <w:r w:rsidR="00BA2E6C" w:rsidRPr="00B95558">
        <w:t xml:space="preserve">the Master LLC or </w:t>
      </w:r>
      <w:r w:rsidR="00F314D4" w:rsidRPr="00B95558">
        <w:t xml:space="preserve">any </w:t>
      </w:r>
      <w:r w:rsidR="00B21071" w:rsidRPr="00B95558">
        <w:t>Series</w:t>
      </w:r>
      <w:r w:rsidRPr="00B95558">
        <w:t xml:space="preserve"> constitutes personal property.  No Member has any interest in any specific asset or property of the Company</w:t>
      </w:r>
      <w:r w:rsidR="00F314D4" w:rsidRPr="00B95558">
        <w:t xml:space="preserve"> or any </w:t>
      </w:r>
      <w:r w:rsidR="00B21071" w:rsidRPr="00B95558">
        <w:t>Series</w:t>
      </w:r>
      <w:r w:rsidRPr="00B95558">
        <w:t>.</w:t>
      </w:r>
      <w:bookmarkEnd w:id="70"/>
    </w:p>
    <w:p w14:paraId="6BC8DE80" w14:textId="77777777" w:rsidR="002B3664" w:rsidRPr="00B95558" w:rsidRDefault="002B3664" w:rsidP="00EC39F3">
      <w:pPr>
        <w:pStyle w:val="Heading1"/>
      </w:pPr>
      <w:bookmarkStart w:id="71" w:name="_Toc375079965"/>
      <w:bookmarkEnd w:id="65"/>
      <w:bookmarkEnd w:id="66"/>
      <w:bookmarkEnd w:id="67"/>
      <w:r w:rsidRPr="00B95558">
        <w:br/>
      </w:r>
      <w:bookmarkStart w:id="72" w:name="_Ref116709092"/>
      <w:bookmarkStart w:id="73" w:name="_Toc5785542"/>
      <w:r w:rsidRPr="00B95558">
        <w:t>MANAGEMENT AND CONTROL OF THE COMPANY</w:t>
      </w:r>
      <w:bookmarkEnd w:id="71"/>
      <w:bookmarkEnd w:id="72"/>
      <w:bookmarkEnd w:id="73"/>
    </w:p>
    <w:p w14:paraId="140CD3CE" w14:textId="77777777" w:rsidR="00194432" w:rsidRPr="00B95558" w:rsidRDefault="002B3664" w:rsidP="00E63874">
      <w:pPr>
        <w:pStyle w:val="Heading2"/>
        <w:jc w:val="both"/>
        <w:rPr>
          <w:vanish/>
          <w:specVanish/>
        </w:rPr>
      </w:pPr>
      <w:bookmarkStart w:id="74" w:name="_Ref42660429"/>
      <w:bookmarkStart w:id="75" w:name="_Toc375079966"/>
      <w:bookmarkStart w:id="76" w:name="_Toc5785543"/>
      <w:bookmarkStart w:id="77" w:name="_Ref113846692"/>
      <w:bookmarkStart w:id="78" w:name="_Ref116709109"/>
      <w:r w:rsidRPr="00B95558">
        <w:rPr>
          <w:u w:val="single"/>
        </w:rPr>
        <w:t xml:space="preserve">Management of the Company </w:t>
      </w:r>
      <w:r w:rsidR="005D16AE" w:rsidRPr="00B95558">
        <w:rPr>
          <w:u w:val="single"/>
        </w:rPr>
        <w:t xml:space="preserve">and each </w:t>
      </w:r>
      <w:r w:rsidR="00B21071" w:rsidRPr="00B95558">
        <w:rPr>
          <w:u w:val="single"/>
        </w:rPr>
        <w:t>Series</w:t>
      </w:r>
      <w:r w:rsidR="00931E03">
        <w:rPr>
          <w:u w:val="single"/>
        </w:rPr>
        <w:t xml:space="preserve"> </w:t>
      </w:r>
      <w:r w:rsidRPr="00B95558">
        <w:rPr>
          <w:u w:val="single"/>
        </w:rPr>
        <w:t xml:space="preserve">by </w:t>
      </w:r>
      <w:r w:rsidR="000B38FD" w:rsidRPr="00B95558">
        <w:rPr>
          <w:u w:val="single"/>
        </w:rPr>
        <w:t>a</w:t>
      </w:r>
      <w:r w:rsidR="00931E03">
        <w:rPr>
          <w:u w:val="single"/>
        </w:rPr>
        <w:t xml:space="preserve"> </w:t>
      </w:r>
      <w:r w:rsidR="003A3AE6" w:rsidRPr="00B95558">
        <w:rPr>
          <w:u w:val="single"/>
        </w:rPr>
        <w:t>Manager</w:t>
      </w:r>
      <w:bookmarkEnd w:id="74"/>
      <w:bookmarkEnd w:id="75"/>
      <w:bookmarkEnd w:id="76"/>
    </w:p>
    <w:p w14:paraId="4B2650B0" w14:textId="0EEF69DB" w:rsidR="002B3664" w:rsidRPr="00B95558" w:rsidRDefault="002B3664" w:rsidP="00E63874">
      <w:pPr>
        <w:pStyle w:val="Hbody2"/>
        <w:jc w:val="both"/>
      </w:pPr>
      <w:r w:rsidRPr="00B95558">
        <w:t xml:space="preserve">.  </w:t>
      </w:r>
      <w:bookmarkEnd w:id="77"/>
      <w:bookmarkEnd w:id="78"/>
      <w:r w:rsidR="00C7432C" w:rsidRPr="00B95558">
        <w:t xml:space="preserve">Except as otherwise provided in a </w:t>
      </w:r>
      <w:r w:rsidR="003A3AE6" w:rsidRPr="00B95558">
        <w:t>Separate Series Operating Agreement</w:t>
      </w:r>
      <w:r w:rsidR="00C7432C" w:rsidRPr="00B95558">
        <w:t>, th</w:t>
      </w:r>
      <w:r w:rsidR="00712C96" w:rsidRPr="00B95558">
        <w:t xml:space="preserve">e business, property, and affairs of the Company </w:t>
      </w:r>
      <w:r w:rsidR="005D16AE" w:rsidRPr="00B95558">
        <w:t xml:space="preserve">and each </w:t>
      </w:r>
      <w:r w:rsidR="00B21071" w:rsidRPr="00B95558">
        <w:t>Series</w:t>
      </w:r>
      <w:r w:rsidR="00931E03">
        <w:t xml:space="preserve"> </w:t>
      </w:r>
      <w:r w:rsidR="00712C96" w:rsidRPr="00B95558">
        <w:t xml:space="preserve">shall be managed exclusively by or under the direction of </w:t>
      </w:r>
      <w:r w:rsidR="00BA2E6C" w:rsidRPr="00B95558">
        <w:t>a m</w:t>
      </w:r>
      <w:r w:rsidR="003A3AE6" w:rsidRPr="00B95558">
        <w:t>anager</w:t>
      </w:r>
      <w:r w:rsidR="00712C96" w:rsidRPr="00B95558">
        <w:t xml:space="preserve"> (the "</w:t>
      </w:r>
      <w:r w:rsidR="003A3AE6" w:rsidRPr="00B95558">
        <w:rPr>
          <w:u w:val="single"/>
        </w:rPr>
        <w:t>Manager</w:t>
      </w:r>
      <w:r w:rsidR="00712C96" w:rsidRPr="00B95558">
        <w:t xml:space="preserve">").  </w:t>
      </w:r>
      <w:r w:rsidR="00BA2E6C" w:rsidRPr="00B95558">
        <w:t xml:space="preserve">The </w:t>
      </w:r>
      <w:r w:rsidR="00712C96" w:rsidRPr="00B95558">
        <w:t xml:space="preserve">Manager shall be a "manager" within the meaning of Section 18-101(10) of the Act.  Except for situations in which the approval of the </w:t>
      </w:r>
      <w:r w:rsidR="007861F0" w:rsidRPr="00B95558">
        <w:t>Members</w:t>
      </w:r>
      <w:r w:rsidR="00931E03">
        <w:t xml:space="preserve"> </w:t>
      </w:r>
      <w:r w:rsidR="00C7432C" w:rsidRPr="00B95558">
        <w:t>o</w:t>
      </w:r>
      <w:r w:rsidR="005D16AE" w:rsidRPr="00B95558">
        <w:t>f</w:t>
      </w:r>
      <w:r w:rsidR="00C7432C" w:rsidRPr="00B95558">
        <w:t xml:space="preserve"> a particular </w:t>
      </w:r>
      <w:r w:rsidR="00B21071" w:rsidRPr="00B95558">
        <w:t>Series</w:t>
      </w:r>
      <w:r w:rsidR="00931E03">
        <w:t xml:space="preserve"> </w:t>
      </w:r>
      <w:r w:rsidR="00712C96" w:rsidRPr="00B95558">
        <w:t>is expressly required by the Act, the Certificate, this Agreement,</w:t>
      </w:r>
      <w:r w:rsidR="00C7432C" w:rsidRPr="00B95558">
        <w:t xml:space="preserve"> or a </w:t>
      </w:r>
      <w:r w:rsidR="003A3AE6" w:rsidRPr="00B95558">
        <w:t>Separate Series Operating Agreement</w:t>
      </w:r>
      <w:r w:rsidR="00C7432C" w:rsidRPr="00B95558">
        <w:t>,</w:t>
      </w:r>
      <w:r w:rsidR="00712C96" w:rsidRPr="00B95558">
        <w:t xml:space="preserve"> the </w:t>
      </w:r>
      <w:r w:rsidR="003A3AE6" w:rsidRPr="00B95558">
        <w:t>Manager</w:t>
      </w:r>
      <w:r w:rsidR="00712C96" w:rsidRPr="00B95558">
        <w:t xml:space="preserve"> shall have full, complete, and exclusive authority, power, and discretion to manage and control the business, property, and affairs of the Company</w:t>
      </w:r>
      <w:r w:rsidR="00931E03">
        <w:t xml:space="preserve"> </w:t>
      </w:r>
      <w:r w:rsidR="005D16AE" w:rsidRPr="00B95558">
        <w:t>and each</w:t>
      </w:r>
      <w:r w:rsidR="00931E03">
        <w:t xml:space="preserve"> </w:t>
      </w:r>
      <w:r w:rsidR="00B21071" w:rsidRPr="00B95558">
        <w:t>Series</w:t>
      </w:r>
      <w:r w:rsidR="00712C96" w:rsidRPr="00B95558">
        <w:t>, to make all decisions regarding those matters, and to perform any and all other acts or activities customary or incident to the management of the Company</w:t>
      </w:r>
      <w:r w:rsidR="005D16AE" w:rsidRPr="00B95558">
        <w:t>'s</w:t>
      </w:r>
      <w:r w:rsidR="00931E03">
        <w:t xml:space="preserve"> </w:t>
      </w:r>
      <w:r w:rsidR="005D16AE" w:rsidRPr="00B95558">
        <w:t xml:space="preserve">and each </w:t>
      </w:r>
      <w:r w:rsidR="00B21071" w:rsidRPr="00B95558">
        <w:t>Series</w:t>
      </w:r>
      <w:r w:rsidR="00712C96" w:rsidRPr="00B95558">
        <w:t xml:space="preserve">' business, property, and affairs.  </w:t>
      </w:r>
    </w:p>
    <w:p w14:paraId="17F25B63" w14:textId="77777777" w:rsidR="00B95558" w:rsidRPr="00F10614" w:rsidRDefault="003A3AE6" w:rsidP="00E63874">
      <w:pPr>
        <w:pStyle w:val="Heading2"/>
        <w:keepNext/>
        <w:jc w:val="both"/>
        <w:rPr>
          <w:vanish/>
          <w:u w:val="single"/>
          <w:specVanish/>
        </w:rPr>
      </w:pPr>
      <w:bookmarkStart w:id="79" w:name="_Toc375079967"/>
      <w:bookmarkStart w:id="80" w:name="_Toc5785544"/>
      <w:bookmarkStart w:id="81" w:name="_Ref42660884"/>
      <w:r w:rsidRPr="00F10614">
        <w:rPr>
          <w:u w:val="single"/>
        </w:rPr>
        <w:t>Manager</w:t>
      </w:r>
      <w:bookmarkEnd w:id="79"/>
      <w:bookmarkEnd w:id="80"/>
    </w:p>
    <w:p w14:paraId="47A8AA93" w14:textId="1E582EF1" w:rsidR="002B3664" w:rsidRPr="00B95558" w:rsidRDefault="002B3664" w:rsidP="00E63874">
      <w:pPr>
        <w:pStyle w:val="Hbody2"/>
        <w:jc w:val="both"/>
        <w:rPr>
          <w:u w:val="single"/>
        </w:rPr>
      </w:pPr>
      <w:r w:rsidRPr="00F10614">
        <w:rPr>
          <w:u w:val="single"/>
        </w:rPr>
        <w:t>.</w:t>
      </w:r>
      <w:bookmarkEnd w:id="81"/>
      <w:r w:rsidR="005D10C7" w:rsidRPr="00F10614">
        <w:t xml:space="preserve">  The initial Manager shall be </w:t>
      </w:r>
      <w:r w:rsidR="00BB6C83">
        <w:t>[Manager of the Master Entity]</w:t>
      </w:r>
      <w:r w:rsidR="005D10C7" w:rsidRPr="00F10614">
        <w:t xml:space="preserve">, a </w:t>
      </w:r>
      <w:r w:rsidR="0052691F">
        <w:t>[State] [Entity Type]</w:t>
      </w:r>
      <w:r w:rsidR="005D10C7" w:rsidRPr="00B95558">
        <w:t xml:space="preserve">. </w:t>
      </w:r>
    </w:p>
    <w:p w14:paraId="2CA4996D" w14:textId="77777777" w:rsidR="00194432" w:rsidRPr="00B95558" w:rsidRDefault="002B3664" w:rsidP="00E63874">
      <w:pPr>
        <w:pStyle w:val="Heading2"/>
        <w:jc w:val="both"/>
        <w:rPr>
          <w:vanish/>
          <w:u w:val="single"/>
          <w:specVanish/>
        </w:rPr>
      </w:pPr>
      <w:bookmarkStart w:id="82" w:name="_Toc375079968"/>
      <w:bookmarkStart w:id="83" w:name="_Toc5785545"/>
      <w:bookmarkStart w:id="84" w:name="_Ref116709151"/>
      <w:bookmarkStart w:id="85" w:name="_Hlk482169321"/>
      <w:r w:rsidRPr="00B95558">
        <w:rPr>
          <w:u w:val="single"/>
        </w:rPr>
        <w:t xml:space="preserve">Powers of </w:t>
      </w:r>
      <w:r w:rsidR="00B7260E" w:rsidRPr="00B95558">
        <w:rPr>
          <w:u w:val="single"/>
        </w:rPr>
        <w:t xml:space="preserve">the </w:t>
      </w:r>
      <w:r w:rsidRPr="00B95558">
        <w:rPr>
          <w:u w:val="single"/>
        </w:rPr>
        <w:t>Manager</w:t>
      </w:r>
      <w:bookmarkEnd w:id="82"/>
      <w:bookmarkEnd w:id="83"/>
    </w:p>
    <w:p w14:paraId="16ABE41D" w14:textId="2DC4213C" w:rsidR="00A33BE7" w:rsidRPr="00046682" w:rsidRDefault="002B3664" w:rsidP="00BB6C83">
      <w:pPr>
        <w:pStyle w:val="Hbody2"/>
        <w:jc w:val="both"/>
      </w:pPr>
      <w:r w:rsidRPr="00B95558">
        <w:t xml:space="preserve">.  </w:t>
      </w:r>
      <w:bookmarkStart w:id="86" w:name="_Hlk482169336"/>
      <w:r w:rsidRPr="00B95558">
        <w:t xml:space="preserve">Without limiting the generality of </w:t>
      </w:r>
      <w:r w:rsidRPr="00B95558">
        <w:rPr>
          <w:u w:val="single"/>
        </w:rPr>
        <w:t>Section </w:t>
      </w:r>
      <w:r w:rsidR="00DF5ED6">
        <w:fldChar w:fldCharType="begin"/>
      </w:r>
      <w:r w:rsidR="00DF5ED6">
        <w:instrText xml:space="preserve"> REF _Ref42660429 \r \h  \* MERGEFORMAT </w:instrText>
      </w:r>
      <w:r w:rsidR="00DF5ED6">
        <w:fldChar w:fldCharType="separate"/>
      </w:r>
      <w:r w:rsidR="00B95558" w:rsidRPr="00B95558">
        <w:rPr>
          <w:u w:val="single"/>
        </w:rPr>
        <w:t>4.1</w:t>
      </w:r>
      <w:r w:rsidR="00DF5ED6">
        <w:fldChar w:fldCharType="end"/>
      </w:r>
      <w:r w:rsidRPr="00B95558">
        <w:t>, but subject to the express limitations set forth elsewhere in this Agreement</w:t>
      </w:r>
      <w:r w:rsidR="00CB434F" w:rsidRPr="00B95558">
        <w:t xml:space="preserve"> or a </w:t>
      </w:r>
      <w:r w:rsidR="003A3AE6" w:rsidRPr="00B95558">
        <w:t>Separate Series Operating Agreement</w:t>
      </w:r>
      <w:r w:rsidRPr="00B95558">
        <w:t xml:space="preserve">, the </w:t>
      </w:r>
      <w:r w:rsidR="003A3AE6" w:rsidRPr="00B95558">
        <w:t>Manager</w:t>
      </w:r>
      <w:r w:rsidRPr="00B95558">
        <w:t xml:space="preserve"> shall possess and may exercise all powers and privileges necessary, appropriate</w:t>
      </w:r>
      <w:r w:rsidR="007148BE" w:rsidRPr="00B95558">
        <w:t>,</w:t>
      </w:r>
      <w:r w:rsidRPr="00B95558">
        <w:t xml:space="preserve"> or convenient to manage and carry out the purposes, business, property, and affairs of the Company </w:t>
      </w:r>
      <w:r w:rsidR="00CB434F" w:rsidRPr="00B95558">
        <w:t xml:space="preserve">or any </w:t>
      </w:r>
      <w:r w:rsidR="00B21071" w:rsidRPr="00B95558">
        <w:t>Series</w:t>
      </w:r>
      <w:r w:rsidR="00931E03">
        <w:t xml:space="preserve"> </w:t>
      </w:r>
      <w:r w:rsidRPr="00B95558">
        <w:t xml:space="preserve">and to make all decisions affecting such business and affairs, including, without limitation, the power to exercise on behalf of the Company </w:t>
      </w:r>
      <w:r w:rsidR="00CB434F" w:rsidRPr="00B95558">
        <w:t xml:space="preserve">or any </w:t>
      </w:r>
      <w:r w:rsidR="00B21071" w:rsidRPr="00B95558">
        <w:t>Series</w:t>
      </w:r>
      <w:r w:rsidR="00931E03">
        <w:t xml:space="preserve"> </w:t>
      </w:r>
      <w:r w:rsidRPr="00B95558">
        <w:t xml:space="preserve">all powers and privileges described in Section </w:t>
      </w:r>
      <w:r w:rsidR="005E35D6" w:rsidRPr="00B95558">
        <w:t>18-106(b) of</w:t>
      </w:r>
      <w:r w:rsidRPr="00B95558">
        <w:t xml:space="preserve"> the Act</w:t>
      </w:r>
      <w:r w:rsidR="00DB281C">
        <w:t xml:space="preserve"> and the power to open bank accounts in the name of the Company with the Manager or a representative of the Manager as signatory thereon</w:t>
      </w:r>
      <w:r w:rsidR="005D10C7" w:rsidRPr="00B95558">
        <w:t>.</w:t>
      </w:r>
      <w:bookmarkEnd w:id="84"/>
      <w:bookmarkEnd w:id="86"/>
    </w:p>
    <w:p w14:paraId="02D74EE1" w14:textId="77777777" w:rsidR="00161A8A" w:rsidRPr="00B95558" w:rsidRDefault="002B3664" w:rsidP="00E63874">
      <w:pPr>
        <w:pStyle w:val="Heading2"/>
        <w:keepNext/>
        <w:jc w:val="both"/>
      </w:pPr>
      <w:bookmarkStart w:id="87" w:name="_Ref49317358"/>
      <w:bookmarkStart w:id="88" w:name="_Toc375079969"/>
      <w:bookmarkStart w:id="89" w:name="_Toc5785546"/>
      <w:bookmarkEnd w:id="85"/>
      <w:r w:rsidRPr="00B95558">
        <w:rPr>
          <w:u w:val="single"/>
        </w:rPr>
        <w:t>Performance of Duties</w:t>
      </w:r>
      <w:r w:rsidRPr="00B95558">
        <w:t>.</w:t>
      </w:r>
      <w:bookmarkEnd w:id="87"/>
      <w:bookmarkEnd w:id="88"/>
      <w:bookmarkEnd w:id="89"/>
    </w:p>
    <w:p w14:paraId="18F9D140" w14:textId="139C4D14" w:rsidR="00533E65" w:rsidRPr="00B95558" w:rsidRDefault="00533E65" w:rsidP="00E63874">
      <w:pPr>
        <w:pStyle w:val="Heading3"/>
        <w:jc w:val="both"/>
      </w:pPr>
      <w:r w:rsidRPr="00B95558">
        <w:t xml:space="preserve">Notwithstanding anything </w:t>
      </w:r>
      <w:r w:rsidR="00161A8A" w:rsidRPr="00B95558">
        <w:t>herein or in any Separate Series Operating Agreement</w:t>
      </w:r>
      <w:r w:rsidRPr="00B95558">
        <w:t xml:space="preserve"> to the contrary, the Manager does not, shall not and will not owe any fiduciary duties </w:t>
      </w:r>
      <w:r w:rsidRPr="00B95558">
        <w:lastRenderedPageBreak/>
        <w:t xml:space="preserve">of any kind whatsoever to the </w:t>
      </w:r>
      <w:r w:rsidR="00161A8A" w:rsidRPr="00B95558">
        <w:t>Master LLC, any Series thereof</w:t>
      </w:r>
      <w:r w:rsidRPr="00B95558">
        <w:t>, or to any of the Members</w:t>
      </w:r>
      <w:r w:rsidR="00161A8A" w:rsidRPr="00B95558">
        <w:t xml:space="preserve"> of any Series</w:t>
      </w:r>
      <w:r w:rsidRPr="00B95558">
        <w:t xml:space="preserve">, by virtue of its role as the Manager, including, but not limited to, the duties of due care and loyalty, whether such duties were established as of the date of this Agreement or any time hereafter, and whether established under common law, at equity or legislatively defined.  It is the intention of the parties </w:t>
      </w:r>
      <w:r w:rsidR="00161A8A" w:rsidRPr="00B95558">
        <w:t>hereto</w:t>
      </w:r>
      <w:r w:rsidRPr="00B95558">
        <w:t xml:space="preserve"> that any such fiduciary duties be affirmatively eliminated as permitted by </w:t>
      </w:r>
      <w:r w:rsidR="00402100">
        <w:t>Delaware</w:t>
      </w:r>
      <w:r w:rsidRPr="00B95558">
        <w:t xml:space="preserve"> law and under the Act and the Members hereby waive any rights with respect to such fiduciary duties. </w:t>
      </w:r>
    </w:p>
    <w:p w14:paraId="42DD50FB" w14:textId="77777777" w:rsidR="002B3664" w:rsidRPr="00B95558" w:rsidRDefault="00533E65" w:rsidP="00E63874">
      <w:pPr>
        <w:pStyle w:val="Heading3"/>
        <w:jc w:val="both"/>
      </w:pPr>
      <w:bookmarkStart w:id="90" w:name="_Ref372809531"/>
      <w:r w:rsidRPr="00B95558">
        <w:t>Notwithstanding any other provision of this Agreement</w:t>
      </w:r>
      <w:r w:rsidR="00161A8A" w:rsidRPr="00B95558">
        <w:t>, any Separate Series Operating Agreement</w:t>
      </w:r>
      <w:r w:rsidRPr="00B95558">
        <w:t xml:space="preserve"> or otherwise applicable provision of law or equity, whenever in this Agreement, the Manager is permitted or required to make a decision (</w:t>
      </w:r>
      <w:proofErr w:type="spellStart"/>
      <w:r w:rsidRPr="00B95558">
        <w:t>i</w:t>
      </w:r>
      <w:proofErr w:type="spellEnd"/>
      <w:r w:rsidRPr="00B95558">
        <w:t>)</w:t>
      </w:r>
      <w:r w:rsidR="00161A8A" w:rsidRPr="00B95558">
        <w:t> </w:t>
      </w:r>
      <w:r w:rsidRPr="00B95558">
        <w:t>in its "sole discretion" or "discretion" or under a grant of similar authority or latitude, the Manager shall be entitled to consider only such interests and factors as it desires, including its own interests, and shall, to the fullest extent permitted by applicable law, have no duty or obligation to give any consideration to any inter</w:t>
      </w:r>
      <w:r w:rsidR="00161A8A" w:rsidRPr="00B95558">
        <w:t>est of or factors affecting the Master LLC, any Series</w:t>
      </w:r>
      <w:r w:rsidRPr="00B95558">
        <w:t xml:space="preserve"> or </w:t>
      </w:r>
      <w:r w:rsidR="00161A8A" w:rsidRPr="00B95558">
        <w:t xml:space="preserve">any of the </w:t>
      </w:r>
      <w:r w:rsidRPr="00B95558">
        <w:t>Members</w:t>
      </w:r>
      <w:r w:rsidR="00161A8A" w:rsidRPr="00B95558">
        <w:t xml:space="preserve"> thereto</w:t>
      </w:r>
      <w:r w:rsidRPr="00B95558">
        <w:t>, or (ii)</w:t>
      </w:r>
      <w:r w:rsidR="00161A8A" w:rsidRPr="00B95558">
        <w:t> </w:t>
      </w:r>
      <w:r w:rsidRPr="00B95558">
        <w:t xml:space="preserve">in its "good faith" or under another expressed standard, the Manager shall act under such express standard and shall not be subject to any other or different standards.  Unless otherwise expressly stated, for purposes of this </w:t>
      </w:r>
      <w:r w:rsidR="00B95558" w:rsidRPr="00B95558">
        <w:rPr>
          <w:u w:val="single"/>
        </w:rPr>
        <w:t>Section </w:t>
      </w:r>
      <w:r w:rsidR="00DF5ED6">
        <w:fldChar w:fldCharType="begin"/>
      </w:r>
      <w:r w:rsidR="00DF5ED6">
        <w:instrText xml:space="preserve"> REF _Ref372809531 \w \h  \* MERGEFORMAT </w:instrText>
      </w:r>
      <w:r w:rsidR="00DF5ED6">
        <w:fldChar w:fldCharType="separate"/>
      </w:r>
      <w:r w:rsidR="00B95558" w:rsidRPr="00B95558">
        <w:rPr>
          <w:u w:val="single"/>
        </w:rPr>
        <w:t>4.4(b)</w:t>
      </w:r>
      <w:r w:rsidR="00DF5ED6">
        <w:fldChar w:fldCharType="end"/>
      </w:r>
      <w:r w:rsidRPr="00B95558">
        <w:t>, the Manager shall be deemed to be permitted or required to make all decisions hereunder in its sole discretion.</w:t>
      </w:r>
      <w:bookmarkEnd w:id="90"/>
    </w:p>
    <w:p w14:paraId="3F7877AA" w14:textId="77777777" w:rsidR="002B3664" w:rsidRPr="00B95558" w:rsidRDefault="002B3664" w:rsidP="00E63874">
      <w:pPr>
        <w:pStyle w:val="Heading3"/>
        <w:jc w:val="both"/>
      </w:pPr>
      <w:r w:rsidRPr="00B95558">
        <w:rPr>
          <w:u w:val="single"/>
        </w:rPr>
        <w:t>Devotion of Time</w:t>
      </w:r>
      <w:r w:rsidRPr="00B95558">
        <w:t xml:space="preserve">.  </w:t>
      </w:r>
      <w:r w:rsidR="003523AE" w:rsidRPr="00B95558">
        <w:t>The</w:t>
      </w:r>
      <w:r w:rsidR="00931E03">
        <w:t xml:space="preserve"> </w:t>
      </w:r>
      <w:r w:rsidR="00FF6860" w:rsidRPr="00B95558">
        <w:t>Manager</w:t>
      </w:r>
      <w:r w:rsidR="00931E03">
        <w:t xml:space="preserve"> </w:t>
      </w:r>
      <w:r w:rsidR="00FF6860" w:rsidRPr="00B95558">
        <w:t xml:space="preserve">is </w:t>
      </w:r>
      <w:r w:rsidRPr="00B95558">
        <w:t xml:space="preserve">not obligated to devote </w:t>
      </w:r>
      <w:proofErr w:type="gramStart"/>
      <w:r w:rsidRPr="00B95558">
        <w:t>all of</w:t>
      </w:r>
      <w:proofErr w:type="gramEnd"/>
      <w:r w:rsidRPr="00B95558">
        <w:t xml:space="preserve"> </w:t>
      </w:r>
      <w:r w:rsidR="003523AE" w:rsidRPr="00B95558">
        <w:t xml:space="preserve">its </w:t>
      </w:r>
      <w:r w:rsidRPr="00B95558">
        <w:t>time or business efforts to the business and affairs o</w:t>
      </w:r>
      <w:r w:rsidR="00FF6860" w:rsidRPr="00B95558">
        <w:t xml:space="preserve">f the </w:t>
      </w:r>
      <w:r w:rsidR="007A643E" w:rsidRPr="00B95558">
        <w:t xml:space="preserve">Company or any </w:t>
      </w:r>
      <w:r w:rsidR="00B21071" w:rsidRPr="00B95558">
        <w:t>Series</w:t>
      </w:r>
      <w:r w:rsidR="00FF6860" w:rsidRPr="00B95558">
        <w:t xml:space="preserve">.  </w:t>
      </w:r>
      <w:r w:rsidR="003523AE" w:rsidRPr="00B95558">
        <w:t>The</w:t>
      </w:r>
      <w:r w:rsidR="00931E03">
        <w:t xml:space="preserve"> </w:t>
      </w:r>
      <w:r w:rsidR="00FF6860" w:rsidRPr="00B95558">
        <w:t>Manager</w:t>
      </w:r>
      <w:r w:rsidRPr="00B95558">
        <w:t xml:space="preserve"> shall devote whatever time, effort, and skill as </w:t>
      </w:r>
      <w:r w:rsidR="003523AE" w:rsidRPr="00B95558">
        <w:t>it</w:t>
      </w:r>
      <w:r w:rsidR="00931E03">
        <w:t xml:space="preserve"> </w:t>
      </w:r>
      <w:r w:rsidRPr="00B95558">
        <w:t>deem</w:t>
      </w:r>
      <w:r w:rsidR="00FF6860" w:rsidRPr="00B95558">
        <w:t>s</w:t>
      </w:r>
      <w:r w:rsidRPr="00B95558">
        <w:t xml:space="preserve"> appropriate to manage the </w:t>
      </w:r>
      <w:r w:rsidR="007A643E" w:rsidRPr="00B95558">
        <w:t xml:space="preserve">Company's or any </w:t>
      </w:r>
      <w:r w:rsidR="00B21071" w:rsidRPr="00B95558">
        <w:t>Series</w:t>
      </w:r>
      <w:r w:rsidR="002D0B9D" w:rsidRPr="00B95558">
        <w:t>' business and affairs.</w:t>
      </w:r>
    </w:p>
    <w:p w14:paraId="0B937D5E" w14:textId="77777777" w:rsidR="000A1E09" w:rsidRPr="00B95558" w:rsidRDefault="000A1E09" w:rsidP="00E63874">
      <w:pPr>
        <w:pStyle w:val="Heading2"/>
        <w:jc w:val="both"/>
        <w:rPr>
          <w:vanish/>
          <w:specVanish/>
        </w:rPr>
      </w:pPr>
      <w:bookmarkStart w:id="91" w:name="_Toc375079970"/>
      <w:bookmarkStart w:id="92" w:name="_Toc5785547"/>
      <w:bookmarkStart w:id="93" w:name="_Ref116709229"/>
      <w:bookmarkStart w:id="94" w:name="_Ref46050953"/>
      <w:r w:rsidRPr="00B95558">
        <w:rPr>
          <w:u w:val="single"/>
        </w:rPr>
        <w:t>Limited Liability of the Managers</w:t>
      </w:r>
      <w:bookmarkEnd w:id="91"/>
      <w:bookmarkEnd w:id="92"/>
    </w:p>
    <w:p w14:paraId="343D3300" w14:textId="77777777" w:rsidR="000A1E09" w:rsidRPr="00B95558" w:rsidRDefault="000A1E09" w:rsidP="00E63874">
      <w:pPr>
        <w:pStyle w:val="Hbody2"/>
        <w:jc w:val="both"/>
      </w:pPr>
      <w:r w:rsidRPr="00B95558">
        <w:t xml:space="preserve">.  No person who is a Manager of the </w:t>
      </w:r>
      <w:r w:rsidR="00513524" w:rsidRPr="00B95558">
        <w:t xml:space="preserve">Company or any </w:t>
      </w:r>
      <w:r w:rsidR="00B21071" w:rsidRPr="00B95558">
        <w:t>Series</w:t>
      </w:r>
      <w:r w:rsidRPr="00B95558">
        <w:t xml:space="preserve"> shall be personally liable under any judgment of a court, or in any other manner, for any debt, obligation, or liability of the </w:t>
      </w:r>
      <w:r w:rsidR="00513524" w:rsidRPr="00B95558">
        <w:t xml:space="preserve">Company or any </w:t>
      </w:r>
      <w:r w:rsidR="00B21071" w:rsidRPr="00B95558">
        <w:t>Series</w:t>
      </w:r>
      <w:r w:rsidRPr="00B95558">
        <w:t xml:space="preserve">, whether that liability or obligation arises in contract, tort, or otherwise, solely by reason of being a Manager of the </w:t>
      </w:r>
      <w:r w:rsidR="00513524" w:rsidRPr="00B95558">
        <w:t xml:space="preserve">Company or any </w:t>
      </w:r>
      <w:r w:rsidR="00B21071" w:rsidRPr="00B95558">
        <w:t>Series</w:t>
      </w:r>
      <w:r w:rsidRPr="00B95558">
        <w:t>.</w:t>
      </w:r>
      <w:bookmarkEnd w:id="93"/>
    </w:p>
    <w:p w14:paraId="2ADA5527" w14:textId="77777777" w:rsidR="002B3664" w:rsidRPr="00B95558" w:rsidRDefault="002B3664" w:rsidP="00EC39F3">
      <w:pPr>
        <w:pStyle w:val="Heading1"/>
      </w:pPr>
      <w:bookmarkStart w:id="95" w:name="_Toc375079971"/>
      <w:bookmarkEnd w:id="94"/>
      <w:r w:rsidRPr="00B95558">
        <w:br/>
      </w:r>
      <w:bookmarkStart w:id="96" w:name="_Ref116709532"/>
      <w:bookmarkStart w:id="97" w:name="_Toc5785548"/>
      <w:r w:rsidRPr="00B95558">
        <w:t>ACCOUNTING, RECORDS, REPORTING BY MEMBERS</w:t>
      </w:r>
      <w:bookmarkEnd w:id="95"/>
      <w:bookmarkEnd w:id="96"/>
      <w:bookmarkEnd w:id="97"/>
    </w:p>
    <w:p w14:paraId="15017DF5" w14:textId="77777777" w:rsidR="00194432" w:rsidRPr="00B95558" w:rsidRDefault="002B3664" w:rsidP="00E63874">
      <w:pPr>
        <w:pStyle w:val="Heading2"/>
        <w:jc w:val="both"/>
        <w:rPr>
          <w:vanish/>
          <w:specVanish/>
        </w:rPr>
      </w:pPr>
      <w:bookmarkStart w:id="98" w:name="_Toc375079972"/>
      <w:bookmarkStart w:id="99" w:name="_Toc5785549"/>
      <w:bookmarkStart w:id="100" w:name="_Ref42662116"/>
      <w:bookmarkStart w:id="101" w:name="_Ref116709545"/>
      <w:r w:rsidRPr="00B95558">
        <w:rPr>
          <w:u w:val="single"/>
        </w:rPr>
        <w:t>Books and Records</w:t>
      </w:r>
      <w:bookmarkEnd w:id="98"/>
      <w:bookmarkEnd w:id="99"/>
    </w:p>
    <w:p w14:paraId="7549C9BC" w14:textId="77777777" w:rsidR="002B3664" w:rsidRDefault="002B3664" w:rsidP="00E63874">
      <w:pPr>
        <w:pStyle w:val="Hbody2"/>
        <w:jc w:val="both"/>
      </w:pPr>
      <w:r w:rsidRPr="00B95558">
        <w:t xml:space="preserve">.  </w:t>
      </w:r>
      <w:bookmarkEnd w:id="100"/>
      <w:r w:rsidR="00FE3BCC" w:rsidRPr="00B95558">
        <w:t xml:space="preserve">The books and records of </w:t>
      </w:r>
      <w:r w:rsidR="001869A8" w:rsidRPr="00B95558">
        <w:t>each</w:t>
      </w:r>
      <w:r w:rsidR="00931E03">
        <w:t xml:space="preserve"> </w:t>
      </w:r>
      <w:r w:rsidR="00B21071" w:rsidRPr="00B95558">
        <w:t>Series</w:t>
      </w:r>
      <w:r w:rsidR="00FE3BCC" w:rsidRPr="00B95558">
        <w:t xml:space="preserve"> (</w:t>
      </w:r>
      <w:proofErr w:type="spellStart"/>
      <w:r w:rsidR="00FE3BCC" w:rsidRPr="00B95558">
        <w:t>i</w:t>
      </w:r>
      <w:proofErr w:type="spellEnd"/>
      <w:r w:rsidR="00FE3BCC" w:rsidRPr="00B95558">
        <w:t xml:space="preserve">) shall be kept, and the financial position and the results of its operations recorded, in accordance with any appropriate accounting method selected by the </w:t>
      </w:r>
      <w:r w:rsidR="003A3AE6" w:rsidRPr="00B95558">
        <w:t>Manager</w:t>
      </w:r>
      <w:r w:rsidR="00FE3BCC" w:rsidRPr="00B95558">
        <w:t xml:space="preserve"> in </w:t>
      </w:r>
      <w:r w:rsidR="00633A41" w:rsidRPr="00B95558">
        <w:t xml:space="preserve">its </w:t>
      </w:r>
      <w:r w:rsidR="00FE3BCC" w:rsidRPr="00B95558">
        <w:t xml:space="preserve">sole discretion and consistently applied; (ii) shall reflect </w:t>
      </w:r>
      <w:r w:rsidR="005921F8" w:rsidRPr="00B95558">
        <w:t xml:space="preserve">all of </w:t>
      </w:r>
      <w:r w:rsidR="001869A8" w:rsidRPr="00B95558">
        <w:t>each</w:t>
      </w:r>
      <w:r w:rsidR="00931E03">
        <w:t xml:space="preserve"> </w:t>
      </w:r>
      <w:r w:rsidR="00B21071" w:rsidRPr="00B95558">
        <w:t>Series</w:t>
      </w:r>
      <w:r w:rsidR="006968FB" w:rsidRPr="00B95558">
        <w:t>'</w:t>
      </w:r>
      <w:r w:rsidR="00FE3BCC" w:rsidRPr="00B95558">
        <w:t xml:space="preserve"> transactions and shall be appropriate and adequate for </w:t>
      </w:r>
      <w:r w:rsidR="00EB5EF7" w:rsidRPr="00B95558">
        <w:t>each</w:t>
      </w:r>
      <w:r w:rsidR="00931E03">
        <w:t xml:space="preserve"> </w:t>
      </w:r>
      <w:r w:rsidR="00B21071" w:rsidRPr="00B95558">
        <w:t>Series</w:t>
      </w:r>
      <w:r w:rsidR="006968FB" w:rsidRPr="00B95558">
        <w:t>'</w:t>
      </w:r>
      <w:r w:rsidR="00FE3BCC" w:rsidRPr="00B95558">
        <w:t xml:space="preserve"> business; and (iii) may be maintained in other than written form, </w:t>
      </w:r>
      <w:r w:rsidR="00115934" w:rsidRPr="00B95558">
        <w:t>provided</w:t>
      </w:r>
      <w:r w:rsidR="00FE3BCC" w:rsidRPr="00B95558">
        <w:t xml:space="preserve"> that such form is capable of conversion to written form within a reasonable time.  </w:t>
      </w:r>
      <w:bookmarkEnd w:id="101"/>
    </w:p>
    <w:p w14:paraId="2ACD382B" w14:textId="77777777" w:rsidR="00074DDB" w:rsidRDefault="00074DDB" w:rsidP="00E5210C">
      <w:pPr>
        <w:pStyle w:val="Heading2"/>
      </w:pPr>
      <w:bookmarkStart w:id="102" w:name="_Toc5785550"/>
      <w:bookmarkStart w:id="103" w:name="_Hlk482169504"/>
      <w:r w:rsidRPr="00074DDB">
        <w:t>Bank Accounts.</w:t>
      </w:r>
      <w:bookmarkEnd w:id="102"/>
      <w:r w:rsidRPr="00074DDB">
        <w:t xml:space="preserve">  </w:t>
      </w:r>
    </w:p>
    <w:p w14:paraId="1DF0A1AA" w14:textId="00D5B09E" w:rsidR="00074DDB" w:rsidRDefault="00DB281C" w:rsidP="00E5210C">
      <w:pPr>
        <w:pStyle w:val="Heading3"/>
      </w:pPr>
      <w:r>
        <w:rPr>
          <w:u w:val="single"/>
        </w:rPr>
        <w:t>Series Funds Held in Company Bank Accounts</w:t>
      </w:r>
      <w:r w:rsidR="00074DDB" w:rsidRPr="00B95558">
        <w:t xml:space="preserve">.  </w:t>
      </w:r>
      <w:r w:rsidR="00EF476D">
        <w:t>F</w:t>
      </w:r>
      <w:r w:rsidR="00074DDB" w:rsidRPr="00074DDB">
        <w:t xml:space="preserve">unds of </w:t>
      </w:r>
      <w:r w:rsidR="00074DDB">
        <w:t>e</w:t>
      </w:r>
      <w:r w:rsidR="00074DDB" w:rsidRPr="00074DDB">
        <w:t xml:space="preserve">ach Series formed under the Company </w:t>
      </w:r>
      <w:r w:rsidR="00EF476D">
        <w:t>may</w:t>
      </w:r>
      <w:r w:rsidR="00074DDB" w:rsidRPr="00074DDB">
        <w:t xml:space="preserve"> be deposited with banks or other financial institutions in such account or accounts of the </w:t>
      </w:r>
      <w:r w:rsidR="00074DDB">
        <w:t>Company</w:t>
      </w:r>
      <w:r w:rsidR="00074DDB" w:rsidRPr="00074DDB">
        <w:t xml:space="preserve"> as may be determined by the Manager</w:t>
      </w:r>
      <w:r w:rsidR="00BE37DF">
        <w:t xml:space="preserve"> from time to time</w:t>
      </w:r>
      <w:r w:rsidR="004E7884">
        <w:t>.</w:t>
      </w:r>
      <w:r w:rsidR="00074DDB" w:rsidRPr="00074DDB">
        <w:t xml:space="preserve"> </w:t>
      </w:r>
    </w:p>
    <w:p w14:paraId="3376BAA5" w14:textId="5233E20A" w:rsidR="00DB281C" w:rsidRPr="00074DDB" w:rsidRDefault="00DB281C" w:rsidP="00E5210C">
      <w:pPr>
        <w:pStyle w:val="Heading3"/>
      </w:pPr>
      <w:r w:rsidRPr="0042760D">
        <w:rPr>
          <w:u w:val="single"/>
        </w:rPr>
        <w:lastRenderedPageBreak/>
        <w:t>Records for Bank Accounts</w:t>
      </w:r>
      <w:r>
        <w:t>.  The Manager shall</w:t>
      </w:r>
      <w:r w:rsidR="004E7884">
        <w:t xml:space="preserve"> ensure r</w:t>
      </w:r>
      <w:r w:rsidR="007E368F">
        <w:t>ecords are maintained for each S</w:t>
      </w:r>
      <w:r w:rsidR="004E7884">
        <w:t>eries account for t</w:t>
      </w:r>
      <w:r w:rsidR="007E368F">
        <w:t>he assets associated with that S</w:t>
      </w:r>
      <w:r w:rsidR="004E7884">
        <w:t>eries separately from the assets of the Compan</w:t>
      </w:r>
      <w:r w:rsidR="007E368F">
        <w:t>y or any other S</w:t>
      </w:r>
      <w:r w:rsidR="004E7884">
        <w:t>eries</w:t>
      </w:r>
      <w:r w:rsidR="007E368F">
        <w:t xml:space="preserve"> including records of all funds received and disbursed by each Series from bank accounts of the Company.</w:t>
      </w:r>
      <w:r>
        <w:t xml:space="preserve">   </w:t>
      </w:r>
      <w:bookmarkEnd w:id="103"/>
    </w:p>
    <w:p w14:paraId="6CE31525" w14:textId="77777777" w:rsidR="002B3664" w:rsidRPr="00B95558" w:rsidRDefault="002B3664" w:rsidP="00EC39F3">
      <w:pPr>
        <w:pStyle w:val="Heading1"/>
      </w:pPr>
      <w:bookmarkStart w:id="104" w:name="_Ref518978154"/>
      <w:bookmarkStart w:id="105" w:name="_Ref528754347"/>
      <w:bookmarkStart w:id="106" w:name="_Ref528771197"/>
      <w:bookmarkStart w:id="107" w:name="_Ref532708927"/>
      <w:bookmarkStart w:id="108" w:name="_Ref532709092"/>
      <w:bookmarkStart w:id="109" w:name="_Ref15979039"/>
      <w:bookmarkStart w:id="110" w:name="_Toc375079973"/>
      <w:r w:rsidRPr="00B95558">
        <w:br/>
      </w:r>
      <w:bookmarkStart w:id="111" w:name="_Ref48045087"/>
      <w:bookmarkStart w:id="112" w:name="_Toc5785551"/>
      <w:r w:rsidRPr="00B95558">
        <w:t>DISSOLUTION AND WINDING UP</w:t>
      </w:r>
      <w:bookmarkEnd w:id="104"/>
      <w:bookmarkEnd w:id="105"/>
      <w:bookmarkEnd w:id="106"/>
      <w:bookmarkEnd w:id="107"/>
      <w:bookmarkEnd w:id="108"/>
      <w:bookmarkEnd w:id="109"/>
      <w:bookmarkEnd w:id="110"/>
      <w:bookmarkEnd w:id="111"/>
      <w:bookmarkEnd w:id="112"/>
    </w:p>
    <w:p w14:paraId="5EAF1809" w14:textId="77777777" w:rsidR="00194432" w:rsidRPr="00B95558" w:rsidRDefault="002B3664" w:rsidP="00E63874">
      <w:pPr>
        <w:pStyle w:val="Heading2"/>
        <w:jc w:val="both"/>
        <w:rPr>
          <w:vanish/>
          <w:specVanish/>
        </w:rPr>
      </w:pPr>
      <w:bookmarkStart w:id="113" w:name="_Ref42659090"/>
      <w:bookmarkStart w:id="114" w:name="_Toc375079974"/>
      <w:bookmarkStart w:id="115" w:name="_Toc5785552"/>
      <w:bookmarkStart w:id="116" w:name="_Ref42662358"/>
      <w:bookmarkStart w:id="117" w:name="_Ref49590317"/>
      <w:r w:rsidRPr="00B95558">
        <w:rPr>
          <w:u w:val="single"/>
        </w:rPr>
        <w:t>Dissolution</w:t>
      </w:r>
      <w:bookmarkEnd w:id="113"/>
      <w:bookmarkEnd w:id="114"/>
      <w:bookmarkEnd w:id="115"/>
    </w:p>
    <w:p w14:paraId="7E3A0B2D" w14:textId="77777777" w:rsidR="006C129B" w:rsidRPr="00B95558" w:rsidRDefault="002B3664" w:rsidP="00E63874">
      <w:pPr>
        <w:pStyle w:val="Hbody2"/>
        <w:jc w:val="both"/>
        <w:rPr>
          <w:iCs w:val="0"/>
        </w:rPr>
      </w:pPr>
      <w:r w:rsidRPr="00B95558">
        <w:t xml:space="preserve">.  The Company shall be Dissolved, its affairs wound up and its assets disposed of </w:t>
      </w:r>
      <w:bookmarkEnd w:id="116"/>
      <w:bookmarkEnd w:id="117"/>
      <w:r w:rsidR="00154245" w:rsidRPr="00B95558">
        <w:t xml:space="preserve">upon the termination of the last remaining </w:t>
      </w:r>
      <w:r w:rsidR="00B21071" w:rsidRPr="00B95558">
        <w:t>Series</w:t>
      </w:r>
      <w:r w:rsidR="006B502C" w:rsidRPr="00B95558">
        <w:t xml:space="preserve"> (as provided in a Separate Series Operating Agreement)</w:t>
      </w:r>
      <w:r w:rsidR="00154245" w:rsidRPr="00B95558">
        <w:t>, t</w:t>
      </w:r>
      <w:r w:rsidR="00182742" w:rsidRPr="00B95558">
        <w:t xml:space="preserve">he termination of the legal existence of the last remaining Member of </w:t>
      </w:r>
      <w:r w:rsidR="00792073" w:rsidRPr="00B95558">
        <w:t xml:space="preserve">the last remaining </w:t>
      </w:r>
      <w:r w:rsidR="00B21071" w:rsidRPr="00B95558">
        <w:t>Series</w:t>
      </w:r>
      <w:r w:rsidR="00931E03">
        <w:t xml:space="preserve"> </w:t>
      </w:r>
      <w:r w:rsidR="00182742" w:rsidRPr="00B95558">
        <w:t xml:space="preserve">or the occurrence of any other event which terminates the continued membership of the last remaining Member of </w:t>
      </w:r>
      <w:r w:rsidR="00792073" w:rsidRPr="00B95558">
        <w:t>the last remaining</w:t>
      </w:r>
      <w:r w:rsidR="00931E03">
        <w:t xml:space="preserve"> </w:t>
      </w:r>
      <w:r w:rsidR="00B21071" w:rsidRPr="00B95558">
        <w:t>Series</w:t>
      </w:r>
      <w:r w:rsidR="00350F78" w:rsidRPr="00B95558">
        <w:t>,</w:t>
      </w:r>
      <w:r w:rsidR="00182742" w:rsidRPr="00B95558">
        <w:t xml:space="preserve"> unless the</w:t>
      </w:r>
      <w:r w:rsidR="00931E03">
        <w:t xml:space="preserve"> </w:t>
      </w:r>
      <w:r w:rsidR="00182742" w:rsidRPr="00B95558">
        <w:t>Company is continued in a manner permitted by this Agreement</w:t>
      </w:r>
      <w:r w:rsidR="00065535" w:rsidRPr="00B95558">
        <w:t xml:space="preserve"> or the Act</w:t>
      </w:r>
      <w:r w:rsidR="006B502C" w:rsidRPr="00B95558">
        <w:t xml:space="preserve">.  </w:t>
      </w:r>
      <w:r w:rsidR="006C129B" w:rsidRPr="00B95558">
        <w:t xml:space="preserve">The termination and winding up of a </w:t>
      </w:r>
      <w:r w:rsidR="00B21071" w:rsidRPr="00B95558">
        <w:t>Series</w:t>
      </w:r>
      <w:r w:rsidR="006C129B" w:rsidRPr="00B95558">
        <w:t xml:space="preserve"> will not, in and of itself, cause a dissolution of the Company or the termination of any other </w:t>
      </w:r>
      <w:r w:rsidR="00B21071" w:rsidRPr="00B95558">
        <w:t>Series</w:t>
      </w:r>
      <w:r w:rsidR="006C129B" w:rsidRPr="00B95558">
        <w:t xml:space="preserve">.  The termination of a </w:t>
      </w:r>
      <w:r w:rsidR="00B21071" w:rsidRPr="00B95558">
        <w:t>Series</w:t>
      </w:r>
      <w:r w:rsidR="006C129B" w:rsidRPr="00B95558">
        <w:t xml:space="preserve"> will not affect the limitation on liabilities of the </w:t>
      </w:r>
      <w:proofErr w:type="gramStart"/>
      <w:r w:rsidR="00B21071" w:rsidRPr="00B95558">
        <w:t>Series</w:t>
      </w:r>
      <w:proofErr w:type="gramEnd"/>
      <w:r w:rsidR="006C129B" w:rsidRPr="00B95558">
        <w:t xml:space="preserve"> or any other </w:t>
      </w:r>
      <w:r w:rsidR="00B21071" w:rsidRPr="00B95558">
        <w:t>Series</w:t>
      </w:r>
      <w:r w:rsidR="006C129B" w:rsidRPr="00B95558">
        <w:t xml:space="preserve"> provided by this Agreement, a </w:t>
      </w:r>
      <w:r w:rsidR="003A3AE6" w:rsidRPr="00B95558">
        <w:t>Separate Series Operating Agreement</w:t>
      </w:r>
      <w:r w:rsidR="006C129B" w:rsidRPr="00B95558">
        <w:t>, the Certificate or the Act.</w:t>
      </w:r>
    </w:p>
    <w:p w14:paraId="13CBAB7F" w14:textId="77777777" w:rsidR="00194432" w:rsidRPr="00B95558" w:rsidRDefault="007F1588" w:rsidP="00E63874">
      <w:pPr>
        <w:pStyle w:val="Heading2"/>
        <w:jc w:val="both"/>
        <w:rPr>
          <w:vanish/>
          <w:specVanish/>
        </w:rPr>
      </w:pPr>
      <w:bookmarkStart w:id="118" w:name="_Toc375079975"/>
      <w:bookmarkStart w:id="119" w:name="_Toc5785553"/>
      <w:bookmarkStart w:id="120" w:name="_Ref116379770"/>
      <w:r w:rsidRPr="00B95558">
        <w:rPr>
          <w:u w:val="single"/>
        </w:rPr>
        <w:t>Continuation Following Certain Dissolution Event</w:t>
      </w:r>
      <w:bookmarkEnd w:id="118"/>
      <w:bookmarkEnd w:id="119"/>
    </w:p>
    <w:p w14:paraId="077EDB37" w14:textId="4054E449" w:rsidR="004B7EAF" w:rsidRPr="00B95558" w:rsidRDefault="007F1588" w:rsidP="00E63874">
      <w:pPr>
        <w:pStyle w:val="Hbody2"/>
        <w:jc w:val="both"/>
      </w:pPr>
      <w:r w:rsidRPr="00B95558">
        <w:t xml:space="preserve">.  </w:t>
      </w:r>
      <w:bookmarkEnd w:id="120"/>
      <w:r w:rsidR="004B7EAF" w:rsidRPr="00B95558">
        <w:t xml:space="preserve">If at any time there is no Member, the </w:t>
      </w:r>
      <w:r w:rsidR="00350F78" w:rsidRPr="00B95558">
        <w:t xml:space="preserve">Company or any </w:t>
      </w:r>
      <w:r w:rsidR="00B21071" w:rsidRPr="00B95558">
        <w:t>Series</w:t>
      </w:r>
      <w:r w:rsidR="004B7EAF" w:rsidRPr="00B95558">
        <w:t xml:space="preserve"> shall not </w:t>
      </w:r>
      <w:r w:rsidR="006B502C" w:rsidRPr="00B95558">
        <w:t>d</w:t>
      </w:r>
      <w:r w:rsidR="004B7EAF" w:rsidRPr="00B95558">
        <w:t>issolve but the "personal representative" (as such term is defined in the Section 18-101(13) of the Act) of the last remaining Member (the "</w:t>
      </w:r>
      <w:r w:rsidR="004B7EAF" w:rsidRPr="00B95558">
        <w:rPr>
          <w:u w:val="single"/>
        </w:rPr>
        <w:t>Last Member</w:t>
      </w:r>
      <w:r w:rsidR="004B7EAF" w:rsidRPr="00B95558">
        <w:t xml:space="preserve">") shall, within </w:t>
      </w:r>
      <w:r w:rsidR="00EE7891" w:rsidRPr="00B95558">
        <w:t>ninety (</w:t>
      </w:r>
      <w:r w:rsidR="004B7EAF" w:rsidRPr="00B95558">
        <w:t>90</w:t>
      </w:r>
      <w:r w:rsidR="00EE7891" w:rsidRPr="00B95558">
        <w:t>)</w:t>
      </w:r>
      <w:r w:rsidR="004B7EAF" w:rsidRPr="00B95558">
        <w:t xml:space="preserve"> days of the event that terminated the continued membership of the Last Member, agree in writing to continue the </w:t>
      </w:r>
      <w:r w:rsidR="00350F78" w:rsidRPr="00B95558">
        <w:t xml:space="preserve">Company or any </w:t>
      </w:r>
      <w:r w:rsidR="00B21071" w:rsidRPr="00B95558">
        <w:t>Series</w:t>
      </w:r>
      <w:r w:rsidR="004B7EAF" w:rsidRPr="00B95558">
        <w:t xml:space="preserve"> and to the admission of such personal representative or its nominee or designee as a Member, effective as of the occurrence of the event that terminated the continued membership of the Last Member.</w:t>
      </w:r>
    </w:p>
    <w:p w14:paraId="28AC89AD" w14:textId="77777777" w:rsidR="002B3664" w:rsidRPr="00B95558" w:rsidRDefault="002B3664" w:rsidP="00EC39F3">
      <w:pPr>
        <w:pStyle w:val="Heading1"/>
      </w:pPr>
      <w:bookmarkStart w:id="121" w:name="_Toc375079976"/>
      <w:r w:rsidRPr="00B95558">
        <w:br/>
      </w:r>
      <w:bookmarkStart w:id="122" w:name="_Ref116709910"/>
      <w:bookmarkStart w:id="123" w:name="_Toc5785554"/>
      <w:r w:rsidRPr="00B95558">
        <w:t>MISCELLANEOUS</w:t>
      </w:r>
      <w:bookmarkEnd w:id="121"/>
      <w:bookmarkEnd w:id="122"/>
      <w:bookmarkEnd w:id="123"/>
    </w:p>
    <w:p w14:paraId="7E2A6A44" w14:textId="77777777" w:rsidR="00194432" w:rsidRPr="00B95558" w:rsidRDefault="002B3664" w:rsidP="00E63874">
      <w:pPr>
        <w:pStyle w:val="Heading2"/>
        <w:jc w:val="both"/>
        <w:rPr>
          <w:vanish/>
          <w:specVanish/>
        </w:rPr>
      </w:pPr>
      <w:bookmarkStart w:id="124" w:name="_Toc375079977"/>
      <w:bookmarkStart w:id="125" w:name="_Toc5785555"/>
      <w:bookmarkStart w:id="126" w:name="_Ref528977829"/>
      <w:bookmarkStart w:id="127" w:name="_Ref116709928"/>
      <w:r w:rsidRPr="00B95558">
        <w:rPr>
          <w:u w:val="single"/>
        </w:rPr>
        <w:t>Complete Agreement</w:t>
      </w:r>
      <w:bookmarkEnd w:id="124"/>
      <w:bookmarkEnd w:id="125"/>
    </w:p>
    <w:p w14:paraId="3C3BAA4A" w14:textId="77777777" w:rsidR="009C460A" w:rsidRPr="00B95558" w:rsidRDefault="002B3664" w:rsidP="00E63874">
      <w:pPr>
        <w:pStyle w:val="Hbody2"/>
        <w:jc w:val="both"/>
      </w:pPr>
      <w:r w:rsidRPr="00B95558">
        <w:t>.</w:t>
      </w:r>
      <w:bookmarkEnd w:id="126"/>
      <w:r w:rsidRPr="00B95558">
        <w:t xml:space="preserve">  This Agreement</w:t>
      </w:r>
      <w:r w:rsidR="0019520F" w:rsidRPr="00B95558">
        <w:t xml:space="preserve">, any applicable </w:t>
      </w:r>
      <w:r w:rsidR="003A3AE6" w:rsidRPr="00B95558">
        <w:t>Separate Series Operating Agreement</w:t>
      </w:r>
      <w:r w:rsidR="00931E03">
        <w:t xml:space="preserve"> </w:t>
      </w:r>
      <w:r w:rsidR="00454CF7" w:rsidRPr="00B95558">
        <w:t>and</w:t>
      </w:r>
      <w:r w:rsidR="00931E03">
        <w:t xml:space="preserve"> </w:t>
      </w:r>
      <w:r w:rsidR="00CC6CB7" w:rsidRPr="00B95558">
        <w:t>the Certificate</w:t>
      </w:r>
      <w:r w:rsidR="00931E03">
        <w:t xml:space="preserve"> </w:t>
      </w:r>
      <w:r w:rsidRPr="00B95558">
        <w:t xml:space="preserve">constitute the complete and exclusive statement of agreement among the </w:t>
      </w:r>
      <w:r w:rsidR="00454CF7" w:rsidRPr="00B95558">
        <w:t>Members</w:t>
      </w:r>
      <w:r w:rsidR="006C129B" w:rsidRPr="00B95558">
        <w:t xml:space="preserve"> participating in such </w:t>
      </w:r>
      <w:r w:rsidR="00B21071" w:rsidRPr="00B95558">
        <w:t>Series</w:t>
      </w:r>
      <w:r w:rsidR="009721CD" w:rsidRPr="00B95558">
        <w:t xml:space="preserve">, </w:t>
      </w:r>
      <w:r w:rsidRPr="00B95558">
        <w:t>the Managers</w:t>
      </w:r>
      <w:r w:rsidR="009721CD" w:rsidRPr="00B95558">
        <w:t>,</w:t>
      </w:r>
      <w:r w:rsidR="00931E03">
        <w:t xml:space="preserve"> </w:t>
      </w:r>
      <w:r w:rsidR="009721CD" w:rsidRPr="00B95558">
        <w:t xml:space="preserve">the </w:t>
      </w:r>
      <w:r w:rsidR="0094220B" w:rsidRPr="00B95558">
        <w:t xml:space="preserve">Company and any </w:t>
      </w:r>
      <w:r w:rsidR="00B21071" w:rsidRPr="00B95558">
        <w:t>Series</w:t>
      </w:r>
      <w:r w:rsidRPr="00B95558">
        <w:t xml:space="preserve"> with respect to the subject matter herein and therein and replace and supersede all prior written and oral agreements or statements by and among the </w:t>
      </w:r>
      <w:r w:rsidR="00EF6636" w:rsidRPr="00B95558">
        <w:t>Member</w:t>
      </w:r>
      <w:r w:rsidR="00FE3451" w:rsidRPr="00B95558">
        <w:t>s</w:t>
      </w:r>
      <w:r w:rsidR="009721CD" w:rsidRPr="00B95558">
        <w:t>, Managers</w:t>
      </w:r>
      <w:r w:rsidR="007F26D4" w:rsidRPr="00B95558">
        <w:t>,</w:t>
      </w:r>
      <w:r w:rsidR="009721CD" w:rsidRPr="00B95558">
        <w:t xml:space="preserve"> the Company</w:t>
      </w:r>
      <w:r w:rsidR="0094220B" w:rsidRPr="00B95558">
        <w:t xml:space="preserve"> and any </w:t>
      </w:r>
      <w:r w:rsidR="00B21071" w:rsidRPr="00B95558">
        <w:t>Series</w:t>
      </w:r>
      <w:r w:rsidR="009721CD" w:rsidRPr="00B95558">
        <w:t xml:space="preserve">, </w:t>
      </w:r>
      <w:r w:rsidRPr="00B95558">
        <w:t xml:space="preserve">or any of them.  </w:t>
      </w:r>
      <w:r w:rsidR="00807ADE" w:rsidRPr="00B95558">
        <w:t>No representation, statement, condition, or warranty not contained in or otherwise incorporated into</w:t>
      </w:r>
      <w:r w:rsidR="00EF2A0A" w:rsidRPr="00B95558">
        <w:t xml:space="preserve"> this Agreement</w:t>
      </w:r>
      <w:r w:rsidR="0019520F" w:rsidRPr="00B95558">
        <w:t xml:space="preserve">, a </w:t>
      </w:r>
      <w:r w:rsidR="003A3AE6" w:rsidRPr="00B95558">
        <w:t>Separate Series Operating Agreement</w:t>
      </w:r>
      <w:r w:rsidR="00EF2A0A" w:rsidRPr="00B95558">
        <w:t xml:space="preserve"> or</w:t>
      </w:r>
      <w:r w:rsidR="00807ADE" w:rsidRPr="00B95558">
        <w:t xml:space="preserve"> the Certificate</w:t>
      </w:r>
      <w:r w:rsidR="00475697" w:rsidRPr="00B95558">
        <w:t xml:space="preserve"> will be binding on the Members, Managers, the Company</w:t>
      </w:r>
      <w:r w:rsidR="0094220B" w:rsidRPr="00B95558">
        <w:t xml:space="preserve">, or any </w:t>
      </w:r>
      <w:r w:rsidR="00B21071" w:rsidRPr="00B95558">
        <w:t>Series</w:t>
      </w:r>
      <w:r w:rsidR="00EF2A0A" w:rsidRPr="00B95558">
        <w:t>.</w:t>
      </w:r>
      <w:r w:rsidRPr="00B95558">
        <w:t xml:space="preserve">  To the extent that any provision of the </w:t>
      </w:r>
      <w:r w:rsidR="00CC6CB7" w:rsidRPr="00B95558">
        <w:t xml:space="preserve">Certificate </w:t>
      </w:r>
      <w:r w:rsidRPr="00B95558">
        <w:t xml:space="preserve">conflicts with </w:t>
      </w:r>
      <w:r w:rsidR="0019520F" w:rsidRPr="00B95558">
        <w:t>any provision of this Agreement or</w:t>
      </w:r>
      <w:r w:rsidR="00931E03">
        <w:t xml:space="preserve"> </w:t>
      </w:r>
      <w:r w:rsidR="0019520F" w:rsidRPr="00B95558">
        <w:t xml:space="preserve">a </w:t>
      </w:r>
      <w:r w:rsidR="003A3AE6" w:rsidRPr="00B95558">
        <w:t>Separate Series Operating Agreement</w:t>
      </w:r>
      <w:r w:rsidR="0019520F" w:rsidRPr="00B95558">
        <w:t xml:space="preserve">, </w:t>
      </w:r>
      <w:r w:rsidRPr="00B95558">
        <w:t xml:space="preserve">the </w:t>
      </w:r>
      <w:r w:rsidR="00CC6CB7" w:rsidRPr="00B95558">
        <w:t xml:space="preserve">Certificate </w:t>
      </w:r>
      <w:r w:rsidRPr="00B95558">
        <w:t>shall control.</w:t>
      </w:r>
      <w:bookmarkStart w:id="128" w:name="_Ref116710189"/>
      <w:bookmarkEnd w:id="127"/>
      <w:r w:rsidR="00931E03">
        <w:t xml:space="preserve"> </w:t>
      </w:r>
      <w:r w:rsidR="002E55F9" w:rsidRPr="00B95558">
        <w:t xml:space="preserve">To the extent that any provision of </w:t>
      </w:r>
      <w:r w:rsidR="002E55F9">
        <w:t>a Separate Series Operating Agreement</w:t>
      </w:r>
      <w:r w:rsidR="002E55F9" w:rsidRPr="00B95558">
        <w:t xml:space="preserve"> conflicts with any provision of this Agreement, the </w:t>
      </w:r>
      <w:r w:rsidR="002E55F9">
        <w:t>Separate Series Operating Agreement</w:t>
      </w:r>
      <w:r w:rsidR="002E55F9" w:rsidRPr="00B95558">
        <w:t xml:space="preserve"> shall control</w:t>
      </w:r>
      <w:r w:rsidR="002E55F9">
        <w:t xml:space="preserve">.  </w:t>
      </w:r>
    </w:p>
    <w:p w14:paraId="5800AED3" w14:textId="77777777" w:rsidR="0025407F" w:rsidRPr="00B95558" w:rsidRDefault="009C460A" w:rsidP="00E63874">
      <w:pPr>
        <w:pStyle w:val="Heading2"/>
        <w:jc w:val="both"/>
        <w:rPr>
          <w:vanish/>
          <w:specVanish/>
        </w:rPr>
      </w:pPr>
      <w:bookmarkStart w:id="129" w:name="_Toc375079978"/>
      <w:bookmarkStart w:id="130" w:name="_Toc5785556"/>
      <w:r w:rsidRPr="00B95558">
        <w:rPr>
          <w:u w:val="single"/>
        </w:rPr>
        <w:t>Governing Law</w:t>
      </w:r>
      <w:bookmarkEnd w:id="129"/>
      <w:bookmarkEnd w:id="130"/>
    </w:p>
    <w:p w14:paraId="2D3FBB9B" w14:textId="46935723" w:rsidR="009C460A" w:rsidRPr="00B95558" w:rsidRDefault="009C460A" w:rsidP="00E63874">
      <w:pPr>
        <w:pStyle w:val="Hbody2"/>
        <w:jc w:val="both"/>
      </w:pPr>
      <w:r w:rsidRPr="00B95558">
        <w:t xml:space="preserve">.  The interpretation and enforceability of </w:t>
      </w:r>
      <w:r w:rsidR="006C54E9" w:rsidRPr="00B95558">
        <w:t xml:space="preserve">this Agreement or a </w:t>
      </w:r>
      <w:r w:rsidR="003A3AE6" w:rsidRPr="00B95558">
        <w:t>Separate Series Operating Agreement</w:t>
      </w:r>
      <w:r w:rsidRPr="00B95558">
        <w:t xml:space="preserve"> and the rights and liabilities of the Members as such shall be governed by the laws of the State of </w:t>
      </w:r>
      <w:r w:rsidR="00402100">
        <w:t>Delaware</w:t>
      </w:r>
      <w:r w:rsidRPr="00B95558">
        <w:t xml:space="preserve">.  To the extent permitted by the Act and other </w:t>
      </w:r>
      <w:r w:rsidRPr="00B95558">
        <w:lastRenderedPageBreak/>
        <w:t xml:space="preserve">applicable laws, the provisions of this Agreement </w:t>
      </w:r>
      <w:r w:rsidR="006C54E9" w:rsidRPr="00B95558">
        <w:t xml:space="preserve">or a </w:t>
      </w:r>
      <w:r w:rsidR="003A3AE6" w:rsidRPr="00B95558">
        <w:t>Separate Series Operating Agreement</w:t>
      </w:r>
      <w:r w:rsidR="00931E03">
        <w:t xml:space="preserve"> </w:t>
      </w:r>
      <w:r w:rsidRPr="00B95558">
        <w:t>shall supersede any contrary provisions of the Act or other applicable laws.</w:t>
      </w:r>
    </w:p>
    <w:p w14:paraId="010CF2D1" w14:textId="77777777" w:rsidR="0025407F" w:rsidRPr="00B95558" w:rsidRDefault="009C460A" w:rsidP="00E63874">
      <w:pPr>
        <w:pStyle w:val="Heading2"/>
        <w:jc w:val="both"/>
        <w:rPr>
          <w:vanish/>
          <w:specVanish/>
        </w:rPr>
      </w:pPr>
      <w:bookmarkStart w:id="131" w:name="_Toc375079979"/>
      <w:bookmarkStart w:id="132" w:name="_Toc5785557"/>
      <w:r w:rsidRPr="00B95558">
        <w:rPr>
          <w:u w:val="single"/>
        </w:rPr>
        <w:t>Severability</w:t>
      </w:r>
      <w:bookmarkEnd w:id="131"/>
      <w:bookmarkEnd w:id="132"/>
    </w:p>
    <w:p w14:paraId="68CBF6AB" w14:textId="77777777" w:rsidR="001439AF" w:rsidRDefault="009C460A" w:rsidP="00E63874">
      <w:pPr>
        <w:pStyle w:val="Hbody2"/>
        <w:jc w:val="both"/>
      </w:pPr>
      <w:r w:rsidRPr="00B95558">
        <w:t xml:space="preserve">.  In the event any provision of this Agreement </w:t>
      </w:r>
      <w:r w:rsidR="006C54E9" w:rsidRPr="00B95558">
        <w:t xml:space="preserve">or a </w:t>
      </w:r>
      <w:r w:rsidR="003A3AE6" w:rsidRPr="00B95558">
        <w:t>Separate Series Operating Agreement</w:t>
      </w:r>
      <w:r w:rsidR="00931E03">
        <w:t xml:space="preserve"> </w:t>
      </w:r>
      <w:r w:rsidRPr="00B95558">
        <w:t xml:space="preserve">is determined to be invalid or unenforceable, such provision shall be deemed severed from the remainder of this Agreement </w:t>
      </w:r>
      <w:r w:rsidR="006C54E9" w:rsidRPr="00B95558">
        <w:t xml:space="preserve">or such </w:t>
      </w:r>
      <w:r w:rsidR="003A3AE6" w:rsidRPr="00B95558">
        <w:t>Separate Series Operating Agreement</w:t>
      </w:r>
      <w:r w:rsidR="00931E03">
        <w:t xml:space="preserve"> </w:t>
      </w:r>
      <w:r w:rsidRPr="00B95558">
        <w:t>and replaced with a valid and enforceable provision as similar in intent as reasonably possible to the provision so severed and shall not cause the invalidity or unenforceability of the remainder of this Agreement</w:t>
      </w:r>
      <w:r w:rsidR="006C54E9" w:rsidRPr="00B95558">
        <w:t xml:space="preserve"> or such </w:t>
      </w:r>
      <w:r w:rsidR="003A3AE6" w:rsidRPr="00B95558">
        <w:t>Separate Series Operating Agreement</w:t>
      </w:r>
      <w:r w:rsidRPr="00B95558">
        <w:t>.</w:t>
      </w:r>
    </w:p>
    <w:p w14:paraId="73C2E78B" w14:textId="77777777" w:rsidR="00362335" w:rsidRDefault="00362335">
      <w:pPr>
        <w:rPr>
          <w:bCs/>
          <w:iCs/>
          <w:szCs w:val="28"/>
          <w:u w:val="single"/>
        </w:rPr>
      </w:pPr>
      <w:r>
        <w:rPr>
          <w:u w:val="single"/>
        </w:rPr>
        <w:br w:type="page"/>
      </w:r>
    </w:p>
    <w:p w14:paraId="1739BA9B" w14:textId="77777777" w:rsidR="003C7D30" w:rsidRPr="00362335" w:rsidRDefault="001439AF" w:rsidP="00E63874">
      <w:pPr>
        <w:pStyle w:val="Heading2"/>
        <w:jc w:val="both"/>
        <w:rPr>
          <w:szCs w:val="24"/>
        </w:rPr>
      </w:pPr>
      <w:bookmarkStart w:id="133" w:name="_Toc5785558"/>
      <w:bookmarkStart w:id="134" w:name="_Toc375079980"/>
      <w:r w:rsidRPr="00E63874">
        <w:rPr>
          <w:u w:val="single"/>
        </w:rPr>
        <w:lastRenderedPageBreak/>
        <w:t>Ame</w:t>
      </w:r>
      <w:r w:rsidRPr="00362335">
        <w:rPr>
          <w:szCs w:val="24"/>
          <w:u w:val="single"/>
        </w:rPr>
        <w:t>ndment and Waiver</w:t>
      </w:r>
      <w:r w:rsidRPr="00362335">
        <w:rPr>
          <w:szCs w:val="24"/>
        </w:rPr>
        <w:t>.</w:t>
      </w:r>
      <w:bookmarkEnd w:id="133"/>
      <w:r w:rsidRPr="00362335">
        <w:rPr>
          <w:szCs w:val="24"/>
        </w:rPr>
        <w:t xml:space="preserve">  </w:t>
      </w:r>
      <w:bookmarkEnd w:id="134"/>
    </w:p>
    <w:p w14:paraId="1CB89092" w14:textId="28E707BE" w:rsidR="00362335" w:rsidRPr="00362335" w:rsidRDefault="00362335" w:rsidP="00362335">
      <w:pPr>
        <w:pStyle w:val="Heading3"/>
        <w:jc w:val="both"/>
        <w:rPr>
          <w:szCs w:val="24"/>
        </w:rPr>
      </w:pPr>
      <w:r w:rsidRPr="00362335">
        <w:rPr>
          <w:color w:val="000000"/>
          <w:szCs w:val="24"/>
        </w:rPr>
        <w:t>Subject to p</w:t>
      </w:r>
      <w:r w:rsidRPr="00362335">
        <w:rPr>
          <w:color w:val="000000"/>
          <w:spacing w:val="-1"/>
          <w:szCs w:val="24"/>
        </w:rPr>
        <w:t>a</w:t>
      </w:r>
      <w:r w:rsidRPr="00362335">
        <w:rPr>
          <w:color w:val="000000"/>
          <w:szCs w:val="24"/>
        </w:rPr>
        <w:t>ra</w:t>
      </w:r>
      <w:r w:rsidRPr="00362335">
        <w:rPr>
          <w:color w:val="000000"/>
          <w:spacing w:val="-2"/>
          <w:szCs w:val="24"/>
        </w:rPr>
        <w:t>g</w:t>
      </w:r>
      <w:r w:rsidRPr="00362335">
        <w:rPr>
          <w:color w:val="000000"/>
          <w:spacing w:val="1"/>
          <w:szCs w:val="24"/>
        </w:rPr>
        <w:t>r</w:t>
      </w:r>
      <w:r w:rsidRPr="00362335">
        <w:rPr>
          <w:color w:val="000000"/>
          <w:spacing w:val="-1"/>
          <w:szCs w:val="24"/>
        </w:rPr>
        <w:t>a</w:t>
      </w:r>
      <w:r w:rsidRPr="00362335">
        <w:rPr>
          <w:color w:val="000000"/>
          <w:szCs w:val="24"/>
        </w:rPr>
        <w:t>ph 7</w:t>
      </w:r>
      <w:r>
        <w:rPr>
          <w:color w:val="000000"/>
          <w:szCs w:val="24"/>
        </w:rPr>
        <w:t>.4</w:t>
      </w:r>
      <w:r w:rsidRPr="00362335">
        <w:rPr>
          <w:color w:val="000000"/>
          <w:spacing w:val="-1"/>
          <w:szCs w:val="24"/>
        </w:rPr>
        <w:t>(</w:t>
      </w:r>
      <w:r w:rsidRPr="00362335">
        <w:rPr>
          <w:color w:val="000000"/>
          <w:szCs w:val="24"/>
        </w:rPr>
        <w:t>b</w:t>
      </w:r>
      <w:r w:rsidRPr="00362335">
        <w:rPr>
          <w:color w:val="000000"/>
          <w:spacing w:val="-1"/>
          <w:szCs w:val="24"/>
        </w:rPr>
        <w:t>)</w:t>
      </w:r>
      <w:r>
        <w:rPr>
          <w:color w:val="000000"/>
          <w:spacing w:val="-1"/>
          <w:szCs w:val="24"/>
        </w:rPr>
        <w:t xml:space="preserve"> below</w:t>
      </w:r>
      <w:r w:rsidRPr="00362335">
        <w:rPr>
          <w:color w:val="000000"/>
          <w:szCs w:val="24"/>
        </w:rPr>
        <w:t>, th</w:t>
      </w:r>
      <w:r w:rsidRPr="00362335">
        <w:rPr>
          <w:color w:val="000000"/>
          <w:spacing w:val="1"/>
          <w:szCs w:val="24"/>
        </w:rPr>
        <w:t>i</w:t>
      </w:r>
      <w:r w:rsidRPr="00362335">
        <w:rPr>
          <w:color w:val="000000"/>
          <w:szCs w:val="24"/>
        </w:rPr>
        <w:t>s A</w:t>
      </w:r>
      <w:r w:rsidRPr="00362335">
        <w:rPr>
          <w:color w:val="000000"/>
          <w:spacing w:val="-3"/>
          <w:szCs w:val="24"/>
        </w:rPr>
        <w:t>g</w:t>
      </w:r>
      <w:r w:rsidRPr="00362335">
        <w:rPr>
          <w:color w:val="000000"/>
          <w:spacing w:val="1"/>
          <w:szCs w:val="24"/>
        </w:rPr>
        <w:t>r</w:t>
      </w:r>
      <w:r w:rsidRPr="00362335">
        <w:rPr>
          <w:color w:val="000000"/>
          <w:spacing w:val="-1"/>
          <w:szCs w:val="24"/>
        </w:rPr>
        <w:t>ee</w:t>
      </w:r>
      <w:r w:rsidRPr="00362335">
        <w:rPr>
          <w:color w:val="000000"/>
          <w:szCs w:val="24"/>
        </w:rPr>
        <w:t>ment m</w:t>
      </w:r>
      <w:r w:rsidRPr="00362335">
        <w:rPr>
          <w:color w:val="000000"/>
          <w:spacing w:val="4"/>
          <w:szCs w:val="24"/>
        </w:rPr>
        <w:t>a</w:t>
      </w:r>
      <w:r w:rsidRPr="00362335">
        <w:rPr>
          <w:color w:val="000000"/>
          <w:szCs w:val="24"/>
        </w:rPr>
        <w:t>y</w:t>
      </w:r>
      <w:r w:rsidR="00931E03">
        <w:rPr>
          <w:color w:val="000000"/>
          <w:szCs w:val="24"/>
        </w:rPr>
        <w:t xml:space="preserve"> </w:t>
      </w:r>
      <w:r w:rsidRPr="00362335">
        <w:rPr>
          <w:color w:val="000000"/>
          <w:spacing w:val="2"/>
          <w:szCs w:val="24"/>
        </w:rPr>
        <w:t>b</w:t>
      </w:r>
      <w:r w:rsidRPr="00362335">
        <w:rPr>
          <w:color w:val="000000"/>
          <w:szCs w:val="24"/>
        </w:rPr>
        <w:t>e</w:t>
      </w:r>
      <w:r w:rsidR="00931E03">
        <w:rPr>
          <w:color w:val="000000"/>
          <w:szCs w:val="24"/>
        </w:rPr>
        <w:t xml:space="preserve"> </w:t>
      </w:r>
      <w:proofErr w:type="gramStart"/>
      <w:r w:rsidRPr="00362335">
        <w:rPr>
          <w:color w:val="000000"/>
          <w:spacing w:val="1"/>
          <w:szCs w:val="24"/>
        </w:rPr>
        <w:t>a</w:t>
      </w:r>
      <w:r w:rsidRPr="00362335">
        <w:rPr>
          <w:color w:val="000000"/>
          <w:szCs w:val="24"/>
        </w:rPr>
        <w:t>mend</w:t>
      </w:r>
      <w:r w:rsidRPr="00362335">
        <w:rPr>
          <w:color w:val="000000"/>
          <w:spacing w:val="-1"/>
          <w:szCs w:val="24"/>
        </w:rPr>
        <w:t>e</w:t>
      </w:r>
      <w:r w:rsidRPr="00362335">
        <w:rPr>
          <w:color w:val="000000"/>
          <w:szCs w:val="24"/>
        </w:rPr>
        <w:t>d  with</w:t>
      </w:r>
      <w:proofErr w:type="gramEnd"/>
      <w:r w:rsidRPr="00362335">
        <w:rPr>
          <w:color w:val="000000"/>
          <w:szCs w:val="24"/>
        </w:rPr>
        <w:t>  the</w:t>
      </w:r>
      <w:r w:rsidR="00931E03">
        <w:rPr>
          <w:color w:val="000000"/>
          <w:szCs w:val="24"/>
        </w:rPr>
        <w:t xml:space="preserve"> </w:t>
      </w:r>
      <w:r w:rsidRPr="00362335">
        <w:rPr>
          <w:color w:val="000000"/>
          <w:szCs w:val="24"/>
        </w:rPr>
        <w:t>w</w:t>
      </w:r>
      <w:r w:rsidRPr="00362335">
        <w:rPr>
          <w:color w:val="000000"/>
          <w:spacing w:val="-1"/>
          <w:szCs w:val="24"/>
        </w:rPr>
        <w:t>r</w:t>
      </w:r>
      <w:r w:rsidRPr="00362335">
        <w:rPr>
          <w:color w:val="000000"/>
          <w:szCs w:val="24"/>
        </w:rPr>
        <w:t>i</w:t>
      </w:r>
      <w:r w:rsidRPr="00362335">
        <w:rPr>
          <w:color w:val="000000"/>
          <w:spacing w:val="1"/>
          <w:szCs w:val="24"/>
        </w:rPr>
        <w:t>t</w:t>
      </w:r>
      <w:r w:rsidRPr="00362335">
        <w:rPr>
          <w:color w:val="000000"/>
          <w:szCs w:val="24"/>
        </w:rPr>
        <w:t>ten</w:t>
      </w:r>
      <w:r w:rsidR="00931E03">
        <w:rPr>
          <w:color w:val="000000"/>
          <w:szCs w:val="24"/>
        </w:rPr>
        <w:t xml:space="preserve"> </w:t>
      </w:r>
      <w:r w:rsidRPr="00362335">
        <w:rPr>
          <w:color w:val="000000"/>
          <w:spacing w:val="-1"/>
          <w:szCs w:val="24"/>
        </w:rPr>
        <w:t>c</w:t>
      </w:r>
      <w:r w:rsidRPr="00362335">
        <w:rPr>
          <w:color w:val="000000"/>
          <w:szCs w:val="24"/>
        </w:rPr>
        <w:t>onse</w:t>
      </w:r>
      <w:r w:rsidRPr="00362335">
        <w:rPr>
          <w:color w:val="000000"/>
          <w:spacing w:val="-1"/>
          <w:szCs w:val="24"/>
        </w:rPr>
        <w:t>n</w:t>
      </w:r>
      <w:r w:rsidRPr="00362335">
        <w:rPr>
          <w:color w:val="000000"/>
          <w:szCs w:val="24"/>
        </w:rPr>
        <w:t>t  of</w:t>
      </w:r>
      <w:r w:rsidR="00931E03">
        <w:rPr>
          <w:color w:val="000000"/>
          <w:szCs w:val="24"/>
        </w:rPr>
        <w:t xml:space="preserve"> </w:t>
      </w:r>
      <w:r w:rsidRPr="00362335">
        <w:rPr>
          <w:color w:val="000000"/>
          <w:szCs w:val="24"/>
        </w:rPr>
        <w:t xml:space="preserve">only the Manager in its sole discretion; </w:t>
      </w:r>
      <w:r w:rsidRPr="00362335">
        <w:rPr>
          <w:i/>
          <w:iCs/>
          <w:color w:val="000000"/>
          <w:szCs w:val="24"/>
        </w:rPr>
        <w:t>provided</w:t>
      </w:r>
      <w:r w:rsidRPr="00362335">
        <w:rPr>
          <w:color w:val="000000"/>
          <w:szCs w:val="24"/>
        </w:rPr>
        <w:t xml:space="preserve">, </w:t>
      </w:r>
      <w:r w:rsidRPr="00362335">
        <w:rPr>
          <w:i/>
          <w:iCs/>
          <w:color w:val="000000"/>
          <w:szCs w:val="24"/>
        </w:rPr>
        <w:t>however</w:t>
      </w:r>
      <w:r w:rsidRPr="00362335">
        <w:rPr>
          <w:color w:val="000000"/>
          <w:szCs w:val="24"/>
        </w:rPr>
        <w:t>, that each Separate Series Operating Agreement may only be amended with the consent of its Members and the Manager as required under such Separate Series Operating Agreement.</w:t>
      </w:r>
    </w:p>
    <w:p w14:paraId="6F8EF6B8" w14:textId="77777777" w:rsidR="00362335" w:rsidRPr="00362335" w:rsidRDefault="00362335" w:rsidP="00362335">
      <w:pPr>
        <w:pStyle w:val="Heading3"/>
        <w:jc w:val="both"/>
        <w:rPr>
          <w:szCs w:val="24"/>
        </w:rPr>
      </w:pPr>
      <w:r>
        <w:rPr>
          <w:color w:val="000000"/>
          <w:spacing w:val="25"/>
          <w:szCs w:val="24"/>
        </w:rPr>
        <w:t>No</w:t>
      </w:r>
      <w:r w:rsidR="00931E03">
        <w:rPr>
          <w:color w:val="000000"/>
          <w:spacing w:val="25"/>
          <w:szCs w:val="24"/>
        </w:rPr>
        <w:t xml:space="preserve"> </w:t>
      </w:r>
      <w:r w:rsidRPr="00362335">
        <w:rPr>
          <w:color w:val="000000"/>
          <w:spacing w:val="-1"/>
          <w:szCs w:val="24"/>
        </w:rPr>
        <w:t>a</w:t>
      </w:r>
      <w:r w:rsidRPr="00362335">
        <w:rPr>
          <w:color w:val="000000"/>
          <w:szCs w:val="24"/>
        </w:rPr>
        <w:t>mendm</w:t>
      </w:r>
      <w:r w:rsidRPr="00362335">
        <w:rPr>
          <w:color w:val="000000"/>
          <w:spacing w:val="-1"/>
          <w:szCs w:val="24"/>
        </w:rPr>
        <w:t>e</w:t>
      </w:r>
      <w:r w:rsidRPr="00362335">
        <w:rPr>
          <w:color w:val="000000"/>
          <w:szCs w:val="24"/>
        </w:rPr>
        <w:t xml:space="preserve">nt </w:t>
      </w:r>
      <w:r w:rsidRPr="00362335">
        <w:rPr>
          <w:color w:val="000000"/>
          <w:spacing w:val="24"/>
          <w:szCs w:val="24"/>
        </w:rPr>
        <w:t> </w:t>
      </w:r>
      <w:r w:rsidRPr="00362335">
        <w:rPr>
          <w:color w:val="000000"/>
          <w:szCs w:val="24"/>
        </w:rPr>
        <w:t xml:space="preserve">of </w:t>
      </w:r>
      <w:r w:rsidRPr="00362335">
        <w:rPr>
          <w:color w:val="000000"/>
          <w:spacing w:val="23"/>
          <w:szCs w:val="24"/>
        </w:rPr>
        <w:t> </w:t>
      </w:r>
      <w:r w:rsidRPr="00362335">
        <w:rPr>
          <w:color w:val="000000"/>
          <w:szCs w:val="24"/>
        </w:rPr>
        <w:t>th</w:t>
      </w:r>
      <w:r w:rsidRPr="00362335">
        <w:rPr>
          <w:color w:val="000000"/>
          <w:spacing w:val="1"/>
          <w:szCs w:val="24"/>
        </w:rPr>
        <w:t>i</w:t>
      </w:r>
      <w:r w:rsidRPr="00362335">
        <w:rPr>
          <w:color w:val="000000"/>
          <w:szCs w:val="24"/>
        </w:rPr>
        <w:t>s Ag</w:t>
      </w:r>
      <w:r w:rsidRPr="00362335">
        <w:rPr>
          <w:color w:val="000000"/>
          <w:spacing w:val="-1"/>
          <w:szCs w:val="24"/>
        </w:rPr>
        <w:t>ree</w:t>
      </w:r>
      <w:r w:rsidRPr="00362335">
        <w:rPr>
          <w:color w:val="000000"/>
          <w:szCs w:val="24"/>
        </w:rPr>
        <w:t>ment</w:t>
      </w:r>
      <w:r w:rsidR="00931E03">
        <w:rPr>
          <w:color w:val="000000"/>
          <w:szCs w:val="24"/>
        </w:rPr>
        <w:t xml:space="preserve"> </w:t>
      </w:r>
      <w:r w:rsidRPr="00362335">
        <w:rPr>
          <w:color w:val="000000"/>
          <w:szCs w:val="24"/>
        </w:rPr>
        <w:t>m</w:t>
      </w:r>
      <w:r w:rsidRPr="00362335">
        <w:rPr>
          <w:color w:val="000000"/>
          <w:spacing w:val="4"/>
          <w:szCs w:val="24"/>
        </w:rPr>
        <w:t>a</w:t>
      </w:r>
      <w:r w:rsidRPr="00362335">
        <w:rPr>
          <w:color w:val="000000"/>
          <w:szCs w:val="24"/>
        </w:rPr>
        <w:t>y</w:t>
      </w:r>
      <w:r w:rsidR="00931E03">
        <w:rPr>
          <w:color w:val="000000"/>
          <w:szCs w:val="24"/>
        </w:rPr>
        <w:t xml:space="preserve"> </w:t>
      </w:r>
      <w:r w:rsidRPr="00362335">
        <w:rPr>
          <w:color w:val="000000"/>
          <w:szCs w:val="24"/>
        </w:rPr>
        <w:t>mod</w:t>
      </w:r>
      <w:r w:rsidRPr="00362335">
        <w:rPr>
          <w:color w:val="000000"/>
          <w:spacing w:val="1"/>
          <w:szCs w:val="24"/>
        </w:rPr>
        <w:t>i</w:t>
      </w:r>
      <w:r w:rsidRPr="00362335">
        <w:rPr>
          <w:color w:val="000000"/>
          <w:spacing w:val="4"/>
          <w:szCs w:val="24"/>
        </w:rPr>
        <w:t>f</w:t>
      </w:r>
      <w:r w:rsidRPr="00362335">
        <w:rPr>
          <w:color w:val="000000"/>
          <w:szCs w:val="24"/>
        </w:rPr>
        <w:t>y</w:t>
      </w:r>
      <w:r w:rsidR="00931E03">
        <w:rPr>
          <w:color w:val="000000"/>
          <w:szCs w:val="24"/>
        </w:rPr>
        <w:t xml:space="preserve"> </w:t>
      </w:r>
      <w:r w:rsidRPr="00362335">
        <w:rPr>
          <w:color w:val="000000"/>
          <w:szCs w:val="24"/>
        </w:rPr>
        <w:t>the</w:t>
      </w:r>
      <w:r w:rsidR="00931E03">
        <w:rPr>
          <w:color w:val="000000"/>
          <w:szCs w:val="24"/>
        </w:rPr>
        <w:t xml:space="preserve"> </w:t>
      </w:r>
      <w:r w:rsidRPr="00362335">
        <w:rPr>
          <w:color w:val="000000"/>
          <w:szCs w:val="24"/>
        </w:rPr>
        <w:t>method</w:t>
      </w:r>
      <w:r w:rsidR="00931E03">
        <w:rPr>
          <w:color w:val="000000"/>
          <w:szCs w:val="24"/>
        </w:rPr>
        <w:t xml:space="preserve"> </w:t>
      </w:r>
      <w:r w:rsidRPr="00362335">
        <w:rPr>
          <w:color w:val="000000"/>
          <w:szCs w:val="24"/>
        </w:rPr>
        <w:t>of</w:t>
      </w:r>
      <w:r w:rsidR="00931E03">
        <w:rPr>
          <w:color w:val="000000"/>
          <w:szCs w:val="24"/>
        </w:rPr>
        <w:t xml:space="preserve"> </w:t>
      </w:r>
      <w:r w:rsidRPr="00362335">
        <w:rPr>
          <w:color w:val="000000"/>
          <w:szCs w:val="24"/>
        </w:rPr>
        <w:t>making</w:t>
      </w:r>
      <w:r w:rsidR="00931E03">
        <w:rPr>
          <w:color w:val="000000"/>
          <w:szCs w:val="24"/>
        </w:rPr>
        <w:t xml:space="preserve"> </w:t>
      </w:r>
      <w:r w:rsidRPr="00362335">
        <w:rPr>
          <w:color w:val="000000"/>
          <w:spacing w:val="-1"/>
          <w:szCs w:val="24"/>
        </w:rPr>
        <w:t>a</w:t>
      </w:r>
      <w:r w:rsidRPr="00362335">
        <w:rPr>
          <w:color w:val="000000"/>
          <w:szCs w:val="24"/>
        </w:rPr>
        <w:t>l</w:t>
      </w:r>
      <w:r w:rsidRPr="00362335">
        <w:rPr>
          <w:color w:val="000000"/>
          <w:spacing w:val="1"/>
          <w:szCs w:val="24"/>
        </w:rPr>
        <w:t>l</w:t>
      </w:r>
      <w:r w:rsidRPr="00362335">
        <w:rPr>
          <w:color w:val="000000"/>
          <w:szCs w:val="24"/>
        </w:rPr>
        <w:t>o</w:t>
      </w:r>
      <w:r w:rsidRPr="00362335">
        <w:rPr>
          <w:color w:val="000000"/>
          <w:spacing w:val="-1"/>
          <w:szCs w:val="24"/>
        </w:rPr>
        <w:t>ca</w:t>
      </w:r>
      <w:r w:rsidRPr="00362335">
        <w:rPr>
          <w:color w:val="000000"/>
          <w:szCs w:val="24"/>
        </w:rPr>
        <w:t>t</w:t>
      </w:r>
      <w:r w:rsidRPr="00362335">
        <w:rPr>
          <w:color w:val="000000"/>
          <w:spacing w:val="1"/>
          <w:szCs w:val="24"/>
        </w:rPr>
        <w:t>i</w:t>
      </w:r>
      <w:r w:rsidRPr="00362335">
        <w:rPr>
          <w:color w:val="000000"/>
          <w:szCs w:val="24"/>
        </w:rPr>
        <w:t>ons</w:t>
      </w:r>
      <w:r w:rsidR="00931E03">
        <w:rPr>
          <w:color w:val="000000"/>
          <w:szCs w:val="24"/>
        </w:rPr>
        <w:t xml:space="preserve"> </w:t>
      </w:r>
      <w:r w:rsidRPr="00362335">
        <w:rPr>
          <w:color w:val="000000"/>
          <w:szCs w:val="24"/>
        </w:rPr>
        <w:t>or</w:t>
      </w:r>
      <w:r w:rsidR="00931E03">
        <w:rPr>
          <w:color w:val="000000"/>
          <w:szCs w:val="24"/>
        </w:rPr>
        <w:t xml:space="preserve"> </w:t>
      </w:r>
      <w:r w:rsidRPr="00362335">
        <w:rPr>
          <w:color w:val="000000"/>
          <w:szCs w:val="24"/>
        </w:rPr>
        <w:t>dis</w:t>
      </w:r>
      <w:r w:rsidRPr="00362335">
        <w:rPr>
          <w:color w:val="000000"/>
          <w:spacing w:val="1"/>
          <w:szCs w:val="24"/>
        </w:rPr>
        <w:t>t</w:t>
      </w:r>
      <w:r w:rsidRPr="00362335">
        <w:rPr>
          <w:color w:val="000000"/>
          <w:szCs w:val="24"/>
        </w:rPr>
        <w:t>ributions under a Separate Series Operating Agreement,</w:t>
      </w:r>
      <w:r w:rsidR="00931E03">
        <w:rPr>
          <w:color w:val="000000"/>
          <w:szCs w:val="24"/>
        </w:rPr>
        <w:t xml:space="preserve"> </w:t>
      </w:r>
      <w:r w:rsidRPr="00362335">
        <w:rPr>
          <w:color w:val="000000"/>
          <w:szCs w:val="24"/>
        </w:rPr>
        <w:t>mod</w:t>
      </w:r>
      <w:r w:rsidRPr="00362335">
        <w:rPr>
          <w:color w:val="000000"/>
          <w:spacing w:val="1"/>
          <w:szCs w:val="24"/>
        </w:rPr>
        <w:t>if</w:t>
      </w:r>
      <w:r w:rsidRPr="00362335">
        <w:rPr>
          <w:color w:val="000000"/>
          <w:szCs w:val="24"/>
        </w:rPr>
        <w:t>y the</w:t>
      </w:r>
      <w:r w:rsidR="00931E03">
        <w:rPr>
          <w:color w:val="000000"/>
          <w:szCs w:val="24"/>
        </w:rPr>
        <w:t xml:space="preserve"> </w:t>
      </w:r>
      <w:r w:rsidRPr="00362335">
        <w:rPr>
          <w:color w:val="000000"/>
          <w:szCs w:val="24"/>
        </w:rPr>
        <w:t>method</w:t>
      </w:r>
      <w:r w:rsidR="00931E03">
        <w:rPr>
          <w:color w:val="000000"/>
          <w:szCs w:val="24"/>
        </w:rPr>
        <w:t xml:space="preserve"> </w:t>
      </w:r>
      <w:r w:rsidRPr="00362335">
        <w:rPr>
          <w:color w:val="000000"/>
          <w:szCs w:val="24"/>
        </w:rPr>
        <w:t>of</w:t>
      </w:r>
      <w:r w:rsidR="00931E03">
        <w:rPr>
          <w:color w:val="000000"/>
          <w:szCs w:val="24"/>
        </w:rPr>
        <w:t xml:space="preserve"> </w:t>
      </w:r>
      <w:r w:rsidRPr="00362335">
        <w:rPr>
          <w:color w:val="000000"/>
          <w:spacing w:val="2"/>
          <w:szCs w:val="24"/>
        </w:rPr>
        <w:t>d</w:t>
      </w:r>
      <w:r w:rsidRPr="00362335">
        <w:rPr>
          <w:color w:val="000000"/>
          <w:spacing w:val="-1"/>
          <w:szCs w:val="24"/>
        </w:rPr>
        <w:t>e</w:t>
      </w:r>
      <w:r w:rsidRPr="00362335">
        <w:rPr>
          <w:color w:val="000000"/>
          <w:szCs w:val="24"/>
        </w:rPr>
        <w:t>te</w:t>
      </w:r>
      <w:r w:rsidRPr="00362335">
        <w:rPr>
          <w:color w:val="000000"/>
          <w:spacing w:val="-1"/>
          <w:szCs w:val="24"/>
        </w:rPr>
        <w:t>r</w:t>
      </w:r>
      <w:r w:rsidRPr="00362335">
        <w:rPr>
          <w:color w:val="000000"/>
          <w:szCs w:val="24"/>
        </w:rPr>
        <w:t>m</w:t>
      </w:r>
      <w:r w:rsidRPr="00362335">
        <w:rPr>
          <w:color w:val="000000"/>
          <w:spacing w:val="1"/>
          <w:szCs w:val="24"/>
        </w:rPr>
        <w:t>i</w:t>
      </w:r>
      <w:r w:rsidRPr="00362335">
        <w:rPr>
          <w:color w:val="000000"/>
          <w:szCs w:val="24"/>
        </w:rPr>
        <w:t>n</w:t>
      </w:r>
      <w:r w:rsidRPr="00362335">
        <w:rPr>
          <w:color w:val="000000"/>
          <w:spacing w:val="3"/>
          <w:szCs w:val="24"/>
        </w:rPr>
        <w:t>i</w:t>
      </w:r>
      <w:r w:rsidRPr="00362335">
        <w:rPr>
          <w:color w:val="000000"/>
          <w:szCs w:val="24"/>
        </w:rPr>
        <w:t>ng</w:t>
      </w:r>
      <w:r w:rsidR="00931E03">
        <w:rPr>
          <w:color w:val="000000"/>
          <w:szCs w:val="24"/>
        </w:rPr>
        <w:t xml:space="preserve"> </w:t>
      </w:r>
      <w:r w:rsidRPr="00362335">
        <w:rPr>
          <w:color w:val="000000"/>
          <w:szCs w:val="24"/>
        </w:rPr>
        <w:t>the</w:t>
      </w:r>
      <w:r w:rsidRPr="00362335">
        <w:rPr>
          <w:color w:val="000000"/>
          <w:spacing w:val="9"/>
          <w:szCs w:val="24"/>
        </w:rPr>
        <w:t xml:space="preserve">  </w:t>
      </w:r>
      <w:r>
        <w:rPr>
          <w:color w:val="000000"/>
          <w:spacing w:val="9"/>
          <w:szCs w:val="24"/>
        </w:rPr>
        <w:t>i</w:t>
      </w:r>
      <w:r w:rsidRPr="00362335">
        <w:rPr>
          <w:color w:val="000000"/>
          <w:spacing w:val="9"/>
          <w:szCs w:val="24"/>
        </w:rPr>
        <w:t>nterest or ownership p</w:t>
      </w:r>
      <w:r w:rsidRPr="00362335">
        <w:rPr>
          <w:color w:val="000000"/>
          <w:spacing w:val="-1"/>
          <w:szCs w:val="24"/>
        </w:rPr>
        <w:t>e</w:t>
      </w:r>
      <w:r w:rsidRPr="00362335">
        <w:rPr>
          <w:color w:val="000000"/>
          <w:szCs w:val="24"/>
        </w:rPr>
        <w:t>rc</w:t>
      </w:r>
      <w:r w:rsidRPr="00362335">
        <w:rPr>
          <w:color w:val="000000"/>
          <w:spacing w:val="1"/>
          <w:szCs w:val="24"/>
        </w:rPr>
        <w:t>e</w:t>
      </w:r>
      <w:r w:rsidRPr="00362335">
        <w:rPr>
          <w:color w:val="000000"/>
          <w:szCs w:val="24"/>
        </w:rPr>
        <w:t>ntage</w:t>
      </w:r>
      <w:r w:rsidR="00931E03">
        <w:rPr>
          <w:color w:val="000000"/>
          <w:szCs w:val="24"/>
        </w:rPr>
        <w:t xml:space="preserve"> </w:t>
      </w:r>
      <w:r w:rsidRPr="00362335">
        <w:rPr>
          <w:color w:val="000000"/>
          <w:szCs w:val="24"/>
        </w:rPr>
        <w:t>for</w:t>
      </w:r>
      <w:r w:rsidR="00931E03">
        <w:rPr>
          <w:color w:val="000000"/>
          <w:szCs w:val="24"/>
        </w:rPr>
        <w:t xml:space="preserve"> </w:t>
      </w:r>
      <w:r w:rsidRPr="00362335">
        <w:rPr>
          <w:color w:val="000000"/>
          <w:spacing w:val="-1"/>
          <w:szCs w:val="24"/>
        </w:rPr>
        <w:t>a</w:t>
      </w:r>
      <w:r w:rsidRPr="00362335">
        <w:rPr>
          <w:color w:val="000000"/>
          <w:spacing w:val="5"/>
          <w:szCs w:val="24"/>
        </w:rPr>
        <w:t>n</w:t>
      </w:r>
      <w:r w:rsidRPr="00362335">
        <w:rPr>
          <w:color w:val="000000"/>
          <w:szCs w:val="24"/>
        </w:rPr>
        <w:t>y</w:t>
      </w:r>
      <w:r w:rsidR="00931E03">
        <w:rPr>
          <w:color w:val="000000"/>
          <w:szCs w:val="24"/>
        </w:rPr>
        <w:t xml:space="preserve"> </w:t>
      </w:r>
      <w:r w:rsidRPr="00362335">
        <w:rPr>
          <w:color w:val="000000"/>
          <w:spacing w:val="1"/>
          <w:szCs w:val="24"/>
        </w:rPr>
        <w:t>Se</w:t>
      </w:r>
      <w:r w:rsidRPr="00362335">
        <w:rPr>
          <w:color w:val="000000"/>
          <w:szCs w:val="24"/>
        </w:rPr>
        <w:t>ri</w:t>
      </w:r>
      <w:r w:rsidRPr="00362335">
        <w:rPr>
          <w:color w:val="000000"/>
          <w:spacing w:val="-1"/>
          <w:szCs w:val="24"/>
        </w:rPr>
        <w:t>e</w:t>
      </w:r>
      <w:r w:rsidRPr="00362335">
        <w:rPr>
          <w:color w:val="000000"/>
          <w:szCs w:val="24"/>
        </w:rPr>
        <w:t>s</w:t>
      </w:r>
      <w:r w:rsidRPr="00362335">
        <w:rPr>
          <w:color w:val="000000"/>
          <w:spacing w:val="7"/>
          <w:szCs w:val="24"/>
        </w:rPr>
        <w:t xml:space="preserve"> or any member of such Series under a Separate Series Operating Agreement</w:t>
      </w:r>
      <w:r w:rsidRPr="00362335">
        <w:rPr>
          <w:color w:val="000000"/>
          <w:szCs w:val="24"/>
        </w:rPr>
        <w:t xml:space="preserve">, </w:t>
      </w:r>
      <w:r w:rsidRPr="00362335">
        <w:rPr>
          <w:color w:val="000000"/>
          <w:spacing w:val="28"/>
          <w:szCs w:val="24"/>
        </w:rPr>
        <w:t> </w:t>
      </w:r>
      <w:r w:rsidRPr="00362335">
        <w:rPr>
          <w:color w:val="000000"/>
          <w:szCs w:val="24"/>
        </w:rPr>
        <w:t>r</w:t>
      </w:r>
      <w:r w:rsidRPr="00362335">
        <w:rPr>
          <w:color w:val="000000"/>
          <w:spacing w:val="-2"/>
          <w:szCs w:val="24"/>
        </w:rPr>
        <w:t>e</w:t>
      </w:r>
      <w:r w:rsidRPr="00362335">
        <w:rPr>
          <w:color w:val="000000"/>
          <w:szCs w:val="24"/>
        </w:rPr>
        <w:t>d</w:t>
      </w:r>
      <w:r w:rsidRPr="00362335">
        <w:rPr>
          <w:color w:val="000000"/>
          <w:spacing w:val="2"/>
          <w:szCs w:val="24"/>
        </w:rPr>
        <w:t>u</w:t>
      </w:r>
      <w:r w:rsidRPr="00362335">
        <w:rPr>
          <w:color w:val="000000"/>
          <w:spacing w:val="-1"/>
          <w:szCs w:val="24"/>
        </w:rPr>
        <w:t>c</w:t>
      </w:r>
      <w:r w:rsidRPr="00362335">
        <w:rPr>
          <w:color w:val="000000"/>
          <w:szCs w:val="24"/>
        </w:rPr>
        <w:t xml:space="preserve">e </w:t>
      </w:r>
      <w:r w:rsidRPr="00362335">
        <w:rPr>
          <w:color w:val="000000"/>
          <w:spacing w:val="28"/>
          <w:szCs w:val="24"/>
        </w:rPr>
        <w:t>the c</w:t>
      </w:r>
      <w:r w:rsidRPr="00362335">
        <w:rPr>
          <w:color w:val="000000"/>
          <w:spacing w:val="-1"/>
          <w:szCs w:val="24"/>
        </w:rPr>
        <w:t>a</w:t>
      </w:r>
      <w:r w:rsidRPr="00362335">
        <w:rPr>
          <w:color w:val="000000"/>
          <w:szCs w:val="24"/>
        </w:rPr>
        <w:t>pi</w:t>
      </w:r>
      <w:r w:rsidRPr="00362335">
        <w:rPr>
          <w:color w:val="000000"/>
          <w:spacing w:val="1"/>
          <w:szCs w:val="24"/>
        </w:rPr>
        <w:t>t</w:t>
      </w:r>
      <w:r w:rsidRPr="00362335">
        <w:rPr>
          <w:color w:val="000000"/>
          <w:spacing w:val="-1"/>
          <w:szCs w:val="24"/>
        </w:rPr>
        <w:t>a</w:t>
      </w:r>
      <w:r w:rsidRPr="00362335">
        <w:rPr>
          <w:color w:val="000000"/>
          <w:szCs w:val="24"/>
        </w:rPr>
        <w:t>l</w:t>
      </w:r>
      <w:r w:rsidR="00931E03">
        <w:rPr>
          <w:color w:val="000000"/>
          <w:szCs w:val="24"/>
        </w:rPr>
        <w:t xml:space="preserve"> </w:t>
      </w:r>
      <w:r w:rsidRPr="00362335">
        <w:rPr>
          <w:color w:val="000000"/>
          <w:spacing w:val="3"/>
          <w:szCs w:val="24"/>
        </w:rPr>
        <w:t>account of any member of a Series under a Separate Series Operating Agreement</w:t>
      </w:r>
      <w:r w:rsidRPr="00362335">
        <w:rPr>
          <w:color w:val="000000"/>
          <w:szCs w:val="24"/>
        </w:rPr>
        <w:t xml:space="preserve">, </w:t>
      </w:r>
      <w:r>
        <w:rPr>
          <w:color w:val="000000"/>
          <w:szCs w:val="24"/>
        </w:rPr>
        <w:t xml:space="preserve">or </w:t>
      </w:r>
      <w:r w:rsidRPr="00362335">
        <w:rPr>
          <w:color w:val="000000"/>
          <w:szCs w:val="24"/>
        </w:rPr>
        <w:t>mod</w:t>
      </w:r>
      <w:r w:rsidRPr="00362335">
        <w:rPr>
          <w:color w:val="000000"/>
          <w:spacing w:val="1"/>
          <w:szCs w:val="24"/>
        </w:rPr>
        <w:t>if</w:t>
      </w:r>
      <w:r w:rsidRPr="00362335">
        <w:rPr>
          <w:color w:val="000000"/>
          <w:szCs w:val="24"/>
        </w:rPr>
        <w:t xml:space="preserve">y </w:t>
      </w:r>
      <w:r w:rsidRPr="00362335">
        <w:rPr>
          <w:color w:val="000000"/>
          <w:spacing w:val="-1"/>
          <w:szCs w:val="24"/>
        </w:rPr>
        <w:t>a</w:t>
      </w:r>
      <w:r w:rsidRPr="00362335">
        <w:rPr>
          <w:color w:val="000000"/>
          <w:spacing w:val="5"/>
          <w:szCs w:val="24"/>
        </w:rPr>
        <w:t>n</w:t>
      </w:r>
      <w:r w:rsidRPr="00362335">
        <w:rPr>
          <w:color w:val="000000"/>
          <w:szCs w:val="24"/>
        </w:rPr>
        <w:t xml:space="preserve">y </w:t>
      </w:r>
      <w:r w:rsidRPr="00362335">
        <w:rPr>
          <w:color w:val="000000"/>
          <w:spacing w:val="21"/>
          <w:szCs w:val="24"/>
        </w:rPr>
        <w:t> </w:t>
      </w:r>
      <w:r w:rsidRPr="00362335">
        <w:rPr>
          <w:color w:val="000000"/>
          <w:spacing w:val="2"/>
          <w:szCs w:val="24"/>
        </w:rPr>
        <w:t>p</w:t>
      </w:r>
      <w:r w:rsidRPr="00362335">
        <w:rPr>
          <w:color w:val="000000"/>
          <w:szCs w:val="24"/>
        </w:rPr>
        <w:t>rovision of th</w:t>
      </w:r>
      <w:r w:rsidRPr="00362335">
        <w:rPr>
          <w:color w:val="000000"/>
          <w:spacing w:val="1"/>
          <w:szCs w:val="24"/>
        </w:rPr>
        <w:t>i</w:t>
      </w:r>
      <w:r w:rsidRPr="00362335">
        <w:rPr>
          <w:color w:val="000000"/>
          <w:szCs w:val="24"/>
        </w:rPr>
        <w:t>s A</w:t>
      </w:r>
      <w:r w:rsidRPr="00362335">
        <w:rPr>
          <w:color w:val="000000"/>
          <w:spacing w:val="-3"/>
          <w:szCs w:val="24"/>
        </w:rPr>
        <w:t>g</w:t>
      </w:r>
      <w:r w:rsidRPr="00362335">
        <w:rPr>
          <w:color w:val="000000"/>
          <w:szCs w:val="24"/>
        </w:rPr>
        <w:t>r</w:t>
      </w:r>
      <w:r w:rsidRPr="00362335">
        <w:rPr>
          <w:color w:val="000000"/>
          <w:spacing w:val="-2"/>
          <w:szCs w:val="24"/>
        </w:rPr>
        <w:t>e</w:t>
      </w:r>
      <w:r w:rsidRPr="00362335">
        <w:rPr>
          <w:color w:val="000000"/>
          <w:spacing w:val="-1"/>
          <w:szCs w:val="24"/>
        </w:rPr>
        <w:t>e</w:t>
      </w:r>
      <w:r w:rsidRPr="00362335">
        <w:rPr>
          <w:color w:val="000000"/>
          <w:spacing w:val="8"/>
          <w:szCs w:val="24"/>
        </w:rPr>
        <w:t>m</w:t>
      </w:r>
      <w:r w:rsidRPr="00362335">
        <w:rPr>
          <w:color w:val="000000"/>
          <w:spacing w:val="-1"/>
          <w:szCs w:val="24"/>
        </w:rPr>
        <w:t>e</w:t>
      </w:r>
      <w:r w:rsidRPr="00362335">
        <w:rPr>
          <w:color w:val="000000"/>
          <w:szCs w:val="24"/>
        </w:rPr>
        <w:t>nt or a Separate Series Operating Agreement p</w:t>
      </w:r>
      <w:r w:rsidRPr="00362335">
        <w:rPr>
          <w:color w:val="000000"/>
          <w:spacing w:val="-1"/>
          <w:szCs w:val="24"/>
        </w:rPr>
        <w:t>e</w:t>
      </w:r>
      <w:r w:rsidRPr="00362335">
        <w:rPr>
          <w:color w:val="000000"/>
          <w:szCs w:val="24"/>
        </w:rPr>
        <w:t>rt</w:t>
      </w:r>
      <w:r w:rsidRPr="00362335">
        <w:rPr>
          <w:color w:val="000000"/>
          <w:spacing w:val="-1"/>
          <w:szCs w:val="24"/>
        </w:rPr>
        <w:t>a</w:t>
      </w:r>
      <w:r w:rsidRPr="00362335">
        <w:rPr>
          <w:color w:val="000000"/>
          <w:szCs w:val="24"/>
        </w:rPr>
        <w:t>in</w:t>
      </w:r>
      <w:r w:rsidRPr="00362335">
        <w:rPr>
          <w:color w:val="000000"/>
          <w:spacing w:val="1"/>
          <w:szCs w:val="24"/>
        </w:rPr>
        <w:t>i</w:t>
      </w:r>
      <w:r w:rsidRPr="00362335">
        <w:rPr>
          <w:color w:val="000000"/>
          <w:szCs w:val="24"/>
        </w:rPr>
        <w:t>ng</w:t>
      </w:r>
      <w:r w:rsidR="00931E03">
        <w:rPr>
          <w:color w:val="000000"/>
          <w:szCs w:val="24"/>
        </w:rPr>
        <w:t xml:space="preserve"> </w:t>
      </w:r>
      <w:r w:rsidRPr="00362335">
        <w:rPr>
          <w:color w:val="000000"/>
          <w:szCs w:val="24"/>
        </w:rPr>
        <w:t>to</w:t>
      </w:r>
      <w:r w:rsidR="00931E03">
        <w:rPr>
          <w:color w:val="000000"/>
          <w:szCs w:val="24"/>
        </w:rPr>
        <w:t xml:space="preserve"> </w:t>
      </w:r>
      <w:r w:rsidRPr="00362335">
        <w:rPr>
          <w:color w:val="000000"/>
          <w:szCs w:val="24"/>
        </w:rPr>
        <w:t>l</w:t>
      </w:r>
      <w:r w:rsidRPr="00362335">
        <w:rPr>
          <w:color w:val="000000"/>
          <w:spacing w:val="1"/>
          <w:szCs w:val="24"/>
        </w:rPr>
        <w:t>i</w:t>
      </w:r>
      <w:r w:rsidRPr="00362335">
        <w:rPr>
          <w:color w:val="000000"/>
          <w:szCs w:val="24"/>
        </w:rPr>
        <w:t>m</w:t>
      </w:r>
      <w:r w:rsidRPr="00362335">
        <w:rPr>
          <w:color w:val="000000"/>
          <w:spacing w:val="1"/>
          <w:szCs w:val="24"/>
        </w:rPr>
        <w:t>i</w:t>
      </w:r>
      <w:r w:rsidRPr="00362335">
        <w:rPr>
          <w:color w:val="000000"/>
          <w:szCs w:val="24"/>
        </w:rPr>
        <w:t>tations</w:t>
      </w:r>
      <w:r w:rsidR="00931E03">
        <w:rPr>
          <w:color w:val="000000"/>
          <w:szCs w:val="24"/>
        </w:rPr>
        <w:t xml:space="preserve"> </w:t>
      </w:r>
      <w:r w:rsidRPr="00362335">
        <w:rPr>
          <w:color w:val="000000"/>
          <w:szCs w:val="24"/>
        </w:rPr>
        <w:t>on</w:t>
      </w:r>
      <w:r w:rsidR="00931E03">
        <w:rPr>
          <w:color w:val="000000"/>
          <w:szCs w:val="24"/>
        </w:rPr>
        <w:t xml:space="preserve"> </w:t>
      </w:r>
      <w:r w:rsidRPr="00362335">
        <w:rPr>
          <w:color w:val="000000"/>
          <w:szCs w:val="24"/>
        </w:rPr>
        <w:t>l</w:t>
      </w:r>
      <w:r w:rsidRPr="00362335">
        <w:rPr>
          <w:color w:val="000000"/>
          <w:spacing w:val="1"/>
          <w:szCs w:val="24"/>
        </w:rPr>
        <w:t>i</w:t>
      </w:r>
      <w:r w:rsidRPr="00362335">
        <w:rPr>
          <w:color w:val="000000"/>
          <w:spacing w:val="-1"/>
          <w:szCs w:val="24"/>
        </w:rPr>
        <w:t>a</w:t>
      </w:r>
      <w:r w:rsidRPr="00362335">
        <w:rPr>
          <w:color w:val="000000"/>
          <w:szCs w:val="24"/>
        </w:rPr>
        <w:t>bi</w:t>
      </w:r>
      <w:r w:rsidRPr="00362335">
        <w:rPr>
          <w:color w:val="000000"/>
          <w:spacing w:val="1"/>
          <w:szCs w:val="24"/>
        </w:rPr>
        <w:t>l</w:t>
      </w:r>
      <w:r w:rsidRPr="00362335">
        <w:rPr>
          <w:color w:val="000000"/>
          <w:szCs w:val="24"/>
        </w:rPr>
        <w:t>i</w:t>
      </w:r>
      <w:r w:rsidRPr="00362335">
        <w:rPr>
          <w:color w:val="000000"/>
          <w:spacing w:val="3"/>
          <w:szCs w:val="24"/>
        </w:rPr>
        <w:t>t</w:t>
      </w:r>
      <w:r w:rsidRPr="00362335">
        <w:rPr>
          <w:color w:val="000000"/>
          <w:szCs w:val="24"/>
        </w:rPr>
        <w:t>y</w:t>
      </w:r>
      <w:r w:rsidR="00931E03">
        <w:rPr>
          <w:color w:val="000000"/>
          <w:szCs w:val="24"/>
        </w:rPr>
        <w:t xml:space="preserve"> </w:t>
      </w:r>
      <w:r w:rsidRPr="00362335">
        <w:rPr>
          <w:color w:val="000000"/>
          <w:szCs w:val="24"/>
        </w:rPr>
        <w:t>of</w:t>
      </w:r>
      <w:r w:rsidR="00931E03">
        <w:rPr>
          <w:color w:val="000000"/>
          <w:szCs w:val="24"/>
        </w:rPr>
        <w:t xml:space="preserve"> </w:t>
      </w:r>
      <w:r w:rsidRPr="00362335">
        <w:rPr>
          <w:color w:val="000000"/>
          <w:szCs w:val="24"/>
        </w:rPr>
        <w:t>t</w:t>
      </w:r>
      <w:r w:rsidRPr="00362335">
        <w:rPr>
          <w:color w:val="000000"/>
          <w:spacing w:val="3"/>
          <w:szCs w:val="24"/>
        </w:rPr>
        <w:t>h</w:t>
      </w:r>
      <w:r w:rsidRPr="00362335">
        <w:rPr>
          <w:color w:val="000000"/>
          <w:szCs w:val="24"/>
        </w:rPr>
        <w:t>e</w:t>
      </w:r>
      <w:r w:rsidRPr="00362335">
        <w:rPr>
          <w:color w:val="000000"/>
          <w:spacing w:val="11"/>
          <w:szCs w:val="24"/>
        </w:rPr>
        <w:t xml:space="preserve"> members of a Series</w:t>
      </w:r>
      <w:r w:rsidRPr="00362335">
        <w:rPr>
          <w:color w:val="000000"/>
          <w:szCs w:val="24"/>
        </w:rPr>
        <w:t>, unless</w:t>
      </w:r>
      <w:r w:rsidRPr="00362335">
        <w:rPr>
          <w:color w:val="000000"/>
          <w:spacing w:val="7"/>
          <w:szCs w:val="24"/>
        </w:rPr>
        <w:t xml:space="preserve"> such amendment </w:t>
      </w:r>
      <w:r w:rsidRPr="00362335">
        <w:rPr>
          <w:color w:val="000000"/>
          <w:szCs w:val="24"/>
        </w:rPr>
        <w:t>is authorized and approved by the Members and the Manager of the applicable Series as required under such Separate Series Operating Agreement.</w:t>
      </w:r>
    </w:p>
    <w:p w14:paraId="5A9BEE33" w14:textId="77777777" w:rsidR="00362335" w:rsidRPr="00362335" w:rsidRDefault="00362335" w:rsidP="00362335">
      <w:pPr>
        <w:pStyle w:val="Heading3"/>
        <w:jc w:val="both"/>
        <w:rPr>
          <w:szCs w:val="24"/>
        </w:rPr>
      </w:pPr>
      <w:r w:rsidRPr="00362335">
        <w:rPr>
          <w:color w:val="000000"/>
          <w:spacing w:val="7"/>
          <w:szCs w:val="24"/>
        </w:rPr>
        <w:t>The Manager's n</w:t>
      </w:r>
      <w:r w:rsidRPr="00362335">
        <w:rPr>
          <w:color w:val="000000"/>
          <w:szCs w:val="24"/>
        </w:rPr>
        <w:t>oncompliance with any provision hereof in any single transaction or event that would otherwise require the consent of the members of a Series under the applicable Separate Series Operating Agreement of such Series may be waived prospectively or retroactively in writing by the same percentage of the members of such Series that would be required to amend such provision pursuant to such applicable Separate Series Operating Agreement.  No waiver shall be deemed a waiver of any subsequent event of noncompliance except to the extent expressly provided in such waiver.</w:t>
      </w:r>
    </w:p>
    <w:p w14:paraId="2B0DF006" w14:textId="77777777" w:rsidR="00362335" w:rsidRPr="00362335" w:rsidRDefault="00362335" w:rsidP="00362335">
      <w:pPr>
        <w:pStyle w:val="Heading3"/>
        <w:numPr>
          <w:ilvl w:val="0"/>
          <w:numId w:val="0"/>
        </w:numPr>
        <w:ind w:left="1440"/>
        <w:rPr>
          <w:szCs w:val="24"/>
        </w:rPr>
      </w:pPr>
    </w:p>
    <w:bookmarkEnd w:id="128"/>
    <w:p w14:paraId="50BDD352" w14:textId="77777777" w:rsidR="002B3664" w:rsidRPr="005148CC" w:rsidRDefault="00915575">
      <w:pPr>
        <w:jc w:val="center"/>
        <w:rPr>
          <w:b/>
        </w:rPr>
      </w:pPr>
      <w:r w:rsidRPr="005148CC">
        <w:rPr>
          <w:b/>
        </w:rPr>
        <w:t>[SIGNATURE PAGE FOLLOWS</w:t>
      </w:r>
      <w:r w:rsidR="002B3664" w:rsidRPr="005148CC">
        <w:rPr>
          <w:b/>
        </w:rPr>
        <w:t>]</w:t>
      </w:r>
    </w:p>
    <w:p w14:paraId="1D60D306" w14:textId="77777777" w:rsidR="002B3664" w:rsidRPr="005148CC" w:rsidRDefault="002B3664">
      <w:pPr>
        <w:jc w:val="center"/>
        <w:rPr>
          <w:b/>
        </w:rPr>
        <w:sectPr w:rsidR="002B3664" w:rsidRPr="005148CC" w:rsidSect="003629CE">
          <w:headerReference w:type="default" r:id="rId17"/>
          <w:footerReference w:type="default" r:id="rId18"/>
          <w:headerReference w:type="first" r:id="rId19"/>
          <w:footerReference w:type="first" r:id="rId20"/>
          <w:pgSz w:w="12240" w:h="15840" w:code="1"/>
          <w:pgMar w:top="1440" w:right="1440" w:bottom="1440" w:left="1440" w:header="720" w:footer="720" w:gutter="0"/>
          <w:pgNumType w:start="1"/>
          <w:cols w:space="720"/>
          <w:titlePg/>
        </w:sectPr>
      </w:pPr>
    </w:p>
    <w:p w14:paraId="268C45AD" w14:textId="77777777" w:rsidR="00CF4F1F" w:rsidRPr="005148CC" w:rsidRDefault="00D401B3" w:rsidP="000506D8">
      <w:pPr>
        <w:pStyle w:val="BodySingleSp5"/>
        <w:tabs>
          <w:tab w:val="left" w:pos="7632"/>
        </w:tabs>
      </w:pPr>
      <w:r w:rsidRPr="005148CC">
        <w:lastRenderedPageBreak/>
        <w:t>IN WITNESS WHEREOF, the undersigned</w:t>
      </w:r>
      <w:r w:rsidR="002D1CAF">
        <w:t xml:space="preserve"> ha</w:t>
      </w:r>
      <w:r w:rsidR="00BC78D0">
        <w:t>s</w:t>
      </w:r>
      <w:r w:rsidR="00931E03">
        <w:t xml:space="preserve"> </w:t>
      </w:r>
      <w:r w:rsidRPr="005148CC">
        <w:t xml:space="preserve">executed this Limited Liability Company </w:t>
      </w:r>
      <w:r w:rsidRPr="00013B65">
        <w:t xml:space="preserve">Agreement of </w:t>
      </w:r>
      <w:r w:rsidR="00013B65" w:rsidRPr="004A241C">
        <w:t>the</w:t>
      </w:r>
      <w:r w:rsidR="00E63874" w:rsidRPr="004A241C">
        <w:t xml:space="preserve"> Company</w:t>
      </w:r>
      <w:r w:rsidR="00931E03">
        <w:t xml:space="preserve"> </w:t>
      </w:r>
      <w:r w:rsidRPr="00013B65">
        <w:t>as of the</w:t>
      </w:r>
      <w:r w:rsidRPr="005148CC">
        <w:t xml:space="preserve"> date first written above</w:t>
      </w:r>
      <w:r w:rsidR="00B86CF2" w:rsidRPr="005148CC">
        <w:t>.</w:t>
      </w:r>
    </w:p>
    <w:p w14:paraId="6E59D609" w14:textId="3AAC52E8" w:rsidR="002D1CAF" w:rsidRDefault="00BB6C83" w:rsidP="00AB207A">
      <w:pPr>
        <w:pStyle w:val="SignatureCorporate"/>
        <w:tabs>
          <w:tab w:val="clear" w:pos="9360"/>
          <w:tab w:val="right" w:pos="8880"/>
        </w:tabs>
      </w:pPr>
      <w:r>
        <w:rPr>
          <w:caps/>
        </w:rPr>
        <w:t>[initial member name]</w:t>
      </w:r>
      <w:r w:rsidR="00514F1E" w:rsidRPr="00402100">
        <w:rPr>
          <w:caps/>
        </w:rPr>
        <w:t>,</w:t>
      </w:r>
      <w:r w:rsidR="00514F1E">
        <w:br/>
        <w:t xml:space="preserve">a </w:t>
      </w:r>
      <w:r w:rsidR="00EB15D3">
        <w:t>[State]</w:t>
      </w:r>
      <w:r w:rsidR="00514F1E">
        <w:t xml:space="preserve"> </w:t>
      </w:r>
      <w:r w:rsidR="00EB15D3">
        <w:t>[Entity Type]</w:t>
      </w:r>
    </w:p>
    <w:p w14:paraId="07750F75" w14:textId="77777777" w:rsidR="002D1CAF" w:rsidRDefault="002D1CAF" w:rsidP="00AB207A">
      <w:pPr>
        <w:pStyle w:val="SignatureCorporate"/>
        <w:tabs>
          <w:tab w:val="clear" w:pos="9360"/>
          <w:tab w:val="right" w:pos="8880"/>
        </w:tabs>
        <w:rPr>
          <w:u w:val="single"/>
        </w:rPr>
      </w:pPr>
    </w:p>
    <w:p w14:paraId="30DEBC78" w14:textId="77777777" w:rsidR="00514F1E" w:rsidRDefault="00514F1E" w:rsidP="00AB207A">
      <w:pPr>
        <w:pStyle w:val="SignatureCorporate"/>
        <w:tabs>
          <w:tab w:val="clear" w:pos="9360"/>
          <w:tab w:val="right" w:pos="8880"/>
        </w:tabs>
        <w:rPr>
          <w:u w:val="single"/>
        </w:rPr>
      </w:pPr>
    </w:p>
    <w:p w14:paraId="6BF10D93" w14:textId="77777777" w:rsidR="002D1CAF" w:rsidRPr="00514F1E" w:rsidRDefault="00514F1E" w:rsidP="00AB207A">
      <w:pPr>
        <w:pStyle w:val="SignatureCorporate"/>
        <w:tabs>
          <w:tab w:val="clear" w:pos="9360"/>
          <w:tab w:val="right" w:pos="8880"/>
        </w:tabs>
      </w:pPr>
      <w:r w:rsidRPr="00514F1E">
        <w:t xml:space="preserve">By:  </w:t>
      </w:r>
      <w:r w:rsidR="002D1CAF" w:rsidRPr="00514F1E">
        <w:rPr>
          <w:u w:val="single"/>
        </w:rPr>
        <w:tab/>
      </w:r>
    </w:p>
    <w:p w14:paraId="19A2B345" w14:textId="51540F83" w:rsidR="002D1CAF" w:rsidRDefault="00514F1E" w:rsidP="00AB207A">
      <w:pPr>
        <w:pStyle w:val="SignatureCorporate"/>
        <w:tabs>
          <w:tab w:val="clear" w:pos="9360"/>
          <w:tab w:val="right" w:pos="8880"/>
        </w:tabs>
      </w:pPr>
      <w:r>
        <w:t xml:space="preserve">Name:  </w:t>
      </w:r>
      <w:r w:rsidRPr="00514F1E">
        <w:rPr>
          <w:u w:val="single"/>
        </w:rPr>
        <w:tab/>
      </w:r>
    </w:p>
    <w:p w14:paraId="11C42314" w14:textId="20E3EF41" w:rsidR="00514F1E" w:rsidRDefault="00514F1E" w:rsidP="00AB207A">
      <w:pPr>
        <w:pStyle w:val="SignatureCorporate"/>
        <w:tabs>
          <w:tab w:val="clear" w:pos="9360"/>
          <w:tab w:val="right" w:pos="8880"/>
        </w:tabs>
      </w:pPr>
      <w:r>
        <w:t xml:space="preserve">Its:  </w:t>
      </w:r>
      <w:r>
        <w:tab/>
      </w:r>
      <w:r w:rsidRPr="00514F1E">
        <w:rPr>
          <w:u w:val="single"/>
        </w:rPr>
        <w:tab/>
      </w:r>
    </w:p>
    <w:p w14:paraId="2C8274E8" w14:textId="77777777" w:rsidR="002D1CAF" w:rsidRDefault="002D1CAF" w:rsidP="00AB207A">
      <w:pPr>
        <w:pStyle w:val="SignatureCorporate"/>
        <w:tabs>
          <w:tab w:val="clear" w:pos="9360"/>
          <w:tab w:val="right" w:pos="8880"/>
        </w:tabs>
      </w:pPr>
    </w:p>
    <w:p w14:paraId="23CBBC6E" w14:textId="77777777" w:rsidR="002D1CAF" w:rsidRDefault="002D1CAF" w:rsidP="001E0662">
      <w:pPr>
        <w:pStyle w:val="SignatureCorporate"/>
        <w:tabs>
          <w:tab w:val="clear" w:pos="9360"/>
          <w:tab w:val="right" w:pos="8880"/>
        </w:tabs>
      </w:pPr>
    </w:p>
    <w:p w14:paraId="5A087AC3" w14:textId="77777777" w:rsidR="004A13B9" w:rsidRDefault="004A13B9" w:rsidP="004A13B9">
      <w:pPr>
        <w:pStyle w:val="SignatureCorporate"/>
        <w:tabs>
          <w:tab w:val="clear" w:pos="9360"/>
          <w:tab w:val="right" w:pos="8880"/>
        </w:tabs>
      </w:pPr>
    </w:p>
    <w:p w14:paraId="125A6A87" w14:textId="77777777" w:rsidR="00BF4258" w:rsidRDefault="00BF4258" w:rsidP="001E0662">
      <w:pPr>
        <w:pStyle w:val="SignatureCorporate"/>
        <w:tabs>
          <w:tab w:val="clear" w:pos="9360"/>
          <w:tab w:val="right" w:pos="8880"/>
        </w:tabs>
        <w:sectPr w:rsidR="00BF4258" w:rsidSect="003629CE">
          <w:footerReference w:type="default" r:id="rId21"/>
          <w:pgSz w:w="12240" w:h="15840"/>
          <w:pgMar w:top="1440" w:right="1440" w:bottom="1440" w:left="1440" w:header="720" w:footer="720" w:gutter="0"/>
          <w:pgNumType w:start="1"/>
          <w:cols w:space="720"/>
        </w:sectPr>
      </w:pPr>
    </w:p>
    <w:p w14:paraId="31B56ECC" w14:textId="77777777" w:rsidR="002B3664" w:rsidRPr="005148CC" w:rsidRDefault="002B3664" w:rsidP="004968FD">
      <w:pPr>
        <w:pStyle w:val="TitleCenterAllCaps"/>
        <w:rPr>
          <w:b/>
        </w:rPr>
      </w:pPr>
      <w:r w:rsidRPr="005148CC">
        <w:rPr>
          <w:b/>
        </w:rPr>
        <w:lastRenderedPageBreak/>
        <w:t>acceptance OF APPOINTMENT</w:t>
      </w:r>
    </w:p>
    <w:p w14:paraId="186852F7" w14:textId="77777777" w:rsidR="002B3664" w:rsidRPr="005148CC" w:rsidRDefault="002B3664" w:rsidP="00EC39F3">
      <w:pPr>
        <w:pStyle w:val="BodySingleSp5"/>
      </w:pPr>
      <w:r w:rsidRPr="005148CC">
        <w:t>WHEREAS, the undersigned hereby accept</w:t>
      </w:r>
      <w:r w:rsidR="00514F1E">
        <w:t>s</w:t>
      </w:r>
      <w:r w:rsidR="004A13B9">
        <w:t xml:space="preserve"> appointment as</w:t>
      </w:r>
      <w:r w:rsidR="00931E03">
        <w:t xml:space="preserve"> </w:t>
      </w:r>
      <w:r w:rsidR="00514F1E">
        <w:t xml:space="preserve">the </w:t>
      </w:r>
      <w:r w:rsidRPr="00013B65">
        <w:t xml:space="preserve">Manager of </w:t>
      </w:r>
      <w:r w:rsidR="00013B65" w:rsidRPr="004A241C">
        <w:t xml:space="preserve">the </w:t>
      </w:r>
      <w:r w:rsidR="00E63874" w:rsidRPr="004A241C">
        <w:t>Company</w:t>
      </w:r>
      <w:r w:rsidR="00C5688E" w:rsidRPr="00013B65">
        <w:t xml:space="preserve"> and agree</w:t>
      </w:r>
      <w:r w:rsidRPr="00013B65">
        <w:t xml:space="preserve"> to be bound by the terms and conditions</w:t>
      </w:r>
      <w:r w:rsidR="00524C04" w:rsidRPr="00013B65">
        <w:t xml:space="preserve"> applicable to such</w:t>
      </w:r>
      <w:r w:rsidRPr="005148CC">
        <w:t xml:space="preserve"> of this </w:t>
      </w:r>
      <w:r w:rsidR="00DA1534" w:rsidRPr="005148CC">
        <w:t>Liability</w:t>
      </w:r>
      <w:r w:rsidR="004D6A11" w:rsidRPr="005148CC">
        <w:t xml:space="preserve"> Company Agreement, as amended from time to time in accordance with the provisions hereof.</w:t>
      </w:r>
    </w:p>
    <w:p w14:paraId="754392D0" w14:textId="77777777" w:rsidR="007A5A31" w:rsidRPr="005148CC" w:rsidRDefault="007A5A31" w:rsidP="007A5A31">
      <w:pPr>
        <w:pStyle w:val="SignatureCorporate"/>
        <w:tabs>
          <w:tab w:val="clear" w:pos="9360"/>
          <w:tab w:val="right" w:pos="8880"/>
        </w:tabs>
      </w:pPr>
      <w:r w:rsidRPr="005148CC">
        <w:rPr>
          <w:b/>
        </w:rPr>
        <w:t>MANAGER:</w:t>
      </w:r>
    </w:p>
    <w:p w14:paraId="3C642189" w14:textId="77777777" w:rsidR="007A5A31" w:rsidRPr="005148CC" w:rsidRDefault="007A5A31" w:rsidP="007A5A31">
      <w:pPr>
        <w:pStyle w:val="SignatureCorporate"/>
        <w:tabs>
          <w:tab w:val="clear" w:pos="9360"/>
          <w:tab w:val="right" w:pos="8880"/>
        </w:tabs>
      </w:pPr>
    </w:p>
    <w:p w14:paraId="686754DE" w14:textId="77777777" w:rsidR="006454F4" w:rsidRPr="005148CC" w:rsidRDefault="006454F4" w:rsidP="007A5A31">
      <w:pPr>
        <w:pStyle w:val="SignatureCorporate"/>
        <w:tabs>
          <w:tab w:val="clear" w:pos="9360"/>
          <w:tab w:val="right" w:pos="8880"/>
        </w:tabs>
      </w:pPr>
    </w:p>
    <w:p w14:paraId="5F2FA928" w14:textId="77777777" w:rsidR="007A5A31" w:rsidRPr="005148CC" w:rsidRDefault="007A5A31" w:rsidP="007A5A31">
      <w:pPr>
        <w:pStyle w:val="SignatureCorporate"/>
        <w:tabs>
          <w:tab w:val="clear" w:pos="9360"/>
          <w:tab w:val="right" w:pos="8880"/>
        </w:tabs>
      </w:pPr>
      <w:r w:rsidRPr="005148CC">
        <w:rPr>
          <w:u w:val="single"/>
        </w:rPr>
        <w:tab/>
      </w:r>
      <w:r w:rsidRPr="005148CC">
        <w:rPr>
          <w:u w:val="single"/>
        </w:rPr>
        <w:tab/>
      </w:r>
    </w:p>
    <w:p w14:paraId="42793B92" w14:textId="7B3C2481" w:rsidR="007A5A31" w:rsidRPr="00402100" w:rsidRDefault="00BB6C83" w:rsidP="007A5A31">
      <w:pPr>
        <w:pStyle w:val="SignatureCorporate"/>
        <w:tabs>
          <w:tab w:val="clear" w:pos="9360"/>
          <w:tab w:val="right" w:pos="8880"/>
        </w:tabs>
      </w:pPr>
      <w:r>
        <w:t>[Manager Name]</w:t>
      </w:r>
    </w:p>
    <w:p w14:paraId="3FEF3A4A" w14:textId="77777777" w:rsidR="006454F4" w:rsidRPr="00402100" w:rsidRDefault="006454F4" w:rsidP="007A5A31">
      <w:pPr>
        <w:pStyle w:val="SignatureCorporate"/>
        <w:tabs>
          <w:tab w:val="clear" w:pos="9360"/>
          <w:tab w:val="right" w:pos="8880"/>
        </w:tabs>
      </w:pPr>
    </w:p>
    <w:p w14:paraId="579BF216" w14:textId="4D517128" w:rsidR="00BF4258" w:rsidRDefault="006454F4" w:rsidP="00BF4258">
      <w:pPr>
        <w:pStyle w:val="SignatureCorporate"/>
        <w:tabs>
          <w:tab w:val="left" w:pos="5520"/>
          <w:tab w:val="right" w:pos="8880"/>
        </w:tabs>
        <w:ind w:left="5520" w:hanging="1200"/>
      </w:pPr>
      <w:r w:rsidRPr="00402100">
        <w:rPr>
          <w:u w:val="single"/>
        </w:rPr>
        <w:t>Address</w:t>
      </w:r>
      <w:r w:rsidRPr="00402100">
        <w:t>:</w:t>
      </w:r>
      <w:r w:rsidRPr="00402100">
        <w:tab/>
      </w:r>
    </w:p>
    <w:p w14:paraId="14A32198" w14:textId="77777777" w:rsidR="00513E7F" w:rsidRPr="00FD38D8" w:rsidRDefault="00513E7F" w:rsidP="003D2624">
      <w:pPr>
        <w:pStyle w:val="TitleCenterBoldUnderlineAllCaps"/>
        <w:rPr>
          <w:rFonts w:ascii="Times New Roman Bold" w:hAnsi="Times New Roman Bold"/>
        </w:rPr>
      </w:pPr>
    </w:p>
    <w:sectPr w:rsidR="00513E7F" w:rsidRPr="00FD38D8" w:rsidSect="003629CE">
      <w:footerReference w:type="first" r:id="rId22"/>
      <w:pgSz w:w="12240" w:h="15840"/>
      <w:pgMar w:top="1440" w:right="1440" w:bottom="1440" w:left="1440" w:header="720" w:footer="720" w:gutter="0"/>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1AD10" w14:textId="77777777" w:rsidR="00442ACA" w:rsidRDefault="00442ACA">
      <w:r>
        <w:separator/>
      </w:r>
    </w:p>
  </w:endnote>
  <w:endnote w:type="continuationSeparator" w:id="0">
    <w:p w14:paraId="17122BC2" w14:textId="77777777" w:rsidR="00442ACA" w:rsidRDefault="00442ACA">
      <w:r>
        <w:continuationSeparator/>
      </w:r>
    </w:p>
  </w:endnote>
  <w:endnote w:type="continuationNotice" w:id="1">
    <w:p w14:paraId="4CFFC3E0" w14:textId="77777777" w:rsidR="00442ACA" w:rsidRDefault="00442A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Malgun Gothic Semilight"/>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98D3E" w14:textId="77777777" w:rsidR="008F5089" w:rsidRDefault="008F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47FB4" w14:textId="13A20B74" w:rsidR="00591C79" w:rsidRDefault="00591C79" w:rsidP="00100F8A">
    <w:pPr>
      <w:pStyle w:val="Footer"/>
      <w:rPr>
        <w:rStyle w:val="PageNumber"/>
      </w:rPr>
    </w:pPr>
    <w:r>
      <w:tab/>
    </w:r>
    <w:r>
      <w:rPr>
        <w:rStyle w:val="PageNumber"/>
      </w:rPr>
      <w:fldChar w:fldCharType="begin"/>
    </w:r>
    <w:r>
      <w:rPr>
        <w:rStyle w:val="PageNumber"/>
      </w:rPr>
      <w:instrText xml:space="preserve"> PAGE </w:instrText>
    </w:r>
    <w:r>
      <w:rPr>
        <w:rStyle w:val="PageNumber"/>
      </w:rPr>
      <w:fldChar w:fldCharType="separate"/>
    </w:r>
    <w:r w:rsidR="00114A7F">
      <w:rPr>
        <w:rStyle w:val="PageNumber"/>
        <w:noProof/>
      </w:rPr>
      <w:t>ii</w:t>
    </w:r>
    <w:r>
      <w:rPr>
        <w:rStyle w:val="PageNumber"/>
      </w:rPr>
      <w:fldChar w:fldCharType="end"/>
    </w:r>
  </w:p>
  <w:p w14:paraId="46C3EF56" w14:textId="16FD7FDB" w:rsidR="00591C79" w:rsidRDefault="00591C79" w:rsidP="00FD2E03">
    <w:pPr>
      <w:spacing w:line="200" w:lineRule="exact"/>
      <w:rPr>
        <w:rStyle w:val="PageNumbe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ABEB" w14:textId="7BAEB931" w:rsidR="00591C79" w:rsidRPr="00B95558" w:rsidRDefault="00591C79" w:rsidP="00975163">
    <w:pPr>
      <w:pStyle w:val="LBFileStampAtEnd"/>
      <w:spacing w:line="200" w:lineRule="exact"/>
      <w:rPr>
        <w:rStyle w:val="PageNumbe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3C5C5" w14:textId="02227B7F" w:rsidR="00591C79" w:rsidRDefault="00591C79" w:rsidP="00100F8A">
    <w:pPr>
      <w:pStyle w:val="Footer"/>
      <w:rPr>
        <w:rStyle w:val="PageNumber"/>
      </w:rPr>
    </w:pPr>
    <w:r>
      <w:tab/>
    </w:r>
    <w:r>
      <w:rPr>
        <w:rStyle w:val="PageNumber"/>
      </w:rPr>
      <w:fldChar w:fldCharType="begin"/>
    </w:r>
    <w:r>
      <w:rPr>
        <w:rStyle w:val="PageNumber"/>
      </w:rPr>
      <w:instrText xml:space="preserve"> PAGE </w:instrText>
    </w:r>
    <w:r>
      <w:rPr>
        <w:rStyle w:val="PageNumber"/>
      </w:rPr>
      <w:fldChar w:fldCharType="separate"/>
    </w:r>
    <w:r w:rsidR="00114A7F">
      <w:rPr>
        <w:rStyle w:val="PageNumber"/>
        <w:noProof/>
      </w:rPr>
      <w:t>i</w:t>
    </w:r>
    <w:r>
      <w:rPr>
        <w:rStyle w:val="PageNumber"/>
      </w:rPr>
      <w:fldChar w:fldCharType="end"/>
    </w:r>
  </w:p>
  <w:p w14:paraId="1B86DE20" w14:textId="79038475" w:rsidR="00591C79" w:rsidRPr="00B95558" w:rsidRDefault="00591C79" w:rsidP="00975163">
    <w:pPr>
      <w:pStyle w:val="LBFileStampAtEnd"/>
      <w:spacing w:line="200" w:lineRule="exact"/>
      <w:rPr>
        <w:rStyle w:val="PageNumbe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2592" w14:textId="3DBBFA7B" w:rsidR="00591C79" w:rsidRDefault="00591C79" w:rsidP="00100F8A">
    <w:pPr>
      <w:pStyle w:val="Footer"/>
      <w:rPr>
        <w:rStyle w:val="PageNumber"/>
      </w:rPr>
    </w:pPr>
    <w:r>
      <w:tab/>
    </w:r>
    <w:r>
      <w:rPr>
        <w:rStyle w:val="PageNumber"/>
      </w:rPr>
      <w:fldChar w:fldCharType="begin"/>
    </w:r>
    <w:r>
      <w:rPr>
        <w:rStyle w:val="PageNumber"/>
      </w:rPr>
      <w:instrText xml:space="preserve"> PAGE </w:instrText>
    </w:r>
    <w:r>
      <w:rPr>
        <w:rStyle w:val="PageNumber"/>
      </w:rPr>
      <w:fldChar w:fldCharType="separate"/>
    </w:r>
    <w:r w:rsidR="00114A7F">
      <w:rPr>
        <w:rStyle w:val="PageNumber"/>
        <w:noProof/>
      </w:rPr>
      <w:t>8</w:t>
    </w:r>
    <w:r>
      <w:rPr>
        <w:rStyle w:val="PageNumber"/>
      </w:rPr>
      <w:fldChar w:fldCharType="end"/>
    </w:r>
    <w:r>
      <w:rPr>
        <w:rStyle w:val="PageNumber"/>
      </w:rPr>
      <w:t>.</w:t>
    </w:r>
  </w:p>
  <w:p w14:paraId="3F0D201D" w14:textId="77777777" w:rsidR="00591C79" w:rsidRDefault="00591C79" w:rsidP="00C65D41">
    <w:pPr>
      <w:rPr>
        <w:rStyle w:val="PageNumber"/>
      </w:rPr>
    </w:pPr>
  </w:p>
  <w:p w14:paraId="7595DCB6" w14:textId="33885744" w:rsidR="00591C79" w:rsidRPr="00B95558" w:rsidRDefault="00591C79" w:rsidP="00975163">
    <w:pPr>
      <w:pStyle w:val="LBFileStampAtEnd"/>
      <w:spacing w:line="200" w:lineRule="exact"/>
      <w:rPr>
        <w:rStyle w:val="PageNumber"/>
        <w: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DC7FE" w14:textId="2D0B48C3" w:rsidR="00591C79" w:rsidRPr="00F11E46" w:rsidRDefault="00591C79" w:rsidP="00F11E46">
    <w:pPr>
      <w:pStyle w:val="LBFileStampAtEnd"/>
      <w:spacing w:line="200" w:lineRule="exact"/>
      <w:jc w:val="center"/>
      <w:rPr>
        <w:rStyle w:val="zzmpTrailerItem"/>
        <w:sz w:val="24"/>
        <w:szCs w:val="24"/>
      </w:rPr>
    </w:pPr>
    <w:r w:rsidRPr="00F11E46">
      <w:rPr>
        <w:rStyle w:val="PageNumber"/>
        <w:sz w:val="24"/>
        <w:szCs w:val="24"/>
      </w:rPr>
      <w:fldChar w:fldCharType="begin"/>
    </w:r>
    <w:r w:rsidRPr="00F11E46">
      <w:rPr>
        <w:rStyle w:val="PageNumber"/>
        <w:sz w:val="24"/>
        <w:szCs w:val="24"/>
      </w:rPr>
      <w:instrText xml:space="preserve"> PAGE </w:instrText>
    </w:r>
    <w:r w:rsidRPr="00F11E46">
      <w:rPr>
        <w:rStyle w:val="PageNumber"/>
        <w:sz w:val="24"/>
        <w:szCs w:val="24"/>
      </w:rPr>
      <w:fldChar w:fldCharType="separate"/>
    </w:r>
    <w:r w:rsidR="00114A7F">
      <w:rPr>
        <w:rStyle w:val="PageNumber"/>
        <w:noProof/>
        <w:sz w:val="24"/>
        <w:szCs w:val="24"/>
      </w:rPr>
      <w:t>1</w:t>
    </w:r>
    <w:r w:rsidRPr="00F11E46">
      <w:rPr>
        <w:rStyle w:val="PageNumber"/>
        <w:sz w:val="24"/>
        <w:szCs w:val="24"/>
      </w:rPr>
      <w:fldChar w:fldCharType="end"/>
    </w:r>
    <w:r>
      <w:rPr>
        <w:rStyle w:val="PageNumber"/>
        <w:sz w:val="24"/>
        <w:szCs w:val="24"/>
      </w:rPr>
      <w:t>.</w:t>
    </w:r>
  </w:p>
  <w:p w14:paraId="23EE48F8" w14:textId="161EB812" w:rsidR="00591C79" w:rsidRPr="00B95558" w:rsidRDefault="00591C79" w:rsidP="00975163">
    <w:pPr>
      <w:pStyle w:val="LBFileStampAtEnd"/>
      <w:spacing w:line="200" w:lineRule="exact"/>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946AB" w14:textId="77777777" w:rsidR="00591C79" w:rsidRDefault="00591C79" w:rsidP="00C65D41"/>
  <w:p w14:paraId="3038F2E7" w14:textId="1088A58C" w:rsidR="00591C79" w:rsidRPr="00B95558" w:rsidRDefault="00591C79" w:rsidP="00975163">
    <w:pPr>
      <w:pStyle w:val="LBFileStampAtEnd"/>
      <w:spacing w:line="200" w:lineRule="exact"/>
      <w:rPr>
        <w:b/>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AF0E" w14:textId="77777777" w:rsidR="00591C79" w:rsidRDefault="00591C79">
    <w:pPr>
      <w:pStyle w:val="Footer"/>
    </w:pPr>
  </w:p>
  <w:p w14:paraId="55C9B102" w14:textId="77777777" w:rsidR="00591C79" w:rsidRDefault="00591C79" w:rsidP="00C65D41"/>
  <w:p w14:paraId="35987C8F" w14:textId="6543972A" w:rsidR="00591C79" w:rsidRPr="00B95558" w:rsidRDefault="00591C79" w:rsidP="00975163">
    <w:pPr>
      <w:pStyle w:val="LBFileStampAtEnd"/>
      <w:spacing w:line="200" w:lineRule="exact"/>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1018E" w14:textId="77777777" w:rsidR="00442ACA" w:rsidRDefault="00442ACA">
      <w:r>
        <w:separator/>
      </w:r>
    </w:p>
  </w:footnote>
  <w:footnote w:type="continuationSeparator" w:id="0">
    <w:p w14:paraId="77F7AF14" w14:textId="77777777" w:rsidR="00442ACA" w:rsidRDefault="00442ACA">
      <w:r>
        <w:continuationSeparator/>
      </w:r>
    </w:p>
  </w:footnote>
  <w:footnote w:type="continuationNotice" w:id="1">
    <w:p w14:paraId="6B8878F7" w14:textId="77777777" w:rsidR="00442ACA" w:rsidRDefault="00442A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EEE7" w14:textId="77777777" w:rsidR="008F5089" w:rsidRDefault="008F5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F087" w14:textId="77777777" w:rsidR="00591C79" w:rsidRDefault="00591C79">
    <w:pPr>
      <w:pStyle w:val="Header"/>
      <w:jc w:val="center"/>
      <w:rPr>
        <w:b/>
      </w:rPr>
    </w:pPr>
    <w:r w:rsidRPr="00531C36">
      <w:rPr>
        <w:b/>
      </w:rPr>
      <w:t>TABLE OF CONTENTS</w:t>
    </w:r>
    <w:r w:rsidRPr="00531C36">
      <w:rPr>
        <w:b/>
      </w:rPr>
      <w:br/>
      <w:t>(continued)</w:t>
    </w:r>
  </w:p>
  <w:p w14:paraId="6EC63FDC" w14:textId="77777777" w:rsidR="00591C79" w:rsidRDefault="00591C79">
    <w:pPr>
      <w:pStyle w:val="Header"/>
      <w:jc w:val="center"/>
      <w:rPr>
        <w:b/>
      </w:rPr>
    </w:pPr>
  </w:p>
  <w:p w14:paraId="468CCC70" w14:textId="77777777" w:rsidR="00591C79" w:rsidRPr="00100F8A" w:rsidRDefault="00591C79" w:rsidP="00531C36">
    <w:pPr>
      <w:pStyle w:val="TOCHeader"/>
      <w:tabs>
        <w:tab w:val="center" w:pos="4680"/>
        <w:tab w:val="right" w:pos="9360"/>
      </w:tabs>
      <w:spacing w:after="120"/>
      <w:ind w:right="0"/>
      <w:jc w:val="right"/>
      <w:rPr>
        <w:b/>
        <w:u w:val="single"/>
      </w:rPr>
    </w:pPr>
    <w:r w:rsidRPr="00100F8A">
      <w:rPr>
        <w:b/>
      </w:rPr>
      <w:t>P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16242" w14:textId="77777777" w:rsidR="00591C79" w:rsidRPr="008A3D58" w:rsidRDefault="00591C79" w:rsidP="00AB7D7C">
    <w:pPr>
      <w:pStyle w:val="Header"/>
      <w:jc w:val="right"/>
      <w:rPr>
        <w:b/>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7F5CD" w14:textId="77777777" w:rsidR="00591C79" w:rsidRPr="00100F8A" w:rsidRDefault="00591C79" w:rsidP="00531C36">
    <w:pPr>
      <w:pStyle w:val="TOCHeader"/>
      <w:tabs>
        <w:tab w:val="center" w:pos="4680"/>
        <w:tab w:val="right" w:pos="9360"/>
      </w:tabs>
      <w:spacing w:after="120"/>
      <w:ind w:right="0"/>
      <w:jc w:val="right"/>
      <w:rPr>
        <w:b/>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AD222" w14:textId="77777777" w:rsidR="00591C79" w:rsidRPr="00EF0406" w:rsidRDefault="00591C79" w:rsidP="00EF040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F2935" w14:textId="77777777" w:rsidR="00591C79" w:rsidRDefault="00591C7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CAF2A" w14:textId="77777777" w:rsidR="00591C79" w:rsidRPr="00531C36" w:rsidRDefault="00591C79" w:rsidP="00531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CA54D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2D07AE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A2C42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9E888B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DE4FC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EAFD2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A8E7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F84F1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1C337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86EE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F579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1" w15:restartNumberingAfterBreak="0">
    <w:nsid w:val="04A134DF"/>
    <w:multiLevelType w:val="singleLevel"/>
    <w:tmpl w:val="BCD8528A"/>
    <w:name w:val="NA05"/>
    <w:lvl w:ilvl="0">
      <w:start w:val="1"/>
      <w:numFmt w:val="upperLetter"/>
      <w:lvlRestart w:val="0"/>
      <w:pStyle w:val="NumberedA05"/>
      <w:lvlText w:val="%1."/>
      <w:lvlJc w:val="left"/>
      <w:pPr>
        <w:tabs>
          <w:tab w:val="num" w:pos="720"/>
        </w:tabs>
        <w:ind w:left="0" w:firstLine="720"/>
      </w:pPr>
    </w:lvl>
  </w:abstractNum>
  <w:abstractNum w:abstractNumId="12" w15:restartNumberingAfterBreak="0">
    <w:nsid w:val="0CB537F5"/>
    <w:multiLevelType w:val="singleLevel"/>
    <w:tmpl w:val="9EBAF750"/>
    <w:name w:val="N155"/>
    <w:lvl w:ilvl="0">
      <w:start w:val="1"/>
      <w:numFmt w:val="decimal"/>
      <w:lvlRestart w:val="0"/>
      <w:pStyle w:val="Numbered155"/>
      <w:lvlText w:val="%1."/>
      <w:lvlJc w:val="left"/>
      <w:pPr>
        <w:tabs>
          <w:tab w:val="num" w:pos="1440"/>
        </w:tabs>
        <w:ind w:left="1440" w:hanging="720"/>
      </w:pPr>
    </w:lvl>
  </w:abstractNum>
  <w:abstractNum w:abstractNumId="13" w15:restartNumberingAfterBreak="0">
    <w:nsid w:val="0FF67516"/>
    <w:multiLevelType w:val="multilevel"/>
    <w:tmpl w:val="60E24C14"/>
    <w:name w:val="zzmpArticleRKS||ArticleRKS|3|1|1|5|0|40||1|0|4||1|0|0||1|0|0||1|0|0||1|0|0||1|0|0||1|0|0||1|0|0||"/>
    <w:lvl w:ilvl="0">
      <w:start w:val="1"/>
      <w:numFmt w:val="decimal"/>
      <w:lvlRestart w:val="0"/>
      <w:pStyle w:val="ArticleRKSL1"/>
      <w:suff w:val="nothing"/>
      <w:lvlText w:val="ARTICLE %1"/>
      <w:lvlJc w:val="left"/>
      <w:pPr>
        <w:tabs>
          <w:tab w:val="num" w:pos="4680"/>
        </w:tabs>
        <w:ind w:left="3960" w:firstLine="0"/>
      </w:pPr>
      <w:rPr>
        <w:rFonts w:ascii="Times New Roman" w:hAnsi="Times New Roman" w:cs="Times New Roman"/>
        <w:b/>
        <w:i w:val="0"/>
        <w:caps/>
        <w:smallCaps w:val="0"/>
        <w:color w:val="auto"/>
        <w:sz w:val="24"/>
        <w:u w:val="none"/>
      </w:rPr>
    </w:lvl>
    <w:lvl w:ilvl="1">
      <w:start w:val="1"/>
      <w:numFmt w:val="decimal"/>
      <w:pStyle w:val="ArticleRKSL2"/>
      <w:isLgl/>
      <w:lvlText w:val="%1.%2"/>
      <w:lvlJc w:val="left"/>
      <w:pPr>
        <w:tabs>
          <w:tab w:val="num" w:pos="1440"/>
        </w:tabs>
        <w:ind w:left="0" w:firstLine="720"/>
      </w:pPr>
      <w:rPr>
        <w:rFonts w:ascii="Times New Roman" w:hAnsi="Times New Roman" w:cs="Times New Roman"/>
        <w:b w:val="0"/>
        <w:i w:val="0"/>
        <w:caps w:val="0"/>
        <w:color w:val="auto"/>
        <w:sz w:val="24"/>
        <w:u w:val="none"/>
      </w:rPr>
    </w:lvl>
    <w:lvl w:ilvl="2">
      <w:start w:val="1"/>
      <w:numFmt w:val="lowerLetter"/>
      <w:pStyle w:val="ArticleRKSL3"/>
      <w:lvlText w:val="(%3)"/>
      <w:lvlJc w:val="left"/>
      <w:pPr>
        <w:tabs>
          <w:tab w:val="num" w:pos="2400"/>
        </w:tabs>
        <w:ind w:left="240" w:firstLine="1440"/>
      </w:pPr>
      <w:rPr>
        <w:rFonts w:ascii="Times New Roman" w:hAnsi="Times New Roman" w:cs="Times New Roman"/>
        <w:b w:val="0"/>
        <w:i w:val="0"/>
        <w:caps w:val="0"/>
        <w:color w:val="auto"/>
        <w:sz w:val="24"/>
        <w:u w:val="none"/>
      </w:rPr>
    </w:lvl>
    <w:lvl w:ilvl="3">
      <w:start w:val="1"/>
      <w:numFmt w:val="lowerRoman"/>
      <w:pStyle w:val="ArticleRKSL4"/>
      <w:lvlText w:val="(%4)"/>
      <w:lvlJc w:val="left"/>
      <w:pPr>
        <w:tabs>
          <w:tab w:val="num" w:pos="2880"/>
        </w:tabs>
        <w:ind w:left="0" w:firstLine="2160"/>
      </w:pPr>
      <w:rPr>
        <w:rFonts w:ascii="Times New Roman" w:hAnsi="Times New Roman" w:cs="Times New Roman"/>
        <w:b w:val="0"/>
        <w:i w:val="0"/>
        <w:caps w:val="0"/>
        <w:sz w:val="24"/>
        <w:u w:val="none"/>
      </w:rPr>
    </w:lvl>
    <w:lvl w:ilvl="4">
      <w:start w:val="1"/>
      <w:numFmt w:val="upperLetter"/>
      <w:pStyle w:val="ArticleRKSL5"/>
      <w:lvlText w:val="(%5)"/>
      <w:lvlJc w:val="left"/>
      <w:pPr>
        <w:tabs>
          <w:tab w:val="num" w:pos="3600"/>
        </w:tabs>
        <w:ind w:left="0" w:firstLine="2880"/>
      </w:pPr>
      <w:rPr>
        <w:rFonts w:ascii="Times New Roman" w:hAnsi="Times New Roman" w:cs="Times New Roman"/>
        <w:b w:val="0"/>
        <w:i w:val="0"/>
        <w:caps w:val="0"/>
        <w:sz w:val="24"/>
        <w:u w:val="none"/>
      </w:rPr>
    </w:lvl>
    <w:lvl w:ilvl="5">
      <w:start w:val="1"/>
      <w:numFmt w:val="decimal"/>
      <w:pStyle w:val="ArticleRKSL6"/>
      <w:lvlText w:val="(%6)"/>
      <w:lvlJc w:val="left"/>
      <w:pPr>
        <w:tabs>
          <w:tab w:val="num" w:pos="4320"/>
        </w:tabs>
        <w:ind w:left="0" w:firstLine="3600"/>
      </w:pPr>
      <w:rPr>
        <w:rFonts w:ascii="Times New Roman" w:hAnsi="Times New Roman" w:cs="Times New Roman"/>
        <w:b w:val="0"/>
        <w:i w:val="0"/>
        <w:caps w:val="0"/>
        <w:color w:val="auto"/>
        <w:sz w:val="24"/>
        <w:u w:val="none"/>
      </w:rPr>
    </w:lvl>
    <w:lvl w:ilvl="6">
      <w:start w:val="1"/>
      <w:numFmt w:val="decimal"/>
      <w:pStyle w:val="ArticleRKSL7"/>
      <w:lvlText w:val="%7."/>
      <w:lvlJc w:val="left"/>
      <w:pPr>
        <w:tabs>
          <w:tab w:val="num" w:pos="720"/>
        </w:tabs>
        <w:ind w:left="0" w:firstLine="0"/>
      </w:pPr>
      <w:rPr>
        <w:rFonts w:ascii="Times New Roman" w:hAnsi="Times New Roman" w:cs="Times New Roman"/>
        <w:b w:val="0"/>
        <w:i w:val="0"/>
        <w:caps w:val="0"/>
        <w:smallCaps w:val="0"/>
        <w:strike w:val="0"/>
        <w:dstrike w:val="0"/>
        <w:vanish w:val="0"/>
        <w:color w:val="auto"/>
        <w:sz w:val="24"/>
        <w:u w:val="none"/>
        <w:effect w:val="none"/>
        <w:vertAlign w:val="baseline"/>
      </w:rPr>
    </w:lvl>
    <w:lvl w:ilvl="7">
      <w:start w:val="1"/>
      <w:numFmt w:val="decimal"/>
      <w:pStyle w:val="ArticleRKSL8"/>
      <w:lvlText w:val="%8."/>
      <w:lvlJc w:val="left"/>
      <w:pPr>
        <w:tabs>
          <w:tab w:val="num" w:pos="720"/>
        </w:tabs>
        <w:ind w:left="0" w:firstLine="0"/>
      </w:pPr>
      <w:rPr>
        <w:rFonts w:ascii="Times New Roman" w:hAnsi="Times New Roman" w:cs="Times New Roman"/>
        <w:b w:val="0"/>
        <w:i w:val="0"/>
        <w:caps w:val="0"/>
        <w:smallCaps w:val="0"/>
        <w:strike w:val="0"/>
        <w:dstrike w:val="0"/>
        <w:vanish w:val="0"/>
        <w:color w:val="auto"/>
        <w:sz w:val="24"/>
        <w:u w:val="none"/>
        <w:effect w:val="none"/>
        <w:vertAlign w:val="baseline"/>
      </w:rPr>
    </w:lvl>
    <w:lvl w:ilvl="8">
      <w:start w:val="1"/>
      <w:numFmt w:val="decimal"/>
      <w:pStyle w:val="ArticleRKSL9"/>
      <w:lvlText w:val="%9."/>
      <w:lvlJc w:val="left"/>
      <w:pPr>
        <w:tabs>
          <w:tab w:val="num" w:pos="720"/>
        </w:tabs>
        <w:ind w:left="0" w:firstLine="0"/>
      </w:pPr>
      <w:rPr>
        <w:rFonts w:ascii="Times New Roman" w:hAnsi="Times New Roman" w:cs="Times New Roman"/>
        <w:b w:val="0"/>
        <w:i w:val="0"/>
        <w:caps w:val="0"/>
        <w:smallCaps w:val="0"/>
        <w:strike w:val="0"/>
        <w:dstrike w:val="0"/>
        <w:vanish w:val="0"/>
        <w:color w:val="auto"/>
        <w:sz w:val="24"/>
        <w:u w:val="none"/>
        <w:effect w:val="none"/>
        <w:vertAlign w:val="baseline"/>
      </w:rPr>
    </w:lvl>
  </w:abstractNum>
  <w:abstractNum w:abstractNumId="14" w15:restartNumberingAfterBreak="0">
    <w:nsid w:val="1C121DF6"/>
    <w:multiLevelType w:val="multilevel"/>
    <w:tmpl w:val="6B8EA2F6"/>
    <w:lvl w:ilvl="0">
      <w:start w:val="1"/>
      <w:numFmt w:val="upperRoman"/>
      <w:pStyle w:val="Article2L1"/>
      <w:suff w:val="nothing"/>
      <w:lvlText w:val="article %1"/>
      <w:lvlJc w:val="left"/>
      <w:pPr>
        <w:ind w:left="0" w:firstLine="0"/>
      </w:pPr>
      <w:rPr>
        <w:rFonts w:ascii="Times New Roman" w:hAnsi="Times New Roman"/>
        <w:b/>
        <w:i w:val="0"/>
        <w:caps/>
        <w:smallCaps w:val="0"/>
        <w:strike w:val="0"/>
        <w:dstrike w:val="0"/>
        <w:vanish w:val="0"/>
        <w:sz w:val="24"/>
        <w:u w:val="none"/>
        <w:effect w:val="none"/>
        <w:vertAlign w:val="baseline"/>
      </w:rPr>
    </w:lvl>
    <w:lvl w:ilvl="1">
      <w:start w:val="1"/>
      <w:numFmt w:val="decimal"/>
      <w:pStyle w:val="Article2L2"/>
      <w:isLgl/>
      <w:lvlText w:val="%1.%2"/>
      <w:lvlJc w:val="left"/>
      <w:pPr>
        <w:tabs>
          <w:tab w:val="num" w:pos="1080"/>
        </w:tabs>
        <w:ind w:left="0" w:firstLine="720"/>
      </w:pPr>
      <w:rPr>
        <w:rFonts w:ascii="Times New Roman" w:hAnsi="Times New Roman"/>
        <w:b/>
        <w:i w:val="0"/>
        <w:caps w:val="0"/>
        <w:smallCaps w:val="0"/>
        <w:strike w:val="0"/>
        <w:dstrike w:val="0"/>
        <w:vanish w:val="0"/>
        <w:sz w:val="24"/>
        <w:u w:val="none"/>
        <w:effect w:val="none"/>
        <w:vertAlign w:val="baseline"/>
      </w:rPr>
    </w:lvl>
    <w:lvl w:ilvl="2">
      <w:start w:val="1"/>
      <w:numFmt w:val="lowerLetter"/>
      <w:pStyle w:val="Article2L3"/>
      <w:lvlText w:val="(%3)"/>
      <w:lvlJc w:val="left"/>
      <w:pPr>
        <w:tabs>
          <w:tab w:val="num" w:pos="2160"/>
        </w:tabs>
        <w:ind w:left="0" w:firstLine="1440"/>
      </w:pPr>
      <w:rPr>
        <w:rFonts w:ascii="Times New Roman" w:hAnsi="Times New Roman"/>
        <w:b/>
        <w:i w:val="0"/>
        <w:caps w:val="0"/>
        <w:smallCaps w:val="0"/>
        <w:strike w:val="0"/>
        <w:dstrike w:val="0"/>
        <w:vanish w:val="0"/>
        <w:sz w:val="24"/>
        <w:u w:val="none"/>
        <w:effect w:val="none"/>
        <w:vertAlign w:val="baseline"/>
      </w:rPr>
    </w:lvl>
    <w:lvl w:ilvl="3">
      <w:start w:val="1"/>
      <w:numFmt w:val="lowerRoman"/>
      <w:pStyle w:val="Article2L4"/>
      <w:lvlText w:val="(%4)"/>
      <w:lvlJc w:val="left"/>
      <w:pPr>
        <w:tabs>
          <w:tab w:val="num" w:pos="2880"/>
        </w:tabs>
        <w:ind w:left="0" w:firstLine="2160"/>
      </w:pPr>
      <w:rPr>
        <w:rFonts w:ascii="Times New Roman" w:hAnsi="Times New Roman"/>
        <w:b/>
        <w:i w:val="0"/>
        <w:caps w:val="0"/>
        <w:smallCaps w:val="0"/>
        <w:strike w:val="0"/>
        <w:dstrike w:val="0"/>
        <w:vanish w:val="0"/>
        <w:sz w:val="24"/>
        <w:u w:val="none"/>
        <w:effect w:val="none"/>
        <w:vertAlign w:val="baseline"/>
      </w:rPr>
    </w:lvl>
    <w:lvl w:ilvl="4">
      <w:start w:val="1"/>
      <w:numFmt w:val="decimal"/>
      <w:pStyle w:val="Article2L5"/>
      <w:lvlText w:val="(%5)"/>
      <w:lvlJc w:val="left"/>
      <w:pPr>
        <w:tabs>
          <w:tab w:val="num" w:pos="3600"/>
        </w:tabs>
        <w:ind w:left="0" w:firstLine="2880"/>
      </w:pPr>
      <w:rPr>
        <w:rFonts w:ascii="Times New Roman" w:hAnsi="Times New Roman"/>
        <w:b/>
        <w:i w:val="0"/>
        <w:caps w:val="0"/>
        <w:smallCaps w:val="0"/>
        <w:strike w:val="0"/>
        <w:dstrike w:val="0"/>
        <w:vanish w:val="0"/>
        <w:sz w:val="24"/>
        <w:u w:val="none"/>
        <w:effect w:val="none"/>
        <w:vertAlign w:val="baseline"/>
      </w:rPr>
    </w:lvl>
    <w:lvl w:ilvl="5">
      <w:start w:val="1"/>
      <w:numFmt w:val="lowerLetter"/>
      <w:pStyle w:val="Article2L6"/>
      <w:lvlText w:val="(%6)"/>
      <w:lvlJc w:val="left"/>
      <w:pPr>
        <w:tabs>
          <w:tab w:val="num" w:pos="4320"/>
        </w:tabs>
        <w:ind w:left="0" w:firstLine="3600"/>
      </w:pPr>
      <w:rPr>
        <w:rFonts w:ascii="Times New Roman" w:hAnsi="Times New Roman"/>
        <w:b/>
        <w:i w:val="0"/>
        <w:caps w:val="0"/>
        <w:smallCaps w:val="0"/>
        <w:strike w:val="0"/>
        <w:dstrike w:val="0"/>
        <w:vanish w:val="0"/>
        <w:sz w:val="24"/>
        <w:u w:val="none"/>
        <w:effect w:val="none"/>
        <w:vertAlign w:val="baseline"/>
      </w:rPr>
    </w:lvl>
    <w:lvl w:ilvl="6">
      <w:start w:val="1"/>
      <w:numFmt w:val="lowerRoman"/>
      <w:pStyle w:val="Article2L7"/>
      <w:lvlText w:val="(%7)"/>
      <w:lvlJc w:val="left"/>
      <w:pPr>
        <w:tabs>
          <w:tab w:val="num" w:pos="2160"/>
        </w:tabs>
        <w:ind w:left="0" w:firstLine="1440"/>
      </w:pPr>
      <w:rPr>
        <w:rFonts w:ascii="Times New Roman" w:hAnsi="Times New Roman"/>
        <w:b/>
        <w:i w:val="0"/>
        <w:caps w:val="0"/>
        <w:smallCaps w:val="0"/>
        <w:strike w:val="0"/>
        <w:dstrike w:val="0"/>
        <w:vanish w:val="0"/>
        <w:sz w:val="24"/>
        <w:u w:val="none"/>
        <w:effect w:val="none"/>
        <w:vertAlign w:val="baseline"/>
      </w:rPr>
    </w:lvl>
    <w:lvl w:ilvl="7">
      <w:start w:val="1"/>
      <w:numFmt w:val="decimal"/>
      <w:pStyle w:val="Article2L8"/>
      <w:lvlText w:val="(%8)"/>
      <w:lvlJc w:val="left"/>
      <w:pPr>
        <w:tabs>
          <w:tab w:val="num" w:pos="2880"/>
        </w:tabs>
        <w:ind w:left="0" w:firstLine="2160"/>
      </w:pPr>
      <w:rPr>
        <w:rFonts w:ascii="Times New Roman" w:hAnsi="Times New Roman"/>
        <w:b/>
        <w:i w:val="0"/>
        <w:caps w:val="0"/>
        <w:smallCaps w:val="0"/>
        <w:strike w:val="0"/>
        <w:dstrike w:val="0"/>
        <w:vanish w:val="0"/>
        <w:sz w:val="24"/>
        <w:u w:val="none"/>
        <w:effect w:val="none"/>
        <w:vertAlign w:val="baseline"/>
      </w:rPr>
    </w:lvl>
    <w:lvl w:ilvl="8">
      <w:start w:val="1"/>
      <w:numFmt w:val="none"/>
      <w:lvlText w:val=""/>
      <w:lvlJc w:val="left"/>
      <w:pPr>
        <w:tabs>
          <w:tab w:val="num" w:pos="0"/>
        </w:tabs>
        <w:ind w:left="0" w:firstLine="0"/>
      </w:pPr>
      <w:rPr>
        <w:b/>
        <w:i w:val="0"/>
        <w:caps w:val="0"/>
        <w:smallCaps w:val="0"/>
        <w:strike w:val="0"/>
        <w:dstrike w:val="0"/>
        <w:vanish w:val="0"/>
        <w:u w:val="none"/>
        <w:effect w:val="none"/>
        <w:vertAlign w:val="baseline"/>
      </w:rPr>
    </w:lvl>
  </w:abstractNum>
  <w:abstractNum w:abstractNumId="15" w15:restartNumberingAfterBreak="0">
    <w:nsid w:val="1C27320C"/>
    <w:multiLevelType w:val="hybridMultilevel"/>
    <w:tmpl w:val="6E728A78"/>
    <w:lvl w:ilvl="0" w:tplc="CFFEC5EC">
      <w:start w:val="1"/>
      <w:numFmt w:val="decimal"/>
      <w:lvlText w:val="%1."/>
      <w:lvlJc w:val="left"/>
      <w:pPr>
        <w:tabs>
          <w:tab w:val="num" w:pos="1440"/>
        </w:tabs>
        <w:ind w:left="720" w:firstLine="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2F35D1D"/>
    <w:multiLevelType w:val="singleLevel"/>
    <w:tmpl w:val="9ACAAA44"/>
    <w:name w:val="list A"/>
    <w:lvl w:ilvl="0">
      <w:start w:val="1"/>
      <w:numFmt w:val="upperLetter"/>
      <w:pStyle w:val="listA"/>
      <w:lvlText w:val="%1."/>
      <w:lvlJc w:val="left"/>
      <w:pPr>
        <w:tabs>
          <w:tab w:val="num" w:pos="360"/>
        </w:tabs>
        <w:ind w:left="360" w:hanging="360"/>
      </w:pPr>
    </w:lvl>
  </w:abstractNum>
  <w:abstractNum w:abstractNumId="17" w15:restartNumberingAfterBreak="0">
    <w:nsid w:val="3B1C667B"/>
    <w:multiLevelType w:val="multilevel"/>
    <w:tmpl w:val="134CB5FA"/>
    <w:lvl w:ilvl="0">
      <w:start w:val="1"/>
      <w:numFmt w:val="decimal"/>
      <w:suff w:val="nothing"/>
      <w:lvlText w:val="ARTICLE %1"/>
      <w:lvlJc w:val="left"/>
      <w:pPr>
        <w:tabs>
          <w:tab w:val="num" w:pos="0"/>
        </w:tabs>
        <w:ind w:left="0" w:firstLine="0"/>
      </w:pPr>
      <w:rPr>
        <w:b/>
        <w:i w:val="0"/>
      </w:rPr>
    </w:lvl>
    <w:lvl w:ilvl="1">
      <w:start w:val="1"/>
      <w:numFmt w:val="decimal"/>
      <w:isLgl/>
      <w:lvlText w:val="%1.%2"/>
      <w:lvlJc w:val="left"/>
      <w:pPr>
        <w:tabs>
          <w:tab w:val="num" w:pos="1440"/>
        </w:tabs>
        <w:ind w:left="0" w:firstLine="720"/>
      </w:pPr>
      <w:rPr>
        <w:i w:val="0"/>
      </w:rPr>
    </w:lvl>
    <w:lvl w:ilvl="2">
      <w:start w:val="1"/>
      <w:numFmt w:val="lowerLetter"/>
      <w:lvlText w:val="(%3)"/>
      <w:lvlJc w:val="left"/>
      <w:pPr>
        <w:tabs>
          <w:tab w:val="num" w:pos="2160"/>
        </w:tabs>
        <w:ind w:left="0" w:firstLine="1440"/>
      </w:pPr>
      <w:rPr>
        <w:i w:val="0"/>
      </w:rPr>
    </w:lvl>
    <w:lvl w:ilvl="3">
      <w:start w:val="1"/>
      <w:numFmt w:val="lowerRoman"/>
      <w:lvlText w:val="(%4)"/>
      <w:lvlJc w:val="left"/>
      <w:pPr>
        <w:tabs>
          <w:tab w:val="num" w:pos="2880"/>
        </w:tabs>
        <w:ind w:left="0" w:firstLine="2160"/>
      </w:pPr>
      <w:rPr>
        <w:i w:val="0"/>
      </w:rPr>
    </w:lvl>
    <w:lvl w:ilvl="4">
      <w:start w:val="1"/>
      <w:numFmt w:val="upperLetter"/>
      <w:lvlText w:val="(%5)"/>
      <w:lvlJc w:val="left"/>
      <w:pPr>
        <w:tabs>
          <w:tab w:val="num" w:pos="3600"/>
        </w:tabs>
        <w:ind w:left="0" w:firstLine="2880"/>
      </w:pPr>
      <w:rPr>
        <w:i w:val="0"/>
      </w:rPr>
    </w:lvl>
    <w:lvl w:ilvl="5">
      <w:start w:val="1"/>
      <w:numFmt w:val="decimal"/>
      <w:lvlText w:val="(%6)"/>
      <w:lvlJc w:val="left"/>
      <w:pPr>
        <w:tabs>
          <w:tab w:val="num" w:pos="4320"/>
        </w:tabs>
        <w:ind w:left="0" w:firstLine="3600"/>
      </w:pPr>
      <w:rPr>
        <w:i w:val="0"/>
      </w:rPr>
    </w:lvl>
    <w:lvl w:ilvl="6">
      <w:start w:val="1"/>
      <w:numFmt w:val="lowerLetter"/>
      <w:lvlText w:val="%7."/>
      <w:lvlJc w:val="left"/>
      <w:pPr>
        <w:tabs>
          <w:tab w:val="num" w:pos="5040"/>
        </w:tabs>
        <w:ind w:left="0" w:firstLine="4320"/>
      </w:pPr>
      <w:rPr>
        <w:i w:val="0"/>
      </w:rPr>
    </w:lvl>
    <w:lvl w:ilvl="7">
      <w:start w:val="1"/>
      <w:numFmt w:val="lowerRoman"/>
      <w:lvlText w:val="%8."/>
      <w:lvlJc w:val="left"/>
      <w:pPr>
        <w:tabs>
          <w:tab w:val="num" w:pos="5760"/>
        </w:tabs>
        <w:ind w:left="4320" w:firstLine="720"/>
      </w:pPr>
      <w:rPr>
        <w:i w:val="0"/>
      </w:rPr>
    </w:lvl>
    <w:lvl w:ilvl="8">
      <w:start w:val="1"/>
      <w:numFmt w:val="upperLetter"/>
      <w:lvlText w:val="%9."/>
      <w:lvlJc w:val="left"/>
      <w:pPr>
        <w:tabs>
          <w:tab w:val="num" w:pos="6480"/>
        </w:tabs>
        <w:ind w:left="5040" w:firstLine="720"/>
      </w:pPr>
      <w:rPr>
        <w:i w:val="0"/>
      </w:rPr>
    </w:lvl>
  </w:abstractNum>
  <w:abstractNum w:abstractNumId="18" w15:restartNumberingAfterBreak="0">
    <w:nsid w:val="4BE2510A"/>
    <w:multiLevelType w:val="singleLevel"/>
    <w:tmpl w:val="6D3C14D8"/>
    <w:name w:val="N100"/>
    <w:lvl w:ilvl="0">
      <w:start w:val="1"/>
      <w:numFmt w:val="decimal"/>
      <w:lvlRestart w:val="0"/>
      <w:pStyle w:val="Numbered100"/>
      <w:lvlText w:val="%1."/>
      <w:lvlJc w:val="left"/>
      <w:pPr>
        <w:tabs>
          <w:tab w:val="num" w:pos="720"/>
        </w:tabs>
        <w:ind w:left="0" w:firstLine="0"/>
      </w:pPr>
    </w:lvl>
  </w:abstractNum>
  <w:abstractNum w:abstractNumId="19" w15:restartNumberingAfterBreak="0">
    <w:nsid w:val="50A47751"/>
    <w:multiLevelType w:val="singleLevel"/>
    <w:tmpl w:val="F77AAC48"/>
    <w:lvl w:ilvl="0">
      <w:start w:val="1"/>
      <w:numFmt w:val="decimal"/>
      <w:lvlRestart w:val="0"/>
      <w:lvlText w:val="%1."/>
      <w:lvlJc w:val="left"/>
      <w:pPr>
        <w:tabs>
          <w:tab w:val="num" w:pos="1440"/>
        </w:tabs>
        <w:ind w:left="1440" w:hanging="720"/>
      </w:pPr>
    </w:lvl>
  </w:abstractNum>
  <w:abstractNum w:abstractNumId="20" w15:restartNumberingAfterBreak="0">
    <w:nsid w:val="545B6F31"/>
    <w:multiLevelType w:val="singleLevel"/>
    <w:tmpl w:val="E4E01802"/>
    <w:name w:val="Body Text (a)"/>
    <w:lvl w:ilvl="0">
      <w:start w:val="1"/>
      <w:numFmt w:val="lowerLetter"/>
      <w:pStyle w:val="BodyTexta"/>
      <w:lvlText w:val="(%1)"/>
      <w:lvlJc w:val="left"/>
      <w:pPr>
        <w:tabs>
          <w:tab w:val="num" w:pos="1080"/>
        </w:tabs>
        <w:ind w:left="0" w:firstLine="720"/>
      </w:pPr>
    </w:lvl>
  </w:abstractNum>
  <w:abstractNum w:abstractNumId="21" w15:restartNumberingAfterBreak="0">
    <w:nsid w:val="56FC589D"/>
    <w:multiLevelType w:val="multilevel"/>
    <w:tmpl w:val="790C545A"/>
    <w:name w:val="HeadingStyles||Heading|3|3|0|1|0|41||1|0|32||1|0|32||1|0|32||1|0|32||1|0|32||1|0|32||1|0|32||1|0|32||"/>
    <w:lvl w:ilvl="0">
      <w:start w:val="1"/>
      <w:numFmt w:val="decimal"/>
      <w:pStyle w:val="Heading1"/>
      <w:suff w:val="nothing"/>
      <w:lvlText w:val="ARTICLE %1"/>
      <w:lvlJc w:val="left"/>
      <w:pPr>
        <w:ind w:left="4410" w:firstLine="0"/>
      </w:pPr>
      <w:rPr>
        <w:rFonts w:hint="default"/>
        <w:b/>
        <w:i w:val="0"/>
      </w:rPr>
    </w:lvl>
    <w:lvl w:ilvl="1">
      <w:start w:val="1"/>
      <w:numFmt w:val="decimal"/>
      <w:pStyle w:val="Heading2"/>
      <w:isLgl/>
      <w:lvlText w:val="%1.%2"/>
      <w:lvlJc w:val="left"/>
      <w:pPr>
        <w:tabs>
          <w:tab w:val="num" w:pos="1440"/>
        </w:tabs>
        <w:ind w:left="0" w:firstLine="720"/>
      </w:pPr>
      <w:rPr>
        <w:rFonts w:hint="default"/>
        <w:i w:val="0"/>
      </w:rPr>
    </w:lvl>
    <w:lvl w:ilvl="2">
      <w:start w:val="1"/>
      <w:numFmt w:val="lowerLetter"/>
      <w:pStyle w:val="Heading3"/>
      <w:lvlText w:val="(%3)"/>
      <w:lvlJc w:val="left"/>
      <w:pPr>
        <w:tabs>
          <w:tab w:val="num" w:pos="2160"/>
        </w:tabs>
        <w:ind w:left="0" w:firstLine="1440"/>
      </w:pPr>
      <w:rPr>
        <w:rFonts w:hint="default"/>
        <w:i w:val="0"/>
      </w:rPr>
    </w:lvl>
    <w:lvl w:ilvl="3">
      <w:start w:val="1"/>
      <w:numFmt w:val="lowerRoman"/>
      <w:pStyle w:val="Heading4"/>
      <w:lvlText w:val="(%4)"/>
      <w:lvlJc w:val="left"/>
      <w:pPr>
        <w:tabs>
          <w:tab w:val="num" w:pos="2880"/>
        </w:tabs>
        <w:ind w:left="0" w:firstLine="2160"/>
      </w:pPr>
      <w:rPr>
        <w:rFonts w:hint="default"/>
        <w:i w:val="0"/>
      </w:rPr>
    </w:lvl>
    <w:lvl w:ilvl="4">
      <w:start w:val="1"/>
      <w:numFmt w:val="upperLetter"/>
      <w:pStyle w:val="Heading5"/>
      <w:lvlText w:val="(%5)"/>
      <w:lvlJc w:val="left"/>
      <w:pPr>
        <w:tabs>
          <w:tab w:val="num" w:pos="3600"/>
        </w:tabs>
        <w:ind w:left="0" w:firstLine="2880"/>
      </w:pPr>
      <w:rPr>
        <w:rFonts w:hint="default"/>
        <w:i w:val="0"/>
      </w:rPr>
    </w:lvl>
    <w:lvl w:ilvl="5">
      <w:start w:val="1"/>
      <w:numFmt w:val="decimal"/>
      <w:pStyle w:val="Heading6"/>
      <w:lvlText w:val="(%6)"/>
      <w:lvlJc w:val="left"/>
      <w:pPr>
        <w:tabs>
          <w:tab w:val="num" w:pos="4320"/>
        </w:tabs>
        <w:ind w:left="0" w:firstLine="3600"/>
      </w:pPr>
      <w:rPr>
        <w:rFonts w:hint="default"/>
        <w:i w:val="0"/>
      </w:rPr>
    </w:lvl>
    <w:lvl w:ilvl="6">
      <w:start w:val="1"/>
      <w:numFmt w:val="lowerLetter"/>
      <w:pStyle w:val="Heading7"/>
      <w:lvlText w:val="%7."/>
      <w:lvlJc w:val="left"/>
      <w:pPr>
        <w:tabs>
          <w:tab w:val="num" w:pos="5040"/>
        </w:tabs>
        <w:ind w:left="0" w:firstLine="4320"/>
      </w:pPr>
      <w:rPr>
        <w:rFonts w:hint="default"/>
        <w:i w:val="0"/>
      </w:rPr>
    </w:lvl>
    <w:lvl w:ilvl="7">
      <w:start w:val="1"/>
      <w:numFmt w:val="lowerRoman"/>
      <w:pStyle w:val="Heading8"/>
      <w:lvlText w:val="%8."/>
      <w:lvlJc w:val="left"/>
      <w:pPr>
        <w:tabs>
          <w:tab w:val="num" w:pos="5760"/>
        </w:tabs>
        <w:ind w:left="4320" w:firstLine="720"/>
      </w:pPr>
      <w:rPr>
        <w:rFonts w:hint="default"/>
        <w:i w:val="0"/>
      </w:rPr>
    </w:lvl>
    <w:lvl w:ilvl="8">
      <w:start w:val="1"/>
      <w:numFmt w:val="upperLetter"/>
      <w:pStyle w:val="Heading9"/>
      <w:lvlText w:val="%9."/>
      <w:lvlJc w:val="left"/>
      <w:pPr>
        <w:tabs>
          <w:tab w:val="num" w:pos="6480"/>
        </w:tabs>
        <w:ind w:left="5040" w:firstLine="720"/>
      </w:pPr>
      <w:rPr>
        <w:rFonts w:hint="default"/>
        <w:i w:val="0"/>
      </w:rPr>
    </w:lvl>
  </w:abstractNum>
  <w:abstractNum w:abstractNumId="22" w15:restartNumberingAfterBreak="0">
    <w:nsid w:val="591662D2"/>
    <w:multiLevelType w:val="singleLevel"/>
    <w:tmpl w:val="5D063AEE"/>
    <w:name w:val="Recitals"/>
    <w:lvl w:ilvl="0">
      <w:start w:val="1"/>
      <w:numFmt w:val="upperLetter"/>
      <w:pStyle w:val="Recitals"/>
      <w:lvlText w:val="%1."/>
      <w:lvlJc w:val="left"/>
      <w:pPr>
        <w:tabs>
          <w:tab w:val="num" w:pos="1080"/>
        </w:tabs>
        <w:ind w:left="0" w:firstLine="720"/>
      </w:pPr>
      <w:rPr>
        <w:rFonts w:hint="default"/>
      </w:rPr>
    </w:lvl>
  </w:abstractNum>
  <w:abstractNum w:abstractNumId="23" w15:restartNumberingAfterBreak="0">
    <w:nsid w:val="5B2A33A9"/>
    <w:multiLevelType w:val="multilevel"/>
    <w:tmpl w:val="2D9655BE"/>
    <w:lvl w:ilvl="0">
      <w:start w:val="1"/>
      <w:numFmt w:val="upperRoman"/>
      <w:lvlRestart w:val="0"/>
      <w:pStyle w:val="Pleading1L1"/>
      <w:lvlText w:val="%1."/>
      <w:lvlJc w:val="left"/>
      <w:pPr>
        <w:tabs>
          <w:tab w:val="num" w:pos="1440"/>
        </w:tabs>
        <w:ind w:left="1440" w:hanging="720"/>
      </w:pPr>
      <w:rPr>
        <w:rFonts w:ascii="Times New Roman" w:hAnsi="Times New Roman" w:cs="Times New Roman"/>
        <w:b/>
        <w:i w:val="0"/>
        <w:caps w:val="0"/>
        <w:strike w:val="0"/>
        <w:dstrike w:val="0"/>
        <w:vanish w:val="0"/>
        <w:color w:val="auto"/>
        <w:sz w:val="28"/>
        <w:u w:val="none"/>
        <w:vertAlign w:val="baseline"/>
      </w:rPr>
    </w:lvl>
    <w:lvl w:ilvl="1">
      <w:start w:val="1"/>
      <w:numFmt w:val="upperLetter"/>
      <w:pStyle w:val="Pleading1L2"/>
      <w:lvlText w:val="%2."/>
      <w:lvlJc w:val="left"/>
      <w:pPr>
        <w:tabs>
          <w:tab w:val="num" w:pos="2160"/>
        </w:tabs>
        <w:ind w:left="2160" w:hanging="720"/>
      </w:pPr>
      <w:rPr>
        <w:rFonts w:ascii="Times New Roman" w:hAnsi="Times New Roman" w:cs="Times New Roman"/>
        <w:b/>
        <w:i w:val="0"/>
        <w:caps w:val="0"/>
        <w:strike w:val="0"/>
        <w:dstrike w:val="0"/>
        <w:vanish w:val="0"/>
        <w:color w:val="auto"/>
        <w:sz w:val="28"/>
        <w:u w:val="none"/>
        <w:vertAlign w:val="baseline"/>
      </w:rPr>
    </w:lvl>
    <w:lvl w:ilvl="2">
      <w:start w:val="1"/>
      <w:numFmt w:val="decimal"/>
      <w:pStyle w:val="Pleading1L3"/>
      <w:lvlText w:val="%3."/>
      <w:lvlJc w:val="left"/>
      <w:pPr>
        <w:tabs>
          <w:tab w:val="num" w:pos="2880"/>
        </w:tabs>
        <w:ind w:left="2880" w:hanging="720"/>
      </w:pPr>
      <w:rPr>
        <w:rFonts w:ascii="Times New Roman" w:hAnsi="Times New Roman" w:cs="Times New Roman"/>
        <w:b/>
        <w:i w:val="0"/>
        <w:caps w:val="0"/>
        <w:strike w:val="0"/>
        <w:dstrike w:val="0"/>
        <w:vanish w:val="0"/>
        <w:color w:val="auto"/>
        <w:sz w:val="28"/>
        <w:u w:val="none"/>
        <w:vertAlign w:val="baseline"/>
      </w:rPr>
    </w:lvl>
    <w:lvl w:ilvl="3">
      <w:start w:val="1"/>
      <w:numFmt w:val="lowerLetter"/>
      <w:pStyle w:val="Pleading1L4"/>
      <w:lvlText w:val="%4."/>
      <w:lvlJc w:val="left"/>
      <w:pPr>
        <w:tabs>
          <w:tab w:val="num" w:pos="3600"/>
        </w:tabs>
        <w:ind w:left="3600" w:hanging="720"/>
      </w:pPr>
      <w:rPr>
        <w:rFonts w:ascii="Times New Roman" w:hAnsi="Times New Roman" w:cs="Times New Roman"/>
        <w:b/>
        <w:i w:val="0"/>
        <w:caps w:val="0"/>
        <w:strike w:val="0"/>
        <w:dstrike w:val="0"/>
        <w:vanish w:val="0"/>
        <w:color w:val="auto"/>
        <w:sz w:val="28"/>
        <w:u w:val="none"/>
        <w:vertAlign w:val="baseline"/>
      </w:rPr>
    </w:lvl>
    <w:lvl w:ilvl="4">
      <w:start w:val="1"/>
      <w:numFmt w:val="decimal"/>
      <w:pStyle w:val="Pleading1L5"/>
      <w:lvlText w:val="(%5)"/>
      <w:lvlJc w:val="left"/>
      <w:pPr>
        <w:tabs>
          <w:tab w:val="num" w:pos="4320"/>
        </w:tabs>
        <w:ind w:left="4320" w:hanging="720"/>
      </w:pPr>
      <w:rPr>
        <w:rFonts w:ascii="Times New Roman" w:hAnsi="Times New Roman" w:cs="Times New Roman"/>
        <w:b/>
        <w:i w:val="0"/>
        <w:caps w:val="0"/>
        <w:strike w:val="0"/>
        <w:dstrike w:val="0"/>
        <w:vanish w:val="0"/>
        <w:color w:val="auto"/>
        <w:sz w:val="28"/>
        <w:u w:val="none"/>
        <w:vertAlign w:val="baseline"/>
      </w:rPr>
    </w:lvl>
    <w:lvl w:ilvl="5">
      <w:start w:val="1"/>
      <w:numFmt w:val="lowerLetter"/>
      <w:pStyle w:val="Pleading1L6"/>
      <w:lvlText w:val="(%6)"/>
      <w:lvlJc w:val="left"/>
      <w:pPr>
        <w:tabs>
          <w:tab w:val="num" w:pos="5040"/>
        </w:tabs>
        <w:ind w:left="5040" w:hanging="720"/>
      </w:pPr>
      <w:rPr>
        <w:rFonts w:ascii="Times New Roman" w:hAnsi="Times New Roman" w:cs="Times New Roman"/>
        <w:b/>
        <w:i w:val="0"/>
        <w:caps w:val="0"/>
        <w:strike w:val="0"/>
        <w:dstrike w:val="0"/>
        <w:vanish w:val="0"/>
        <w:color w:val="auto"/>
        <w:sz w:val="28"/>
        <w:u w:val="none"/>
        <w:vertAlign w:val="baseline"/>
      </w:rPr>
    </w:lvl>
    <w:lvl w:ilvl="6">
      <w:start w:val="1"/>
      <w:numFmt w:val="lowerRoman"/>
      <w:pStyle w:val="Pleading1L7"/>
      <w:lvlText w:val="(%7)"/>
      <w:lvlJc w:val="left"/>
      <w:pPr>
        <w:tabs>
          <w:tab w:val="num" w:pos="5760"/>
        </w:tabs>
        <w:ind w:left="5760" w:hanging="720"/>
      </w:pPr>
      <w:rPr>
        <w:rFonts w:ascii="Times New Roman" w:hAnsi="Times New Roman" w:cs="Times New Roman"/>
        <w:b/>
        <w:i w:val="0"/>
        <w:caps w:val="0"/>
        <w:strike w:val="0"/>
        <w:dstrike w:val="0"/>
        <w:vanish w:val="0"/>
        <w:color w:val="auto"/>
        <w:sz w:val="28"/>
        <w:u w:val="none"/>
        <w:vertAlign w:val="baseline"/>
      </w:rPr>
    </w:lvl>
    <w:lvl w:ilvl="7">
      <w:start w:val="1"/>
      <w:numFmt w:val="lowerLetter"/>
      <w:pStyle w:val="Pleading1L8"/>
      <w:lvlText w:val="%8)"/>
      <w:lvlJc w:val="left"/>
      <w:pPr>
        <w:tabs>
          <w:tab w:val="num" w:pos="6480"/>
        </w:tabs>
        <w:ind w:left="6480" w:hanging="720"/>
      </w:pPr>
      <w:rPr>
        <w:rFonts w:ascii="Times New Roman" w:hAnsi="Times New Roman" w:cs="Times New Roman"/>
        <w:b/>
        <w:i w:val="0"/>
        <w:caps w:val="0"/>
        <w:strike w:val="0"/>
        <w:dstrike w:val="0"/>
        <w:vanish w:val="0"/>
        <w:color w:val="auto"/>
        <w:sz w:val="28"/>
        <w:u w:val="none"/>
        <w:vertAlign w:val="baseline"/>
      </w:rPr>
    </w:lvl>
    <w:lvl w:ilvl="8">
      <w:start w:val="1"/>
      <w:numFmt w:val="lowerRoman"/>
      <w:pStyle w:val="Pleading1L9"/>
      <w:lvlText w:val="%9)"/>
      <w:lvlJc w:val="left"/>
      <w:pPr>
        <w:tabs>
          <w:tab w:val="num" w:pos="7200"/>
        </w:tabs>
        <w:ind w:left="7200" w:hanging="720"/>
      </w:pPr>
      <w:rPr>
        <w:rFonts w:ascii="Times New Roman" w:hAnsi="Times New Roman" w:cs="Times New Roman"/>
        <w:b/>
        <w:i w:val="0"/>
        <w:caps w:val="0"/>
        <w:strike w:val="0"/>
        <w:dstrike w:val="0"/>
        <w:vanish w:val="0"/>
        <w:color w:val="auto"/>
        <w:sz w:val="28"/>
        <w:u w:val="none"/>
        <w:vertAlign w:val="baseline"/>
      </w:rPr>
    </w:lvl>
  </w:abstractNum>
  <w:abstractNum w:abstractNumId="24" w15:restartNumberingAfterBreak="0">
    <w:nsid w:val="5BD13782"/>
    <w:multiLevelType w:val="multilevel"/>
    <w:tmpl w:val="C5E45CCC"/>
    <w:lvl w:ilvl="0">
      <w:start w:val="1"/>
      <w:numFmt w:val="decimal"/>
      <w:suff w:val="nothing"/>
      <w:lvlText w:val="ARTICLE %1"/>
      <w:lvlJc w:val="left"/>
      <w:pPr>
        <w:tabs>
          <w:tab w:val="num" w:pos="0"/>
        </w:tabs>
        <w:ind w:left="0" w:firstLine="0"/>
      </w:pPr>
      <w:rPr>
        <w:b/>
      </w:rPr>
    </w:lvl>
    <w:lvl w:ilvl="1">
      <w:start w:val="1"/>
      <w:numFmt w:val="decimal"/>
      <w:isLgl/>
      <w:lvlText w:val="%1.%2."/>
      <w:lvlJc w:val="left"/>
      <w:pPr>
        <w:tabs>
          <w:tab w:val="num" w:pos="1440"/>
        </w:tabs>
        <w:ind w:left="0" w:firstLine="720"/>
      </w:pPr>
    </w:lvl>
    <w:lvl w:ilvl="2">
      <w:start w:val="1"/>
      <w:numFmt w:val="lowerLetter"/>
      <w:lvlText w:val="(%3)"/>
      <w:lvlJc w:val="left"/>
      <w:pPr>
        <w:tabs>
          <w:tab w:val="num" w:pos="2160"/>
        </w:tabs>
        <w:ind w:left="0" w:firstLine="1440"/>
      </w:pPr>
    </w:lvl>
    <w:lvl w:ilvl="3">
      <w:start w:val="1"/>
      <w:numFmt w:val="lowerRoman"/>
      <w:lvlText w:val="(%4)"/>
      <w:lvlJc w:val="left"/>
      <w:pPr>
        <w:tabs>
          <w:tab w:val="num" w:pos="2880"/>
        </w:tabs>
        <w:ind w:left="0" w:firstLine="2160"/>
      </w:pPr>
    </w:lvl>
    <w:lvl w:ilvl="4">
      <w:start w:val="1"/>
      <w:numFmt w:val="upperLetter"/>
      <w:lvlText w:val="(%5)"/>
      <w:lvlJc w:val="left"/>
      <w:pPr>
        <w:tabs>
          <w:tab w:val="num" w:pos="3600"/>
        </w:tabs>
        <w:ind w:left="0" w:firstLine="2880"/>
      </w:pPr>
    </w:lvl>
    <w:lvl w:ilvl="5">
      <w:start w:val="1"/>
      <w:numFmt w:val="decimal"/>
      <w:lvlText w:val="(%6)"/>
      <w:lvlJc w:val="left"/>
      <w:pPr>
        <w:tabs>
          <w:tab w:val="num" w:pos="4320"/>
        </w:tabs>
        <w:ind w:left="0" w:firstLine="3600"/>
      </w:pPr>
    </w:lvl>
    <w:lvl w:ilvl="6">
      <w:start w:val="1"/>
      <w:numFmt w:val="lowerLetter"/>
      <w:lvlText w:val="%7."/>
      <w:lvlJc w:val="left"/>
      <w:pPr>
        <w:tabs>
          <w:tab w:val="num" w:pos="5040"/>
        </w:tabs>
        <w:ind w:left="0" w:firstLine="4320"/>
      </w:pPr>
    </w:lvl>
    <w:lvl w:ilvl="7">
      <w:start w:val="1"/>
      <w:numFmt w:val="lowerRoman"/>
      <w:lvlText w:val="%8."/>
      <w:lvlJc w:val="left"/>
      <w:pPr>
        <w:tabs>
          <w:tab w:val="num" w:pos="5760"/>
        </w:tabs>
        <w:ind w:left="4320" w:firstLine="720"/>
      </w:pPr>
    </w:lvl>
    <w:lvl w:ilvl="8">
      <w:start w:val="1"/>
      <w:numFmt w:val="upperLetter"/>
      <w:lvlText w:val="%9."/>
      <w:lvlJc w:val="left"/>
      <w:pPr>
        <w:tabs>
          <w:tab w:val="num" w:pos="6480"/>
        </w:tabs>
        <w:ind w:left="5040" w:firstLine="720"/>
      </w:pPr>
    </w:lvl>
  </w:abstractNum>
  <w:abstractNum w:abstractNumId="25" w15:restartNumberingAfterBreak="0">
    <w:nsid w:val="654C67DB"/>
    <w:multiLevelType w:val="singleLevel"/>
    <w:tmpl w:val="A5ECFC18"/>
    <w:name w:val="numbered"/>
    <w:lvl w:ilvl="0">
      <w:start w:val="1"/>
      <w:numFmt w:val="decimal"/>
      <w:pStyle w:val="numbered"/>
      <w:lvlText w:val="%1."/>
      <w:lvlJc w:val="left"/>
      <w:pPr>
        <w:tabs>
          <w:tab w:val="num" w:pos="360"/>
        </w:tabs>
        <w:ind w:left="360" w:hanging="360"/>
      </w:pPr>
    </w:lvl>
  </w:abstractNum>
  <w:abstractNum w:abstractNumId="26" w15:restartNumberingAfterBreak="0">
    <w:nsid w:val="72114456"/>
    <w:multiLevelType w:val="singleLevel"/>
    <w:tmpl w:val="9A88B910"/>
    <w:lvl w:ilvl="0">
      <w:start w:val="1"/>
      <w:numFmt w:val="bullet"/>
      <w:pStyle w:val="Bullet"/>
      <w:lvlText w:val=""/>
      <w:lvlJc w:val="left"/>
      <w:pPr>
        <w:tabs>
          <w:tab w:val="num" w:pos="360"/>
        </w:tabs>
        <w:ind w:left="360" w:hanging="360"/>
      </w:pPr>
      <w:rPr>
        <w:rFonts w:ascii="Symbol" w:hAnsi="Symbol" w:hint="default"/>
      </w:rPr>
    </w:lvl>
  </w:abstractNum>
  <w:abstractNum w:abstractNumId="27" w15:restartNumberingAfterBreak="0">
    <w:nsid w:val="7C157A78"/>
    <w:multiLevelType w:val="singleLevel"/>
    <w:tmpl w:val="E76A51DE"/>
    <w:name w:val="N105"/>
    <w:lvl w:ilvl="0">
      <w:start w:val="1"/>
      <w:numFmt w:val="decimal"/>
      <w:lvlRestart w:val="0"/>
      <w:pStyle w:val="Numbered105"/>
      <w:lvlText w:val="%1."/>
      <w:lvlJc w:val="left"/>
      <w:pPr>
        <w:tabs>
          <w:tab w:val="num" w:pos="720"/>
        </w:tabs>
        <w:ind w:left="0" w:firstLine="720"/>
      </w:pPr>
    </w:lvl>
  </w:abstractNum>
  <w:abstractNum w:abstractNumId="28" w15:restartNumberingAfterBreak="0">
    <w:nsid w:val="7D405C2E"/>
    <w:multiLevelType w:val="multilevel"/>
    <w:tmpl w:val="EBD6F3C4"/>
    <w:lvl w:ilvl="0">
      <w:start w:val="1"/>
      <w:numFmt w:val="decimal"/>
      <w:suff w:val="nothing"/>
      <w:lvlText w:val="ARTICLE %1"/>
      <w:lvlJc w:val="left"/>
      <w:pPr>
        <w:tabs>
          <w:tab w:val="num" w:pos="0"/>
        </w:tabs>
        <w:ind w:left="0" w:firstLine="0"/>
      </w:pPr>
      <w:rPr>
        <w:b/>
        <w:i w:val="0"/>
      </w:rPr>
    </w:lvl>
    <w:lvl w:ilvl="1">
      <w:start w:val="1"/>
      <w:numFmt w:val="decimal"/>
      <w:isLgl/>
      <w:lvlText w:val="%1.%2"/>
      <w:lvlJc w:val="left"/>
      <w:pPr>
        <w:tabs>
          <w:tab w:val="num" w:pos="1440"/>
        </w:tabs>
        <w:ind w:left="0" w:firstLine="720"/>
      </w:pPr>
      <w:rPr>
        <w:i w:val="0"/>
      </w:rPr>
    </w:lvl>
    <w:lvl w:ilvl="2">
      <w:start w:val="1"/>
      <w:numFmt w:val="lowerLetter"/>
      <w:lvlText w:val="(%3)"/>
      <w:lvlJc w:val="left"/>
      <w:pPr>
        <w:tabs>
          <w:tab w:val="num" w:pos="2160"/>
        </w:tabs>
        <w:ind w:left="0" w:firstLine="1440"/>
      </w:pPr>
      <w:rPr>
        <w:i w:val="0"/>
      </w:rPr>
    </w:lvl>
    <w:lvl w:ilvl="3">
      <w:start w:val="1"/>
      <w:numFmt w:val="lowerRoman"/>
      <w:lvlText w:val="(%4)"/>
      <w:lvlJc w:val="left"/>
      <w:pPr>
        <w:tabs>
          <w:tab w:val="num" w:pos="2880"/>
        </w:tabs>
        <w:ind w:left="0" w:firstLine="2160"/>
      </w:pPr>
      <w:rPr>
        <w:i w:val="0"/>
      </w:rPr>
    </w:lvl>
    <w:lvl w:ilvl="4">
      <w:start w:val="1"/>
      <w:numFmt w:val="upperLetter"/>
      <w:lvlText w:val="(%5)"/>
      <w:lvlJc w:val="left"/>
      <w:pPr>
        <w:tabs>
          <w:tab w:val="num" w:pos="3600"/>
        </w:tabs>
        <w:ind w:left="0" w:firstLine="2880"/>
      </w:pPr>
      <w:rPr>
        <w:i w:val="0"/>
      </w:rPr>
    </w:lvl>
    <w:lvl w:ilvl="5">
      <w:start w:val="1"/>
      <w:numFmt w:val="decimal"/>
      <w:lvlText w:val="(%6)"/>
      <w:lvlJc w:val="left"/>
      <w:pPr>
        <w:tabs>
          <w:tab w:val="num" w:pos="4320"/>
        </w:tabs>
        <w:ind w:left="0" w:firstLine="3600"/>
      </w:pPr>
      <w:rPr>
        <w:i w:val="0"/>
      </w:rPr>
    </w:lvl>
    <w:lvl w:ilvl="6">
      <w:start w:val="1"/>
      <w:numFmt w:val="lowerLetter"/>
      <w:lvlText w:val="%7."/>
      <w:lvlJc w:val="left"/>
      <w:pPr>
        <w:tabs>
          <w:tab w:val="num" w:pos="5040"/>
        </w:tabs>
        <w:ind w:left="0" w:firstLine="4320"/>
      </w:pPr>
      <w:rPr>
        <w:i w:val="0"/>
      </w:rPr>
    </w:lvl>
    <w:lvl w:ilvl="7">
      <w:start w:val="1"/>
      <w:numFmt w:val="lowerRoman"/>
      <w:lvlText w:val="%8."/>
      <w:lvlJc w:val="left"/>
      <w:pPr>
        <w:tabs>
          <w:tab w:val="num" w:pos="5760"/>
        </w:tabs>
        <w:ind w:left="4320" w:firstLine="720"/>
      </w:pPr>
      <w:rPr>
        <w:i w:val="0"/>
      </w:rPr>
    </w:lvl>
    <w:lvl w:ilvl="8">
      <w:start w:val="1"/>
      <w:numFmt w:val="upperLetter"/>
      <w:lvlText w:val="%9."/>
      <w:lvlJc w:val="left"/>
      <w:pPr>
        <w:tabs>
          <w:tab w:val="num" w:pos="6480"/>
        </w:tabs>
        <w:ind w:left="5040" w:firstLine="720"/>
      </w:pPr>
      <w:rPr>
        <w:i w:val="0"/>
      </w:rPr>
    </w:lvl>
  </w:abstractNum>
  <w:num w:numId="1">
    <w:abstractNumId w:val="22"/>
  </w:num>
  <w:num w:numId="2">
    <w:abstractNumId w:val="20"/>
  </w:num>
  <w:num w:numId="3">
    <w:abstractNumId w:val="9"/>
  </w:num>
  <w:num w:numId="4">
    <w:abstractNumId w:val="14"/>
  </w:num>
  <w:num w:numId="5">
    <w:abstractNumId w:val="26"/>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5"/>
  </w:num>
  <w:num w:numId="16">
    <w:abstractNumId w:val="16"/>
  </w:num>
  <w:num w:numId="17">
    <w:abstractNumId w:val="13"/>
  </w:num>
  <w:num w:numId="18">
    <w:abstractNumId w:val="23"/>
  </w:num>
  <w:num w:numId="19">
    <w:abstractNumId w:val="11"/>
  </w:num>
  <w:num w:numId="20">
    <w:abstractNumId w:val="21"/>
  </w:num>
  <w:num w:numId="21">
    <w:abstractNumId w:val="24"/>
  </w:num>
  <w:num w:numId="22">
    <w:abstractNumId w:val="21"/>
  </w:num>
  <w:num w:numId="23">
    <w:abstractNumId w:val="28"/>
  </w:num>
  <w:num w:numId="24">
    <w:abstractNumId w:val="18"/>
  </w:num>
  <w:num w:numId="25">
    <w:abstractNumId w:val="19"/>
  </w:num>
  <w:num w:numId="26">
    <w:abstractNumId w:val="19"/>
  </w:num>
  <w:num w:numId="27">
    <w:abstractNumId w:val="12"/>
  </w:num>
  <w:num w:numId="28">
    <w:abstractNumId w:val="15"/>
  </w:num>
  <w:num w:numId="29">
    <w:abstractNumId w:val="15"/>
  </w:num>
  <w:num w:numId="30">
    <w:abstractNumId w:val="27"/>
  </w:num>
  <w:num w:numId="31">
    <w:abstractNumId w:val="17"/>
  </w:num>
  <w:num w:numId="32">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NDKzMDQyNjAwNDBV0lEKTi0uzszPAykwrgUAnHK/YiwAAAA="/>
  </w:docVars>
  <w:rsids>
    <w:rsidRoot w:val="001D78A7"/>
    <w:rsid w:val="00001043"/>
    <w:rsid w:val="00003AFD"/>
    <w:rsid w:val="00005992"/>
    <w:rsid w:val="00006FEE"/>
    <w:rsid w:val="0000702C"/>
    <w:rsid w:val="00007AA1"/>
    <w:rsid w:val="00010BD1"/>
    <w:rsid w:val="00010E76"/>
    <w:rsid w:val="00010FD7"/>
    <w:rsid w:val="000122CE"/>
    <w:rsid w:val="00013B65"/>
    <w:rsid w:val="000140EE"/>
    <w:rsid w:val="00015A87"/>
    <w:rsid w:val="00015D73"/>
    <w:rsid w:val="0001608C"/>
    <w:rsid w:val="00017553"/>
    <w:rsid w:val="00017EFE"/>
    <w:rsid w:val="00023A37"/>
    <w:rsid w:val="00024691"/>
    <w:rsid w:val="00024816"/>
    <w:rsid w:val="0002561D"/>
    <w:rsid w:val="000262CC"/>
    <w:rsid w:val="00026517"/>
    <w:rsid w:val="00026C18"/>
    <w:rsid w:val="00026F88"/>
    <w:rsid w:val="0003047C"/>
    <w:rsid w:val="00031B86"/>
    <w:rsid w:val="000328A6"/>
    <w:rsid w:val="00032BEB"/>
    <w:rsid w:val="00033D28"/>
    <w:rsid w:val="0003406B"/>
    <w:rsid w:val="00037218"/>
    <w:rsid w:val="000416A0"/>
    <w:rsid w:val="000420C4"/>
    <w:rsid w:val="00043811"/>
    <w:rsid w:val="00046682"/>
    <w:rsid w:val="00050665"/>
    <w:rsid w:val="000506C5"/>
    <w:rsid w:val="000506D8"/>
    <w:rsid w:val="00051878"/>
    <w:rsid w:val="00052A46"/>
    <w:rsid w:val="0005449D"/>
    <w:rsid w:val="00054BE7"/>
    <w:rsid w:val="00055490"/>
    <w:rsid w:val="000571A4"/>
    <w:rsid w:val="000574F3"/>
    <w:rsid w:val="00057542"/>
    <w:rsid w:val="00057BA8"/>
    <w:rsid w:val="00060A36"/>
    <w:rsid w:val="00060D83"/>
    <w:rsid w:val="00060FB1"/>
    <w:rsid w:val="00061028"/>
    <w:rsid w:val="0006109C"/>
    <w:rsid w:val="00062A87"/>
    <w:rsid w:val="0006342B"/>
    <w:rsid w:val="00063AA9"/>
    <w:rsid w:val="00063DFD"/>
    <w:rsid w:val="0006426A"/>
    <w:rsid w:val="000649A0"/>
    <w:rsid w:val="00065535"/>
    <w:rsid w:val="00065907"/>
    <w:rsid w:val="00065E3D"/>
    <w:rsid w:val="00066F78"/>
    <w:rsid w:val="000677EB"/>
    <w:rsid w:val="00070131"/>
    <w:rsid w:val="000710C8"/>
    <w:rsid w:val="000711F9"/>
    <w:rsid w:val="000717E2"/>
    <w:rsid w:val="00071BA8"/>
    <w:rsid w:val="000720DF"/>
    <w:rsid w:val="000725C6"/>
    <w:rsid w:val="00072B47"/>
    <w:rsid w:val="000736F9"/>
    <w:rsid w:val="00073A81"/>
    <w:rsid w:val="00074417"/>
    <w:rsid w:val="00074DDB"/>
    <w:rsid w:val="00075027"/>
    <w:rsid w:val="00075FFB"/>
    <w:rsid w:val="00076E7A"/>
    <w:rsid w:val="00077DEF"/>
    <w:rsid w:val="0008111F"/>
    <w:rsid w:val="00081D56"/>
    <w:rsid w:val="00081EDE"/>
    <w:rsid w:val="00082100"/>
    <w:rsid w:val="00083805"/>
    <w:rsid w:val="00084487"/>
    <w:rsid w:val="000844E6"/>
    <w:rsid w:val="00084DC7"/>
    <w:rsid w:val="0008593D"/>
    <w:rsid w:val="00085C49"/>
    <w:rsid w:val="00086668"/>
    <w:rsid w:val="000869D5"/>
    <w:rsid w:val="00086E06"/>
    <w:rsid w:val="00090125"/>
    <w:rsid w:val="0009124B"/>
    <w:rsid w:val="00092C02"/>
    <w:rsid w:val="00093C54"/>
    <w:rsid w:val="00094051"/>
    <w:rsid w:val="000944B4"/>
    <w:rsid w:val="00095339"/>
    <w:rsid w:val="00095E62"/>
    <w:rsid w:val="0009715A"/>
    <w:rsid w:val="00097A00"/>
    <w:rsid w:val="00097FF9"/>
    <w:rsid w:val="000A0069"/>
    <w:rsid w:val="000A1E09"/>
    <w:rsid w:val="000A25AE"/>
    <w:rsid w:val="000A25E8"/>
    <w:rsid w:val="000A4978"/>
    <w:rsid w:val="000A5D92"/>
    <w:rsid w:val="000A5F44"/>
    <w:rsid w:val="000A6F73"/>
    <w:rsid w:val="000B0D8B"/>
    <w:rsid w:val="000B30DE"/>
    <w:rsid w:val="000B38FD"/>
    <w:rsid w:val="000B4BC3"/>
    <w:rsid w:val="000B5AD1"/>
    <w:rsid w:val="000B77A7"/>
    <w:rsid w:val="000C146B"/>
    <w:rsid w:val="000C1D73"/>
    <w:rsid w:val="000C1ED9"/>
    <w:rsid w:val="000C3B1B"/>
    <w:rsid w:val="000C59AA"/>
    <w:rsid w:val="000C633D"/>
    <w:rsid w:val="000C6AAF"/>
    <w:rsid w:val="000C7E95"/>
    <w:rsid w:val="000D126B"/>
    <w:rsid w:val="000D19AD"/>
    <w:rsid w:val="000D1CBF"/>
    <w:rsid w:val="000D2040"/>
    <w:rsid w:val="000D397C"/>
    <w:rsid w:val="000D3DE3"/>
    <w:rsid w:val="000D4F36"/>
    <w:rsid w:val="000D746E"/>
    <w:rsid w:val="000D78FA"/>
    <w:rsid w:val="000E0097"/>
    <w:rsid w:val="000E28EF"/>
    <w:rsid w:val="000E476D"/>
    <w:rsid w:val="000E6929"/>
    <w:rsid w:val="000E72C1"/>
    <w:rsid w:val="000E77BD"/>
    <w:rsid w:val="000F0089"/>
    <w:rsid w:val="000F08C0"/>
    <w:rsid w:val="000F15FC"/>
    <w:rsid w:val="000F21F8"/>
    <w:rsid w:val="000F2498"/>
    <w:rsid w:val="000F2758"/>
    <w:rsid w:val="000F2FFA"/>
    <w:rsid w:val="000F32BC"/>
    <w:rsid w:val="000F4541"/>
    <w:rsid w:val="000F5324"/>
    <w:rsid w:val="000F5480"/>
    <w:rsid w:val="000F58AD"/>
    <w:rsid w:val="000F6F72"/>
    <w:rsid w:val="000F7376"/>
    <w:rsid w:val="000F7C2C"/>
    <w:rsid w:val="000F7FA4"/>
    <w:rsid w:val="00100083"/>
    <w:rsid w:val="001006BA"/>
    <w:rsid w:val="00100704"/>
    <w:rsid w:val="00100F8A"/>
    <w:rsid w:val="001011DD"/>
    <w:rsid w:val="0010323D"/>
    <w:rsid w:val="0010369F"/>
    <w:rsid w:val="00104105"/>
    <w:rsid w:val="0010420F"/>
    <w:rsid w:val="00105C02"/>
    <w:rsid w:val="00107237"/>
    <w:rsid w:val="00107845"/>
    <w:rsid w:val="00110D04"/>
    <w:rsid w:val="001111C6"/>
    <w:rsid w:val="001116F4"/>
    <w:rsid w:val="00111952"/>
    <w:rsid w:val="00112A96"/>
    <w:rsid w:val="00113140"/>
    <w:rsid w:val="001141DF"/>
    <w:rsid w:val="00114A7F"/>
    <w:rsid w:val="00114DD9"/>
    <w:rsid w:val="00115934"/>
    <w:rsid w:val="001165B6"/>
    <w:rsid w:val="00117393"/>
    <w:rsid w:val="0011757C"/>
    <w:rsid w:val="0012015A"/>
    <w:rsid w:val="00121331"/>
    <w:rsid w:val="00121C83"/>
    <w:rsid w:val="0012273A"/>
    <w:rsid w:val="0012326F"/>
    <w:rsid w:val="001237D1"/>
    <w:rsid w:val="001240BA"/>
    <w:rsid w:val="001240FE"/>
    <w:rsid w:val="0012535B"/>
    <w:rsid w:val="00125C77"/>
    <w:rsid w:val="00126705"/>
    <w:rsid w:val="001305D7"/>
    <w:rsid w:val="00130791"/>
    <w:rsid w:val="00131925"/>
    <w:rsid w:val="00131E07"/>
    <w:rsid w:val="00132B6D"/>
    <w:rsid w:val="001339E1"/>
    <w:rsid w:val="00133D3C"/>
    <w:rsid w:val="00133DA3"/>
    <w:rsid w:val="00134CBC"/>
    <w:rsid w:val="00135D46"/>
    <w:rsid w:val="00135D4C"/>
    <w:rsid w:val="00136467"/>
    <w:rsid w:val="00136F1A"/>
    <w:rsid w:val="00137041"/>
    <w:rsid w:val="001407EA"/>
    <w:rsid w:val="00141049"/>
    <w:rsid w:val="0014184F"/>
    <w:rsid w:val="0014302F"/>
    <w:rsid w:val="001439AF"/>
    <w:rsid w:val="001471B2"/>
    <w:rsid w:val="00147ABE"/>
    <w:rsid w:val="00147FFD"/>
    <w:rsid w:val="001510AD"/>
    <w:rsid w:val="0015120B"/>
    <w:rsid w:val="00151985"/>
    <w:rsid w:val="00151F15"/>
    <w:rsid w:val="001523A7"/>
    <w:rsid w:val="00152B36"/>
    <w:rsid w:val="00153F82"/>
    <w:rsid w:val="00154245"/>
    <w:rsid w:val="00155DF7"/>
    <w:rsid w:val="00160130"/>
    <w:rsid w:val="0016062E"/>
    <w:rsid w:val="00160DFE"/>
    <w:rsid w:val="00161A8A"/>
    <w:rsid w:val="00163411"/>
    <w:rsid w:val="00163D65"/>
    <w:rsid w:val="00166039"/>
    <w:rsid w:val="00167871"/>
    <w:rsid w:val="0017028C"/>
    <w:rsid w:val="0017028E"/>
    <w:rsid w:val="00170629"/>
    <w:rsid w:val="00171106"/>
    <w:rsid w:val="00171545"/>
    <w:rsid w:val="0017171F"/>
    <w:rsid w:val="00172210"/>
    <w:rsid w:val="00172EC8"/>
    <w:rsid w:val="0017387E"/>
    <w:rsid w:val="00173B7C"/>
    <w:rsid w:val="00173D36"/>
    <w:rsid w:val="0017511A"/>
    <w:rsid w:val="00175397"/>
    <w:rsid w:val="00175473"/>
    <w:rsid w:val="00175AAE"/>
    <w:rsid w:val="00175C8B"/>
    <w:rsid w:val="00176531"/>
    <w:rsid w:val="00177E11"/>
    <w:rsid w:val="00181C2B"/>
    <w:rsid w:val="00182318"/>
    <w:rsid w:val="00182742"/>
    <w:rsid w:val="00185184"/>
    <w:rsid w:val="00185442"/>
    <w:rsid w:val="00185C11"/>
    <w:rsid w:val="001869A8"/>
    <w:rsid w:val="00187073"/>
    <w:rsid w:val="0018709C"/>
    <w:rsid w:val="001902B6"/>
    <w:rsid w:val="0019197A"/>
    <w:rsid w:val="0019247E"/>
    <w:rsid w:val="001925E9"/>
    <w:rsid w:val="001927C5"/>
    <w:rsid w:val="00192C0A"/>
    <w:rsid w:val="001934A7"/>
    <w:rsid w:val="001942A4"/>
    <w:rsid w:val="00194432"/>
    <w:rsid w:val="0019520F"/>
    <w:rsid w:val="00195BEB"/>
    <w:rsid w:val="001A175C"/>
    <w:rsid w:val="001A1A41"/>
    <w:rsid w:val="001A2122"/>
    <w:rsid w:val="001A36A8"/>
    <w:rsid w:val="001A483C"/>
    <w:rsid w:val="001A5A6F"/>
    <w:rsid w:val="001A5FF8"/>
    <w:rsid w:val="001B2642"/>
    <w:rsid w:val="001B2D36"/>
    <w:rsid w:val="001B3286"/>
    <w:rsid w:val="001B385E"/>
    <w:rsid w:val="001B5028"/>
    <w:rsid w:val="001B55FC"/>
    <w:rsid w:val="001B6D62"/>
    <w:rsid w:val="001B7E20"/>
    <w:rsid w:val="001C1808"/>
    <w:rsid w:val="001C1EE0"/>
    <w:rsid w:val="001C2208"/>
    <w:rsid w:val="001C3A23"/>
    <w:rsid w:val="001C3D68"/>
    <w:rsid w:val="001C3F03"/>
    <w:rsid w:val="001C4BF4"/>
    <w:rsid w:val="001C68AC"/>
    <w:rsid w:val="001C6D76"/>
    <w:rsid w:val="001C7AC0"/>
    <w:rsid w:val="001D2CB7"/>
    <w:rsid w:val="001D2EF8"/>
    <w:rsid w:val="001D49C9"/>
    <w:rsid w:val="001D4CE9"/>
    <w:rsid w:val="001D78A7"/>
    <w:rsid w:val="001D7CFD"/>
    <w:rsid w:val="001E0662"/>
    <w:rsid w:val="001E2830"/>
    <w:rsid w:val="001E335E"/>
    <w:rsid w:val="001E4679"/>
    <w:rsid w:val="001E5648"/>
    <w:rsid w:val="001E5AC6"/>
    <w:rsid w:val="001E5C47"/>
    <w:rsid w:val="001E6867"/>
    <w:rsid w:val="001F06E6"/>
    <w:rsid w:val="001F4853"/>
    <w:rsid w:val="001F5B04"/>
    <w:rsid w:val="001F600D"/>
    <w:rsid w:val="001F6FA2"/>
    <w:rsid w:val="001F6FAD"/>
    <w:rsid w:val="001F6FF2"/>
    <w:rsid w:val="001F7056"/>
    <w:rsid w:val="00200874"/>
    <w:rsid w:val="00200A44"/>
    <w:rsid w:val="0020310B"/>
    <w:rsid w:val="00203C3E"/>
    <w:rsid w:val="00204177"/>
    <w:rsid w:val="002061F9"/>
    <w:rsid w:val="002066AE"/>
    <w:rsid w:val="00206806"/>
    <w:rsid w:val="00207581"/>
    <w:rsid w:val="0021422A"/>
    <w:rsid w:val="00214A30"/>
    <w:rsid w:val="002150B7"/>
    <w:rsid w:val="00215D38"/>
    <w:rsid w:val="00215DCE"/>
    <w:rsid w:val="00217DAB"/>
    <w:rsid w:val="00220709"/>
    <w:rsid w:val="0022076C"/>
    <w:rsid w:val="00220EF1"/>
    <w:rsid w:val="00221880"/>
    <w:rsid w:val="00223AF1"/>
    <w:rsid w:val="00224533"/>
    <w:rsid w:val="002248D9"/>
    <w:rsid w:val="00224AD8"/>
    <w:rsid w:val="00224E90"/>
    <w:rsid w:val="00224F3F"/>
    <w:rsid w:val="002255EF"/>
    <w:rsid w:val="002259BE"/>
    <w:rsid w:val="00225FEC"/>
    <w:rsid w:val="00226C4E"/>
    <w:rsid w:val="002279CB"/>
    <w:rsid w:val="00233DE1"/>
    <w:rsid w:val="00233E5F"/>
    <w:rsid w:val="00235438"/>
    <w:rsid w:val="00235524"/>
    <w:rsid w:val="00235BE3"/>
    <w:rsid w:val="00236447"/>
    <w:rsid w:val="002371AB"/>
    <w:rsid w:val="0023763F"/>
    <w:rsid w:val="002376DD"/>
    <w:rsid w:val="00237863"/>
    <w:rsid w:val="002379E1"/>
    <w:rsid w:val="002438D4"/>
    <w:rsid w:val="002451A5"/>
    <w:rsid w:val="00245D27"/>
    <w:rsid w:val="00245E69"/>
    <w:rsid w:val="002466DB"/>
    <w:rsid w:val="002470BD"/>
    <w:rsid w:val="00252785"/>
    <w:rsid w:val="00252948"/>
    <w:rsid w:val="00252A36"/>
    <w:rsid w:val="00252D45"/>
    <w:rsid w:val="0025407F"/>
    <w:rsid w:val="00254228"/>
    <w:rsid w:val="00256A15"/>
    <w:rsid w:val="00257ABA"/>
    <w:rsid w:val="00260CF8"/>
    <w:rsid w:val="00263863"/>
    <w:rsid w:val="00264377"/>
    <w:rsid w:val="00267A87"/>
    <w:rsid w:val="002706F2"/>
    <w:rsid w:val="00275A01"/>
    <w:rsid w:val="002764E4"/>
    <w:rsid w:val="00276A03"/>
    <w:rsid w:val="00277A78"/>
    <w:rsid w:val="00277AA5"/>
    <w:rsid w:val="00280213"/>
    <w:rsid w:val="00280EAA"/>
    <w:rsid w:val="00281F08"/>
    <w:rsid w:val="002822B7"/>
    <w:rsid w:val="00284FD6"/>
    <w:rsid w:val="002851B2"/>
    <w:rsid w:val="002854DE"/>
    <w:rsid w:val="002870EA"/>
    <w:rsid w:val="002874E7"/>
    <w:rsid w:val="00290931"/>
    <w:rsid w:val="00290958"/>
    <w:rsid w:val="00291AB0"/>
    <w:rsid w:val="002923D2"/>
    <w:rsid w:val="0029396E"/>
    <w:rsid w:val="00293DB0"/>
    <w:rsid w:val="00294E68"/>
    <w:rsid w:val="00294FB2"/>
    <w:rsid w:val="002955D4"/>
    <w:rsid w:val="00295689"/>
    <w:rsid w:val="00295C1D"/>
    <w:rsid w:val="00296747"/>
    <w:rsid w:val="002A196E"/>
    <w:rsid w:val="002A290A"/>
    <w:rsid w:val="002A39D3"/>
    <w:rsid w:val="002A3AFF"/>
    <w:rsid w:val="002A4181"/>
    <w:rsid w:val="002A443C"/>
    <w:rsid w:val="002A51BA"/>
    <w:rsid w:val="002A62CD"/>
    <w:rsid w:val="002A66BA"/>
    <w:rsid w:val="002A72B9"/>
    <w:rsid w:val="002A7855"/>
    <w:rsid w:val="002A7AEA"/>
    <w:rsid w:val="002B05B8"/>
    <w:rsid w:val="002B0865"/>
    <w:rsid w:val="002B0EC9"/>
    <w:rsid w:val="002B125F"/>
    <w:rsid w:val="002B30DE"/>
    <w:rsid w:val="002B3218"/>
    <w:rsid w:val="002B3260"/>
    <w:rsid w:val="002B32AF"/>
    <w:rsid w:val="002B35ED"/>
    <w:rsid w:val="002B3664"/>
    <w:rsid w:val="002B4A1A"/>
    <w:rsid w:val="002B4DEB"/>
    <w:rsid w:val="002B5761"/>
    <w:rsid w:val="002B5A6C"/>
    <w:rsid w:val="002B7F33"/>
    <w:rsid w:val="002C0447"/>
    <w:rsid w:val="002C2085"/>
    <w:rsid w:val="002C21F6"/>
    <w:rsid w:val="002C23B0"/>
    <w:rsid w:val="002C4527"/>
    <w:rsid w:val="002C7C29"/>
    <w:rsid w:val="002D0056"/>
    <w:rsid w:val="002D0AFB"/>
    <w:rsid w:val="002D0B9D"/>
    <w:rsid w:val="002D1CAF"/>
    <w:rsid w:val="002D2987"/>
    <w:rsid w:val="002D2DAE"/>
    <w:rsid w:val="002D2F69"/>
    <w:rsid w:val="002D3265"/>
    <w:rsid w:val="002D3359"/>
    <w:rsid w:val="002D41A2"/>
    <w:rsid w:val="002D4936"/>
    <w:rsid w:val="002D5897"/>
    <w:rsid w:val="002D5E22"/>
    <w:rsid w:val="002D688B"/>
    <w:rsid w:val="002E04C5"/>
    <w:rsid w:val="002E10DA"/>
    <w:rsid w:val="002E376E"/>
    <w:rsid w:val="002E4081"/>
    <w:rsid w:val="002E496B"/>
    <w:rsid w:val="002E4B65"/>
    <w:rsid w:val="002E55F9"/>
    <w:rsid w:val="002E5D6C"/>
    <w:rsid w:val="002E6E0D"/>
    <w:rsid w:val="002F0390"/>
    <w:rsid w:val="002F1B46"/>
    <w:rsid w:val="002F3796"/>
    <w:rsid w:val="002F4CDC"/>
    <w:rsid w:val="002F707A"/>
    <w:rsid w:val="002F7395"/>
    <w:rsid w:val="0030099F"/>
    <w:rsid w:val="00301542"/>
    <w:rsid w:val="00301637"/>
    <w:rsid w:val="00301663"/>
    <w:rsid w:val="00301750"/>
    <w:rsid w:val="00301C3A"/>
    <w:rsid w:val="00302FA6"/>
    <w:rsid w:val="0030343F"/>
    <w:rsid w:val="0030370A"/>
    <w:rsid w:val="00304535"/>
    <w:rsid w:val="00304CCC"/>
    <w:rsid w:val="003051DA"/>
    <w:rsid w:val="003059FF"/>
    <w:rsid w:val="00305C27"/>
    <w:rsid w:val="00305DC8"/>
    <w:rsid w:val="003068B8"/>
    <w:rsid w:val="00307237"/>
    <w:rsid w:val="003075CA"/>
    <w:rsid w:val="00307E0F"/>
    <w:rsid w:val="003100DF"/>
    <w:rsid w:val="00312D85"/>
    <w:rsid w:val="003134A6"/>
    <w:rsid w:val="00313708"/>
    <w:rsid w:val="00313A87"/>
    <w:rsid w:val="003145EC"/>
    <w:rsid w:val="00320015"/>
    <w:rsid w:val="003204A6"/>
    <w:rsid w:val="00320E80"/>
    <w:rsid w:val="00321209"/>
    <w:rsid w:val="003213B1"/>
    <w:rsid w:val="003229DA"/>
    <w:rsid w:val="00322D40"/>
    <w:rsid w:val="00323265"/>
    <w:rsid w:val="00323908"/>
    <w:rsid w:val="00325FF1"/>
    <w:rsid w:val="003264D2"/>
    <w:rsid w:val="00330798"/>
    <w:rsid w:val="0033291C"/>
    <w:rsid w:val="00332FA9"/>
    <w:rsid w:val="00333619"/>
    <w:rsid w:val="00335654"/>
    <w:rsid w:val="00335E3E"/>
    <w:rsid w:val="00340D9D"/>
    <w:rsid w:val="00341574"/>
    <w:rsid w:val="003419A4"/>
    <w:rsid w:val="00341FFF"/>
    <w:rsid w:val="00342044"/>
    <w:rsid w:val="00344536"/>
    <w:rsid w:val="003452FB"/>
    <w:rsid w:val="003462ED"/>
    <w:rsid w:val="0034698D"/>
    <w:rsid w:val="0034783E"/>
    <w:rsid w:val="00350175"/>
    <w:rsid w:val="00350974"/>
    <w:rsid w:val="00350F78"/>
    <w:rsid w:val="003512AF"/>
    <w:rsid w:val="0035179A"/>
    <w:rsid w:val="003523AE"/>
    <w:rsid w:val="00353112"/>
    <w:rsid w:val="0035345E"/>
    <w:rsid w:val="00353B3E"/>
    <w:rsid w:val="00354C31"/>
    <w:rsid w:val="00355151"/>
    <w:rsid w:val="003579A6"/>
    <w:rsid w:val="00360920"/>
    <w:rsid w:val="00361394"/>
    <w:rsid w:val="00362335"/>
    <w:rsid w:val="003629CE"/>
    <w:rsid w:val="00363ECE"/>
    <w:rsid w:val="0036592B"/>
    <w:rsid w:val="00365A87"/>
    <w:rsid w:val="003663E0"/>
    <w:rsid w:val="003670E6"/>
    <w:rsid w:val="00367D50"/>
    <w:rsid w:val="00370DA9"/>
    <w:rsid w:val="00374941"/>
    <w:rsid w:val="0037505A"/>
    <w:rsid w:val="003760CA"/>
    <w:rsid w:val="00377572"/>
    <w:rsid w:val="00377676"/>
    <w:rsid w:val="00377DB4"/>
    <w:rsid w:val="00380232"/>
    <w:rsid w:val="00383C1F"/>
    <w:rsid w:val="003850F8"/>
    <w:rsid w:val="00385AA1"/>
    <w:rsid w:val="00392055"/>
    <w:rsid w:val="003924A6"/>
    <w:rsid w:val="00394488"/>
    <w:rsid w:val="003945CB"/>
    <w:rsid w:val="003954A9"/>
    <w:rsid w:val="00395A22"/>
    <w:rsid w:val="00396104"/>
    <w:rsid w:val="00396B4B"/>
    <w:rsid w:val="00396CD2"/>
    <w:rsid w:val="003A19AC"/>
    <w:rsid w:val="003A28EA"/>
    <w:rsid w:val="003A3AE6"/>
    <w:rsid w:val="003A616D"/>
    <w:rsid w:val="003A6A93"/>
    <w:rsid w:val="003A7869"/>
    <w:rsid w:val="003B0628"/>
    <w:rsid w:val="003B1785"/>
    <w:rsid w:val="003B241A"/>
    <w:rsid w:val="003B372B"/>
    <w:rsid w:val="003B393D"/>
    <w:rsid w:val="003B54E1"/>
    <w:rsid w:val="003B69B1"/>
    <w:rsid w:val="003B7AC7"/>
    <w:rsid w:val="003C0048"/>
    <w:rsid w:val="003C090D"/>
    <w:rsid w:val="003C0EAB"/>
    <w:rsid w:val="003C10CE"/>
    <w:rsid w:val="003C11A3"/>
    <w:rsid w:val="003C1640"/>
    <w:rsid w:val="003C1F70"/>
    <w:rsid w:val="003C4EAF"/>
    <w:rsid w:val="003C5363"/>
    <w:rsid w:val="003C670D"/>
    <w:rsid w:val="003C67B7"/>
    <w:rsid w:val="003C6CA2"/>
    <w:rsid w:val="003C7D30"/>
    <w:rsid w:val="003D029C"/>
    <w:rsid w:val="003D0935"/>
    <w:rsid w:val="003D0DD8"/>
    <w:rsid w:val="003D10A9"/>
    <w:rsid w:val="003D242E"/>
    <w:rsid w:val="003D2624"/>
    <w:rsid w:val="003D361B"/>
    <w:rsid w:val="003D639A"/>
    <w:rsid w:val="003D662F"/>
    <w:rsid w:val="003D74BA"/>
    <w:rsid w:val="003E11FA"/>
    <w:rsid w:val="003E1D3D"/>
    <w:rsid w:val="003E1EB9"/>
    <w:rsid w:val="003E2DCC"/>
    <w:rsid w:val="003E2E0D"/>
    <w:rsid w:val="003E3117"/>
    <w:rsid w:val="003E387E"/>
    <w:rsid w:val="003E435F"/>
    <w:rsid w:val="003E62C9"/>
    <w:rsid w:val="003E69BD"/>
    <w:rsid w:val="003F1A4B"/>
    <w:rsid w:val="003F2CFA"/>
    <w:rsid w:val="003F341A"/>
    <w:rsid w:val="003F3B2A"/>
    <w:rsid w:val="003F413F"/>
    <w:rsid w:val="003F6219"/>
    <w:rsid w:val="0040167E"/>
    <w:rsid w:val="00402100"/>
    <w:rsid w:val="00402EF5"/>
    <w:rsid w:val="0040475B"/>
    <w:rsid w:val="0040616A"/>
    <w:rsid w:val="00407365"/>
    <w:rsid w:val="00407A2C"/>
    <w:rsid w:val="00411425"/>
    <w:rsid w:val="004139DD"/>
    <w:rsid w:val="004140EC"/>
    <w:rsid w:val="004153F8"/>
    <w:rsid w:val="00415E3D"/>
    <w:rsid w:val="00416160"/>
    <w:rsid w:val="004162C0"/>
    <w:rsid w:val="00416E8C"/>
    <w:rsid w:val="00417DAC"/>
    <w:rsid w:val="0042095B"/>
    <w:rsid w:val="0042137B"/>
    <w:rsid w:val="004213F3"/>
    <w:rsid w:val="00422A9E"/>
    <w:rsid w:val="00423400"/>
    <w:rsid w:val="0042388A"/>
    <w:rsid w:val="00423C6D"/>
    <w:rsid w:val="00423D44"/>
    <w:rsid w:val="00425A49"/>
    <w:rsid w:val="00425BAA"/>
    <w:rsid w:val="004260B6"/>
    <w:rsid w:val="0042760D"/>
    <w:rsid w:val="00427F69"/>
    <w:rsid w:val="00430A6F"/>
    <w:rsid w:val="00431563"/>
    <w:rsid w:val="00432721"/>
    <w:rsid w:val="004333DF"/>
    <w:rsid w:val="00434566"/>
    <w:rsid w:val="00434F75"/>
    <w:rsid w:val="00435A1D"/>
    <w:rsid w:val="00435FB5"/>
    <w:rsid w:val="0043617E"/>
    <w:rsid w:val="00436797"/>
    <w:rsid w:val="00436FEF"/>
    <w:rsid w:val="00437B22"/>
    <w:rsid w:val="00440D69"/>
    <w:rsid w:val="00441293"/>
    <w:rsid w:val="00441E00"/>
    <w:rsid w:val="0044237A"/>
    <w:rsid w:val="00442ACA"/>
    <w:rsid w:val="00443A08"/>
    <w:rsid w:val="00443C35"/>
    <w:rsid w:val="00445E7F"/>
    <w:rsid w:val="004464AD"/>
    <w:rsid w:val="00446EE2"/>
    <w:rsid w:val="00447C06"/>
    <w:rsid w:val="004505BD"/>
    <w:rsid w:val="004519DA"/>
    <w:rsid w:val="00452AC0"/>
    <w:rsid w:val="00454CF7"/>
    <w:rsid w:val="00455413"/>
    <w:rsid w:val="00455E86"/>
    <w:rsid w:val="00455F32"/>
    <w:rsid w:val="00456D0B"/>
    <w:rsid w:val="004571EE"/>
    <w:rsid w:val="004605BC"/>
    <w:rsid w:val="00460823"/>
    <w:rsid w:val="00460C64"/>
    <w:rsid w:val="00460F1C"/>
    <w:rsid w:val="00463AAA"/>
    <w:rsid w:val="00464311"/>
    <w:rsid w:val="00464660"/>
    <w:rsid w:val="00464A51"/>
    <w:rsid w:val="00464B4D"/>
    <w:rsid w:val="0046522C"/>
    <w:rsid w:val="004652E2"/>
    <w:rsid w:val="00465AE1"/>
    <w:rsid w:val="00467D97"/>
    <w:rsid w:val="00473899"/>
    <w:rsid w:val="00473CC9"/>
    <w:rsid w:val="00474E1E"/>
    <w:rsid w:val="0047531C"/>
    <w:rsid w:val="00475697"/>
    <w:rsid w:val="004756E3"/>
    <w:rsid w:val="00475831"/>
    <w:rsid w:val="00476C4B"/>
    <w:rsid w:val="004773E4"/>
    <w:rsid w:val="004800E4"/>
    <w:rsid w:val="0048020E"/>
    <w:rsid w:val="00481968"/>
    <w:rsid w:val="00481FAE"/>
    <w:rsid w:val="00482321"/>
    <w:rsid w:val="0048414A"/>
    <w:rsid w:val="00486449"/>
    <w:rsid w:val="004869F3"/>
    <w:rsid w:val="0048738C"/>
    <w:rsid w:val="004900E0"/>
    <w:rsid w:val="004963DB"/>
    <w:rsid w:val="004968FD"/>
    <w:rsid w:val="00496BA8"/>
    <w:rsid w:val="00497D18"/>
    <w:rsid w:val="004A017B"/>
    <w:rsid w:val="004A13B9"/>
    <w:rsid w:val="004A241C"/>
    <w:rsid w:val="004A310B"/>
    <w:rsid w:val="004A3D86"/>
    <w:rsid w:val="004A5E90"/>
    <w:rsid w:val="004A6D9A"/>
    <w:rsid w:val="004A76A6"/>
    <w:rsid w:val="004A7C3B"/>
    <w:rsid w:val="004B016F"/>
    <w:rsid w:val="004B20B7"/>
    <w:rsid w:val="004B27F7"/>
    <w:rsid w:val="004B363B"/>
    <w:rsid w:val="004B3654"/>
    <w:rsid w:val="004B378D"/>
    <w:rsid w:val="004B3C62"/>
    <w:rsid w:val="004B593C"/>
    <w:rsid w:val="004B61FA"/>
    <w:rsid w:val="004B672F"/>
    <w:rsid w:val="004B73CB"/>
    <w:rsid w:val="004B7CAD"/>
    <w:rsid w:val="004B7EAF"/>
    <w:rsid w:val="004C2B06"/>
    <w:rsid w:val="004C2C85"/>
    <w:rsid w:val="004C4AEC"/>
    <w:rsid w:val="004C5142"/>
    <w:rsid w:val="004C5165"/>
    <w:rsid w:val="004C5BA4"/>
    <w:rsid w:val="004C7448"/>
    <w:rsid w:val="004D000A"/>
    <w:rsid w:val="004D0DC9"/>
    <w:rsid w:val="004D24B4"/>
    <w:rsid w:val="004D3E48"/>
    <w:rsid w:val="004D47D4"/>
    <w:rsid w:val="004D5474"/>
    <w:rsid w:val="004D5A05"/>
    <w:rsid w:val="004D5A82"/>
    <w:rsid w:val="004D5D1D"/>
    <w:rsid w:val="004D5DDA"/>
    <w:rsid w:val="004D6A11"/>
    <w:rsid w:val="004E1C57"/>
    <w:rsid w:val="004E2B60"/>
    <w:rsid w:val="004E3700"/>
    <w:rsid w:val="004E386D"/>
    <w:rsid w:val="004E407E"/>
    <w:rsid w:val="004E5DB5"/>
    <w:rsid w:val="004E5DCA"/>
    <w:rsid w:val="004E64D5"/>
    <w:rsid w:val="004E7056"/>
    <w:rsid w:val="004E7884"/>
    <w:rsid w:val="004E7E02"/>
    <w:rsid w:val="004F1EE7"/>
    <w:rsid w:val="004F4810"/>
    <w:rsid w:val="004F567C"/>
    <w:rsid w:val="004F74CD"/>
    <w:rsid w:val="004F77EB"/>
    <w:rsid w:val="004F7A9A"/>
    <w:rsid w:val="004F7AF8"/>
    <w:rsid w:val="004F7FD3"/>
    <w:rsid w:val="004F7FF9"/>
    <w:rsid w:val="005003D6"/>
    <w:rsid w:val="00502129"/>
    <w:rsid w:val="00502227"/>
    <w:rsid w:val="00505F6D"/>
    <w:rsid w:val="00506A2C"/>
    <w:rsid w:val="00507CE2"/>
    <w:rsid w:val="00511A17"/>
    <w:rsid w:val="00511A72"/>
    <w:rsid w:val="00513524"/>
    <w:rsid w:val="00513E7F"/>
    <w:rsid w:val="00514313"/>
    <w:rsid w:val="0051446C"/>
    <w:rsid w:val="005148CC"/>
    <w:rsid w:val="00514F1E"/>
    <w:rsid w:val="0051517B"/>
    <w:rsid w:val="00515D55"/>
    <w:rsid w:val="00515ED1"/>
    <w:rsid w:val="00516321"/>
    <w:rsid w:val="00516937"/>
    <w:rsid w:val="00516E13"/>
    <w:rsid w:val="00516E24"/>
    <w:rsid w:val="00520083"/>
    <w:rsid w:val="00520139"/>
    <w:rsid w:val="005206D8"/>
    <w:rsid w:val="00520CDB"/>
    <w:rsid w:val="00520D24"/>
    <w:rsid w:val="00521624"/>
    <w:rsid w:val="0052163D"/>
    <w:rsid w:val="00524788"/>
    <w:rsid w:val="00524862"/>
    <w:rsid w:val="00524C04"/>
    <w:rsid w:val="00525127"/>
    <w:rsid w:val="0052691F"/>
    <w:rsid w:val="0053024B"/>
    <w:rsid w:val="00530CCE"/>
    <w:rsid w:val="00530D06"/>
    <w:rsid w:val="00531C36"/>
    <w:rsid w:val="005338AB"/>
    <w:rsid w:val="00533911"/>
    <w:rsid w:val="00533E65"/>
    <w:rsid w:val="005349D0"/>
    <w:rsid w:val="00536EA9"/>
    <w:rsid w:val="00537787"/>
    <w:rsid w:val="00541107"/>
    <w:rsid w:val="00541C80"/>
    <w:rsid w:val="00541DEA"/>
    <w:rsid w:val="0054285F"/>
    <w:rsid w:val="00543DB8"/>
    <w:rsid w:val="00547876"/>
    <w:rsid w:val="00547CD7"/>
    <w:rsid w:val="00550D2D"/>
    <w:rsid w:val="0055273F"/>
    <w:rsid w:val="005534AE"/>
    <w:rsid w:val="00553FB1"/>
    <w:rsid w:val="00554CB6"/>
    <w:rsid w:val="00555C34"/>
    <w:rsid w:val="005568B1"/>
    <w:rsid w:val="0055736F"/>
    <w:rsid w:val="00561826"/>
    <w:rsid w:val="00561F77"/>
    <w:rsid w:val="005632F2"/>
    <w:rsid w:val="00563D83"/>
    <w:rsid w:val="00563D96"/>
    <w:rsid w:val="005640BC"/>
    <w:rsid w:val="005649C2"/>
    <w:rsid w:val="0056572A"/>
    <w:rsid w:val="00570594"/>
    <w:rsid w:val="00570C48"/>
    <w:rsid w:val="00571EE5"/>
    <w:rsid w:val="00573118"/>
    <w:rsid w:val="005739DA"/>
    <w:rsid w:val="0057404D"/>
    <w:rsid w:val="005740E8"/>
    <w:rsid w:val="00575392"/>
    <w:rsid w:val="00576D73"/>
    <w:rsid w:val="00577416"/>
    <w:rsid w:val="00581F7E"/>
    <w:rsid w:val="005829AB"/>
    <w:rsid w:val="005833C7"/>
    <w:rsid w:val="005854EF"/>
    <w:rsid w:val="00590124"/>
    <w:rsid w:val="00590A7C"/>
    <w:rsid w:val="00591C79"/>
    <w:rsid w:val="00592122"/>
    <w:rsid w:val="005921F8"/>
    <w:rsid w:val="0059361B"/>
    <w:rsid w:val="005939DE"/>
    <w:rsid w:val="005947C7"/>
    <w:rsid w:val="00595455"/>
    <w:rsid w:val="00595BA8"/>
    <w:rsid w:val="005968BA"/>
    <w:rsid w:val="00597B0B"/>
    <w:rsid w:val="00597F0E"/>
    <w:rsid w:val="005A03B3"/>
    <w:rsid w:val="005A11D2"/>
    <w:rsid w:val="005A23B0"/>
    <w:rsid w:val="005A25C1"/>
    <w:rsid w:val="005A2C10"/>
    <w:rsid w:val="005A4566"/>
    <w:rsid w:val="005A45A0"/>
    <w:rsid w:val="005A45F7"/>
    <w:rsid w:val="005A5251"/>
    <w:rsid w:val="005A545D"/>
    <w:rsid w:val="005A5639"/>
    <w:rsid w:val="005A79ED"/>
    <w:rsid w:val="005A7E11"/>
    <w:rsid w:val="005B0CA0"/>
    <w:rsid w:val="005B1360"/>
    <w:rsid w:val="005B19ED"/>
    <w:rsid w:val="005B1A27"/>
    <w:rsid w:val="005B1B2C"/>
    <w:rsid w:val="005B26E3"/>
    <w:rsid w:val="005B3612"/>
    <w:rsid w:val="005B3B1C"/>
    <w:rsid w:val="005B3D68"/>
    <w:rsid w:val="005B4DB5"/>
    <w:rsid w:val="005B51F3"/>
    <w:rsid w:val="005B537D"/>
    <w:rsid w:val="005B7912"/>
    <w:rsid w:val="005B7B05"/>
    <w:rsid w:val="005B7B08"/>
    <w:rsid w:val="005C0A6A"/>
    <w:rsid w:val="005C1141"/>
    <w:rsid w:val="005C1198"/>
    <w:rsid w:val="005C15C4"/>
    <w:rsid w:val="005C3344"/>
    <w:rsid w:val="005C3891"/>
    <w:rsid w:val="005C3EC9"/>
    <w:rsid w:val="005C40F5"/>
    <w:rsid w:val="005C41CE"/>
    <w:rsid w:val="005C4A15"/>
    <w:rsid w:val="005C50D4"/>
    <w:rsid w:val="005C5276"/>
    <w:rsid w:val="005C5D32"/>
    <w:rsid w:val="005C6866"/>
    <w:rsid w:val="005C6F22"/>
    <w:rsid w:val="005C7CFE"/>
    <w:rsid w:val="005C7F80"/>
    <w:rsid w:val="005D08E5"/>
    <w:rsid w:val="005D10C7"/>
    <w:rsid w:val="005D16AE"/>
    <w:rsid w:val="005D444E"/>
    <w:rsid w:val="005D4AD9"/>
    <w:rsid w:val="005D4E49"/>
    <w:rsid w:val="005D5DA7"/>
    <w:rsid w:val="005D687C"/>
    <w:rsid w:val="005D6A46"/>
    <w:rsid w:val="005D714B"/>
    <w:rsid w:val="005E35D6"/>
    <w:rsid w:val="005E4B74"/>
    <w:rsid w:val="005E4D2A"/>
    <w:rsid w:val="005F0274"/>
    <w:rsid w:val="005F1B5C"/>
    <w:rsid w:val="005F2CB9"/>
    <w:rsid w:val="005F3C0D"/>
    <w:rsid w:val="005F4F22"/>
    <w:rsid w:val="005F53C8"/>
    <w:rsid w:val="005F5798"/>
    <w:rsid w:val="005F7367"/>
    <w:rsid w:val="006000CC"/>
    <w:rsid w:val="0060065C"/>
    <w:rsid w:val="00600AE0"/>
    <w:rsid w:val="00604220"/>
    <w:rsid w:val="00604A3D"/>
    <w:rsid w:val="00605D9A"/>
    <w:rsid w:val="0060662C"/>
    <w:rsid w:val="00607A18"/>
    <w:rsid w:val="006103F8"/>
    <w:rsid w:val="00612B59"/>
    <w:rsid w:val="006150B9"/>
    <w:rsid w:val="0061528E"/>
    <w:rsid w:val="0061787C"/>
    <w:rsid w:val="0062027B"/>
    <w:rsid w:val="00622C80"/>
    <w:rsid w:val="00622F46"/>
    <w:rsid w:val="006237F7"/>
    <w:rsid w:val="006262A6"/>
    <w:rsid w:val="006265E8"/>
    <w:rsid w:val="00626CA9"/>
    <w:rsid w:val="00627F65"/>
    <w:rsid w:val="0063024C"/>
    <w:rsid w:val="00630F1B"/>
    <w:rsid w:val="00633A41"/>
    <w:rsid w:val="00633D09"/>
    <w:rsid w:val="00635592"/>
    <w:rsid w:val="0063561D"/>
    <w:rsid w:val="00635BCD"/>
    <w:rsid w:val="006429EF"/>
    <w:rsid w:val="00642B64"/>
    <w:rsid w:val="00642E5E"/>
    <w:rsid w:val="00643235"/>
    <w:rsid w:val="0064389F"/>
    <w:rsid w:val="0064402B"/>
    <w:rsid w:val="00644101"/>
    <w:rsid w:val="00644AE8"/>
    <w:rsid w:val="006454F4"/>
    <w:rsid w:val="00651F40"/>
    <w:rsid w:val="006522D9"/>
    <w:rsid w:val="006530D7"/>
    <w:rsid w:val="006531DA"/>
    <w:rsid w:val="00654F8C"/>
    <w:rsid w:val="00655290"/>
    <w:rsid w:val="00656D53"/>
    <w:rsid w:val="00657EAE"/>
    <w:rsid w:val="00660729"/>
    <w:rsid w:val="00660C46"/>
    <w:rsid w:val="00660F3B"/>
    <w:rsid w:val="00661C44"/>
    <w:rsid w:val="006625DB"/>
    <w:rsid w:val="0066339F"/>
    <w:rsid w:val="00663D95"/>
    <w:rsid w:val="00664758"/>
    <w:rsid w:val="00665122"/>
    <w:rsid w:val="00665C29"/>
    <w:rsid w:val="00666596"/>
    <w:rsid w:val="00666780"/>
    <w:rsid w:val="00667EAC"/>
    <w:rsid w:val="00670A9D"/>
    <w:rsid w:val="00670D78"/>
    <w:rsid w:val="00670E57"/>
    <w:rsid w:val="006711C4"/>
    <w:rsid w:val="006730E3"/>
    <w:rsid w:val="00673E00"/>
    <w:rsid w:val="00676643"/>
    <w:rsid w:val="006769F0"/>
    <w:rsid w:val="00676B47"/>
    <w:rsid w:val="006771A6"/>
    <w:rsid w:val="006775D8"/>
    <w:rsid w:val="006775F4"/>
    <w:rsid w:val="0067768C"/>
    <w:rsid w:val="00677C76"/>
    <w:rsid w:val="00677D3A"/>
    <w:rsid w:val="00677EFB"/>
    <w:rsid w:val="00677FA2"/>
    <w:rsid w:val="00680AE8"/>
    <w:rsid w:val="006821B8"/>
    <w:rsid w:val="0068332C"/>
    <w:rsid w:val="006847DA"/>
    <w:rsid w:val="00684AD2"/>
    <w:rsid w:val="0068690C"/>
    <w:rsid w:val="00690E4B"/>
    <w:rsid w:val="00691B01"/>
    <w:rsid w:val="00691BFA"/>
    <w:rsid w:val="006923B9"/>
    <w:rsid w:val="0069457A"/>
    <w:rsid w:val="0069473D"/>
    <w:rsid w:val="006968FB"/>
    <w:rsid w:val="00696922"/>
    <w:rsid w:val="00697D47"/>
    <w:rsid w:val="006A0D0B"/>
    <w:rsid w:val="006A140A"/>
    <w:rsid w:val="006A18AA"/>
    <w:rsid w:val="006A1A0B"/>
    <w:rsid w:val="006A1F07"/>
    <w:rsid w:val="006A209D"/>
    <w:rsid w:val="006A2284"/>
    <w:rsid w:val="006A4B79"/>
    <w:rsid w:val="006A5097"/>
    <w:rsid w:val="006A52C3"/>
    <w:rsid w:val="006A574F"/>
    <w:rsid w:val="006A5FDA"/>
    <w:rsid w:val="006A6F89"/>
    <w:rsid w:val="006A7875"/>
    <w:rsid w:val="006A7F49"/>
    <w:rsid w:val="006B0BB8"/>
    <w:rsid w:val="006B1339"/>
    <w:rsid w:val="006B1A8A"/>
    <w:rsid w:val="006B3B32"/>
    <w:rsid w:val="006B4DE9"/>
    <w:rsid w:val="006B4E9C"/>
    <w:rsid w:val="006B502C"/>
    <w:rsid w:val="006B5944"/>
    <w:rsid w:val="006B7293"/>
    <w:rsid w:val="006B7F64"/>
    <w:rsid w:val="006C0266"/>
    <w:rsid w:val="006C129B"/>
    <w:rsid w:val="006C2D30"/>
    <w:rsid w:val="006C326A"/>
    <w:rsid w:val="006C38CB"/>
    <w:rsid w:val="006C3DDA"/>
    <w:rsid w:val="006C506C"/>
    <w:rsid w:val="006C520B"/>
    <w:rsid w:val="006C54E9"/>
    <w:rsid w:val="006C5C04"/>
    <w:rsid w:val="006C7FAB"/>
    <w:rsid w:val="006D12A8"/>
    <w:rsid w:val="006D132C"/>
    <w:rsid w:val="006D2A7D"/>
    <w:rsid w:val="006D4225"/>
    <w:rsid w:val="006D4638"/>
    <w:rsid w:val="006D57F5"/>
    <w:rsid w:val="006D679F"/>
    <w:rsid w:val="006D6AED"/>
    <w:rsid w:val="006D745C"/>
    <w:rsid w:val="006D7EBA"/>
    <w:rsid w:val="006E0586"/>
    <w:rsid w:val="006E0D2C"/>
    <w:rsid w:val="006E29B5"/>
    <w:rsid w:val="006E40D7"/>
    <w:rsid w:val="006E45C7"/>
    <w:rsid w:val="006E55B7"/>
    <w:rsid w:val="006E595E"/>
    <w:rsid w:val="006E65A3"/>
    <w:rsid w:val="006E77E3"/>
    <w:rsid w:val="006F02E0"/>
    <w:rsid w:val="006F1093"/>
    <w:rsid w:val="006F182C"/>
    <w:rsid w:val="006F2379"/>
    <w:rsid w:val="006F3487"/>
    <w:rsid w:val="006F3E78"/>
    <w:rsid w:val="006F51A4"/>
    <w:rsid w:val="006F64C8"/>
    <w:rsid w:val="00700A20"/>
    <w:rsid w:val="00700DCE"/>
    <w:rsid w:val="00702387"/>
    <w:rsid w:val="00702584"/>
    <w:rsid w:val="007031AC"/>
    <w:rsid w:val="007032EA"/>
    <w:rsid w:val="0070360A"/>
    <w:rsid w:val="0070387B"/>
    <w:rsid w:val="007045FA"/>
    <w:rsid w:val="00704DAB"/>
    <w:rsid w:val="007059A6"/>
    <w:rsid w:val="00706D48"/>
    <w:rsid w:val="007070F2"/>
    <w:rsid w:val="0070781A"/>
    <w:rsid w:val="00707A95"/>
    <w:rsid w:val="00710FA6"/>
    <w:rsid w:val="00712C12"/>
    <w:rsid w:val="00712C96"/>
    <w:rsid w:val="007148BE"/>
    <w:rsid w:val="00714C74"/>
    <w:rsid w:val="00716385"/>
    <w:rsid w:val="00716EEF"/>
    <w:rsid w:val="00716F19"/>
    <w:rsid w:val="007173AE"/>
    <w:rsid w:val="007174C6"/>
    <w:rsid w:val="00721B7D"/>
    <w:rsid w:val="00721C52"/>
    <w:rsid w:val="00721E2C"/>
    <w:rsid w:val="00723080"/>
    <w:rsid w:val="007237FA"/>
    <w:rsid w:val="00724198"/>
    <w:rsid w:val="007244D8"/>
    <w:rsid w:val="007257A6"/>
    <w:rsid w:val="0073088F"/>
    <w:rsid w:val="00731668"/>
    <w:rsid w:val="00731EBE"/>
    <w:rsid w:val="00732811"/>
    <w:rsid w:val="00732D13"/>
    <w:rsid w:val="00732D4D"/>
    <w:rsid w:val="007348DF"/>
    <w:rsid w:val="007366DF"/>
    <w:rsid w:val="007403C8"/>
    <w:rsid w:val="007405F5"/>
    <w:rsid w:val="00740607"/>
    <w:rsid w:val="00740B8A"/>
    <w:rsid w:val="007413C6"/>
    <w:rsid w:val="00741C99"/>
    <w:rsid w:val="00741E90"/>
    <w:rsid w:val="007423A6"/>
    <w:rsid w:val="00742CF1"/>
    <w:rsid w:val="00742D77"/>
    <w:rsid w:val="00744BE5"/>
    <w:rsid w:val="0074524D"/>
    <w:rsid w:val="00745291"/>
    <w:rsid w:val="007463EB"/>
    <w:rsid w:val="007464C7"/>
    <w:rsid w:val="00750506"/>
    <w:rsid w:val="00755065"/>
    <w:rsid w:val="0075517B"/>
    <w:rsid w:val="00755E60"/>
    <w:rsid w:val="00756795"/>
    <w:rsid w:val="00757C57"/>
    <w:rsid w:val="007603F6"/>
    <w:rsid w:val="007615A2"/>
    <w:rsid w:val="00761743"/>
    <w:rsid w:val="00761C5D"/>
    <w:rsid w:val="00762F08"/>
    <w:rsid w:val="0076302E"/>
    <w:rsid w:val="00763A79"/>
    <w:rsid w:val="0076436C"/>
    <w:rsid w:val="00764CBD"/>
    <w:rsid w:val="00764FD5"/>
    <w:rsid w:val="00766276"/>
    <w:rsid w:val="00767586"/>
    <w:rsid w:val="00767FB3"/>
    <w:rsid w:val="00770375"/>
    <w:rsid w:val="007732AE"/>
    <w:rsid w:val="00774AB3"/>
    <w:rsid w:val="00775555"/>
    <w:rsid w:val="00775865"/>
    <w:rsid w:val="007759B0"/>
    <w:rsid w:val="00775FAA"/>
    <w:rsid w:val="00776162"/>
    <w:rsid w:val="00780757"/>
    <w:rsid w:val="0078099B"/>
    <w:rsid w:val="00780EF6"/>
    <w:rsid w:val="007833DE"/>
    <w:rsid w:val="007846CB"/>
    <w:rsid w:val="00785BB3"/>
    <w:rsid w:val="007861F0"/>
    <w:rsid w:val="00786EF7"/>
    <w:rsid w:val="00787785"/>
    <w:rsid w:val="00787B85"/>
    <w:rsid w:val="00791F04"/>
    <w:rsid w:val="00792073"/>
    <w:rsid w:val="007922CF"/>
    <w:rsid w:val="00792579"/>
    <w:rsid w:val="007937E5"/>
    <w:rsid w:val="00794DDE"/>
    <w:rsid w:val="00796123"/>
    <w:rsid w:val="0079676D"/>
    <w:rsid w:val="007971D8"/>
    <w:rsid w:val="0079790F"/>
    <w:rsid w:val="00797989"/>
    <w:rsid w:val="007979DF"/>
    <w:rsid w:val="007A0D4C"/>
    <w:rsid w:val="007A1859"/>
    <w:rsid w:val="007A2554"/>
    <w:rsid w:val="007A2700"/>
    <w:rsid w:val="007A5A31"/>
    <w:rsid w:val="007A62A8"/>
    <w:rsid w:val="007A643E"/>
    <w:rsid w:val="007A7813"/>
    <w:rsid w:val="007B0569"/>
    <w:rsid w:val="007B2938"/>
    <w:rsid w:val="007B329A"/>
    <w:rsid w:val="007B4EC7"/>
    <w:rsid w:val="007B5263"/>
    <w:rsid w:val="007B5763"/>
    <w:rsid w:val="007B5DEB"/>
    <w:rsid w:val="007B6C99"/>
    <w:rsid w:val="007C1F5F"/>
    <w:rsid w:val="007C328C"/>
    <w:rsid w:val="007C3D85"/>
    <w:rsid w:val="007C500D"/>
    <w:rsid w:val="007C64D3"/>
    <w:rsid w:val="007C6C4F"/>
    <w:rsid w:val="007D0F97"/>
    <w:rsid w:val="007D37EE"/>
    <w:rsid w:val="007D6331"/>
    <w:rsid w:val="007D73F3"/>
    <w:rsid w:val="007D752C"/>
    <w:rsid w:val="007D7ADD"/>
    <w:rsid w:val="007D7BD3"/>
    <w:rsid w:val="007E15C2"/>
    <w:rsid w:val="007E1986"/>
    <w:rsid w:val="007E2055"/>
    <w:rsid w:val="007E368F"/>
    <w:rsid w:val="007E3849"/>
    <w:rsid w:val="007E3D43"/>
    <w:rsid w:val="007E3D7E"/>
    <w:rsid w:val="007E45EA"/>
    <w:rsid w:val="007E49B2"/>
    <w:rsid w:val="007E4D87"/>
    <w:rsid w:val="007E56AA"/>
    <w:rsid w:val="007E58D6"/>
    <w:rsid w:val="007E6F01"/>
    <w:rsid w:val="007E7856"/>
    <w:rsid w:val="007E7ACE"/>
    <w:rsid w:val="007E7C45"/>
    <w:rsid w:val="007F152B"/>
    <w:rsid w:val="007F1588"/>
    <w:rsid w:val="007F26D4"/>
    <w:rsid w:val="007F28B9"/>
    <w:rsid w:val="007F468E"/>
    <w:rsid w:val="007F505F"/>
    <w:rsid w:val="007F557A"/>
    <w:rsid w:val="007F5826"/>
    <w:rsid w:val="007F7C1D"/>
    <w:rsid w:val="007F7D5D"/>
    <w:rsid w:val="007F7EC9"/>
    <w:rsid w:val="00800DC6"/>
    <w:rsid w:val="0080180F"/>
    <w:rsid w:val="00803111"/>
    <w:rsid w:val="00803C92"/>
    <w:rsid w:val="0080526A"/>
    <w:rsid w:val="0080643F"/>
    <w:rsid w:val="00807A42"/>
    <w:rsid w:val="00807ADE"/>
    <w:rsid w:val="00807CF4"/>
    <w:rsid w:val="00807E4D"/>
    <w:rsid w:val="00810132"/>
    <w:rsid w:val="008101E3"/>
    <w:rsid w:val="00810F70"/>
    <w:rsid w:val="008118D4"/>
    <w:rsid w:val="00814F5F"/>
    <w:rsid w:val="00814FBB"/>
    <w:rsid w:val="00817226"/>
    <w:rsid w:val="008173B8"/>
    <w:rsid w:val="00817ECD"/>
    <w:rsid w:val="00817FEE"/>
    <w:rsid w:val="00820521"/>
    <w:rsid w:val="00820609"/>
    <w:rsid w:val="008249C3"/>
    <w:rsid w:val="0082613A"/>
    <w:rsid w:val="00826A9E"/>
    <w:rsid w:val="00827948"/>
    <w:rsid w:val="00830447"/>
    <w:rsid w:val="00830612"/>
    <w:rsid w:val="00830B25"/>
    <w:rsid w:val="0083186B"/>
    <w:rsid w:val="00831A00"/>
    <w:rsid w:val="00831CE6"/>
    <w:rsid w:val="00831E65"/>
    <w:rsid w:val="00831E6E"/>
    <w:rsid w:val="00832923"/>
    <w:rsid w:val="00832AEF"/>
    <w:rsid w:val="00832F8A"/>
    <w:rsid w:val="00833E4D"/>
    <w:rsid w:val="00840201"/>
    <w:rsid w:val="00840B89"/>
    <w:rsid w:val="0084239C"/>
    <w:rsid w:val="00842D11"/>
    <w:rsid w:val="00842E2D"/>
    <w:rsid w:val="00844C86"/>
    <w:rsid w:val="00845550"/>
    <w:rsid w:val="00846416"/>
    <w:rsid w:val="00846CC0"/>
    <w:rsid w:val="00850568"/>
    <w:rsid w:val="00850F03"/>
    <w:rsid w:val="00851561"/>
    <w:rsid w:val="008518A9"/>
    <w:rsid w:val="00852480"/>
    <w:rsid w:val="008526C1"/>
    <w:rsid w:val="00853927"/>
    <w:rsid w:val="00853A78"/>
    <w:rsid w:val="00853BCE"/>
    <w:rsid w:val="0085467B"/>
    <w:rsid w:val="008549F1"/>
    <w:rsid w:val="008555AA"/>
    <w:rsid w:val="00855C91"/>
    <w:rsid w:val="008560C0"/>
    <w:rsid w:val="008619B6"/>
    <w:rsid w:val="008622E5"/>
    <w:rsid w:val="00864013"/>
    <w:rsid w:val="00866140"/>
    <w:rsid w:val="008668E8"/>
    <w:rsid w:val="00866A08"/>
    <w:rsid w:val="008670BA"/>
    <w:rsid w:val="008672C2"/>
    <w:rsid w:val="00870004"/>
    <w:rsid w:val="00871C40"/>
    <w:rsid w:val="00874AD5"/>
    <w:rsid w:val="00875578"/>
    <w:rsid w:val="008764BF"/>
    <w:rsid w:val="008769C3"/>
    <w:rsid w:val="00877DAF"/>
    <w:rsid w:val="00877EF1"/>
    <w:rsid w:val="008802CF"/>
    <w:rsid w:val="00880B8A"/>
    <w:rsid w:val="00880D2B"/>
    <w:rsid w:val="00881246"/>
    <w:rsid w:val="00882D7A"/>
    <w:rsid w:val="008843E5"/>
    <w:rsid w:val="0088546D"/>
    <w:rsid w:val="0088687F"/>
    <w:rsid w:val="00887F9A"/>
    <w:rsid w:val="008907CC"/>
    <w:rsid w:val="00890E3D"/>
    <w:rsid w:val="008910A2"/>
    <w:rsid w:val="00891D0E"/>
    <w:rsid w:val="00892271"/>
    <w:rsid w:val="00892CA5"/>
    <w:rsid w:val="008932B1"/>
    <w:rsid w:val="00893F37"/>
    <w:rsid w:val="00894891"/>
    <w:rsid w:val="008949A2"/>
    <w:rsid w:val="008953B0"/>
    <w:rsid w:val="008957AC"/>
    <w:rsid w:val="008960AF"/>
    <w:rsid w:val="00896480"/>
    <w:rsid w:val="00896722"/>
    <w:rsid w:val="00897975"/>
    <w:rsid w:val="008A0BEB"/>
    <w:rsid w:val="008A0D8D"/>
    <w:rsid w:val="008A1015"/>
    <w:rsid w:val="008A2CFE"/>
    <w:rsid w:val="008A3137"/>
    <w:rsid w:val="008A36E7"/>
    <w:rsid w:val="008A3D58"/>
    <w:rsid w:val="008A4010"/>
    <w:rsid w:val="008A7034"/>
    <w:rsid w:val="008A76CF"/>
    <w:rsid w:val="008A7E94"/>
    <w:rsid w:val="008B1623"/>
    <w:rsid w:val="008B1828"/>
    <w:rsid w:val="008B251C"/>
    <w:rsid w:val="008B320D"/>
    <w:rsid w:val="008B374C"/>
    <w:rsid w:val="008B528E"/>
    <w:rsid w:val="008B56CD"/>
    <w:rsid w:val="008B58B3"/>
    <w:rsid w:val="008B5EC4"/>
    <w:rsid w:val="008B639B"/>
    <w:rsid w:val="008B6D40"/>
    <w:rsid w:val="008B6F00"/>
    <w:rsid w:val="008C25A0"/>
    <w:rsid w:val="008C4635"/>
    <w:rsid w:val="008C602C"/>
    <w:rsid w:val="008C68C0"/>
    <w:rsid w:val="008D22FC"/>
    <w:rsid w:val="008D3234"/>
    <w:rsid w:val="008D4093"/>
    <w:rsid w:val="008D40C6"/>
    <w:rsid w:val="008D5B23"/>
    <w:rsid w:val="008D62D9"/>
    <w:rsid w:val="008D6E57"/>
    <w:rsid w:val="008E006B"/>
    <w:rsid w:val="008E1910"/>
    <w:rsid w:val="008E1DD0"/>
    <w:rsid w:val="008E2748"/>
    <w:rsid w:val="008E35A6"/>
    <w:rsid w:val="008E3CF1"/>
    <w:rsid w:val="008E6147"/>
    <w:rsid w:val="008E70A7"/>
    <w:rsid w:val="008E727A"/>
    <w:rsid w:val="008F2203"/>
    <w:rsid w:val="008F471C"/>
    <w:rsid w:val="008F4F44"/>
    <w:rsid w:val="008F5089"/>
    <w:rsid w:val="008F57E8"/>
    <w:rsid w:val="008F5D2B"/>
    <w:rsid w:val="008F6526"/>
    <w:rsid w:val="008F72C9"/>
    <w:rsid w:val="008F7B17"/>
    <w:rsid w:val="008F7F49"/>
    <w:rsid w:val="009004B6"/>
    <w:rsid w:val="009016F3"/>
    <w:rsid w:val="00901BEE"/>
    <w:rsid w:val="00901CE9"/>
    <w:rsid w:val="00903A76"/>
    <w:rsid w:val="00904696"/>
    <w:rsid w:val="00905FE2"/>
    <w:rsid w:val="00906015"/>
    <w:rsid w:val="00907A77"/>
    <w:rsid w:val="00910032"/>
    <w:rsid w:val="00910123"/>
    <w:rsid w:val="009102B3"/>
    <w:rsid w:val="00911184"/>
    <w:rsid w:val="00914280"/>
    <w:rsid w:val="0091486D"/>
    <w:rsid w:val="009148A8"/>
    <w:rsid w:val="00914AFE"/>
    <w:rsid w:val="00915194"/>
    <w:rsid w:val="00915575"/>
    <w:rsid w:val="00915927"/>
    <w:rsid w:val="0091647A"/>
    <w:rsid w:val="0092018B"/>
    <w:rsid w:val="00921407"/>
    <w:rsid w:val="0092185A"/>
    <w:rsid w:val="0092342C"/>
    <w:rsid w:val="009241BD"/>
    <w:rsid w:val="0092622B"/>
    <w:rsid w:val="0092624E"/>
    <w:rsid w:val="00926710"/>
    <w:rsid w:val="00926AA2"/>
    <w:rsid w:val="00930882"/>
    <w:rsid w:val="00931E03"/>
    <w:rsid w:val="00931E92"/>
    <w:rsid w:val="009332DD"/>
    <w:rsid w:val="00933AB9"/>
    <w:rsid w:val="00937F4A"/>
    <w:rsid w:val="00940222"/>
    <w:rsid w:val="00941306"/>
    <w:rsid w:val="0094171A"/>
    <w:rsid w:val="0094220B"/>
    <w:rsid w:val="00942902"/>
    <w:rsid w:val="009431EE"/>
    <w:rsid w:val="009433E6"/>
    <w:rsid w:val="00943542"/>
    <w:rsid w:val="00944181"/>
    <w:rsid w:val="0094528B"/>
    <w:rsid w:val="00946744"/>
    <w:rsid w:val="00947A04"/>
    <w:rsid w:val="009525F9"/>
    <w:rsid w:val="00952D56"/>
    <w:rsid w:val="00953EB1"/>
    <w:rsid w:val="009545FF"/>
    <w:rsid w:val="00954971"/>
    <w:rsid w:val="00954CA5"/>
    <w:rsid w:val="00954F51"/>
    <w:rsid w:val="00960CD8"/>
    <w:rsid w:val="00962AE4"/>
    <w:rsid w:val="00964FBC"/>
    <w:rsid w:val="0096547B"/>
    <w:rsid w:val="009655D5"/>
    <w:rsid w:val="009666D9"/>
    <w:rsid w:val="00966FDF"/>
    <w:rsid w:val="009677FB"/>
    <w:rsid w:val="00970270"/>
    <w:rsid w:val="00970CC7"/>
    <w:rsid w:val="009711DB"/>
    <w:rsid w:val="009721CD"/>
    <w:rsid w:val="00973C13"/>
    <w:rsid w:val="00975163"/>
    <w:rsid w:val="0097516B"/>
    <w:rsid w:val="00980666"/>
    <w:rsid w:val="009808B1"/>
    <w:rsid w:val="009808E1"/>
    <w:rsid w:val="009809C6"/>
    <w:rsid w:val="00982097"/>
    <w:rsid w:val="00982EA1"/>
    <w:rsid w:val="00983166"/>
    <w:rsid w:val="009862BF"/>
    <w:rsid w:val="00986496"/>
    <w:rsid w:val="00986EED"/>
    <w:rsid w:val="00987829"/>
    <w:rsid w:val="00990E2E"/>
    <w:rsid w:val="00994F42"/>
    <w:rsid w:val="009959D7"/>
    <w:rsid w:val="00997576"/>
    <w:rsid w:val="00997E9C"/>
    <w:rsid w:val="00997F1C"/>
    <w:rsid w:val="009A1502"/>
    <w:rsid w:val="009A223A"/>
    <w:rsid w:val="009A2813"/>
    <w:rsid w:val="009A31E9"/>
    <w:rsid w:val="009A3AAD"/>
    <w:rsid w:val="009A4F83"/>
    <w:rsid w:val="009A511A"/>
    <w:rsid w:val="009A575A"/>
    <w:rsid w:val="009A779A"/>
    <w:rsid w:val="009B0798"/>
    <w:rsid w:val="009B30E9"/>
    <w:rsid w:val="009B37B5"/>
    <w:rsid w:val="009B3F95"/>
    <w:rsid w:val="009B53B7"/>
    <w:rsid w:val="009B66D8"/>
    <w:rsid w:val="009B69C1"/>
    <w:rsid w:val="009B6AA2"/>
    <w:rsid w:val="009B6DB8"/>
    <w:rsid w:val="009B75DD"/>
    <w:rsid w:val="009C0AE5"/>
    <w:rsid w:val="009C0BA8"/>
    <w:rsid w:val="009C0E85"/>
    <w:rsid w:val="009C15E3"/>
    <w:rsid w:val="009C1748"/>
    <w:rsid w:val="009C2ACB"/>
    <w:rsid w:val="009C3299"/>
    <w:rsid w:val="009C3B0B"/>
    <w:rsid w:val="009C3CD0"/>
    <w:rsid w:val="009C3E92"/>
    <w:rsid w:val="009C460A"/>
    <w:rsid w:val="009C4DEB"/>
    <w:rsid w:val="009C5D8C"/>
    <w:rsid w:val="009D2AB8"/>
    <w:rsid w:val="009D2AE2"/>
    <w:rsid w:val="009D2DFE"/>
    <w:rsid w:val="009D3033"/>
    <w:rsid w:val="009D4C38"/>
    <w:rsid w:val="009D5FD8"/>
    <w:rsid w:val="009D6492"/>
    <w:rsid w:val="009D71F8"/>
    <w:rsid w:val="009E2453"/>
    <w:rsid w:val="009E4B3E"/>
    <w:rsid w:val="009E4F19"/>
    <w:rsid w:val="009E54AC"/>
    <w:rsid w:val="009E5A6B"/>
    <w:rsid w:val="009E6C3B"/>
    <w:rsid w:val="009F17CA"/>
    <w:rsid w:val="009F4276"/>
    <w:rsid w:val="009F4D03"/>
    <w:rsid w:val="009F7C26"/>
    <w:rsid w:val="00A00710"/>
    <w:rsid w:val="00A01610"/>
    <w:rsid w:val="00A021DC"/>
    <w:rsid w:val="00A02800"/>
    <w:rsid w:val="00A02DD6"/>
    <w:rsid w:val="00A02E79"/>
    <w:rsid w:val="00A0554F"/>
    <w:rsid w:val="00A05716"/>
    <w:rsid w:val="00A05A36"/>
    <w:rsid w:val="00A05B31"/>
    <w:rsid w:val="00A06732"/>
    <w:rsid w:val="00A07CE9"/>
    <w:rsid w:val="00A12590"/>
    <w:rsid w:val="00A12BD0"/>
    <w:rsid w:val="00A1361A"/>
    <w:rsid w:val="00A14FA1"/>
    <w:rsid w:val="00A1625B"/>
    <w:rsid w:val="00A16569"/>
    <w:rsid w:val="00A16E67"/>
    <w:rsid w:val="00A17499"/>
    <w:rsid w:val="00A21AEB"/>
    <w:rsid w:val="00A223F1"/>
    <w:rsid w:val="00A230CE"/>
    <w:rsid w:val="00A23A17"/>
    <w:rsid w:val="00A23D95"/>
    <w:rsid w:val="00A23EE6"/>
    <w:rsid w:val="00A249AA"/>
    <w:rsid w:val="00A26CA4"/>
    <w:rsid w:val="00A276EB"/>
    <w:rsid w:val="00A30EFD"/>
    <w:rsid w:val="00A31496"/>
    <w:rsid w:val="00A32924"/>
    <w:rsid w:val="00A32A2C"/>
    <w:rsid w:val="00A33BE7"/>
    <w:rsid w:val="00A340CE"/>
    <w:rsid w:val="00A3561D"/>
    <w:rsid w:val="00A35F66"/>
    <w:rsid w:val="00A35F9D"/>
    <w:rsid w:val="00A366D5"/>
    <w:rsid w:val="00A3695E"/>
    <w:rsid w:val="00A36E72"/>
    <w:rsid w:val="00A40A73"/>
    <w:rsid w:val="00A40E12"/>
    <w:rsid w:val="00A40EDA"/>
    <w:rsid w:val="00A420CA"/>
    <w:rsid w:val="00A42B01"/>
    <w:rsid w:val="00A4409C"/>
    <w:rsid w:val="00A44EC0"/>
    <w:rsid w:val="00A46433"/>
    <w:rsid w:val="00A46D86"/>
    <w:rsid w:val="00A4761C"/>
    <w:rsid w:val="00A4779E"/>
    <w:rsid w:val="00A50263"/>
    <w:rsid w:val="00A50D62"/>
    <w:rsid w:val="00A5130A"/>
    <w:rsid w:val="00A51B3F"/>
    <w:rsid w:val="00A53181"/>
    <w:rsid w:val="00A531DE"/>
    <w:rsid w:val="00A53314"/>
    <w:rsid w:val="00A53DCA"/>
    <w:rsid w:val="00A53DD3"/>
    <w:rsid w:val="00A53F81"/>
    <w:rsid w:val="00A56330"/>
    <w:rsid w:val="00A573B8"/>
    <w:rsid w:val="00A574F8"/>
    <w:rsid w:val="00A62299"/>
    <w:rsid w:val="00A62AF7"/>
    <w:rsid w:val="00A62B75"/>
    <w:rsid w:val="00A63925"/>
    <w:rsid w:val="00A63DDC"/>
    <w:rsid w:val="00A64628"/>
    <w:rsid w:val="00A64ED6"/>
    <w:rsid w:val="00A6522C"/>
    <w:rsid w:val="00A656A3"/>
    <w:rsid w:val="00A65873"/>
    <w:rsid w:val="00A663C7"/>
    <w:rsid w:val="00A667E8"/>
    <w:rsid w:val="00A6705B"/>
    <w:rsid w:val="00A670E6"/>
    <w:rsid w:val="00A677BD"/>
    <w:rsid w:val="00A71218"/>
    <w:rsid w:val="00A71960"/>
    <w:rsid w:val="00A72EAE"/>
    <w:rsid w:val="00A74EB8"/>
    <w:rsid w:val="00A76989"/>
    <w:rsid w:val="00A77055"/>
    <w:rsid w:val="00A771EE"/>
    <w:rsid w:val="00A7767A"/>
    <w:rsid w:val="00A776F3"/>
    <w:rsid w:val="00A81F23"/>
    <w:rsid w:val="00A82FEA"/>
    <w:rsid w:val="00A84FD5"/>
    <w:rsid w:val="00A85026"/>
    <w:rsid w:val="00A85284"/>
    <w:rsid w:val="00A875C7"/>
    <w:rsid w:val="00A91775"/>
    <w:rsid w:val="00A92E59"/>
    <w:rsid w:val="00A93E1A"/>
    <w:rsid w:val="00A93EE6"/>
    <w:rsid w:val="00A93FF6"/>
    <w:rsid w:val="00A940A5"/>
    <w:rsid w:val="00A941F2"/>
    <w:rsid w:val="00A958EB"/>
    <w:rsid w:val="00A9659D"/>
    <w:rsid w:val="00A96D96"/>
    <w:rsid w:val="00A96F16"/>
    <w:rsid w:val="00AA06FB"/>
    <w:rsid w:val="00AA25D7"/>
    <w:rsid w:val="00AA28EC"/>
    <w:rsid w:val="00AA4C7E"/>
    <w:rsid w:val="00AA71AA"/>
    <w:rsid w:val="00AA744A"/>
    <w:rsid w:val="00AA7F36"/>
    <w:rsid w:val="00AB0040"/>
    <w:rsid w:val="00AB0271"/>
    <w:rsid w:val="00AB146A"/>
    <w:rsid w:val="00AB19D4"/>
    <w:rsid w:val="00AB207A"/>
    <w:rsid w:val="00AB2582"/>
    <w:rsid w:val="00AB2B6B"/>
    <w:rsid w:val="00AB35B4"/>
    <w:rsid w:val="00AB3ED1"/>
    <w:rsid w:val="00AB6120"/>
    <w:rsid w:val="00AB7D7C"/>
    <w:rsid w:val="00AC04F5"/>
    <w:rsid w:val="00AC40C4"/>
    <w:rsid w:val="00AC4358"/>
    <w:rsid w:val="00AC5AAB"/>
    <w:rsid w:val="00AC5CCE"/>
    <w:rsid w:val="00AC6334"/>
    <w:rsid w:val="00AC6C88"/>
    <w:rsid w:val="00AD1C3A"/>
    <w:rsid w:val="00AD1F37"/>
    <w:rsid w:val="00AD237F"/>
    <w:rsid w:val="00AD23B6"/>
    <w:rsid w:val="00AD39CD"/>
    <w:rsid w:val="00AD40B8"/>
    <w:rsid w:val="00AD4A0D"/>
    <w:rsid w:val="00AD538A"/>
    <w:rsid w:val="00AD5A7E"/>
    <w:rsid w:val="00AD5AB9"/>
    <w:rsid w:val="00AD6090"/>
    <w:rsid w:val="00AD61E4"/>
    <w:rsid w:val="00AD65F5"/>
    <w:rsid w:val="00AE038C"/>
    <w:rsid w:val="00AE11A7"/>
    <w:rsid w:val="00AE12F4"/>
    <w:rsid w:val="00AE1FAE"/>
    <w:rsid w:val="00AE2494"/>
    <w:rsid w:val="00AE3B29"/>
    <w:rsid w:val="00AE49D5"/>
    <w:rsid w:val="00AE66F4"/>
    <w:rsid w:val="00AF30D8"/>
    <w:rsid w:val="00AF4AC0"/>
    <w:rsid w:val="00AF59AE"/>
    <w:rsid w:val="00AF68B7"/>
    <w:rsid w:val="00AF7CA7"/>
    <w:rsid w:val="00B01927"/>
    <w:rsid w:val="00B01CCB"/>
    <w:rsid w:val="00B01F86"/>
    <w:rsid w:val="00B027A9"/>
    <w:rsid w:val="00B02924"/>
    <w:rsid w:val="00B03496"/>
    <w:rsid w:val="00B036E5"/>
    <w:rsid w:val="00B039D6"/>
    <w:rsid w:val="00B041E1"/>
    <w:rsid w:val="00B043A4"/>
    <w:rsid w:val="00B04BAD"/>
    <w:rsid w:val="00B04BE1"/>
    <w:rsid w:val="00B0510F"/>
    <w:rsid w:val="00B07FC2"/>
    <w:rsid w:val="00B11562"/>
    <w:rsid w:val="00B11810"/>
    <w:rsid w:val="00B11DF9"/>
    <w:rsid w:val="00B11FB3"/>
    <w:rsid w:val="00B12D1D"/>
    <w:rsid w:val="00B132DD"/>
    <w:rsid w:val="00B13E79"/>
    <w:rsid w:val="00B13FC9"/>
    <w:rsid w:val="00B2010C"/>
    <w:rsid w:val="00B2069E"/>
    <w:rsid w:val="00B20958"/>
    <w:rsid w:val="00B21071"/>
    <w:rsid w:val="00B21B4C"/>
    <w:rsid w:val="00B2236B"/>
    <w:rsid w:val="00B2294E"/>
    <w:rsid w:val="00B22C01"/>
    <w:rsid w:val="00B22CD0"/>
    <w:rsid w:val="00B244D2"/>
    <w:rsid w:val="00B24BEA"/>
    <w:rsid w:val="00B24F69"/>
    <w:rsid w:val="00B26649"/>
    <w:rsid w:val="00B278A0"/>
    <w:rsid w:val="00B27AF3"/>
    <w:rsid w:val="00B27D58"/>
    <w:rsid w:val="00B30719"/>
    <w:rsid w:val="00B3074E"/>
    <w:rsid w:val="00B313FC"/>
    <w:rsid w:val="00B321AB"/>
    <w:rsid w:val="00B33EA9"/>
    <w:rsid w:val="00B349BF"/>
    <w:rsid w:val="00B34EF2"/>
    <w:rsid w:val="00B3535D"/>
    <w:rsid w:val="00B36E6D"/>
    <w:rsid w:val="00B37F0F"/>
    <w:rsid w:val="00B40D4C"/>
    <w:rsid w:val="00B41484"/>
    <w:rsid w:val="00B429BF"/>
    <w:rsid w:val="00B4371D"/>
    <w:rsid w:val="00B43F53"/>
    <w:rsid w:val="00B4411C"/>
    <w:rsid w:val="00B44FC3"/>
    <w:rsid w:val="00B4604E"/>
    <w:rsid w:val="00B46754"/>
    <w:rsid w:val="00B507E7"/>
    <w:rsid w:val="00B521BA"/>
    <w:rsid w:val="00B53DFD"/>
    <w:rsid w:val="00B5528A"/>
    <w:rsid w:val="00B5682D"/>
    <w:rsid w:val="00B57582"/>
    <w:rsid w:val="00B62972"/>
    <w:rsid w:val="00B62F3F"/>
    <w:rsid w:val="00B63E7F"/>
    <w:rsid w:val="00B64781"/>
    <w:rsid w:val="00B64D06"/>
    <w:rsid w:val="00B6542B"/>
    <w:rsid w:val="00B662AE"/>
    <w:rsid w:val="00B668A0"/>
    <w:rsid w:val="00B67CE5"/>
    <w:rsid w:val="00B70B61"/>
    <w:rsid w:val="00B71D35"/>
    <w:rsid w:val="00B72237"/>
    <w:rsid w:val="00B7260E"/>
    <w:rsid w:val="00B72B92"/>
    <w:rsid w:val="00B73982"/>
    <w:rsid w:val="00B74431"/>
    <w:rsid w:val="00B75C98"/>
    <w:rsid w:val="00B77C09"/>
    <w:rsid w:val="00B8253E"/>
    <w:rsid w:val="00B8265A"/>
    <w:rsid w:val="00B86458"/>
    <w:rsid w:val="00B86948"/>
    <w:rsid w:val="00B86CF2"/>
    <w:rsid w:val="00B87E13"/>
    <w:rsid w:val="00B90B33"/>
    <w:rsid w:val="00B90DD5"/>
    <w:rsid w:val="00B91CF7"/>
    <w:rsid w:val="00B928B4"/>
    <w:rsid w:val="00B92A2B"/>
    <w:rsid w:val="00B92B77"/>
    <w:rsid w:val="00B95558"/>
    <w:rsid w:val="00B95E3F"/>
    <w:rsid w:val="00B968B4"/>
    <w:rsid w:val="00B96C44"/>
    <w:rsid w:val="00BA0FB2"/>
    <w:rsid w:val="00BA1753"/>
    <w:rsid w:val="00BA2C39"/>
    <w:rsid w:val="00BA2E6C"/>
    <w:rsid w:val="00BA47AE"/>
    <w:rsid w:val="00BA5EBD"/>
    <w:rsid w:val="00BA6177"/>
    <w:rsid w:val="00BA6893"/>
    <w:rsid w:val="00BA6C60"/>
    <w:rsid w:val="00BB0423"/>
    <w:rsid w:val="00BB180A"/>
    <w:rsid w:val="00BB1813"/>
    <w:rsid w:val="00BB24A4"/>
    <w:rsid w:val="00BB4197"/>
    <w:rsid w:val="00BB6209"/>
    <w:rsid w:val="00BB6C83"/>
    <w:rsid w:val="00BB7199"/>
    <w:rsid w:val="00BC0D96"/>
    <w:rsid w:val="00BC1849"/>
    <w:rsid w:val="00BC2A77"/>
    <w:rsid w:val="00BC4C4C"/>
    <w:rsid w:val="00BC4C68"/>
    <w:rsid w:val="00BC4E82"/>
    <w:rsid w:val="00BC51F7"/>
    <w:rsid w:val="00BC5B9F"/>
    <w:rsid w:val="00BC78D0"/>
    <w:rsid w:val="00BD2B8C"/>
    <w:rsid w:val="00BD497A"/>
    <w:rsid w:val="00BD5182"/>
    <w:rsid w:val="00BD7C4A"/>
    <w:rsid w:val="00BD7F0B"/>
    <w:rsid w:val="00BE086A"/>
    <w:rsid w:val="00BE37DF"/>
    <w:rsid w:val="00BE70C7"/>
    <w:rsid w:val="00BF0768"/>
    <w:rsid w:val="00BF0C17"/>
    <w:rsid w:val="00BF1F73"/>
    <w:rsid w:val="00BF22D8"/>
    <w:rsid w:val="00BF3E9C"/>
    <w:rsid w:val="00BF4258"/>
    <w:rsid w:val="00BF5D85"/>
    <w:rsid w:val="00BF75EA"/>
    <w:rsid w:val="00C002B4"/>
    <w:rsid w:val="00C00C69"/>
    <w:rsid w:val="00C0182B"/>
    <w:rsid w:val="00C032A1"/>
    <w:rsid w:val="00C03363"/>
    <w:rsid w:val="00C04F11"/>
    <w:rsid w:val="00C07096"/>
    <w:rsid w:val="00C10701"/>
    <w:rsid w:val="00C10E3C"/>
    <w:rsid w:val="00C1115B"/>
    <w:rsid w:val="00C114EE"/>
    <w:rsid w:val="00C11F7D"/>
    <w:rsid w:val="00C131BC"/>
    <w:rsid w:val="00C14132"/>
    <w:rsid w:val="00C141D0"/>
    <w:rsid w:val="00C175D8"/>
    <w:rsid w:val="00C17BAA"/>
    <w:rsid w:val="00C205A4"/>
    <w:rsid w:val="00C2211A"/>
    <w:rsid w:val="00C257CB"/>
    <w:rsid w:val="00C2657B"/>
    <w:rsid w:val="00C2657E"/>
    <w:rsid w:val="00C26649"/>
    <w:rsid w:val="00C27894"/>
    <w:rsid w:val="00C30DCC"/>
    <w:rsid w:val="00C31ED3"/>
    <w:rsid w:val="00C320CA"/>
    <w:rsid w:val="00C3268B"/>
    <w:rsid w:val="00C3437F"/>
    <w:rsid w:val="00C3624A"/>
    <w:rsid w:val="00C377AE"/>
    <w:rsid w:val="00C37822"/>
    <w:rsid w:val="00C40596"/>
    <w:rsid w:val="00C40621"/>
    <w:rsid w:val="00C40DA1"/>
    <w:rsid w:val="00C41125"/>
    <w:rsid w:val="00C4284E"/>
    <w:rsid w:val="00C42A59"/>
    <w:rsid w:val="00C45755"/>
    <w:rsid w:val="00C474C0"/>
    <w:rsid w:val="00C47E8F"/>
    <w:rsid w:val="00C47ECC"/>
    <w:rsid w:val="00C547C0"/>
    <w:rsid w:val="00C55984"/>
    <w:rsid w:val="00C5688E"/>
    <w:rsid w:val="00C56AD8"/>
    <w:rsid w:val="00C56E69"/>
    <w:rsid w:val="00C626AB"/>
    <w:rsid w:val="00C63DA2"/>
    <w:rsid w:val="00C65341"/>
    <w:rsid w:val="00C65D41"/>
    <w:rsid w:val="00C7009C"/>
    <w:rsid w:val="00C700B5"/>
    <w:rsid w:val="00C70C00"/>
    <w:rsid w:val="00C70FFA"/>
    <w:rsid w:val="00C72E73"/>
    <w:rsid w:val="00C734E1"/>
    <w:rsid w:val="00C7432C"/>
    <w:rsid w:val="00C75360"/>
    <w:rsid w:val="00C763F9"/>
    <w:rsid w:val="00C77941"/>
    <w:rsid w:val="00C8106C"/>
    <w:rsid w:val="00C8120C"/>
    <w:rsid w:val="00C815A5"/>
    <w:rsid w:val="00C84828"/>
    <w:rsid w:val="00C84CDB"/>
    <w:rsid w:val="00C84D96"/>
    <w:rsid w:val="00C874AF"/>
    <w:rsid w:val="00C90F2A"/>
    <w:rsid w:val="00C91ABF"/>
    <w:rsid w:val="00C92A3F"/>
    <w:rsid w:val="00C94B77"/>
    <w:rsid w:val="00C95993"/>
    <w:rsid w:val="00C95E02"/>
    <w:rsid w:val="00C9681C"/>
    <w:rsid w:val="00C97743"/>
    <w:rsid w:val="00CA0349"/>
    <w:rsid w:val="00CA0460"/>
    <w:rsid w:val="00CA0B63"/>
    <w:rsid w:val="00CA272B"/>
    <w:rsid w:val="00CA2B4C"/>
    <w:rsid w:val="00CA3103"/>
    <w:rsid w:val="00CA432E"/>
    <w:rsid w:val="00CA452E"/>
    <w:rsid w:val="00CA4DC5"/>
    <w:rsid w:val="00CA4E43"/>
    <w:rsid w:val="00CA71D2"/>
    <w:rsid w:val="00CA78F3"/>
    <w:rsid w:val="00CA7D45"/>
    <w:rsid w:val="00CA7F1A"/>
    <w:rsid w:val="00CB0432"/>
    <w:rsid w:val="00CB12BE"/>
    <w:rsid w:val="00CB1382"/>
    <w:rsid w:val="00CB196E"/>
    <w:rsid w:val="00CB228E"/>
    <w:rsid w:val="00CB2FDF"/>
    <w:rsid w:val="00CB39AA"/>
    <w:rsid w:val="00CB3CBC"/>
    <w:rsid w:val="00CB3DE0"/>
    <w:rsid w:val="00CB434F"/>
    <w:rsid w:val="00CB4411"/>
    <w:rsid w:val="00CB442E"/>
    <w:rsid w:val="00CB5D67"/>
    <w:rsid w:val="00CB6444"/>
    <w:rsid w:val="00CB670A"/>
    <w:rsid w:val="00CB70CC"/>
    <w:rsid w:val="00CC11DB"/>
    <w:rsid w:val="00CC142B"/>
    <w:rsid w:val="00CC1D83"/>
    <w:rsid w:val="00CC2705"/>
    <w:rsid w:val="00CC2C7B"/>
    <w:rsid w:val="00CC3283"/>
    <w:rsid w:val="00CC3546"/>
    <w:rsid w:val="00CC6CB7"/>
    <w:rsid w:val="00CC725A"/>
    <w:rsid w:val="00CC7F88"/>
    <w:rsid w:val="00CD0906"/>
    <w:rsid w:val="00CD0B08"/>
    <w:rsid w:val="00CD1540"/>
    <w:rsid w:val="00CD1564"/>
    <w:rsid w:val="00CD1759"/>
    <w:rsid w:val="00CD1D55"/>
    <w:rsid w:val="00CD3131"/>
    <w:rsid w:val="00CD44B7"/>
    <w:rsid w:val="00CD5499"/>
    <w:rsid w:val="00CD5C1F"/>
    <w:rsid w:val="00CD63E9"/>
    <w:rsid w:val="00CD71BC"/>
    <w:rsid w:val="00CD7F0D"/>
    <w:rsid w:val="00CE18A8"/>
    <w:rsid w:val="00CE1C3F"/>
    <w:rsid w:val="00CE1CCD"/>
    <w:rsid w:val="00CE2609"/>
    <w:rsid w:val="00CE3744"/>
    <w:rsid w:val="00CE3DC0"/>
    <w:rsid w:val="00CE400F"/>
    <w:rsid w:val="00CE439E"/>
    <w:rsid w:val="00CE46A7"/>
    <w:rsid w:val="00CE4F8F"/>
    <w:rsid w:val="00CE5AEC"/>
    <w:rsid w:val="00CE78FD"/>
    <w:rsid w:val="00CF1EEF"/>
    <w:rsid w:val="00CF304A"/>
    <w:rsid w:val="00CF3C32"/>
    <w:rsid w:val="00CF4F1F"/>
    <w:rsid w:val="00CF50F5"/>
    <w:rsid w:val="00CF5952"/>
    <w:rsid w:val="00CF79DF"/>
    <w:rsid w:val="00D00909"/>
    <w:rsid w:val="00D00B07"/>
    <w:rsid w:val="00D013A6"/>
    <w:rsid w:val="00D01BAC"/>
    <w:rsid w:val="00D034C7"/>
    <w:rsid w:val="00D03B5E"/>
    <w:rsid w:val="00D04D14"/>
    <w:rsid w:val="00D05320"/>
    <w:rsid w:val="00D053D5"/>
    <w:rsid w:val="00D053E0"/>
    <w:rsid w:val="00D0568E"/>
    <w:rsid w:val="00D06072"/>
    <w:rsid w:val="00D06535"/>
    <w:rsid w:val="00D07405"/>
    <w:rsid w:val="00D10C03"/>
    <w:rsid w:val="00D11D97"/>
    <w:rsid w:val="00D12481"/>
    <w:rsid w:val="00D15A36"/>
    <w:rsid w:val="00D17D71"/>
    <w:rsid w:val="00D206BE"/>
    <w:rsid w:val="00D21131"/>
    <w:rsid w:val="00D21F19"/>
    <w:rsid w:val="00D22269"/>
    <w:rsid w:val="00D22517"/>
    <w:rsid w:val="00D2355D"/>
    <w:rsid w:val="00D23B50"/>
    <w:rsid w:val="00D262F8"/>
    <w:rsid w:val="00D26735"/>
    <w:rsid w:val="00D279E1"/>
    <w:rsid w:val="00D27D3F"/>
    <w:rsid w:val="00D27DC1"/>
    <w:rsid w:val="00D30C2F"/>
    <w:rsid w:val="00D30E2E"/>
    <w:rsid w:val="00D31C0D"/>
    <w:rsid w:val="00D31E00"/>
    <w:rsid w:val="00D3224C"/>
    <w:rsid w:val="00D33666"/>
    <w:rsid w:val="00D33BBA"/>
    <w:rsid w:val="00D34903"/>
    <w:rsid w:val="00D35CD6"/>
    <w:rsid w:val="00D401B3"/>
    <w:rsid w:val="00D4146B"/>
    <w:rsid w:val="00D4195B"/>
    <w:rsid w:val="00D43790"/>
    <w:rsid w:val="00D44F47"/>
    <w:rsid w:val="00D45E8F"/>
    <w:rsid w:val="00D45F6C"/>
    <w:rsid w:val="00D46489"/>
    <w:rsid w:val="00D51B1A"/>
    <w:rsid w:val="00D52F0F"/>
    <w:rsid w:val="00D53066"/>
    <w:rsid w:val="00D539DA"/>
    <w:rsid w:val="00D54893"/>
    <w:rsid w:val="00D54917"/>
    <w:rsid w:val="00D5511A"/>
    <w:rsid w:val="00D55946"/>
    <w:rsid w:val="00D5608A"/>
    <w:rsid w:val="00D60C13"/>
    <w:rsid w:val="00D618D3"/>
    <w:rsid w:val="00D61E6E"/>
    <w:rsid w:val="00D62E28"/>
    <w:rsid w:val="00D639C8"/>
    <w:rsid w:val="00D6439C"/>
    <w:rsid w:val="00D64AA2"/>
    <w:rsid w:val="00D66ED9"/>
    <w:rsid w:val="00D67432"/>
    <w:rsid w:val="00D67E0B"/>
    <w:rsid w:val="00D72A61"/>
    <w:rsid w:val="00D72CAD"/>
    <w:rsid w:val="00D73496"/>
    <w:rsid w:val="00D75863"/>
    <w:rsid w:val="00D76C90"/>
    <w:rsid w:val="00D778E2"/>
    <w:rsid w:val="00D80CD4"/>
    <w:rsid w:val="00D8239D"/>
    <w:rsid w:val="00D82FE0"/>
    <w:rsid w:val="00D83AE2"/>
    <w:rsid w:val="00D8452E"/>
    <w:rsid w:val="00D84B65"/>
    <w:rsid w:val="00D84D2F"/>
    <w:rsid w:val="00D87E5B"/>
    <w:rsid w:val="00D90545"/>
    <w:rsid w:val="00D90563"/>
    <w:rsid w:val="00D908CE"/>
    <w:rsid w:val="00D92BAF"/>
    <w:rsid w:val="00D9464A"/>
    <w:rsid w:val="00D94F0C"/>
    <w:rsid w:val="00D95B8A"/>
    <w:rsid w:val="00D964C6"/>
    <w:rsid w:val="00D96FC9"/>
    <w:rsid w:val="00DA0509"/>
    <w:rsid w:val="00DA0AA0"/>
    <w:rsid w:val="00DA0B60"/>
    <w:rsid w:val="00DA1534"/>
    <w:rsid w:val="00DA1782"/>
    <w:rsid w:val="00DA1DA9"/>
    <w:rsid w:val="00DA285A"/>
    <w:rsid w:val="00DA37AE"/>
    <w:rsid w:val="00DA42DA"/>
    <w:rsid w:val="00DA4414"/>
    <w:rsid w:val="00DA4578"/>
    <w:rsid w:val="00DA4B0D"/>
    <w:rsid w:val="00DA4D5B"/>
    <w:rsid w:val="00DA4EC4"/>
    <w:rsid w:val="00DA4EE0"/>
    <w:rsid w:val="00DA53DA"/>
    <w:rsid w:val="00DA5C73"/>
    <w:rsid w:val="00DB1907"/>
    <w:rsid w:val="00DB1DF0"/>
    <w:rsid w:val="00DB281C"/>
    <w:rsid w:val="00DB4123"/>
    <w:rsid w:val="00DB429B"/>
    <w:rsid w:val="00DB48A2"/>
    <w:rsid w:val="00DB4BDE"/>
    <w:rsid w:val="00DB657D"/>
    <w:rsid w:val="00DB65D3"/>
    <w:rsid w:val="00DC02A9"/>
    <w:rsid w:val="00DC0B6A"/>
    <w:rsid w:val="00DC278D"/>
    <w:rsid w:val="00DC2856"/>
    <w:rsid w:val="00DC4438"/>
    <w:rsid w:val="00DC45E4"/>
    <w:rsid w:val="00DC7D52"/>
    <w:rsid w:val="00DD04E6"/>
    <w:rsid w:val="00DD062D"/>
    <w:rsid w:val="00DD2610"/>
    <w:rsid w:val="00DD482A"/>
    <w:rsid w:val="00DD528D"/>
    <w:rsid w:val="00DD533C"/>
    <w:rsid w:val="00DD74E0"/>
    <w:rsid w:val="00DE10E6"/>
    <w:rsid w:val="00DE2089"/>
    <w:rsid w:val="00DE4156"/>
    <w:rsid w:val="00DE5286"/>
    <w:rsid w:val="00DE56A6"/>
    <w:rsid w:val="00DE5A9F"/>
    <w:rsid w:val="00DE738C"/>
    <w:rsid w:val="00DF0581"/>
    <w:rsid w:val="00DF0EE7"/>
    <w:rsid w:val="00DF3300"/>
    <w:rsid w:val="00DF42A3"/>
    <w:rsid w:val="00DF5ED6"/>
    <w:rsid w:val="00DF5F46"/>
    <w:rsid w:val="00DF6726"/>
    <w:rsid w:val="00DF7161"/>
    <w:rsid w:val="00E01C63"/>
    <w:rsid w:val="00E0272B"/>
    <w:rsid w:val="00E049BC"/>
    <w:rsid w:val="00E049C4"/>
    <w:rsid w:val="00E058BD"/>
    <w:rsid w:val="00E07074"/>
    <w:rsid w:val="00E107ED"/>
    <w:rsid w:val="00E11A7A"/>
    <w:rsid w:val="00E13A5D"/>
    <w:rsid w:val="00E15915"/>
    <w:rsid w:val="00E1624C"/>
    <w:rsid w:val="00E170BD"/>
    <w:rsid w:val="00E20A81"/>
    <w:rsid w:val="00E20E5D"/>
    <w:rsid w:val="00E25564"/>
    <w:rsid w:val="00E26D75"/>
    <w:rsid w:val="00E3089B"/>
    <w:rsid w:val="00E31513"/>
    <w:rsid w:val="00E319CA"/>
    <w:rsid w:val="00E32A8B"/>
    <w:rsid w:val="00E339D5"/>
    <w:rsid w:val="00E35EC4"/>
    <w:rsid w:val="00E36BDA"/>
    <w:rsid w:val="00E4035C"/>
    <w:rsid w:val="00E41980"/>
    <w:rsid w:val="00E43A0F"/>
    <w:rsid w:val="00E45035"/>
    <w:rsid w:val="00E458BE"/>
    <w:rsid w:val="00E46440"/>
    <w:rsid w:val="00E50DE4"/>
    <w:rsid w:val="00E5165D"/>
    <w:rsid w:val="00E5210C"/>
    <w:rsid w:val="00E53994"/>
    <w:rsid w:val="00E54006"/>
    <w:rsid w:val="00E55A27"/>
    <w:rsid w:val="00E61113"/>
    <w:rsid w:val="00E63191"/>
    <w:rsid w:val="00E63621"/>
    <w:rsid w:val="00E63874"/>
    <w:rsid w:val="00E63F71"/>
    <w:rsid w:val="00E647A6"/>
    <w:rsid w:val="00E64FB3"/>
    <w:rsid w:val="00E70B13"/>
    <w:rsid w:val="00E70DCE"/>
    <w:rsid w:val="00E711CE"/>
    <w:rsid w:val="00E73041"/>
    <w:rsid w:val="00E736D8"/>
    <w:rsid w:val="00E73E9D"/>
    <w:rsid w:val="00E745FB"/>
    <w:rsid w:val="00E74A20"/>
    <w:rsid w:val="00E74F36"/>
    <w:rsid w:val="00E77BC5"/>
    <w:rsid w:val="00E803A1"/>
    <w:rsid w:val="00E8542E"/>
    <w:rsid w:val="00E8553E"/>
    <w:rsid w:val="00E86C4C"/>
    <w:rsid w:val="00E90E28"/>
    <w:rsid w:val="00E9173B"/>
    <w:rsid w:val="00E93690"/>
    <w:rsid w:val="00E94C02"/>
    <w:rsid w:val="00E94E27"/>
    <w:rsid w:val="00E95A83"/>
    <w:rsid w:val="00E96301"/>
    <w:rsid w:val="00E9681B"/>
    <w:rsid w:val="00E96E48"/>
    <w:rsid w:val="00E97432"/>
    <w:rsid w:val="00EA14CB"/>
    <w:rsid w:val="00EA27D1"/>
    <w:rsid w:val="00EA2EBB"/>
    <w:rsid w:val="00EB030F"/>
    <w:rsid w:val="00EB1009"/>
    <w:rsid w:val="00EB15D3"/>
    <w:rsid w:val="00EB1D3E"/>
    <w:rsid w:val="00EB3881"/>
    <w:rsid w:val="00EB3C0C"/>
    <w:rsid w:val="00EB4F12"/>
    <w:rsid w:val="00EB524A"/>
    <w:rsid w:val="00EB5EF7"/>
    <w:rsid w:val="00EB70BE"/>
    <w:rsid w:val="00EB7209"/>
    <w:rsid w:val="00EC02B7"/>
    <w:rsid w:val="00EC06CA"/>
    <w:rsid w:val="00EC1070"/>
    <w:rsid w:val="00EC13F8"/>
    <w:rsid w:val="00EC3470"/>
    <w:rsid w:val="00EC39F3"/>
    <w:rsid w:val="00EC3FCF"/>
    <w:rsid w:val="00EC4C68"/>
    <w:rsid w:val="00EC5EE0"/>
    <w:rsid w:val="00EC730A"/>
    <w:rsid w:val="00ED0855"/>
    <w:rsid w:val="00ED11B2"/>
    <w:rsid w:val="00ED12A8"/>
    <w:rsid w:val="00ED235F"/>
    <w:rsid w:val="00ED24D4"/>
    <w:rsid w:val="00ED3711"/>
    <w:rsid w:val="00ED3A04"/>
    <w:rsid w:val="00ED3BA9"/>
    <w:rsid w:val="00ED3C00"/>
    <w:rsid w:val="00ED4CBF"/>
    <w:rsid w:val="00ED4D4F"/>
    <w:rsid w:val="00ED550D"/>
    <w:rsid w:val="00ED68A3"/>
    <w:rsid w:val="00ED789F"/>
    <w:rsid w:val="00ED7A11"/>
    <w:rsid w:val="00EE0CB6"/>
    <w:rsid w:val="00EE18E9"/>
    <w:rsid w:val="00EE25B0"/>
    <w:rsid w:val="00EE2A75"/>
    <w:rsid w:val="00EE3388"/>
    <w:rsid w:val="00EE480D"/>
    <w:rsid w:val="00EE72E4"/>
    <w:rsid w:val="00EE7891"/>
    <w:rsid w:val="00EF0406"/>
    <w:rsid w:val="00EF10C0"/>
    <w:rsid w:val="00EF10DB"/>
    <w:rsid w:val="00EF200F"/>
    <w:rsid w:val="00EF2A0A"/>
    <w:rsid w:val="00EF2C19"/>
    <w:rsid w:val="00EF3198"/>
    <w:rsid w:val="00EF46C8"/>
    <w:rsid w:val="00EF476D"/>
    <w:rsid w:val="00EF4973"/>
    <w:rsid w:val="00EF6636"/>
    <w:rsid w:val="00F008E2"/>
    <w:rsid w:val="00F00AB5"/>
    <w:rsid w:val="00F02A82"/>
    <w:rsid w:val="00F036AE"/>
    <w:rsid w:val="00F036B4"/>
    <w:rsid w:val="00F0451A"/>
    <w:rsid w:val="00F04AA6"/>
    <w:rsid w:val="00F04E9F"/>
    <w:rsid w:val="00F05DA6"/>
    <w:rsid w:val="00F05DB7"/>
    <w:rsid w:val="00F06FE1"/>
    <w:rsid w:val="00F10614"/>
    <w:rsid w:val="00F109C0"/>
    <w:rsid w:val="00F11E46"/>
    <w:rsid w:val="00F128AD"/>
    <w:rsid w:val="00F12999"/>
    <w:rsid w:val="00F12CBC"/>
    <w:rsid w:val="00F13941"/>
    <w:rsid w:val="00F14796"/>
    <w:rsid w:val="00F1486C"/>
    <w:rsid w:val="00F158F7"/>
    <w:rsid w:val="00F20BC0"/>
    <w:rsid w:val="00F20F03"/>
    <w:rsid w:val="00F20F93"/>
    <w:rsid w:val="00F21EF7"/>
    <w:rsid w:val="00F25FAA"/>
    <w:rsid w:val="00F266CA"/>
    <w:rsid w:val="00F26FA9"/>
    <w:rsid w:val="00F2738F"/>
    <w:rsid w:val="00F2740A"/>
    <w:rsid w:val="00F27569"/>
    <w:rsid w:val="00F314D4"/>
    <w:rsid w:val="00F316E0"/>
    <w:rsid w:val="00F32065"/>
    <w:rsid w:val="00F332EE"/>
    <w:rsid w:val="00F334AC"/>
    <w:rsid w:val="00F338D8"/>
    <w:rsid w:val="00F3449B"/>
    <w:rsid w:val="00F34D71"/>
    <w:rsid w:val="00F34F00"/>
    <w:rsid w:val="00F37678"/>
    <w:rsid w:val="00F416BC"/>
    <w:rsid w:val="00F41CD5"/>
    <w:rsid w:val="00F424A9"/>
    <w:rsid w:val="00F42970"/>
    <w:rsid w:val="00F43AC5"/>
    <w:rsid w:val="00F44EC9"/>
    <w:rsid w:val="00F47B23"/>
    <w:rsid w:val="00F51466"/>
    <w:rsid w:val="00F51AA2"/>
    <w:rsid w:val="00F52DD0"/>
    <w:rsid w:val="00F532BD"/>
    <w:rsid w:val="00F549AE"/>
    <w:rsid w:val="00F54ABE"/>
    <w:rsid w:val="00F54F9C"/>
    <w:rsid w:val="00F55075"/>
    <w:rsid w:val="00F56771"/>
    <w:rsid w:val="00F61335"/>
    <w:rsid w:val="00F62F88"/>
    <w:rsid w:val="00F65F41"/>
    <w:rsid w:val="00F672E4"/>
    <w:rsid w:val="00F70395"/>
    <w:rsid w:val="00F70DEC"/>
    <w:rsid w:val="00F7178B"/>
    <w:rsid w:val="00F73017"/>
    <w:rsid w:val="00F748AE"/>
    <w:rsid w:val="00F75BAE"/>
    <w:rsid w:val="00F769BE"/>
    <w:rsid w:val="00F774A7"/>
    <w:rsid w:val="00F779EA"/>
    <w:rsid w:val="00F77BE1"/>
    <w:rsid w:val="00F77D4C"/>
    <w:rsid w:val="00F77EB2"/>
    <w:rsid w:val="00F80459"/>
    <w:rsid w:val="00F833BD"/>
    <w:rsid w:val="00F857D1"/>
    <w:rsid w:val="00F87076"/>
    <w:rsid w:val="00F8767B"/>
    <w:rsid w:val="00F87A9D"/>
    <w:rsid w:val="00F87C7A"/>
    <w:rsid w:val="00F91096"/>
    <w:rsid w:val="00F92881"/>
    <w:rsid w:val="00F93380"/>
    <w:rsid w:val="00F9353E"/>
    <w:rsid w:val="00F93810"/>
    <w:rsid w:val="00F9461D"/>
    <w:rsid w:val="00F94FF7"/>
    <w:rsid w:val="00F95E2F"/>
    <w:rsid w:val="00F96353"/>
    <w:rsid w:val="00F96987"/>
    <w:rsid w:val="00F977D4"/>
    <w:rsid w:val="00FA0CBE"/>
    <w:rsid w:val="00FA192E"/>
    <w:rsid w:val="00FA2438"/>
    <w:rsid w:val="00FA44FA"/>
    <w:rsid w:val="00FA4A3A"/>
    <w:rsid w:val="00FA5E66"/>
    <w:rsid w:val="00FA7590"/>
    <w:rsid w:val="00FA7649"/>
    <w:rsid w:val="00FA7A2B"/>
    <w:rsid w:val="00FB1367"/>
    <w:rsid w:val="00FB334F"/>
    <w:rsid w:val="00FB42B8"/>
    <w:rsid w:val="00FB58CA"/>
    <w:rsid w:val="00FB58F8"/>
    <w:rsid w:val="00FB7343"/>
    <w:rsid w:val="00FC14BC"/>
    <w:rsid w:val="00FC1DCF"/>
    <w:rsid w:val="00FC1E06"/>
    <w:rsid w:val="00FC4AFE"/>
    <w:rsid w:val="00FC6C8F"/>
    <w:rsid w:val="00FD2AEF"/>
    <w:rsid w:val="00FD2E03"/>
    <w:rsid w:val="00FD3812"/>
    <w:rsid w:val="00FD38D8"/>
    <w:rsid w:val="00FD3F82"/>
    <w:rsid w:val="00FD497C"/>
    <w:rsid w:val="00FD5679"/>
    <w:rsid w:val="00FD784A"/>
    <w:rsid w:val="00FE01F0"/>
    <w:rsid w:val="00FE033F"/>
    <w:rsid w:val="00FE08D6"/>
    <w:rsid w:val="00FE1EB3"/>
    <w:rsid w:val="00FE2367"/>
    <w:rsid w:val="00FE2D9A"/>
    <w:rsid w:val="00FE3451"/>
    <w:rsid w:val="00FE3BCC"/>
    <w:rsid w:val="00FE499E"/>
    <w:rsid w:val="00FE6DD8"/>
    <w:rsid w:val="00FE7435"/>
    <w:rsid w:val="00FF0241"/>
    <w:rsid w:val="00FF08D7"/>
    <w:rsid w:val="00FF145C"/>
    <w:rsid w:val="00FF1937"/>
    <w:rsid w:val="00FF208D"/>
    <w:rsid w:val="00FF21FB"/>
    <w:rsid w:val="00FF3228"/>
    <w:rsid w:val="00FF338F"/>
    <w:rsid w:val="00FF46D6"/>
    <w:rsid w:val="00FF50BE"/>
    <w:rsid w:val="00FF6860"/>
    <w:rsid w:val="00FF6C63"/>
    <w:rsid w:val="00FF6E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E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92A3F"/>
    <w:rPr>
      <w:sz w:val="24"/>
      <w:szCs w:val="24"/>
    </w:rPr>
  </w:style>
  <w:style w:type="paragraph" w:styleId="Heading1">
    <w:name w:val="heading 1"/>
    <w:basedOn w:val="Normal"/>
    <w:qFormat/>
    <w:rsid w:val="00EC39F3"/>
    <w:pPr>
      <w:keepNext/>
      <w:numPr>
        <w:numId w:val="20"/>
      </w:numPr>
      <w:spacing w:after="240"/>
      <w:ind w:left="0"/>
      <w:jc w:val="center"/>
      <w:outlineLvl w:val="0"/>
    </w:pPr>
    <w:rPr>
      <w:b/>
      <w:bCs/>
      <w:caps/>
    </w:rPr>
  </w:style>
  <w:style w:type="paragraph" w:styleId="Heading2">
    <w:name w:val="heading 2"/>
    <w:basedOn w:val="Normal"/>
    <w:qFormat/>
    <w:rsid w:val="00EC39F3"/>
    <w:pPr>
      <w:numPr>
        <w:ilvl w:val="1"/>
        <w:numId w:val="20"/>
      </w:numPr>
      <w:spacing w:after="240"/>
      <w:outlineLvl w:val="1"/>
    </w:pPr>
    <w:rPr>
      <w:bCs/>
      <w:iCs/>
      <w:szCs w:val="28"/>
    </w:rPr>
  </w:style>
  <w:style w:type="paragraph" w:styleId="Heading3">
    <w:name w:val="heading 3"/>
    <w:basedOn w:val="Normal"/>
    <w:qFormat/>
    <w:rsid w:val="00EC39F3"/>
    <w:pPr>
      <w:numPr>
        <w:ilvl w:val="2"/>
        <w:numId w:val="20"/>
      </w:numPr>
      <w:spacing w:after="240"/>
      <w:outlineLvl w:val="2"/>
    </w:pPr>
    <w:rPr>
      <w:bCs/>
      <w:szCs w:val="26"/>
    </w:rPr>
  </w:style>
  <w:style w:type="paragraph" w:styleId="Heading4">
    <w:name w:val="heading 4"/>
    <w:basedOn w:val="Normal"/>
    <w:qFormat/>
    <w:rsid w:val="00EC39F3"/>
    <w:pPr>
      <w:numPr>
        <w:ilvl w:val="3"/>
        <w:numId w:val="20"/>
      </w:numPr>
      <w:spacing w:after="240"/>
      <w:outlineLvl w:val="3"/>
    </w:pPr>
    <w:rPr>
      <w:bCs/>
      <w:szCs w:val="28"/>
    </w:rPr>
  </w:style>
  <w:style w:type="paragraph" w:styleId="Heading5">
    <w:name w:val="heading 5"/>
    <w:basedOn w:val="Normal"/>
    <w:qFormat/>
    <w:rsid w:val="00EC39F3"/>
    <w:pPr>
      <w:numPr>
        <w:ilvl w:val="4"/>
        <w:numId w:val="20"/>
      </w:numPr>
      <w:spacing w:after="240"/>
      <w:outlineLvl w:val="4"/>
    </w:pPr>
    <w:rPr>
      <w:bCs/>
      <w:iCs/>
      <w:szCs w:val="26"/>
    </w:rPr>
  </w:style>
  <w:style w:type="paragraph" w:styleId="Heading6">
    <w:name w:val="heading 6"/>
    <w:basedOn w:val="Normal"/>
    <w:qFormat/>
    <w:rsid w:val="00EC39F3"/>
    <w:pPr>
      <w:numPr>
        <w:ilvl w:val="5"/>
        <w:numId w:val="20"/>
      </w:numPr>
      <w:spacing w:after="240"/>
      <w:outlineLvl w:val="5"/>
    </w:pPr>
    <w:rPr>
      <w:bCs/>
      <w:szCs w:val="22"/>
    </w:rPr>
  </w:style>
  <w:style w:type="paragraph" w:styleId="Heading7">
    <w:name w:val="heading 7"/>
    <w:basedOn w:val="Normal"/>
    <w:qFormat/>
    <w:rsid w:val="00EC39F3"/>
    <w:pPr>
      <w:numPr>
        <w:ilvl w:val="6"/>
        <w:numId w:val="20"/>
      </w:numPr>
      <w:spacing w:after="240"/>
      <w:outlineLvl w:val="6"/>
    </w:pPr>
  </w:style>
  <w:style w:type="paragraph" w:styleId="Heading8">
    <w:name w:val="heading 8"/>
    <w:basedOn w:val="Normal"/>
    <w:qFormat/>
    <w:rsid w:val="00EC39F3"/>
    <w:pPr>
      <w:numPr>
        <w:ilvl w:val="7"/>
        <w:numId w:val="20"/>
      </w:numPr>
      <w:spacing w:after="240"/>
      <w:outlineLvl w:val="7"/>
    </w:pPr>
    <w:rPr>
      <w:iCs/>
    </w:rPr>
  </w:style>
  <w:style w:type="paragraph" w:styleId="Heading9">
    <w:name w:val="heading 9"/>
    <w:basedOn w:val="Normal"/>
    <w:qFormat/>
    <w:rsid w:val="00EC39F3"/>
    <w:pPr>
      <w:numPr>
        <w:ilvl w:val="8"/>
        <w:numId w:val="20"/>
      </w:numPr>
      <w:spacing w:after="24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92A3F"/>
    <w:pPr>
      <w:spacing w:afterLines="100"/>
      <w:ind w:firstLine="720"/>
      <w:jc w:val="both"/>
    </w:pPr>
    <w:rPr>
      <w:szCs w:val="20"/>
    </w:rPr>
  </w:style>
  <w:style w:type="paragraph" w:styleId="Footer">
    <w:name w:val="footer"/>
    <w:basedOn w:val="Normal"/>
    <w:rsid w:val="00C92A3F"/>
    <w:pPr>
      <w:tabs>
        <w:tab w:val="center" w:pos="4680"/>
        <w:tab w:val="right" w:pos="9360"/>
      </w:tabs>
    </w:pPr>
    <w:rPr>
      <w:szCs w:val="20"/>
    </w:rPr>
  </w:style>
  <w:style w:type="paragraph" w:styleId="Title">
    <w:name w:val="Title"/>
    <w:basedOn w:val="Normal"/>
    <w:qFormat/>
    <w:rsid w:val="00C92A3F"/>
    <w:pPr>
      <w:keepNext/>
      <w:spacing w:after="360"/>
      <w:jc w:val="center"/>
      <w:outlineLvl w:val="0"/>
    </w:pPr>
    <w:rPr>
      <w:rFonts w:ascii="Times New Roman Bold" w:hAnsi="Times New Roman Bold"/>
      <w:b/>
      <w:caps/>
      <w:kern w:val="28"/>
    </w:rPr>
  </w:style>
  <w:style w:type="paragraph" w:customStyle="1" w:styleId="CenteredText">
    <w:name w:val="Centered Text"/>
    <w:basedOn w:val="Normal"/>
    <w:rsid w:val="00C92A3F"/>
    <w:pPr>
      <w:spacing w:after="240"/>
      <w:jc w:val="center"/>
    </w:pPr>
  </w:style>
  <w:style w:type="paragraph" w:customStyle="1" w:styleId="BodyTextLeft">
    <w:name w:val="Body Text Left"/>
    <w:basedOn w:val="Normal"/>
    <w:rsid w:val="00C92A3F"/>
    <w:pPr>
      <w:spacing w:after="240"/>
      <w:jc w:val="both"/>
    </w:pPr>
  </w:style>
  <w:style w:type="paragraph" w:styleId="Header">
    <w:name w:val="header"/>
    <w:basedOn w:val="Normal"/>
    <w:rsid w:val="00C92A3F"/>
    <w:pPr>
      <w:tabs>
        <w:tab w:val="center" w:pos="4320"/>
        <w:tab w:val="right" w:pos="8640"/>
      </w:tabs>
    </w:pPr>
    <w:rPr>
      <w:szCs w:val="20"/>
    </w:rPr>
  </w:style>
  <w:style w:type="paragraph" w:customStyle="1" w:styleId="BodyTexta">
    <w:name w:val="Body Text (a)"/>
    <w:basedOn w:val="Heading7"/>
    <w:rsid w:val="00C92A3F"/>
    <w:pPr>
      <w:numPr>
        <w:ilvl w:val="0"/>
        <w:numId w:val="2"/>
      </w:numPr>
      <w:tabs>
        <w:tab w:val="clear" w:pos="1080"/>
        <w:tab w:val="left" w:pos="1440"/>
      </w:tabs>
    </w:pPr>
  </w:style>
  <w:style w:type="paragraph" w:styleId="TOC1">
    <w:name w:val="toc 1"/>
    <w:basedOn w:val="Normal"/>
    <w:next w:val="Normal"/>
    <w:autoRedefine/>
    <w:uiPriority w:val="39"/>
    <w:rsid w:val="005F2CB9"/>
    <w:pPr>
      <w:keepLines/>
      <w:tabs>
        <w:tab w:val="right" w:leader="dot" w:pos="9288"/>
      </w:tabs>
      <w:spacing w:after="120"/>
      <w:ind w:left="1800" w:right="720" w:hanging="1800"/>
    </w:pPr>
    <w:rPr>
      <w:caps/>
      <w:szCs w:val="20"/>
    </w:rPr>
  </w:style>
  <w:style w:type="paragraph" w:styleId="TOC2">
    <w:name w:val="toc 2"/>
    <w:basedOn w:val="Normal"/>
    <w:next w:val="Normal"/>
    <w:autoRedefine/>
    <w:uiPriority w:val="39"/>
    <w:rsid w:val="00680AE8"/>
    <w:pPr>
      <w:keepLines/>
      <w:tabs>
        <w:tab w:val="right" w:leader="dot" w:pos="9288"/>
      </w:tabs>
      <w:spacing w:after="120"/>
      <w:ind w:left="1440" w:right="720" w:hanging="720"/>
    </w:pPr>
    <w:rPr>
      <w:szCs w:val="20"/>
    </w:rPr>
  </w:style>
  <w:style w:type="paragraph" w:styleId="TOC3">
    <w:name w:val="toc 3"/>
    <w:basedOn w:val="Normal"/>
    <w:next w:val="Normal"/>
    <w:autoRedefine/>
    <w:uiPriority w:val="39"/>
    <w:rsid w:val="005F2CB9"/>
    <w:pPr>
      <w:keepLines/>
      <w:tabs>
        <w:tab w:val="right" w:leader="dot" w:pos="9288"/>
      </w:tabs>
      <w:spacing w:after="120"/>
      <w:ind w:left="2160" w:right="720" w:hanging="720"/>
    </w:pPr>
    <w:rPr>
      <w:szCs w:val="20"/>
    </w:rPr>
  </w:style>
  <w:style w:type="paragraph" w:styleId="TOC4">
    <w:name w:val="toc 4"/>
    <w:basedOn w:val="Normal"/>
    <w:next w:val="Normal"/>
    <w:autoRedefine/>
    <w:semiHidden/>
    <w:rsid w:val="00C92A3F"/>
    <w:pPr>
      <w:keepLines/>
      <w:tabs>
        <w:tab w:val="right" w:leader="dot" w:pos="9288"/>
      </w:tabs>
      <w:spacing w:after="120"/>
      <w:ind w:left="2880" w:right="720" w:hanging="720"/>
    </w:pPr>
    <w:rPr>
      <w:szCs w:val="20"/>
    </w:rPr>
  </w:style>
  <w:style w:type="paragraph" w:styleId="TOC5">
    <w:name w:val="toc 5"/>
    <w:basedOn w:val="Normal"/>
    <w:next w:val="Normal"/>
    <w:autoRedefine/>
    <w:semiHidden/>
    <w:rsid w:val="00C92A3F"/>
    <w:pPr>
      <w:keepLines/>
      <w:tabs>
        <w:tab w:val="right" w:leader="dot" w:pos="9288"/>
      </w:tabs>
      <w:spacing w:after="120"/>
      <w:ind w:left="3600" w:right="720" w:hanging="720"/>
    </w:pPr>
    <w:rPr>
      <w:szCs w:val="20"/>
    </w:rPr>
  </w:style>
  <w:style w:type="paragraph" w:styleId="TOC6">
    <w:name w:val="toc 6"/>
    <w:basedOn w:val="Normal"/>
    <w:next w:val="Normal"/>
    <w:autoRedefine/>
    <w:semiHidden/>
    <w:rsid w:val="00C92A3F"/>
    <w:pPr>
      <w:keepLines/>
      <w:tabs>
        <w:tab w:val="right" w:leader="dot" w:pos="9288"/>
      </w:tabs>
      <w:spacing w:after="120"/>
      <w:ind w:left="4320" w:right="720" w:hanging="720"/>
    </w:pPr>
    <w:rPr>
      <w:szCs w:val="20"/>
    </w:rPr>
  </w:style>
  <w:style w:type="paragraph" w:styleId="TOC7">
    <w:name w:val="toc 7"/>
    <w:basedOn w:val="Normal"/>
    <w:next w:val="Normal"/>
    <w:autoRedefine/>
    <w:semiHidden/>
    <w:rsid w:val="00C92A3F"/>
    <w:pPr>
      <w:keepLines/>
      <w:tabs>
        <w:tab w:val="right" w:leader="dot" w:pos="9288"/>
      </w:tabs>
      <w:spacing w:after="120"/>
      <w:ind w:left="5040" w:right="720" w:hanging="720"/>
    </w:pPr>
    <w:rPr>
      <w:szCs w:val="20"/>
    </w:rPr>
  </w:style>
  <w:style w:type="paragraph" w:styleId="TOC8">
    <w:name w:val="toc 8"/>
    <w:basedOn w:val="Normal"/>
    <w:next w:val="Normal"/>
    <w:autoRedefine/>
    <w:semiHidden/>
    <w:rsid w:val="00C92A3F"/>
    <w:pPr>
      <w:keepLines/>
      <w:tabs>
        <w:tab w:val="right" w:leader="dot" w:pos="9288"/>
      </w:tabs>
      <w:spacing w:after="120"/>
      <w:ind w:left="5760" w:right="720" w:hanging="720"/>
    </w:pPr>
    <w:rPr>
      <w:szCs w:val="20"/>
    </w:rPr>
  </w:style>
  <w:style w:type="paragraph" w:styleId="TOC9">
    <w:name w:val="toc 9"/>
    <w:basedOn w:val="Normal"/>
    <w:next w:val="Normal"/>
    <w:autoRedefine/>
    <w:semiHidden/>
    <w:rsid w:val="00C92A3F"/>
    <w:pPr>
      <w:keepLines/>
      <w:tabs>
        <w:tab w:val="right" w:leader="dot" w:pos="9288"/>
      </w:tabs>
      <w:spacing w:after="120"/>
      <w:ind w:left="6480" w:right="720" w:hanging="720"/>
    </w:pPr>
    <w:rPr>
      <w:szCs w:val="20"/>
    </w:rPr>
  </w:style>
  <w:style w:type="character" w:styleId="PageNumber">
    <w:name w:val="page number"/>
    <w:basedOn w:val="DefaultParagraphFont"/>
    <w:rsid w:val="00C92A3F"/>
  </w:style>
  <w:style w:type="paragraph" w:customStyle="1" w:styleId="ParaSingle">
    <w:name w:val="ParaSingle"/>
    <w:basedOn w:val="Normal"/>
    <w:rsid w:val="00C92A3F"/>
    <w:pPr>
      <w:spacing w:after="240"/>
      <w:ind w:firstLine="720"/>
      <w:jc w:val="both"/>
    </w:pPr>
  </w:style>
  <w:style w:type="paragraph" w:styleId="Subtitle">
    <w:name w:val="Subtitle"/>
    <w:basedOn w:val="Normal"/>
    <w:qFormat/>
    <w:rsid w:val="00C92A3F"/>
    <w:pPr>
      <w:keepNext/>
      <w:spacing w:after="240"/>
      <w:jc w:val="center"/>
      <w:outlineLvl w:val="1"/>
    </w:pPr>
    <w:rPr>
      <w:caps/>
    </w:rPr>
  </w:style>
  <w:style w:type="paragraph" w:customStyle="1" w:styleId="Recitals">
    <w:name w:val="Recitals"/>
    <w:basedOn w:val="BodyText"/>
    <w:rsid w:val="00C92A3F"/>
    <w:pPr>
      <w:numPr>
        <w:numId w:val="1"/>
      </w:numPr>
      <w:tabs>
        <w:tab w:val="clear" w:pos="1080"/>
        <w:tab w:val="left" w:pos="1440"/>
      </w:tabs>
    </w:pPr>
  </w:style>
  <w:style w:type="paragraph" w:styleId="ListBullet">
    <w:name w:val="List Bullet"/>
    <w:basedOn w:val="Normal"/>
    <w:autoRedefine/>
    <w:rsid w:val="00C92A3F"/>
    <w:pPr>
      <w:numPr>
        <w:numId w:val="3"/>
      </w:numPr>
      <w:jc w:val="both"/>
    </w:pPr>
    <w:rPr>
      <w:sz w:val="25"/>
    </w:rPr>
  </w:style>
  <w:style w:type="paragraph" w:customStyle="1" w:styleId="Article2L1">
    <w:name w:val="Article2_L1"/>
    <w:basedOn w:val="Normal"/>
    <w:next w:val="Normal"/>
    <w:rsid w:val="00C92A3F"/>
    <w:pPr>
      <w:keepNext/>
      <w:numPr>
        <w:numId w:val="4"/>
      </w:numPr>
      <w:spacing w:after="240"/>
      <w:jc w:val="center"/>
      <w:outlineLvl w:val="0"/>
    </w:pPr>
  </w:style>
  <w:style w:type="paragraph" w:customStyle="1" w:styleId="Article2L2">
    <w:name w:val="Article2_L2"/>
    <w:basedOn w:val="Article2L1"/>
    <w:next w:val="Normal"/>
    <w:rsid w:val="00C92A3F"/>
    <w:pPr>
      <w:keepNext w:val="0"/>
      <w:numPr>
        <w:ilvl w:val="1"/>
      </w:numPr>
      <w:tabs>
        <w:tab w:val="clear" w:pos="1080"/>
        <w:tab w:val="num" w:pos="360"/>
        <w:tab w:val="left" w:pos="1440"/>
        <w:tab w:val="num" w:pos="2160"/>
      </w:tabs>
      <w:ind w:left="360" w:hanging="360"/>
      <w:jc w:val="both"/>
      <w:outlineLvl w:val="1"/>
    </w:pPr>
  </w:style>
  <w:style w:type="paragraph" w:customStyle="1" w:styleId="Article2L3">
    <w:name w:val="Article2_L3"/>
    <w:basedOn w:val="Article2L2"/>
    <w:next w:val="Normal"/>
    <w:rsid w:val="00C92A3F"/>
    <w:pPr>
      <w:numPr>
        <w:ilvl w:val="2"/>
      </w:numPr>
      <w:tabs>
        <w:tab w:val="clear" w:pos="2160"/>
        <w:tab w:val="num" w:pos="360"/>
        <w:tab w:val="num" w:pos="2880"/>
      </w:tabs>
      <w:ind w:left="360" w:hanging="360"/>
      <w:outlineLvl w:val="2"/>
    </w:pPr>
  </w:style>
  <w:style w:type="paragraph" w:customStyle="1" w:styleId="Article2L4">
    <w:name w:val="Article2_L4"/>
    <w:basedOn w:val="Article2L3"/>
    <w:next w:val="Normal"/>
    <w:rsid w:val="00C92A3F"/>
    <w:pPr>
      <w:numPr>
        <w:ilvl w:val="3"/>
      </w:numPr>
      <w:tabs>
        <w:tab w:val="clear" w:pos="2880"/>
        <w:tab w:val="num" w:pos="360"/>
        <w:tab w:val="num" w:pos="864"/>
      </w:tabs>
      <w:ind w:left="360" w:hanging="360"/>
      <w:outlineLvl w:val="3"/>
    </w:pPr>
  </w:style>
  <w:style w:type="paragraph" w:customStyle="1" w:styleId="Article2L5">
    <w:name w:val="Article2_L5"/>
    <w:basedOn w:val="Article2L4"/>
    <w:next w:val="Normal"/>
    <w:rsid w:val="00C92A3F"/>
    <w:pPr>
      <w:numPr>
        <w:ilvl w:val="4"/>
      </w:numPr>
      <w:tabs>
        <w:tab w:val="clear" w:pos="3600"/>
        <w:tab w:val="num" w:pos="360"/>
        <w:tab w:val="num" w:pos="864"/>
        <w:tab w:val="num" w:pos="1008"/>
      </w:tabs>
      <w:ind w:left="360" w:hanging="360"/>
      <w:outlineLvl w:val="4"/>
    </w:pPr>
  </w:style>
  <w:style w:type="paragraph" w:customStyle="1" w:styleId="Article2L6">
    <w:name w:val="Article2_L6"/>
    <w:basedOn w:val="Article2L5"/>
    <w:next w:val="Normal"/>
    <w:rsid w:val="00C92A3F"/>
    <w:pPr>
      <w:numPr>
        <w:ilvl w:val="5"/>
      </w:numPr>
      <w:tabs>
        <w:tab w:val="clear" w:pos="4320"/>
        <w:tab w:val="num" w:pos="360"/>
        <w:tab w:val="num" w:pos="864"/>
        <w:tab w:val="num" w:pos="1152"/>
      </w:tabs>
      <w:ind w:left="360" w:hanging="360"/>
      <w:outlineLvl w:val="5"/>
    </w:pPr>
  </w:style>
  <w:style w:type="paragraph" w:customStyle="1" w:styleId="Article2L7">
    <w:name w:val="Article2_L7"/>
    <w:basedOn w:val="Article2L6"/>
    <w:next w:val="Normal"/>
    <w:rsid w:val="00C92A3F"/>
    <w:pPr>
      <w:numPr>
        <w:ilvl w:val="6"/>
      </w:numPr>
      <w:tabs>
        <w:tab w:val="clear" w:pos="2160"/>
        <w:tab w:val="num" w:pos="360"/>
        <w:tab w:val="num" w:pos="864"/>
        <w:tab w:val="num" w:pos="1296"/>
      </w:tabs>
      <w:ind w:left="360" w:hanging="360"/>
      <w:outlineLvl w:val="6"/>
    </w:pPr>
  </w:style>
  <w:style w:type="paragraph" w:customStyle="1" w:styleId="Article2L8">
    <w:name w:val="Article2_L8"/>
    <w:basedOn w:val="Article2L7"/>
    <w:next w:val="Normal"/>
    <w:rsid w:val="00C92A3F"/>
    <w:pPr>
      <w:numPr>
        <w:ilvl w:val="7"/>
      </w:numPr>
      <w:tabs>
        <w:tab w:val="clear" w:pos="2880"/>
        <w:tab w:val="num" w:pos="360"/>
        <w:tab w:val="num" w:pos="864"/>
        <w:tab w:val="num" w:pos="1440"/>
      </w:tabs>
      <w:ind w:left="360" w:hanging="360"/>
      <w:outlineLvl w:val="7"/>
    </w:pPr>
  </w:style>
  <w:style w:type="paragraph" w:customStyle="1" w:styleId="ParaSingle2level">
    <w:name w:val="ParaSingle 2 level"/>
    <w:basedOn w:val="Normal"/>
    <w:rsid w:val="00C92A3F"/>
    <w:pPr>
      <w:spacing w:after="240"/>
      <w:ind w:firstLine="720"/>
      <w:jc w:val="both"/>
    </w:pPr>
  </w:style>
  <w:style w:type="paragraph" w:customStyle="1" w:styleId="ParaSingle3level">
    <w:name w:val="ParaSingle 3 level"/>
    <w:basedOn w:val="ParaSingle2level"/>
    <w:rsid w:val="00C92A3F"/>
    <w:pPr>
      <w:ind w:firstLine="1440"/>
    </w:pPr>
  </w:style>
  <w:style w:type="paragraph" w:styleId="DocumentMap">
    <w:name w:val="Document Map"/>
    <w:basedOn w:val="Normal"/>
    <w:semiHidden/>
    <w:rsid w:val="00C92A3F"/>
    <w:pPr>
      <w:shd w:val="clear" w:color="auto" w:fill="000080"/>
    </w:pPr>
    <w:rPr>
      <w:rFonts w:ascii="Tahoma" w:hAnsi="Tahoma"/>
    </w:rPr>
  </w:style>
  <w:style w:type="paragraph" w:styleId="FootnoteText">
    <w:name w:val="footnote text"/>
    <w:basedOn w:val="Normal"/>
    <w:semiHidden/>
    <w:rsid w:val="003C1F70"/>
    <w:pPr>
      <w:spacing w:after="120"/>
    </w:pPr>
    <w:rPr>
      <w:sz w:val="18"/>
    </w:rPr>
  </w:style>
  <w:style w:type="character" w:styleId="FootnoteReference">
    <w:name w:val="footnote reference"/>
    <w:basedOn w:val="DefaultParagraphFont"/>
    <w:semiHidden/>
    <w:rsid w:val="00C92A3F"/>
    <w:rPr>
      <w:vertAlign w:val="superscript"/>
    </w:rPr>
  </w:style>
  <w:style w:type="character" w:styleId="CommentReference">
    <w:name w:val="annotation reference"/>
    <w:basedOn w:val="DefaultParagraphFont"/>
    <w:uiPriority w:val="99"/>
    <w:semiHidden/>
    <w:rsid w:val="00C92A3F"/>
    <w:rPr>
      <w:sz w:val="16"/>
    </w:rPr>
  </w:style>
  <w:style w:type="paragraph" w:styleId="CommentText">
    <w:name w:val="annotation text"/>
    <w:basedOn w:val="Normal"/>
    <w:link w:val="CommentTextChar"/>
    <w:uiPriority w:val="99"/>
    <w:semiHidden/>
    <w:rsid w:val="00C92A3F"/>
    <w:rPr>
      <w:sz w:val="20"/>
    </w:rPr>
  </w:style>
  <w:style w:type="paragraph" w:customStyle="1" w:styleId="Bullet">
    <w:name w:val="Bullet"/>
    <w:rsid w:val="00C92A3F"/>
    <w:pPr>
      <w:numPr>
        <w:numId w:val="5"/>
      </w:numPr>
    </w:pPr>
    <w:rPr>
      <w:noProof/>
    </w:rPr>
  </w:style>
  <w:style w:type="paragraph" w:customStyle="1" w:styleId="numbered">
    <w:name w:val="numbered"/>
    <w:basedOn w:val="BodyText"/>
    <w:rsid w:val="00C92A3F"/>
    <w:pPr>
      <w:numPr>
        <w:numId w:val="15"/>
      </w:numPr>
      <w:tabs>
        <w:tab w:val="clear" w:pos="360"/>
        <w:tab w:val="num" w:pos="1440"/>
      </w:tabs>
      <w:ind w:left="0" w:firstLine="720"/>
    </w:pPr>
  </w:style>
  <w:style w:type="paragraph" w:customStyle="1" w:styleId="listA">
    <w:name w:val="list A"/>
    <w:basedOn w:val="BodyText"/>
    <w:rsid w:val="00C92A3F"/>
    <w:pPr>
      <w:numPr>
        <w:numId w:val="16"/>
      </w:numPr>
      <w:tabs>
        <w:tab w:val="clear" w:pos="360"/>
        <w:tab w:val="num" w:pos="1440"/>
      </w:tabs>
      <w:ind w:left="0" w:firstLine="720"/>
    </w:pPr>
  </w:style>
  <w:style w:type="paragraph" w:customStyle="1" w:styleId="para2">
    <w:name w:val="para 2"/>
    <w:basedOn w:val="Normal"/>
    <w:rsid w:val="00C92A3F"/>
    <w:pPr>
      <w:spacing w:after="240"/>
      <w:jc w:val="both"/>
    </w:pPr>
  </w:style>
  <w:style w:type="paragraph" w:customStyle="1" w:styleId="BusinessSignature">
    <w:name w:val="Business Signature"/>
    <w:basedOn w:val="Normal"/>
    <w:rsid w:val="00C92A3F"/>
    <w:pPr>
      <w:tabs>
        <w:tab w:val="left" w:pos="403"/>
        <w:tab w:val="right" w:pos="4320"/>
      </w:tabs>
    </w:pPr>
    <w:rPr>
      <w:szCs w:val="20"/>
    </w:rPr>
  </w:style>
  <w:style w:type="paragraph" w:customStyle="1" w:styleId="ArticleRKSCont1">
    <w:name w:val="ArticleRKS Cont 1"/>
    <w:basedOn w:val="Normal"/>
    <w:rsid w:val="00C92A3F"/>
    <w:pPr>
      <w:keepNext/>
      <w:keepLines/>
      <w:spacing w:after="240"/>
    </w:pPr>
    <w:rPr>
      <w:caps/>
    </w:rPr>
  </w:style>
  <w:style w:type="paragraph" w:customStyle="1" w:styleId="ArticleRKSCont2">
    <w:name w:val="ArticleRKS Cont 2"/>
    <w:basedOn w:val="ArticleRKSCont1"/>
    <w:rsid w:val="00C92A3F"/>
    <w:pPr>
      <w:keepNext w:val="0"/>
      <w:keepLines w:val="0"/>
      <w:ind w:firstLine="1440"/>
    </w:pPr>
    <w:rPr>
      <w:caps w:val="0"/>
    </w:rPr>
  </w:style>
  <w:style w:type="paragraph" w:customStyle="1" w:styleId="ArticleRKSCont3">
    <w:name w:val="ArticleRKS Cont 3"/>
    <w:basedOn w:val="ArticleRKSCont2"/>
    <w:rsid w:val="00C92A3F"/>
    <w:pPr>
      <w:ind w:firstLine="2160"/>
    </w:pPr>
  </w:style>
  <w:style w:type="paragraph" w:customStyle="1" w:styleId="ArticleRKSCont4">
    <w:name w:val="ArticleRKS Cont 4"/>
    <w:basedOn w:val="ArticleRKSCont3"/>
    <w:rsid w:val="00C92A3F"/>
    <w:pPr>
      <w:ind w:firstLine="2880"/>
    </w:pPr>
  </w:style>
  <w:style w:type="paragraph" w:customStyle="1" w:styleId="ArticleRKSCont5">
    <w:name w:val="ArticleRKS Cont 5"/>
    <w:basedOn w:val="ArticleRKSCont4"/>
    <w:rsid w:val="00C92A3F"/>
    <w:pPr>
      <w:ind w:firstLine="3600"/>
    </w:pPr>
  </w:style>
  <w:style w:type="paragraph" w:customStyle="1" w:styleId="ArticleRKSCont6">
    <w:name w:val="ArticleRKS Cont 6"/>
    <w:basedOn w:val="ArticleRKSCont5"/>
    <w:rsid w:val="00C92A3F"/>
    <w:pPr>
      <w:ind w:firstLine="4320"/>
    </w:pPr>
  </w:style>
  <w:style w:type="paragraph" w:customStyle="1" w:styleId="ArticleRKSCont7">
    <w:name w:val="ArticleRKS Cont 7"/>
    <w:basedOn w:val="ArticleRKSCont6"/>
    <w:rsid w:val="00C92A3F"/>
    <w:pPr>
      <w:pBdr>
        <w:top w:val="single" w:sz="4" w:space="1" w:color="auto"/>
        <w:bottom w:val="single" w:sz="4" w:space="1" w:color="auto"/>
      </w:pBdr>
      <w:ind w:firstLine="720"/>
    </w:pPr>
  </w:style>
  <w:style w:type="paragraph" w:customStyle="1" w:styleId="ArticleRKSCont8">
    <w:name w:val="ArticleRKS Cont 8"/>
    <w:basedOn w:val="ArticleRKSCont7"/>
    <w:rsid w:val="00C92A3F"/>
  </w:style>
  <w:style w:type="paragraph" w:customStyle="1" w:styleId="ArticleRKSCont9">
    <w:name w:val="ArticleRKS Cont 9"/>
    <w:basedOn w:val="ArticleRKSCont8"/>
    <w:rsid w:val="00C92A3F"/>
  </w:style>
  <w:style w:type="paragraph" w:customStyle="1" w:styleId="ArticleRKSL1">
    <w:name w:val="ArticleRKS_L1"/>
    <w:basedOn w:val="Normal"/>
    <w:next w:val="BodyText"/>
    <w:rsid w:val="00C92A3F"/>
    <w:pPr>
      <w:keepNext/>
      <w:keepLines/>
      <w:numPr>
        <w:numId w:val="17"/>
      </w:numPr>
      <w:spacing w:after="240"/>
      <w:ind w:left="0"/>
      <w:jc w:val="center"/>
      <w:outlineLvl w:val="0"/>
    </w:pPr>
    <w:rPr>
      <w:caps/>
    </w:rPr>
  </w:style>
  <w:style w:type="paragraph" w:customStyle="1" w:styleId="ArticleRKSL2">
    <w:name w:val="ArticleRKS_L2"/>
    <w:basedOn w:val="ArticleRKSL1"/>
    <w:next w:val="BodyText"/>
    <w:rsid w:val="00C92A3F"/>
    <w:pPr>
      <w:keepNext w:val="0"/>
      <w:keepLines w:val="0"/>
      <w:numPr>
        <w:ilvl w:val="1"/>
      </w:numPr>
      <w:jc w:val="both"/>
      <w:outlineLvl w:val="1"/>
    </w:pPr>
    <w:rPr>
      <w:caps w:val="0"/>
    </w:rPr>
  </w:style>
  <w:style w:type="paragraph" w:customStyle="1" w:styleId="ArticleRKSL3">
    <w:name w:val="ArticleRKS_L3"/>
    <w:basedOn w:val="ArticleRKSL2"/>
    <w:next w:val="BodyText"/>
    <w:rsid w:val="00C92A3F"/>
    <w:pPr>
      <w:numPr>
        <w:ilvl w:val="2"/>
      </w:numPr>
      <w:tabs>
        <w:tab w:val="clear" w:pos="2400"/>
        <w:tab w:val="num" w:pos="2160"/>
      </w:tabs>
      <w:ind w:left="0"/>
      <w:outlineLvl w:val="2"/>
    </w:pPr>
  </w:style>
  <w:style w:type="paragraph" w:customStyle="1" w:styleId="ArticleRKSL4">
    <w:name w:val="ArticleRKS_L4"/>
    <w:basedOn w:val="ArticleRKSL3"/>
    <w:next w:val="BodyText"/>
    <w:rsid w:val="00C92A3F"/>
    <w:pPr>
      <w:numPr>
        <w:ilvl w:val="3"/>
      </w:numPr>
      <w:outlineLvl w:val="3"/>
    </w:pPr>
  </w:style>
  <w:style w:type="paragraph" w:customStyle="1" w:styleId="ArticleRKSL5">
    <w:name w:val="ArticleRKS_L5"/>
    <w:basedOn w:val="ArticleRKSL4"/>
    <w:next w:val="BodyText"/>
    <w:rsid w:val="00C92A3F"/>
    <w:pPr>
      <w:numPr>
        <w:ilvl w:val="4"/>
      </w:numPr>
      <w:outlineLvl w:val="4"/>
    </w:pPr>
  </w:style>
  <w:style w:type="paragraph" w:customStyle="1" w:styleId="ArticleRKSL6">
    <w:name w:val="ArticleRKS_L6"/>
    <w:basedOn w:val="ArticleRKSL5"/>
    <w:next w:val="BodyText"/>
    <w:rsid w:val="00C92A3F"/>
    <w:pPr>
      <w:numPr>
        <w:ilvl w:val="5"/>
      </w:numPr>
      <w:jc w:val="left"/>
      <w:outlineLvl w:val="5"/>
    </w:pPr>
  </w:style>
  <w:style w:type="paragraph" w:customStyle="1" w:styleId="ArticleRKSL7">
    <w:name w:val="ArticleRKS_L7"/>
    <w:basedOn w:val="ArticleRKSL6"/>
    <w:next w:val="BodyText"/>
    <w:rsid w:val="00C92A3F"/>
    <w:pPr>
      <w:numPr>
        <w:ilvl w:val="6"/>
      </w:numPr>
      <w:outlineLvl w:val="6"/>
    </w:pPr>
  </w:style>
  <w:style w:type="paragraph" w:customStyle="1" w:styleId="ArticleRKSL8">
    <w:name w:val="ArticleRKS_L8"/>
    <w:basedOn w:val="ArticleRKSL7"/>
    <w:next w:val="BodyText"/>
    <w:rsid w:val="00C92A3F"/>
    <w:pPr>
      <w:numPr>
        <w:ilvl w:val="7"/>
      </w:numPr>
      <w:outlineLvl w:val="7"/>
    </w:pPr>
  </w:style>
  <w:style w:type="paragraph" w:customStyle="1" w:styleId="ArticleRKSL9">
    <w:name w:val="ArticleRKS_L9"/>
    <w:basedOn w:val="ArticleRKSL8"/>
    <w:next w:val="BodyText"/>
    <w:rsid w:val="00C92A3F"/>
    <w:pPr>
      <w:numPr>
        <w:ilvl w:val="8"/>
      </w:numPr>
      <w:outlineLvl w:val="8"/>
    </w:pPr>
  </w:style>
  <w:style w:type="paragraph" w:customStyle="1" w:styleId="ExhibitHeading">
    <w:name w:val="Exhibit Heading"/>
    <w:basedOn w:val="Normal"/>
    <w:next w:val="BodyText"/>
    <w:rsid w:val="00C92A3F"/>
    <w:pPr>
      <w:spacing w:after="720"/>
      <w:jc w:val="center"/>
    </w:pPr>
    <w:rPr>
      <w:b/>
      <w:bCs/>
      <w:caps/>
      <w:szCs w:val="20"/>
    </w:rPr>
  </w:style>
  <w:style w:type="paragraph" w:customStyle="1" w:styleId="TitlePageDate">
    <w:name w:val="Title Page Date"/>
    <w:basedOn w:val="Normal"/>
    <w:rsid w:val="00C92A3F"/>
    <w:pPr>
      <w:spacing w:before="720"/>
      <w:jc w:val="center"/>
    </w:pPr>
    <w:rPr>
      <w:b/>
      <w:caps/>
      <w:szCs w:val="20"/>
    </w:rPr>
  </w:style>
  <w:style w:type="paragraph" w:customStyle="1" w:styleId="TitlePageDocument">
    <w:name w:val="Title Page Document"/>
    <w:basedOn w:val="Normal"/>
    <w:rsid w:val="00C92A3F"/>
    <w:pPr>
      <w:jc w:val="center"/>
    </w:pPr>
    <w:rPr>
      <w:b/>
      <w:bCs/>
      <w:caps/>
      <w:szCs w:val="20"/>
    </w:rPr>
  </w:style>
  <w:style w:type="paragraph" w:customStyle="1" w:styleId="TitlePageParty">
    <w:name w:val="Title Page Party"/>
    <w:basedOn w:val="Normal"/>
    <w:rsid w:val="00C92A3F"/>
    <w:pPr>
      <w:spacing w:before="720"/>
      <w:jc w:val="center"/>
    </w:pPr>
    <w:rPr>
      <w:b/>
      <w:caps/>
      <w:szCs w:val="20"/>
    </w:rPr>
  </w:style>
  <w:style w:type="paragraph" w:customStyle="1" w:styleId="BodyTextContinued">
    <w:name w:val="Body Text Continued"/>
    <w:basedOn w:val="BodyText"/>
    <w:next w:val="BodyText"/>
    <w:rsid w:val="00C92A3F"/>
    <w:pPr>
      <w:spacing w:afterLines="0"/>
      <w:ind w:firstLine="0"/>
    </w:pPr>
    <w:rPr>
      <w:szCs w:val="24"/>
    </w:rPr>
  </w:style>
  <w:style w:type="paragraph" w:styleId="Quote">
    <w:name w:val="Quote"/>
    <w:basedOn w:val="Normal"/>
    <w:next w:val="BodyTextContinued"/>
    <w:qFormat/>
    <w:rsid w:val="00C92A3F"/>
    <w:pPr>
      <w:spacing w:after="240"/>
      <w:ind w:left="1440" w:right="1440"/>
    </w:pPr>
    <w:rPr>
      <w:szCs w:val="20"/>
    </w:rPr>
  </w:style>
  <w:style w:type="paragraph" w:customStyle="1" w:styleId="ConfidentialPhrase">
    <w:name w:val="Confidential Phrase"/>
    <w:basedOn w:val="Normal"/>
    <w:next w:val="Normal"/>
    <w:rsid w:val="00C92A3F"/>
    <w:pPr>
      <w:spacing w:after="240"/>
    </w:pPr>
    <w:rPr>
      <w:b/>
      <w:caps/>
      <w:szCs w:val="20"/>
    </w:rPr>
  </w:style>
  <w:style w:type="paragraph" w:customStyle="1" w:styleId="DocumentTitle">
    <w:name w:val="Document Title"/>
    <w:basedOn w:val="Normal"/>
    <w:next w:val="BodyText"/>
    <w:rsid w:val="00C92A3F"/>
    <w:pPr>
      <w:spacing w:after="480"/>
      <w:jc w:val="center"/>
    </w:pPr>
    <w:rPr>
      <w:b/>
      <w:caps/>
    </w:rPr>
  </w:style>
  <w:style w:type="paragraph" w:customStyle="1" w:styleId="AutoCorrect">
    <w:name w:val="AutoCorrect"/>
    <w:rsid w:val="00C92A3F"/>
    <w:rPr>
      <w:sz w:val="24"/>
      <w:szCs w:val="24"/>
      <w:lang w:eastAsia="zh-CN"/>
    </w:rPr>
  </w:style>
  <w:style w:type="paragraph" w:customStyle="1" w:styleId="-PAGE-">
    <w:name w:val="- PAGE -"/>
    <w:rsid w:val="00C92A3F"/>
    <w:rPr>
      <w:sz w:val="24"/>
      <w:szCs w:val="24"/>
      <w:lang w:eastAsia="zh-CN"/>
    </w:rPr>
  </w:style>
  <w:style w:type="paragraph" w:customStyle="1" w:styleId="PageXofY">
    <w:name w:val="Page X of Y"/>
    <w:rsid w:val="00C92A3F"/>
    <w:rPr>
      <w:sz w:val="24"/>
      <w:szCs w:val="24"/>
      <w:lang w:eastAsia="zh-CN"/>
    </w:rPr>
  </w:style>
  <w:style w:type="paragraph" w:customStyle="1" w:styleId="Createdby">
    <w:name w:val="Created by"/>
    <w:rsid w:val="00C92A3F"/>
    <w:rPr>
      <w:sz w:val="24"/>
      <w:szCs w:val="24"/>
      <w:lang w:eastAsia="zh-CN"/>
    </w:rPr>
  </w:style>
  <w:style w:type="paragraph" w:customStyle="1" w:styleId="Createdon">
    <w:name w:val="Created on"/>
    <w:rsid w:val="00C92A3F"/>
    <w:rPr>
      <w:sz w:val="24"/>
      <w:szCs w:val="24"/>
      <w:lang w:eastAsia="zh-CN"/>
    </w:rPr>
  </w:style>
  <w:style w:type="paragraph" w:customStyle="1" w:styleId="Lastprinted">
    <w:name w:val="Last printed"/>
    <w:rsid w:val="00C92A3F"/>
    <w:rPr>
      <w:sz w:val="24"/>
      <w:szCs w:val="24"/>
      <w:lang w:eastAsia="zh-CN"/>
    </w:rPr>
  </w:style>
  <w:style w:type="paragraph" w:customStyle="1" w:styleId="Lastsavedby">
    <w:name w:val="Last saved by"/>
    <w:rsid w:val="00C92A3F"/>
    <w:rPr>
      <w:sz w:val="24"/>
      <w:szCs w:val="24"/>
      <w:lang w:eastAsia="zh-CN"/>
    </w:rPr>
  </w:style>
  <w:style w:type="paragraph" w:customStyle="1" w:styleId="Filename">
    <w:name w:val="Filename"/>
    <w:rsid w:val="00C92A3F"/>
    <w:rPr>
      <w:sz w:val="24"/>
      <w:szCs w:val="24"/>
      <w:lang w:eastAsia="zh-CN"/>
    </w:rPr>
  </w:style>
  <w:style w:type="paragraph" w:customStyle="1" w:styleId="Filenameandpath">
    <w:name w:val="Filename and path"/>
    <w:rsid w:val="00C92A3F"/>
    <w:rPr>
      <w:sz w:val="24"/>
      <w:szCs w:val="24"/>
      <w:lang w:eastAsia="zh-CN"/>
    </w:rPr>
  </w:style>
  <w:style w:type="paragraph" w:customStyle="1" w:styleId="AuthorPageDate">
    <w:name w:val="Author  Page #  Date"/>
    <w:rsid w:val="00C92A3F"/>
    <w:rPr>
      <w:sz w:val="24"/>
      <w:szCs w:val="24"/>
      <w:lang w:eastAsia="zh-CN"/>
    </w:rPr>
  </w:style>
  <w:style w:type="paragraph" w:customStyle="1" w:styleId="ConfidentialPageDate">
    <w:name w:val="Confidential  Page #  Date"/>
    <w:rsid w:val="00C92A3F"/>
    <w:rPr>
      <w:sz w:val="24"/>
      <w:szCs w:val="24"/>
      <w:lang w:eastAsia="zh-CN"/>
    </w:rPr>
  </w:style>
  <w:style w:type="paragraph" w:customStyle="1" w:styleId="Pleading1L1">
    <w:name w:val="Pleading1_L1"/>
    <w:basedOn w:val="Normal"/>
    <w:next w:val="BodyText"/>
    <w:rsid w:val="00C92A3F"/>
    <w:pPr>
      <w:keepNext/>
      <w:keepLines/>
      <w:widowControl w:val="0"/>
      <w:numPr>
        <w:numId w:val="18"/>
      </w:numPr>
      <w:spacing w:line="480" w:lineRule="exact"/>
      <w:outlineLvl w:val="0"/>
    </w:pPr>
    <w:rPr>
      <w:b/>
      <w:caps/>
      <w:sz w:val="28"/>
      <w:szCs w:val="20"/>
    </w:rPr>
  </w:style>
  <w:style w:type="paragraph" w:customStyle="1" w:styleId="Pleading1L2">
    <w:name w:val="Pleading1_L2"/>
    <w:basedOn w:val="Pleading1L1"/>
    <w:next w:val="BodyText"/>
    <w:rsid w:val="00C92A3F"/>
    <w:pPr>
      <w:numPr>
        <w:ilvl w:val="1"/>
      </w:numPr>
      <w:outlineLvl w:val="1"/>
    </w:pPr>
    <w:rPr>
      <w:caps w:val="0"/>
    </w:rPr>
  </w:style>
  <w:style w:type="paragraph" w:customStyle="1" w:styleId="Pleading1L3">
    <w:name w:val="Pleading1_L3"/>
    <w:basedOn w:val="Pleading1L2"/>
    <w:next w:val="BodyText"/>
    <w:rsid w:val="00C92A3F"/>
    <w:pPr>
      <w:numPr>
        <w:ilvl w:val="2"/>
      </w:numPr>
      <w:outlineLvl w:val="2"/>
    </w:pPr>
  </w:style>
  <w:style w:type="paragraph" w:customStyle="1" w:styleId="Pleading1L4">
    <w:name w:val="Pleading1_L4"/>
    <w:basedOn w:val="Pleading1L3"/>
    <w:next w:val="BodyText"/>
    <w:rsid w:val="00C92A3F"/>
    <w:pPr>
      <w:numPr>
        <w:ilvl w:val="3"/>
      </w:numPr>
      <w:outlineLvl w:val="3"/>
    </w:pPr>
  </w:style>
  <w:style w:type="paragraph" w:customStyle="1" w:styleId="Pleading1L5">
    <w:name w:val="Pleading1_L5"/>
    <w:basedOn w:val="Pleading1L4"/>
    <w:next w:val="BodyText"/>
    <w:rsid w:val="00C92A3F"/>
    <w:pPr>
      <w:numPr>
        <w:ilvl w:val="4"/>
      </w:numPr>
      <w:outlineLvl w:val="4"/>
    </w:pPr>
  </w:style>
  <w:style w:type="paragraph" w:customStyle="1" w:styleId="Pleading1L6">
    <w:name w:val="Pleading1_L6"/>
    <w:basedOn w:val="Pleading1L5"/>
    <w:next w:val="BodyText"/>
    <w:rsid w:val="00C92A3F"/>
    <w:pPr>
      <w:numPr>
        <w:ilvl w:val="5"/>
      </w:numPr>
      <w:outlineLvl w:val="5"/>
    </w:pPr>
  </w:style>
  <w:style w:type="paragraph" w:customStyle="1" w:styleId="Pleading1L7">
    <w:name w:val="Pleading1_L7"/>
    <w:basedOn w:val="Pleading1L6"/>
    <w:next w:val="BodyText"/>
    <w:rsid w:val="00C92A3F"/>
    <w:pPr>
      <w:numPr>
        <w:ilvl w:val="6"/>
      </w:numPr>
      <w:outlineLvl w:val="6"/>
    </w:pPr>
  </w:style>
  <w:style w:type="paragraph" w:customStyle="1" w:styleId="Pleading1L8">
    <w:name w:val="Pleading1_L8"/>
    <w:basedOn w:val="Pleading1L7"/>
    <w:next w:val="BodyText"/>
    <w:rsid w:val="00C92A3F"/>
    <w:pPr>
      <w:numPr>
        <w:ilvl w:val="7"/>
      </w:numPr>
      <w:outlineLvl w:val="7"/>
    </w:pPr>
  </w:style>
  <w:style w:type="paragraph" w:customStyle="1" w:styleId="Pleading1L9">
    <w:name w:val="Pleading1_L9"/>
    <w:basedOn w:val="Pleading1L8"/>
    <w:next w:val="BodyText"/>
    <w:rsid w:val="00C92A3F"/>
    <w:pPr>
      <w:numPr>
        <w:ilvl w:val="8"/>
      </w:numPr>
      <w:outlineLvl w:val="8"/>
    </w:pPr>
  </w:style>
  <w:style w:type="paragraph" w:styleId="EnvelopeAddress">
    <w:name w:val="envelope address"/>
    <w:basedOn w:val="Normal"/>
    <w:rsid w:val="00C92A3F"/>
    <w:pPr>
      <w:framePr w:w="9180" w:h="2700" w:hRule="exact" w:hSpace="180" w:vSpace="180" w:wrap="around" w:vAnchor="page" w:hAnchor="page" w:x="2881" w:y="2161"/>
    </w:pPr>
    <w:rPr>
      <w:rFonts w:ascii="Arial" w:hAnsi="Arial" w:cs="Arial"/>
    </w:rPr>
  </w:style>
  <w:style w:type="paragraph" w:customStyle="1" w:styleId="EnvelopeBilling">
    <w:name w:val="Envelope Billing"/>
    <w:basedOn w:val="Normal"/>
    <w:rsid w:val="00C92A3F"/>
    <w:pPr>
      <w:framePr w:hSpace="187" w:wrap="around" w:vAnchor="page" w:hAnchor="page" w:x="577" w:y="5113"/>
    </w:pPr>
    <w:rPr>
      <w:sz w:val="16"/>
    </w:rPr>
  </w:style>
  <w:style w:type="paragraph" w:customStyle="1" w:styleId="ReLine">
    <w:name w:val="ReLine"/>
    <w:basedOn w:val="Normal"/>
    <w:next w:val="Normal"/>
    <w:rsid w:val="00C92A3F"/>
    <w:pPr>
      <w:spacing w:before="240"/>
      <w:ind w:left="1166" w:hanging="446"/>
    </w:pPr>
    <w:rPr>
      <w:szCs w:val="20"/>
    </w:rPr>
  </w:style>
  <w:style w:type="paragraph" w:customStyle="1" w:styleId="Addressee">
    <w:name w:val="Addressee"/>
    <w:basedOn w:val="Normal"/>
    <w:next w:val="Normal"/>
    <w:rsid w:val="00C92A3F"/>
    <w:rPr>
      <w:szCs w:val="20"/>
    </w:rPr>
  </w:style>
  <w:style w:type="paragraph" w:styleId="Salutation">
    <w:name w:val="Salutation"/>
    <w:basedOn w:val="Normal"/>
    <w:next w:val="BodyText"/>
    <w:rsid w:val="00C92A3F"/>
    <w:pPr>
      <w:spacing w:before="240" w:after="240"/>
    </w:pPr>
    <w:rPr>
      <w:szCs w:val="20"/>
    </w:rPr>
  </w:style>
  <w:style w:type="paragraph" w:customStyle="1" w:styleId="SignatureBlock">
    <w:name w:val="Signature Block"/>
    <w:basedOn w:val="Normal"/>
    <w:rsid w:val="00C92A3F"/>
    <w:pPr>
      <w:ind w:left="4320"/>
    </w:pPr>
    <w:rPr>
      <w:kern w:val="36"/>
      <w:szCs w:val="20"/>
    </w:rPr>
  </w:style>
  <w:style w:type="paragraph" w:styleId="Date">
    <w:name w:val="Date"/>
    <w:basedOn w:val="Normal"/>
    <w:rsid w:val="00C92A3F"/>
    <w:pPr>
      <w:tabs>
        <w:tab w:val="left" w:pos="7200"/>
      </w:tabs>
      <w:spacing w:after="360"/>
      <w:jc w:val="center"/>
    </w:pPr>
    <w:rPr>
      <w:kern w:val="36"/>
      <w:szCs w:val="20"/>
    </w:rPr>
  </w:style>
  <w:style w:type="paragraph" w:customStyle="1" w:styleId="DirectDial">
    <w:name w:val="DirectDial"/>
    <w:basedOn w:val="Normal"/>
    <w:rsid w:val="00C92A3F"/>
    <w:pPr>
      <w:tabs>
        <w:tab w:val="left" w:pos="7402"/>
      </w:tabs>
    </w:pPr>
    <w:rPr>
      <w:kern w:val="36"/>
      <w:szCs w:val="20"/>
    </w:rPr>
  </w:style>
  <w:style w:type="paragraph" w:customStyle="1" w:styleId="Resolution">
    <w:name w:val="Resolution"/>
    <w:basedOn w:val="Quote"/>
    <w:rsid w:val="003C4EAF"/>
    <w:pPr>
      <w:ind w:left="720" w:right="720"/>
      <w:jc w:val="both"/>
    </w:pPr>
    <w:rPr>
      <w:sz w:val="25"/>
    </w:rPr>
  </w:style>
  <w:style w:type="paragraph" w:customStyle="1" w:styleId="DeliveryPhrase">
    <w:name w:val="Delivery Phrase"/>
    <w:basedOn w:val="Normal"/>
    <w:next w:val="Addressee"/>
    <w:rsid w:val="00C92A3F"/>
    <w:pPr>
      <w:spacing w:after="240"/>
    </w:pPr>
    <w:rPr>
      <w:szCs w:val="20"/>
    </w:rPr>
  </w:style>
  <w:style w:type="paragraph" w:customStyle="1" w:styleId="LetterDate">
    <w:name w:val="Letter Date"/>
    <w:basedOn w:val="Normal"/>
    <w:next w:val="BodyText"/>
    <w:rsid w:val="00C92A3F"/>
    <w:pPr>
      <w:spacing w:after="1800"/>
      <w:jc w:val="center"/>
    </w:pPr>
    <w:rPr>
      <w:szCs w:val="20"/>
    </w:rPr>
  </w:style>
  <w:style w:type="paragraph" w:customStyle="1" w:styleId="LetterSignature">
    <w:name w:val="Letter Signature"/>
    <w:basedOn w:val="Normal"/>
    <w:rsid w:val="00C92A3F"/>
    <w:pPr>
      <w:keepNext/>
      <w:keepLines/>
      <w:ind w:left="4320"/>
    </w:pPr>
    <w:rPr>
      <w:szCs w:val="20"/>
    </w:rPr>
  </w:style>
  <w:style w:type="paragraph" w:customStyle="1" w:styleId="LetterSignatureSub">
    <w:name w:val="Letter Signature Sub"/>
    <w:basedOn w:val="LetterSignature"/>
    <w:rsid w:val="00C92A3F"/>
    <w:pPr>
      <w:spacing w:before="240"/>
      <w:ind w:left="720" w:hanging="720"/>
    </w:pPr>
  </w:style>
  <w:style w:type="paragraph" w:customStyle="1" w:styleId="LetterheadAuthor">
    <w:name w:val="Letterhead Author"/>
    <w:basedOn w:val="Normal"/>
    <w:rsid w:val="00C92A3F"/>
    <w:pPr>
      <w:ind w:left="115" w:right="43"/>
      <w:jc w:val="center"/>
    </w:pPr>
    <w:rPr>
      <w:rFonts w:ascii="CG Times" w:hAnsi="CG Times"/>
      <w:noProof/>
      <w:spacing w:val="2"/>
      <w:sz w:val="20"/>
      <w:szCs w:val="20"/>
    </w:rPr>
  </w:style>
  <w:style w:type="paragraph" w:customStyle="1" w:styleId="PleadingSignature">
    <w:name w:val="Pleading Signature"/>
    <w:basedOn w:val="Normal"/>
    <w:rsid w:val="00C92A3F"/>
    <w:pPr>
      <w:keepNext/>
      <w:keepLines/>
      <w:spacing w:line="240" w:lineRule="exact"/>
    </w:pPr>
    <w:rPr>
      <w:sz w:val="28"/>
      <w:szCs w:val="20"/>
    </w:rPr>
  </w:style>
  <w:style w:type="paragraph" w:styleId="Caption">
    <w:name w:val="caption"/>
    <w:basedOn w:val="Normal"/>
    <w:next w:val="Normal"/>
    <w:qFormat/>
    <w:rsid w:val="00C92A3F"/>
    <w:pPr>
      <w:widowControl w:val="0"/>
      <w:spacing w:line="240" w:lineRule="exact"/>
    </w:pPr>
    <w:rPr>
      <w:bCs/>
      <w:sz w:val="28"/>
      <w:szCs w:val="20"/>
    </w:rPr>
  </w:style>
  <w:style w:type="paragraph" w:customStyle="1" w:styleId="Court">
    <w:name w:val="Court"/>
    <w:basedOn w:val="Normal"/>
    <w:rsid w:val="00C92A3F"/>
    <w:pPr>
      <w:widowControl w:val="0"/>
      <w:spacing w:before="40" w:after="660" w:line="480" w:lineRule="exact"/>
      <w:jc w:val="center"/>
    </w:pPr>
    <w:rPr>
      <w:sz w:val="28"/>
      <w:szCs w:val="20"/>
    </w:rPr>
  </w:style>
  <w:style w:type="paragraph" w:customStyle="1" w:styleId="FirmInformation">
    <w:name w:val="Firm Information"/>
    <w:basedOn w:val="Normal"/>
    <w:rsid w:val="00C92A3F"/>
    <w:pPr>
      <w:widowControl w:val="0"/>
      <w:spacing w:line="240" w:lineRule="exact"/>
      <w:ind w:right="144"/>
    </w:pPr>
    <w:rPr>
      <w:sz w:val="28"/>
      <w:szCs w:val="20"/>
    </w:rPr>
  </w:style>
  <w:style w:type="paragraph" w:customStyle="1" w:styleId="HeaderNumbers">
    <w:name w:val="HeaderNumbers"/>
    <w:basedOn w:val="Normal"/>
    <w:rsid w:val="00C92A3F"/>
    <w:pPr>
      <w:widowControl w:val="0"/>
      <w:spacing w:before="720" w:line="480" w:lineRule="exact"/>
      <w:ind w:right="144"/>
      <w:jc w:val="right"/>
    </w:pPr>
    <w:rPr>
      <w:sz w:val="28"/>
      <w:szCs w:val="20"/>
    </w:rPr>
  </w:style>
  <w:style w:type="paragraph" w:customStyle="1" w:styleId="FooterDocumentTitle">
    <w:name w:val="Footer Document Title"/>
    <w:basedOn w:val="Normal"/>
    <w:rsid w:val="00C92A3F"/>
    <w:rPr>
      <w:sz w:val="20"/>
      <w:szCs w:val="20"/>
    </w:rPr>
  </w:style>
  <w:style w:type="character" w:customStyle="1" w:styleId="zzmpTrailerItem">
    <w:name w:val="zzmpTrailerItem"/>
    <w:basedOn w:val="DefaultParagraphFont"/>
    <w:rsid w:val="00975163"/>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envDeliveryPhrases">
    <w:name w:val="env DeliveryPhrases"/>
    <w:basedOn w:val="EnvelopeAddress"/>
    <w:rsid w:val="00C92A3F"/>
    <w:pPr>
      <w:framePr w:w="7870" w:h="2506" w:hRule="exact" w:wrap="around" w:x="4177" w:y="2341"/>
    </w:pPr>
    <w:rPr>
      <w:caps/>
    </w:rPr>
  </w:style>
  <w:style w:type="paragraph" w:customStyle="1" w:styleId="StyleBodyTextAfter1line">
    <w:name w:val="Style Body Text + After:  1 line"/>
    <w:basedOn w:val="BodyText"/>
    <w:rsid w:val="00C92A3F"/>
  </w:style>
  <w:style w:type="paragraph" w:styleId="BalloonText">
    <w:name w:val="Balloon Text"/>
    <w:basedOn w:val="Normal"/>
    <w:semiHidden/>
    <w:rsid w:val="00C92A3F"/>
    <w:rPr>
      <w:rFonts w:ascii="Tahoma" w:hAnsi="Tahoma" w:cs="Tahoma"/>
      <w:sz w:val="16"/>
      <w:szCs w:val="16"/>
    </w:rPr>
  </w:style>
  <w:style w:type="paragraph" w:styleId="BlockText">
    <w:name w:val="Block Text"/>
    <w:basedOn w:val="Normal"/>
    <w:rsid w:val="00C92A3F"/>
    <w:pPr>
      <w:spacing w:after="120"/>
      <w:ind w:left="1440" w:right="1440"/>
    </w:pPr>
  </w:style>
  <w:style w:type="paragraph" w:styleId="BodyText2">
    <w:name w:val="Body Text 2"/>
    <w:basedOn w:val="Normal"/>
    <w:rsid w:val="00C92A3F"/>
    <w:pPr>
      <w:spacing w:after="120" w:line="480" w:lineRule="auto"/>
    </w:pPr>
  </w:style>
  <w:style w:type="paragraph" w:styleId="BodyText3">
    <w:name w:val="Body Text 3"/>
    <w:basedOn w:val="Normal"/>
    <w:rsid w:val="00C92A3F"/>
    <w:pPr>
      <w:spacing w:after="120"/>
    </w:pPr>
    <w:rPr>
      <w:sz w:val="16"/>
      <w:szCs w:val="16"/>
    </w:rPr>
  </w:style>
  <w:style w:type="paragraph" w:styleId="BodyTextFirstIndent">
    <w:name w:val="Body Text First Indent"/>
    <w:basedOn w:val="BodyText"/>
    <w:rsid w:val="00C92A3F"/>
    <w:pPr>
      <w:spacing w:afterLines="0"/>
      <w:ind w:firstLine="210"/>
      <w:jc w:val="left"/>
    </w:pPr>
    <w:rPr>
      <w:szCs w:val="24"/>
    </w:rPr>
  </w:style>
  <w:style w:type="paragraph" w:styleId="BodyTextIndent">
    <w:name w:val="Body Text Indent"/>
    <w:basedOn w:val="Normal"/>
    <w:rsid w:val="00C92A3F"/>
    <w:pPr>
      <w:spacing w:after="120"/>
      <w:ind w:left="360"/>
    </w:pPr>
  </w:style>
  <w:style w:type="paragraph" w:styleId="BodyTextFirstIndent2">
    <w:name w:val="Body Text First Indent 2"/>
    <w:basedOn w:val="BodyTextIndent"/>
    <w:rsid w:val="00C92A3F"/>
    <w:pPr>
      <w:ind w:firstLine="210"/>
    </w:pPr>
  </w:style>
  <w:style w:type="paragraph" w:styleId="BodyTextIndent2">
    <w:name w:val="Body Text Indent 2"/>
    <w:basedOn w:val="Normal"/>
    <w:rsid w:val="00C92A3F"/>
    <w:pPr>
      <w:spacing w:after="120" w:line="480" w:lineRule="auto"/>
      <w:ind w:left="360"/>
    </w:pPr>
  </w:style>
  <w:style w:type="paragraph" w:styleId="BodyTextIndent3">
    <w:name w:val="Body Text Indent 3"/>
    <w:basedOn w:val="Normal"/>
    <w:rsid w:val="00C92A3F"/>
    <w:pPr>
      <w:spacing w:after="120"/>
      <w:ind w:left="360"/>
    </w:pPr>
    <w:rPr>
      <w:sz w:val="16"/>
      <w:szCs w:val="16"/>
    </w:rPr>
  </w:style>
  <w:style w:type="paragraph" w:styleId="Closing">
    <w:name w:val="Closing"/>
    <w:basedOn w:val="Normal"/>
    <w:rsid w:val="00C92A3F"/>
    <w:pPr>
      <w:ind w:left="4320"/>
    </w:pPr>
  </w:style>
  <w:style w:type="paragraph" w:styleId="CommentSubject">
    <w:name w:val="annotation subject"/>
    <w:basedOn w:val="CommentText"/>
    <w:next w:val="CommentText"/>
    <w:semiHidden/>
    <w:rsid w:val="00C92A3F"/>
    <w:rPr>
      <w:b/>
      <w:bCs/>
      <w:szCs w:val="20"/>
    </w:rPr>
  </w:style>
  <w:style w:type="paragraph" w:styleId="E-mailSignature">
    <w:name w:val="E-mail Signature"/>
    <w:basedOn w:val="Normal"/>
    <w:rsid w:val="00C92A3F"/>
  </w:style>
  <w:style w:type="paragraph" w:styleId="EndnoteText">
    <w:name w:val="endnote text"/>
    <w:basedOn w:val="Normal"/>
    <w:semiHidden/>
    <w:rsid w:val="00C92A3F"/>
    <w:rPr>
      <w:sz w:val="20"/>
      <w:szCs w:val="20"/>
    </w:rPr>
  </w:style>
  <w:style w:type="paragraph" w:styleId="EnvelopeReturn">
    <w:name w:val="envelope return"/>
    <w:basedOn w:val="Normal"/>
    <w:rsid w:val="00C92A3F"/>
    <w:rPr>
      <w:rFonts w:ascii="Arial" w:hAnsi="Arial" w:cs="Arial"/>
      <w:sz w:val="20"/>
      <w:szCs w:val="20"/>
    </w:rPr>
  </w:style>
  <w:style w:type="paragraph" w:styleId="HTMLAddress">
    <w:name w:val="HTML Address"/>
    <w:basedOn w:val="Normal"/>
    <w:rsid w:val="00C92A3F"/>
    <w:rPr>
      <w:i/>
      <w:iCs/>
    </w:rPr>
  </w:style>
  <w:style w:type="paragraph" w:styleId="HTMLPreformatted">
    <w:name w:val="HTML Preformatted"/>
    <w:basedOn w:val="Normal"/>
    <w:rsid w:val="00C92A3F"/>
    <w:rPr>
      <w:rFonts w:ascii="Courier New" w:hAnsi="Courier New" w:cs="Courier New"/>
      <w:sz w:val="20"/>
      <w:szCs w:val="20"/>
    </w:rPr>
  </w:style>
  <w:style w:type="paragraph" w:styleId="Index1">
    <w:name w:val="index 1"/>
    <w:basedOn w:val="Normal"/>
    <w:next w:val="Normal"/>
    <w:autoRedefine/>
    <w:semiHidden/>
    <w:rsid w:val="00C92A3F"/>
    <w:pPr>
      <w:ind w:left="240" w:hanging="240"/>
    </w:pPr>
  </w:style>
  <w:style w:type="paragraph" w:styleId="Index2">
    <w:name w:val="index 2"/>
    <w:basedOn w:val="Normal"/>
    <w:next w:val="Normal"/>
    <w:autoRedefine/>
    <w:semiHidden/>
    <w:rsid w:val="00C92A3F"/>
    <w:pPr>
      <w:ind w:left="480" w:hanging="240"/>
    </w:pPr>
  </w:style>
  <w:style w:type="paragraph" w:styleId="Index3">
    <w:name w:val="index 3"/>
    <w:basedOn w:val="Normal"/>
    <w:next w:val="Normal"/>
    <w:autoRedefine/>
    <w:semiHidden/>
    <w:rsid w:val="00C92A3F"/>
    <w:pPr>
      <w:ind w:left="720" w:hanging="240"/>
    </w:pPr>
  </w:style>
  <w:style w:type="paragraph" w:styleId="Index4">
    <w:name w:val="index 4"/>
    <w:basedOn w:val="Normal"/>
    <w:next w:val="Normal"/>
    <w:autoRedefine/>
    <w:semiHidden/>
    <w:rsid w:val="00C92A3F"/>
    <w:pPr>
      <w:ind w:left="960" w:hanging="240"/>
    </w:pPr>
  </w:style>
  <w:style w:type="paragraph" w:styleId="Index5">
    <w:name w:val="index 5"/>
    <w:basedOn w:val="Normal"/>
    <w:next w:val="Normal"/>
    <w:autoRedefine/>
    <w:semiHidden/>
    <w:rsid w:val="00C92A3F"/>
    <w:pPr>
      <w:ind w:left="1200" w:hanging="240"/>
    </w:pPr>
  </w:style>
  <w:style w:type="paragraph" w:styleId="Index6">
    <w:name w:val="index 6"/>
    <w:basedOn w:val="Normal"/>
    <w:next w:val="Normal"/>
    <w:autoRedefine/>
    <w:semiHidden/>
    <w:rsid w:val="00C92A3F"/>
    <w:pPr>
      <w:ind w:left="1440" w:hanging="240"/>
    </w:pPr>
  </w:style>
  <w:style w:type="paragraph" w:styleId="Index7">
    <w:name w:val="index 7"/>
    <w:basedOn w:val="Normal"/>
    <w:next w:val="Normal"/>
    <w:autoRedefine/>
    <w:semiHidden/>
    <w:rsid w:val="00C92A3F"/>
    <w:pPr>
      <w:ind w:left="1680" w:hanging="240"/>
    </w:pPr>
  </w:style>
  <w:style w:type="paragraph" w:styleId="Index8">
    <w:name w:val="index 8"/>
    <w:basedOn w:val="Normal"/>
    <w:next w:val="Normal"/>
    <w:autoRedefine/>
    <w:semiHidden/>
    <w:rsid w:val="00C92A3F"/>
    <w:pPr>
      <w:ind w:left="1920" w:hanging="240"/>
    </w:pPr>
  </w:style>
  <w:style w:type="paragraph" w:styleId="Index9">
    <w:name w:val="index 9"/>
    <w:basedOn w:val="Normal"/>
    <w:next w:val="Normal"/>
    <w:autoRedefine/>
    <w:semiHidden/>
    <w:rsid w:val="00C92A3F"/>
    <w:pPr>
      <w:ind w:left="2160" w:hanging="240"/>
    </w:pPr>
  </w:style>
  <w:style w:type="paragraph" w:styleId="IndexHeading">
    <w:name w:val="index heading"/>
    <w:basedOn w:val="Normal"/>
    <w:next w:val="Index1"/>
    <w:semiHidden/>
    <w:rsid w:val="00C92A3F"/>
    <w:rPr>
      <w:rFonts w:ascii="Arial" w:hAnsi="Arial" w:cs="Arial"/>
      <w:b/>
      <w:bCs/>
    </w:rPr>
  </w:style>
  <w:style w:type="paragraph" w:styleId="List">
    <w:name w:val="List"/>
    <w:basedOn w:val="Normal"/>
    <w:rsid w:val="00C92A3F"/>
    <w:pPr>
      <w:ind w:left="360" w:hanging="360"/>
    </w:pPr>
  </w:style>
  <w:style w:type="paragraph" w:styleId="List2">
    <w:name w:val="List 2"/>
    <w:basedOn w:val="Normal"/>
    <w:rsid w:val="00C92A3F"/>
    <w:pPr>
      <w:ind w:left="720" w:hanging="360"/>
    </w:pPr>
  </w:style>
  <w:style w:type="paragraph" w:styleId="List3">
    <w:name w:val="List 3"/>
    <w:basedOn w:val="Normal"/>
    <w:rsid w:val="00C92A3F"/>
    <w:pPr>
      <w:ind w:left="1080" w:hanging="360"/>
    </w:pPr>
  </w:style>
  <w:style w:type="paragraph" w:styleId="List4">
    <w:name w:val="List 4"/>
    <w:basedOn w:val="Normal"/>
    <w:rsid w:val="00C92A3F"/>
    <w:pPr>
      <w:ind w:left="1440" w:hanging="360"/>
    </w:pPr>
  </w:style>
  <w:style w:type="paragraph" w:styleId="List5">
    <w:name w:val="List 5"/>
    <w:basedOn w:val="Normal"/>
    <w:rsid w:val="00C92A3F"/>
    <w:pPr>
      <w:ind w:left="1800" w:hanging="360"/>
    </w:pPr>
  </w:style>
  <w:style w:type="paragraph" w:styleId="ListBullet2">
    <w:name w:val="List Bullet 2"/>
    <w:basedOn w:val="Normal"/>
    <w:autoRedefine/>
    <w:rsid w:val="00C92A3F"/>
    <w:pPr>
      <w:numPr>
        <w:numId w:val="6"/>
      </w:numPr>
    </w:pPr>
  </w:style>
  <w:style w:type="paragraph" w:styleId="ListBullet3">
    <w:name w:val="List Bullet 3"/>
    <w:basedOn w:val="Normal"/>
    <w:autoRedefine/>
    <w:rsid w:val="00C92A3F"/>
    <w:pPr>
      <w:numPr>
        <w:numId w:val="7"/>
      </w:numPr>
    </w:pPr>
  </w:style>
  <w:style w:type="paragraph" w:styleId="ListBullet4">
    <w:name w:val="List Bullet 4"/>
    <w:basedOn w:val="Normal"/>
    <w:autoRedefine/>
    <w:rsid w:val="00C92A3F"/>
    <w:pPr>
      <w:numPr>
        <w:numId w:val="8"/>
      </w:numPr>
    </w:pPr>
  </w:style>
  <w:style w:type="paragraph" w:styleId="ListBullet5">
    <w:name w:val="List Bullet 5"/>
    <w:basedOn w:val="Normal"/>
    <w:autoRedefine/>
    <w:rsid w:val="00C92A3F"/>
    <w:pPr>
      <w:numPr>
        <w:numId w:val="9"/>
      </w:numPr>
    </w:pPr>
  </w:style>
  <w:style w:type="paragraph" w:styleId="ListContinue">
    <w:name w:val="List Continue"/>
    <w:basedOn w:val="Normal"/>
    <w:rsid w:val="00C92A3F"/>
    <w:pPr>
      <w:spacing w:after="120"/>
      <w:ind w:left="360"/>
    </w:pPr>
  </w:style>
  <w:style w:type="paragraph" w:styleId="ListContinue2">
    <w:name w:val="List Continue 2"/>
    <w:basedOn w:val="Normal"/>
    <w:rsid w:val="00C92A3F"/>
    <w:pPr>
      <w:spacing w:after="120"/>
      <w:ind w:left="720"/>
    </w:pPr>
  </w:style>
  <w:style w:type="paragraph" w:styleId="ListContinue3">
    <w:name w:val="List Continue 3"/>
    <w:basedOn w:val="Normal"/>
    <w:rsid w:val="00C92A3F"/>
    <w:pPr>
      <w:spacing w:after="120"/>
      <w:ind w:left="1080"/>
    </w:pPr>
  </w:style>
  <w:style w:type="paragraph" w:styleId="ListContinue4">
    <w:name w:val="List Continue 4"/>
    <w:basedOn w:val="Normal"/>
    <w:rsid w:val="00C92A3F"/>
    <w:pPr>
      <w:spacing w:after="120"/>
      <w:ind w:left="1440"/>
    </w:pPr>
  </w:style>
  <w:style w:type="paragraph" w:styleId="ListContinue5">
    <w:name w:val="List Continue 5"/>
    <w:basedOn w:val="Normal"/>
    <w:rsid w:val="00C92A3F"/>
    <w:pPr>
      <w:spacing w:after="120"/>
      <w:ind w:left="1800"/>
    </w:pPr>
  </w:style>
  <w:style w:type="paragraph" w:styleId="ListNumber">
    <w:name w:val="List Number"/>
    <w:basedOn w:val="Normal"/>
    <w:rsid w:val="00C92A3F"/>
    <w:pPr>
      <w:numPr>
        <w:numId w:val="10"/>
      </w:numPr>
    </w:pPr>
  </w:style>
  <w:style w:type="paragraph" w:styleId="ListNumber2">
    <w:name w:val="List Number 2"/>
    <w:basedOn w:val="Normal"/>
    <w:rsid w:val="00C92A3F"/>
    <w:pPr>
      <w:numPr>
        <w:numId w:val="11"/>
      </w:numPr>
    </w:pPr>
  </w:style>
  <w:style w:type="paragraph" w:styleId="ListNumber3">
    <w:name w:val="List Number 3"/>
    <w:basedOn w:val="Normal"/>
    <w:rsid w:val="00C92A3F"/>
    <w:pPr>
      <w:numPr>
        <w:numId w:val="12"/>
      </w:numPr>
    </w:pPr>
  </w:style>
  <w:style w:type="paragraph" w:styleId="ListNumber4">
    <w:name w:val="List Number 4"/>
    <w:basedOn w:val="Normal"/>
    <w:rsid w:val="00C92A3F"/>
    <w:pPr>
      <w:numPr>
        <w:numId w:val="13"/>
      </w:numPr>
    </w:pPr>
  </w:style>
  <w:style w:type="paragraph" w:styleId="ListNumber5">
    <w:name w:val="List Number 5"/>
    <w:basedOn w:val="Normal"/>
    <w:rsid w:val="00C92A3F"/>
    <w:pPr>
      <w:numPr>
        <w:numId w:val="14"/>
      </w:numPr>
    </w:pPr>
  </w:style>
  <w:style w:type="paragraph" w:styleId="MacroText">
    <w:name w:val="macro"/>
    <w:semiHidden/>
    <w:rsid w:val="00C92A3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C92A3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rsid w:val="00C92A3F"/>
  </w:style>
  <w:style w:type="paragraph" w:styleId="NormalIndent">
    <w:name w:val="Normal Indent"/>
    <w:basedOn w:val="Normal"/>
    <w:rsid w:val="00C92A3F"/>
    <w:pPr>
      <w:ind w:left="720"/>
    </w:pPr>
  </w:style>
  <w:style w:type="paragraph" w:styleId="NoteHeading">
    <w:name w:val="Note Heading"/>
    <w:basedOn w:val="Normal"/>
    <w:next w:val="Normal"/>
    <w:rsid w:val="00C92A3F"/>
  </w:style>
  <w:style w:type="paragraph" w:styleId="PlainText">
    <w:name w:val="Plain Text"/>
    <w:basedOn w:val="Normal"/>
    <w:rsid w:val="00C92A3F"/>
    <w:rPr>
      <w:rFonts w:ascii="Courier New" w:hAnsi="Courier New" w:cs="Courier New"/>
      <w:sz w:val="20"/>
      <w:szCs w:val="20"/>
    </w:rPr>
  </w:style>
  <w:style w:type="paragraph" w:styleId="Signature">
    <w:name w:val="Signature"/>
    <w:basedOn w:val="Normal"/>
    <w:rsid w:val="00C92A3F"/>
    <w:pPr>
      <w:ind w:left="4320"/>
    </w:pPr>
  </w:style>
  <w:style w:type="paragraph" w:styleId="TableofAuthorities">
    <w:name w:val="table of authorities"/>
    <w:basedOn w:val="Normal"/>
    <w:next w:val="Normal"/>
    <w:semiHidden/>
    <w:rsid w:val="00C92A3F"/>
    <w:pPr>
      <w:ind w:left="240" w:hanging="240"/>
    </w:pPr>
  </w:style>
  <w:style w:type="paragraph" w:styleId="TableofFigures">
    <w:name w:val="table of figures"/>
    <w:basedOn w:val="Normal"/>
    <w:next w:val="Normal"/>
    <w:semiHidden/>
    <w:rsid w:val="00C92A3F"/>
    <w:pPr>
      <w:ind w:left="480" w:hanging="480"/>
    </w:pPr>
  </w:style>
  <w:style w:type="paragraph" w:styleId="TOAHeading">
    <w:name w:val="toa heading"/>
    <w:basedOn w:val="Normal"/>
    <w:next w:val="Normal"/>
    <w:semiHidden/>
    <w:rsid w:val="00C92A3F"/>
    <w:pPr>
      <w:spacing w:before="120"/>
    </w:pPr>
    <w:rPr>
      <w:rFonts w:ascii="Arial" w:hAnsi="Arial" w:cs="Arial"/>
      <w:b/>
      <w:bCs/>
    </w:rPr>
  </w:style>
  <w:style w:type="paragraph" w:customStyle="1" w:styleId="TOCHeader">
    <w:name w:val="TOC Header"/>
    <w:basedOn w:val="Normal"/>
    <w:rsid w:val="00C92A3F"/>
    <w:pPr>
      <w:ind w:left="115" w:right="115"/>
      <w:jc w:val="center"/>
    </w:pPr>
    <w:rPr>
      <w:szCs w:val="20"/>
    </w:rPr>
  </w:style>
  <w:style w:type="character" w:styleId="Hyperlink">
    <w:name w:val="Hyperlink"/>
    <w:basedOn w:val="DefaultParagraphFont"/>
    <w:uiPriority w:val="99"/>
    <w:rsid w:val="003C67B7"/>
    <w:rPr>
      <w:color w:val="0000FF"/>
      <w:u w:val="single"/>
    </w:rPr>
  </w:style>
  <w:style w:type="paragraph" w:customStyle="1" w:styleId="StyleArticleRKSL1Bold">
    <w:name w:val="Style ArticleRKS_L1 + Bold"/>
    <w:basedOn w:val="ArticleRKSL1"/>
    <w:autoRedefine/>
    <w:rsid w:val="005B51F3"/>
    <w:rPr>
      <w:b/>
      <w:bCs/>
    </w:rPr>
  </w:style>
  <w:style w:type="paragraph" w:customStyle="1" w:styleId="Signature2">
    <w:name w:val="Signature2"/>
    <w:basedOn w:val="Normal"/>
    <w:rsid w:val="0048020E"/>
    <w:pPr>
      <w:tabs>
        <w:tab w:val="right" w:pos="4392"/>
        <w:tab w:val="left" w:pos="5760"/>
        <w:tab w:val="right" w:pos="9360"/>
      </w:tabs>
      <w:overflowPunct w:val="0"/>
      <w:autoSpaceDE w:val="0"/>
      <w:autoSpaceDN w:val="0"/>
      <w:adjustRightInd w:val="0"/>
      <w:ind w:left="810" w:hanging="810"/>
      <w:textAlignment w:val="baseline"/>
    </w:pPr>
    <w:rPr>
      <w:szCs w:val="20"/>
    </w:rPr>
  </w:style>
  <w:style w:type="paragraph" w:customStyle="1" w:styleId="zDocID">
    <w:name w:val="zDocID"/>
    <w:rsid w:val="00AD538A"/>
    <w:pPr>
      <w:framePr w:w="1440" w:wrap="around" w:vAnchor="text" w:hAnchor="page" w:x="1441" w:y="321" w:anchorLock="1"/>
    </w:pPr>
    <w:rPr>
      <w:bCs/>
      <w:noProof/>
      <w:snapToGrid w:val="0"/>
      <w:color w:val="0000FF"/>
      <w:sz w:val="16"/>
      <w:szCs w:val="24"/>
    </w:rPr>
  </w:style>
  <w:style w:type="character" w:customStyle="1" w:styleId="zcDocID">
    <w:name w:val="zcDocID"/>
    <w:rsid w:val="00AD538A"/>
    <w:rPr>
      <w:rFonts w:ascii="Times New Roman" w:hAnsi="Times New Roman" w:cs="Times New Roman"/>
      <w:b w:val="0"/>
      <w:bCs/>
      <w:i w:val="0"/>
      <w:caps w:val="0"/>
      <w:smallCaps w:val="0"/>
      <w:strike w:val="0"/>
      <w:dstrike w:val="0"/>
      <w:noProof/>
      <w:vanish w:val="0"/>
      <w:color w:val="0000FF"/>
      <w:w w:val="100"/>
      <w:kern w:val="0"/>
      <w:sz w:val="16"/>
      <w:u w:val="none"/>
      <w:effect w:val="none"/>
      <w:bdr w:val="none" w:sz="0" w:space="0" w:color="auto"/>
      <w:shd w:val="clear" w:color="auto" w:fill="auto"/>
      <w:vertAlign w:val="baseline"/>
    </w:rPr>
  </w:style>
  <w:style w:type="character" w:customStyle="1" w:styleId="LBFileStampAtCursor">
    <w:name w:val="*LBFileStampAtCursor"/>
    <w:aliases w:val="FSC"/>
    <w:basedOn w:val="DefaultParagraphFont"/>
    <w:rsid w:val="00B95558"/>
    <w:rPr>
      <w:rFonts w:ascii="Times New Roman" w:hAnsi="Times New Roman" w:cs="Times New Roman"/>
      <w:sz w:val="16"/>
      <w:szCs w:val="32"/>
    </w:rPr>
  </w:style>
  <w:style w:type="paragraph" w:customStyle="1" w:styleId="LBFileStampAtEnd">
    <w:name w:val="*LBFileStampAtEnd"/>
    <w:aliases w:val="FSE"/>
    <w:basedOn w:val="Normal"/>
    <w:rsid w:val="00B95558"/>
    <w:pPr>
      <w:tabs>
        <w:tab w:val="center" w:pos="4680"/>
        <w:tab w:val="right" w:pos="9360"/>
      </w:tabs>
      <w:spacing w:before="40"/>
    </w:pPr>
    <w:rPr>
      <w:sz w:val="16"/>
      <w:szCs w:val="32"/>
    </w:rPr>
  </w:style>
  <w:style w:type="paragraph" w:customStyle="1" w:styleId="BodySingleSp5">
    <w:name w:val="*Body Single Sp .5"/>
    <w:aliases w:val="BS5"/>
    <w:basedOn w:val="Normal"/>
    <w:rsid w:val="00EC39F3"/>
    <w:pPr>
      <w:spacing w:after="240"/>
      <w:ind w:firstLine="720"/>
    </w:pPr>
    <w:rPr>
      <w:bCs/>
    </w:rPr>
  </w:style>
  <w:style w:type="paragraph" w:customStyle="1" w:styleId="TitleCenterBoldAllCaps">
    <w:name w:val="*Title Center Bold All Caps"/>
    <w:aliases w:val="TCBA"/>
    <w:basedOn w:val="Normal"/>
    <w:link w:val="TitleCenterBoldAllCapsChar"/>
    <w:rsid w:val="001A5A6F"/>
    <w:pPr>
      <w:keepNext/>
      <w:spacing w:after="240"/>
      <w:jc w:val="center"/>
    </w:pPr>
    <w:rPr>
      <w:b/>
      <w:bCs/>
      <w:caps/>
    </w:rPr>
  </w:style>
  <w:style w:type="paragraph" w:customStyle="1" w:styleId="NumberedA05">
    <w:name w:val="*Numbered A 0/.5"/>
    <w:aliases w:val="NA05"/>
    <w:basedOn w:val="Normal"/>
    <w:rsid w:val="00EC39F3"/>
    <w:pPr>
      <w:numPr>
        <w:numId w:val="19"/>
      </w:numPr>
      <w:spacing w:after="240"/>
    </w:pPr>
    <w:rPr>
      <w:bCs/>
    </w:rPr>
  </w:style>
  <w:style w:type="character" w:customStyle="1" w:styleId="LeadInHeading1">
    <w:name w:val="LeadInHeading 1"/>
    <w:basedOn w:val="DefaultParagraphFont"/>
    <w:rsid w:val="001A5A6F"/>
  </w:style>
  <w:style w:type="character" w:customStyle="1" w:styleId="LeadInHeading2">
    <w:name w:val="LeadInHeading 2"/>
    <w:basedOn w:val="DefaultParagraphFont"/>
    <w:rsid w:val="001A5A6F"/>
    <w:rPr>
      <w:u w:val="single"/>
    </w:rPr>
  </w:style>
  <w:style w:type="character" w:customStyle="1" w:styleId="LeadInTitle">
    <w:name w:val="LeadInTitle"/>
    <w:basedOn w:val="DefaultParagraphFont"/>
    <w:rsid w:val="001A5A6F"/>
  </w:style>
  <w:style w:type="paragraph" w:customStyle="1" w:styleId="TitleCenterBold">
    <w:name w:val="*Title Center Bold"/>
    <w:aliases w:val="TCB"/>
    <w:basedOn w:val="Normal"/>
    <w:rsid w:val="001A5A6F"/>
    <w:pPr>
      <w:keepNext/>
      <w:spacing w:after="240"/>
      <w:jc w:val="center"/>
    </w:pPr>
    <w:rPr>
      <w:b/>
      <w:bCs/>
    </w:rPr>
  </w:style>
  <w:style w:type="paragraph" w:customStyle="1" w:styleId="TitleCenterAllCaps">
    <w:name w:val="*Title Center All Caps"/>
    <w:aliases w:val="TCA"/>
    <w:basedOn w:val="Normal"/>
    <w:rsid w:val="00B86CF2"/>
    <w:pPr>
      <w:spacing w:after="240"/>
      <w:jc w:val="center"/>
    </w:pPr>
    <w:rPr>
      <w:bCs/>
      <w:caps/>
    </w:rPr>
  </w:style>
  <w:style w:type="paragraph" w:customStyle="1" w:styleId="TitleLeftAllCaps">
    <w:name w:val="*Title Left All Caps"/>
    <w:aliases w:val="TLA"/>
    <w:basedOn w:val="Normal"/>
    <w:rsid w:val="001A5A6F"/>
    <w:pPr>
      <w:keepNext/>
      <w:spacing w:after="240"/>
    </w:pPr>
    <w:rPr>
      <w:caps/>
    </w:rPr>
  </w:style>
  <w:style w:type="character" w:customStyle="1" w:styleId="FieldCodeHighlight">
    <w:name w:val="FieldCodeHighlight"/>
    <w:basedOn w:val="DefaultParagraphFont"/>
    <w:rsid w:val="001A5A6F"/>
    <w:rPr>
      <w:bdr w:val="none" w:sz="0" w:space="0" w:color="auto"/>
      <w:shd w:val="clear" w:color="auto" w:fill="auto"/>
    </w:rPr>
  </w:style>
  <w:style w:type="paragraph" w:customStyle="1" w:styleId="Hbody2">
    <w:name w:val="Hbody2"/>
    <w:basedOn w:val="Heading2"/>
    <w:next w:val="Heading2"/>
    <w:rsid w:val="00060D83"/>
    <w:pPr>
      <w:numPr>
        <w:ilvl w:val="0"/>
        <w:numId w:val="0"/>
      </w:numPr>
      <w:ind w:firstLine="720"/>
      <w:outlineLvl w:val="9"/>
    </w:pPr>
  </w:style>
  <w:style w:type="paragraph" w:customStyle="1" w:styleId="OfficersList">
    <w:name w:val="*Officers List"/>
    <w:basedOn w:val="Resolution"/>
    <w:rsid w:val="003629CE"/>
    <w:pPr>
      <w:tabs>
        <w:tab w:val="left" w:pos="4320"/>
      </w:tabs>
      <w:ind w:left="1440" w:right="0"/>
      <w:jc w:val="left"/>
    </w:pPr>
    <w:rPr>
      <w:sz w:val="24"/>
      <w:szCs w:val="24"/>
      <w:u w:val="single"/>
    </w:rPr>
  </w:style>
  <w:style w:type="paragraph" w:customStyle="1" w:styleId="SignatureCorporate">
    <w:name w:val="*Signature Corporate"/>
    <w:basedOn w:val="Normal"/>
    <w:rsid w:val="007A5A31"/>
    <w:pPr>
      <w:tabs>
        <w:tab w:val="left" w:pos="4752"/>
        <w:tab w:val="right" w:pos="9360"/>
      </w:tabs>
      <w:ind w:left="4320"/>
    </w:pPr>
  </w:style>
  <w:style w:type="paragraph" w:customStyle="1" w:styleId="Quote011">
    <w:name w:val="*Quote 0/1/1"/>
    <w:aliases w:val="Q"/>
    <w:basedOn w:val="Normal"/>
    <w:rsid w:val="00C65341"/>
    <w:pPr>
      <w:spacing w:after="240"/>
      <w:ind w:left="1440" w:right="1440"/>
    </w:pPr>
    <w:rPr>
      <w:bCs/>
    </w:rPr>
  </w:style>
  <w:style w:type="paragraph" w:customStyle="1" w:styleId="BodySingleSp">
    <w:name w:val="*Body Single Sp"/>
    <w:aliases w:val="BS"/>
    <w:basedOn w:val="Normal"/>
    <w:rsid w:val="001E0662"/>
    <w:pPr>
      <w:spacing w:after="240"/>
    </w:pPr>
    <w:rPr>
      <w:bCs/>
    </w:rPr>
  </w:style>
  <w:style w:type="paragraph" w:customStyle="1" w:styleId="TitleCenter">
    <w:name w:val="*Title Center"/>
    <w:aliases w:val="TC"/>
    <w:basedOn w:val="Normal"/>
    <w:rsid w:val="001305D7"/>
    <w:pPr>
      <w:keepNext/>
      <w:spacing w:after="240"/>
      <w:jc w:val="center"/>
    </w:pPr>
    <w:rPr>
      <w:bCs/>
    </w:rPr>
  </w:style>
  <w:style w:type="paragraph" w:customStyle="1" w:styleId="IndentSingleSp010">
    <w:name w:val="*Indent Single Sp 0/1/0"/>
    <w:aliases w:val="I1"/>
    <w:basedOn w:val="Normal"/>
    <w:rsid w:val="0006342B"/>
    <w:pPr>
      <w:spacing w:after="240"/>
      <w:ind w:left="1440"/>
    </w:pPr>
  </w:style>
  <w:style w:type="paragraph" w:customStyle="1" w:styleId="TitleCenterBoldUnderlineAllCaps">
    <w:name w:val="*Title Center Bold Underline All Caps"/>
    <w:aliases w:val="TCBUA"/>
    <w:basedOn w:val="Normal"/>
    <w:rsid w:val="004968FD"/>
    <w:pPr>
      <w:keepNext/>
      <w:spacing w:after="240"/>
      <w:jc w:val="center"/>
    </w:pPr>
    <w:rPr>
      <w:b/>
      <w:caps/>
      <w:u w:val="single"/>
    </w:rPr>
  </w:style>
  <w:style w:type="character" w:customStyle="1" w:styleId="TitleCenterBoldAllCapsChar">
    <w:name w:val="*Title Center Bold All Caps Char"/>
    <w:aliases w:val="TCBA Char"/>
    <w:basedOn w:val="DefaultParagraphFont"/>
    <w:link w:val="TitleCenterBoldAllCaps"/>
    <w:rsid w:val="004968FD"/>
    <w:rPr>
      <w:b/>
      <w:bCs/>
      <w:caps/>
      <w:sz w:val="24"/>
      <w:szCs w:val="24"/>
      <w:lang w:val="en-US" w:eastAsia="en-US" w:bidi="ar-SA"/>
    </w:rPr>
  </w:style>
  <w:style w:type="paragraph" w:customStyle="1" w:styleId="TableStyle">
    <w:name w:val="Table Style"/>
    <w:basedOn w:val="Normal"/>
    <w:rsid w:val="00590A7C"/>
    <w:pPr>
      <w:jc w:val="both"/>
    </w:pPr>
    <w:rPr>
      <w:szCs w:val="20"/>
    </w:rPr>
  </w:style>
  <w:style w:type="paragraph" w:customStyle="1" w:styleId="Numbered100">
    <w:name w:val="*Numbered 1 0/0"/>
    <w:aliases w:val="N100"/>
    <w:basedOn w:val="Normal"/>
    <w:rsid w:val="001E0662"/>
    <w:pPr>
      <w:numPr>
        <w:numId w:val="24"/>
      </w:numPr>
      <w:spacing w:after="240"/>
    </w:pPr>
    <w:rPr>
      <w:bCs/>
    </w:rPr>
  </w:style>
  <w:style w:type="paragraph" w:customStyle="1" w:styleId="Numbered155">
    <w:name w:val="*Numbered 1 .5/.5"/>
    <w:aliases w:val="N155"/>
    <w:basedOn w:val="Normal"/>
    <w:rsid w:val="001E0662"/>
    <w:pPr>
      <w:numPr>
        <w:numId w:val="27"/>
      </w:numPr>
      <w:spacing w:after="240"/>
      <w:jc w:val="both"/>
    </w:pPr>
  </w:style>
  <w:style w:type="paragraph" w:customStyle="1" w:styleId="Numbered105">
    <w:name w:val="*Numbered 1 0/.5"/>
    <w:aliases w:val="N105"/>
    <w:basedOn w:val="Normal"/>
    <w:rsid w:val="001E0662"/>
    <w:pPr>
      <w:numPr>
        <w:numId w:val="30"/>
      </w:numPr>
      <w:spacing w:after="240"/>
    </w:pPr>
  </w:style>
  <w:style w:type="paragraph" w:customStyle="1" w:styleId="SignatureDouble">
    <w:name w:val="*Signature Double"/>
    <w:basedOn w:val="Normal"/>
    <w:rsid w:val="001E0662"/>
    <w:pPr>
      <w:keepLines/>
      <w:tabs>
        <w:tab w:val="right" w:pos="4320"/>
        <w:tab w:val="left" w:pos="5040"/>
        <w:tab w:val="right" w:pos="9360"/>
      </w:tabs>
      <w:spacing w:after="240"/>
    </w:pPr>
  </w:style>
  <w:style w:type="paragraph" w:customStyle="1" w:styleId="Hbody3">
    <w:name w:val="Hbody3"/>
    <w:basedOn w:val="Heading3"/>
    <w:next w:val="Heading3"/>
    <w:rsid w:val="00C032A1"/>
    <w:pPr>
      <w:numPr>
        <w:ilvl w:val="0"/>
        <w:numId w:val="0"/>
      </w:numPr>
      <w:ind w:firstLine="1440"/>
      <w:outlineLvl w:val="9"/>
    </w:pPr>
  </w:style>
  <w:style w:type="character" w:styleId="FollowedHyperlink">
    <w:name w:val="FollowedHyperlink"/>
    <w:basedOn w:val="DefaultParagraphFont"/>
    <w:rsid w:val="00B22C01"/>
    <w:rPr>
      <w:color w:val="800080"/>
      <w:u w:val="single"/>
    </w:rPr>
  </w:style>
  <w:style w:type="paragraph" w:customStyle="1" w:styleId="CharChar1">
    <w:name w:val="Знак Char Char1 Знак"/>
    <w:basedOn w:val="Normal"/>
    <w:rsid w:val="0006342B"/>
    <w:pPr>
      <w:widowControl w:val="0"/>
      <w:adjustRightInd w:val="0"/>
      <w:spacing w:after="160" w:line="240" w:lineRule="exact"/>
      <w:textAlignment w:val="baseline"/>
    </w:pPr>
    <w:rPr>
      <w:rFonts w:ascii="Verdana" w:hAnsi="Verdana" w:cs="Verdana"/>
      <w:sz w:val="20"/>
      <w:szCs w:val="20"/>
    </w:rPr>
  </w:style>
  <w:style w:type="paragraph" w:customStyle="1" w:styleId="Hbody1">
    <w:name w:val="Hbody1"/>
    <w:basedOn w:val="Heading1"/>
    <w:next w:val="Heading1"/>
    <w:link w:val="Hbody1Char"/>
    <w:rsid w:val="004D3E48"/>
    <w:pPr>
      <w:keepNext w:val="0"/>
      <w:numPr>
        <w:numId w:val="0"/>
      </w:numPr>
      <w:ind w:firstLine="720"/>
      <w:jc w:val="left"/>
      <w:outlineLvl w:val="9"/>
    </w:pPr>
    <w:rPr>
      <w:b w:val="0"/>
      <w:caps w:val="0"/>
    </w:rPr>
  </w:style>
  <w:style w:type="character" w:customStyle="1" w:styleId="Hbody1Char">
    <w:name w:val="Hbody1 Char"/>
    <w:basedOn w:val="DefaultParagraphFont"/>
    <w:link w:val="Hbody1"/>
    <w:rsid w:val="004D3E48"/>
    <w:rPr>
      <w:bCs/>
      <w:sz w:val="24"/>
      <w:szCs w:val="24"/>
    </w:rPr>
  </w:style>
  <w:style w:type="character" w:customStyle="1" w:styleId="CommentTextChar">
    <w:name w:val="Comment Text Char"/>
    <w:basedOn w:val="DefaultParagraphFont"/>
    <w:link w:val="CommentText"/>
    <w:uiPriority w:val="99"/>
    <w:semiHidden/>
    <w:rsid w:val="002A7855"/>
    <w:rPr>
      <w:szCs w:val="24"/>
    </w:rPr>
  </w:style>
  <w:style w:type="paragraph" w:styleId="Revision">
    <w:name w:val="Revision"/>
    <w:hidden/>
    <w:uiPriority w:val="99"/>
    <w:semiHidden/>
    <w:rsid w:val="00121331"/>
    <w:rPr>
      <w:sz w:val="24"/>
      <w:szCs w:val="24"/>
    </w:rPr>
  </w:style>
  <w:style w:type="paragraph" w:styleId="TOCHeading">
    <w:name w:val="TOC Heading"/>
    <w:basedOn w:val="Heading1"/>
    <w:next w:val="Normal"/>
    <w:uiPriority w:val="39"/>
    <w:unhideWhenUsed/>
    <w:qFormat/>
    <w:rsid w:val="00591C79"/>
    <w:pPr>
      <w:keepLines/>
      <w:numPr>
        <w:numId w:val="0"/>
      </w:numPr>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FA04D-7F53-4C07-9240-0BBD8390A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03</Words>
  <Characters>211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_</vt:lpstr>
    </vt:vector>
  </TitlesOfParts>
  <Manager/>
  <Company/>
  <LinksUpToDate>false</LinksUpToDate>
  <CharactersWithSpaces>24762</CharactersWithSpaces>
  <SharedDoc>false</SharedDoc>
  <HyperlinkBase> </HyperlinkBase>
  <HLinks>
    <vt:vector size="672" baseType="variant">
      <vt:variant>
        <vt:i4>1835061</vt:i4>
      </vt:variant>
      <vt:variant>
        <vt:i4>668</vt:i4>
      </vt:variant>
      <vt:variant>
        <vt:i4>0</vt:i4>
      </vt:variant>
      <vt:variant>
        <vt:i4>5</vt:i4>
      </vt:variant>
      <vt:variant>
        <vt:lpwstr/>
      </vt:variant>
      <vt:variant>
        <vt:lpwstr>_Toc284676431</vt:lpwstr>
      </vt:variant>
      <vt:variant>
        <vt:i4>1835061</vt:i4>
      </vt:variant>
      <vt:variant>
        <vt:i4>662</vt:i4>
      </vt:variant>
      <vt:variant>
        <vt:i4>0</vt:i4>
      </vt:variant>
      <vt:variant>
        <vt:i4>5</vt:i4>
      </vt:variant>
      <vt:variant>
        <vt:lpwstr/>
      </vt:variant>
      <vt:variant>
        <vt:lpwstr>_Toc284676430</vt:lpwstr>
      </vt:variant>
      <vt:variant>
        <vt:i4>1900597</vt:i4>
      </vt:variant>
      <vt:variant>
        <vt:i4>656</vt:i4>
      </vt:variant>
      <vt:variant>
        <vt:i4>0</vt:i4>
      </vt:variant>
      <vt:variant>
        <vt:i4>5</vt:i4>
      </vt:variant>
      <vt:variant>
        <vt:lpwstr/>
      </vt:variant>
      <vt:variant>
        <vt:lpwstr>_Toc284676429</vt:lpwstr>
      </vt:variant>
      <vt:variant>
        <vt:i4>1900597</vt:i4>
      </vt:variant>
      <vt:variant>
        <vt:i4>650</vt:i4>
      </vt:variant>
      <vt:variant>
        <vt:i4>0</vt:i4>
      </vt:variant>
      <vt:variant>
        <vt:i4>5</vt:i4>
      </vt:variant>
      <vt:variant>
        <vt:lpwstr/>
      </vt:variant>
      <vt:variant>
        <vt:lpwstr>_Toc284676428</vt:lpwstr>
      </vt:variant>
      <vt:variant>
        <vt:i4>1900597</vt:i4>
      </vt:variant>
      <vt:variant>
        <vt:i4>644</vt:i4>
      </vt:variant>
      <vt:variant>
        <vt:i4>0</vt:i4>
      </vt:variant>
      <vt:variant>
        <vt:i4>5</vt:i4>
      </vt:variant>
      <vt:variant>
        <vt:lpwstr/>
      </vt:variant>
      <vt:variant>
        <vt:lpwstr>_Toc284676427</vt:lpwstr>
      </vt:variant>
      <vt:variant>
        <vt:i4>1900597</vt:i4>
      </vt:variant>
      <vt:variant>
        <vt:i4>638</vt:i4>
      </vt:variant>
      <vt:variant>
        <vt:i4>0</vt:i4>
      </vt:variant>
      <vt:variant>
        <vt:i4>5</vt:i4>
      </vt:variant>
      <vt:variant>
        <vt:lpwstr/>
      </vt:variant>
      <vt:variant>
        <vt:lpwstr>_Toc284676426</vt:lpwstr>
      </vt:variant>
      <vt:variant>
        <vt:i4>1900597</vt:i4>
      </vt:variant>
      <vt:variant>
        <vt:i4>632</vt:i4>
      </vt:variant>
      <vt:variant>
        <vt:i4>0</vt:i4>
      </vt:variant>
      <vt:variant>
        <vt:i4>5</vt:i4>
      </vt:variant>
      <vt:variant>
        <vt:lpwstr/>
      </vt:variant>
      <vt:variant>
        <vt:lpwstr>_Toc284676425</vt:lpwstr>
      </vt:variant>
      <vt:variant>
        <vt:i4>1900597</vt:i4>
      </vt:variant>
      <vt:variant>
        <vt:i4>626</vt:i4>
      </vt:variant>
      <vt:variant>
        <vt:i4>0</vt:i4>
      </vt:variant>
      <vt:variant>
        <vt:i4>5</vt:i4>
      </vt:variant>
      <vt:variant>
        <vt:lpwstr/>
      </vt:variant>
      <vt:variant>
        <vt:lpwstr>_Toc284676424</vt:lpwstr>
      </vt:variant>
      <vt:variant>
        <vt:i4>1900597</vt:i4>
      </vt:variant>
      <vt:variant>
        <vt:i4>620</vt:i4>
      </vt:variant>
      <vt:variant>
        <vt:i4>0</vt:i4>
      </vt:variant>
      <vt:variant>
        <vt:i4>5</vt:i4>
      </vt:variant>
      <vt:variant>
        <vt:lpwstr/>
      </vt:variant>
      <vt:variant>
        <vt:lpwstr>_Toc284676423</vt:lpwstr>
      </vt:variant>
      <vt:variant>
        <vt:i4>1900597</vt:i4>
      </vt:variant>
      <vt:variant>
        <vt:i4>614</vt:i4>
      </vt:variant>
      <vt:variant>
        <vt:i4>0</vt:i4>
      </vt:variant>
      <vt:variant>
        <vt:i4>5</vt:i4>
      </vt:variant>
      <vt:variant>
        <vt:lpwstr/>
      </vt:variant>
      <vt:variant>
        <vt:lpwstr>_Toc284676422</vt:lpwstr>
      </vt:variant>
      <vt:variant>
        <vt:i4>1900597</vt:i4>
      </vt:variant>
      <vt:variant>
        <vt:i4>608</vt:i4>
      </vt:variant>
      <vt:variant>
        <vt:i4>0</vt:i4>
      </vt:variant>
      <vt:variant>
        <vt:i4>5</vt:i4>
      </vt:variant>
      <vt:variant>
        <vt:lpwstr/>
      </vt:variant>
      <vt:variant>
        <vt:lpwstr>_Toc284676421</vt:lpwstr>
      </vt:variant>
      <vt:variant>
        <vt:i4>1900597</vt:i4>
      </vt:variant>
      <vt:variant>
        <vt:i4>602</vt:i4>
      </vt:variant>
      <vt:variant>
        <vt:i4>0</vt:i4>
      </vt:variant>
      <vt:variant>
        <vt:i4>5</vt:i4>
      </vt:variant>
      <vt:variant>
        <vt:lpwstr/>
      </vt:variant>
      <vt:variant>
        <vt:lpwstr>_Toc284676420</vt:lpwstr>
      </vt:variant>
      <vt:variant>
        <vt:i4>1966133</vt:i4>
      </vt:variant>
      <vt:variant>
        <vt:i4>596</vt:i4>
      </vt:variant>
      <vt:variant>
        <vt:i4>0</vt:i4>
      </vt:variant>
      <vt:variant>
        <vt:i4>5</vt:i4>
      </vt:variant>
      <vt:variant>
        <vt:lpwstr/>
      </vt:variant>
      <vt:variant>
        <vt:lpwstr>_Toc284676419</vt:lpwstr>
      </vt:variant>
      <vt:variant>
        <vt:i4>1966133</vt:i4>
      </vt:variant>
      <vt:variant>
        <vt:i4>590</vt:i4>
      </vt:variant>
      <vt:variant>
        <vt:i4>0</vt:i4>
      </vt:variant>
      <vt:variant>
        <vt:i4>5</vt:i4>
      </vt:variant>
      <vt:variant>
        <vt:lpwstr/>
      </vt:variant>
      <vt:variant>
        <vt:lpwstr>_Toc284676418</vt:lpwstr>
      </vt:variant>
      <vt:variant>
        <vt:i4>1966133</vt:i4>
      </vt:variant>
      <vt:variant>
        <vt:i4>584</vt:i4>
      </vt:variant>
      <vt:variant>
        <vt:i4>0</vt:i4>
      </vt:variant>
      <vt:variant>
        <vt:i4>5</vt:i4>
      </vt:variant>
      <vt:variant>
        <vt:lpwstr/>
      </vt:variant>
      <vt:variant>
        <vt:lpwstr>_Toc284676417</vt:lpwstr>
      </vt:variant>
      <vt:variant>
        <vt:i4>1966133</vt:i4>
      </vt:variant>
      <vt:variant>
        <vt:i4>578</vt:i4>
      </vt:variant>
      <vt:variant>
        <vt:i4>0</vt:i4>
      </vt:variant>
      <vt:variant>
        <vt:i4>5</vt:i4>
      </vt:variant>
      <vt:variant>
        <vt:lpwstr/>
      </vt:variant>
      <vt:variant>
        <vt:lpwstr>_Toc284676416</vt:lpwstr>
      </vt:variant>
      <vt:variant>
        <vt:i4>1966133</vt:i4>
      </vt:variant>
      <vt:variant>
        <vt:i4>572</vt:i4>
      </vt:variant>
      <vt:variant>
        <vt:i4>0</vt:i4>
      </vt:variant>
      <vt:variant>
        <vt:i4>5</vt:i4>
      </vt:variant>
      <vt:variant>
        <vt:lpwstr/>
      </vt:variant>
      <vt:variant>
        <vt:lpwstr>_Toc284676415</vt:lpwstr>
      </vt:variant>
      <vt:variant>
        <vt:i4>1966133</vt:i4>
      </vt:variant>
      <vt:variant>
        <vt:i4>566</vt:i4>
      </vt:variant>
      <vt:variant>
        <vt:i4>0</vt:i4>
      </vt:variant>
      <vt:variant>
        <vt:i4>5</vt:i4>
      </vt:variant>
      <vt:variant>
        <vt:lpwstr/>
      </vt:variant>
      <vt:variant>
        <vt:lpwstr>_Toc284676414</vt:lpwstr>
      </vt:variant>
      <vt:variant>
        <vt:i4>1966133</vt:i4>
      </vt:variant>
      <vt:variant>
        <vt:i4>560</vt:i4>
      </vt:variant>
      <vt:variant>
        <vt:i4>0</vt:i4>
      </vt:variant>
      <vt:variant>
        <vt:i4>5</vt:i4>
      </vt:variant>
      <vt:variant>
        <vt:lpwstr/>
      </vt:variant>
      <vt:variant>
        <vt:lpwstr>_Toc284676413</vt:lpwstr>
      </vt:variant>
      <vt:variant>
        <vt:i4>1966133</vt:i4>
      </vt:variant>
      <vt:variant>
        <vt:i4>554</vt:i4>
      </vt:variant>
      <vt:variant>
        <vt:i4>0</vt:i4>
      </vt:variant>
      <vt:variant>
        <vt:i4>5</vt:i4>
      </vt:variant>
      <vt:variant>
        <vt:lpwstr/>
      </vt:variant>
      <vt:variant>
        <vt:lpwstr>_Toc284676412</vt:lpwstr>
      </vt:variant>
      <vt:variant>
        <vt:i4>1966133</vt:i4>
      </vt:variant>
      <vt:variant>
        <vt:i4>548</vt:i4>
      </vt:variant>
      <vt:variant>
        <vt:i4>0</vt:i4>
      </vt:variant>
      <vt:variant>
        <vt:i4>5</vt:i4>
      </vt:variant>
      <vt:variant>
        <vt:lpwstr/>
      </vt:variant>
      <vt:variant>
        <vt:lpwstr>_Toc284676411</vt:lpwstr>
      </vt:variant>
      <vt:variant>
        <vt:i4>1966133</vt:i4>
      </vt:variant>
      <vt:variant>
        <vt:i4>542</vt:i4>
      </vt:variant>
      <vt:variant>
        <vt:i4>0</vt:i4>
      </vt:variant>
      <vt:variant>
        <vt:i4>5</vt:i4>
      </vt:variant>
      <vt:variant>
        <vt:lpwstr/>
      </vt:variant>
      <vt:variant>
        <vt:lpwstr>_Toc284676410</vt:lpwstr>
      </vt:variant>
      <vt:variant>
        <vt:i4>2031669</vt:i4>
      </vt:variant>
      <vt:variant>
        <vt:i4>536</vt:i4>
      </vt:variant>
      <vt:variant>
        <vt:i4>0</vt:i4>
      </vt:variant>
      <vt:variant>
        <vt:i4>5</vt:i4>
      </vt:variant>
      <vt:variant>
        <vt:lpwstr/>
      </vt:variant>
      <vt:variant>
        <vt:lpwstr>_Toc284676409</vt:lpwstr>
      </vt:variant>
      <vt:variant>
        <vt:i4>2031669</vt:i4>
      </vt:variant>
      <vt:variant>
        <vt:i4>530</vt:i4>
      </vt:variant>
      <vt:variant>
        <vt:i4>0</vt:i4>
      </vt:variant>
      <vt:variant>
        <vt:i4>5</vt:i4>
      </vt:variant>
      <vt:variant>
        <vt:lpwstr/>
      </vt:variant>
      <vt:variant>
        <vt:lpwstr>_Toc284676408</vt:lpwstr>
      </vt:variant>
      <vt:variant>
        <vt:i4>2031669</vt:i4>
      </vt:variant>
      <vt:variant>
        <vt:i4>524</vt:i4>
      </vt:variant>
      <vt:variant>
        <vt:i4>0</vt:i4>
      </vt:variant>
      <vt:variant>
        <vt:i4>5</vt:i4>
      </vt:variant>
      <vt:variant>
        <vt:lpwstr/>
      </vt:variant>
      <vt:variant>
        <vt:lpwstr>_Toc284676407</vt:lpwstr>
      </vt:variant>
      <vt:variant>
        <vt:i4>2031669</vt:i4>
      </vt:variant>
      <vt:variant>
        <vt:i4>518</vt:i4>
      </vt:variant>
      <vt:variant>
        <vt:i4>0</vt:i4>
      </vt:variant>
      <vt:variant>
        <vt:i4>5</vt:i4>
      </vt:variant>
      <vt:variant>
        <vt:lpwstr/>
      </vt:variant>
      <vt:variant>
        <vt:lpwstr>_Toc284676406</vt:lpwstr>
      </vt:variant>
      <vt:variant>
        <vt:i4>2031669</vt:i4>
      </vt:variant>
      <vt:variant>
        <vt:i4>512</vt:i4>
      </vt:variant>
      <vt:variant>
        <vt:i4>0</vt:i4>
      </vt:variant>
      <vt:variant>
        <vt:i4>5</vt:i4>
      </vt:variant>
      <vt:variant>
        <vt:lpwstr/>
      </vt:variant>
      <vt:variant>
        <vt:lpwstr>_Toc284676405</vt:lpwstr>
      </vt:variant>
      <vt:variant>
        <vt:i4>2031669</vt:i4>
      </vt:variant>
      <vt:variant>
        <vt:i4>506</vt:i4>
      </vt:variant>
      <vt:variant>
        <vt:i4>0</vt:i4>
      </vt:variant>
      <vt:variant>
        <vt:i4>5</vt:i4>
      </vt:variant>
      <vt:variant>
        <vt:lpwstr/>
      </vt:variant>
      <vt:variant>
        <vt:lpwstr>_Toc284676404</vt:lpwstr>
      </vt:variant>
      <vt:variant>
        <vt:i4>2031669</vt:i4>
      </vt:variant>
      <vt:variant>
        <vt:i4>500</vt:i4>
      </vt:variant>
      <vt:variant>
        <vt:i4>0</vt:i4>
      </vt:variant>
      <vt:variant>
        <vt:i4>5</vt:i4>
      </vt:variant>
      <vt:variant>
        <vt:lpwstr/>
      </vt:variant>
      <vt:variant>
        <vt:lpwstr>_Toc284676403</vt:lpwstr>
      </vt:variant>
      <vt:variant>
        <vt:i4>2031669</vt:i4>
      </vt:variant>
      <vt:variant>
        <vt:i4>494</vt:i4>
      </vt:variant>
      <vt:variant>
        <vt:i4>0</vt:i4>
      </vt:variant>
      <vt:variant>
        <vt:i4>5</vt:i4>
      </vt:variant>
      <vt:variant>
        <vt:lpwstr/>
      </vt:variant>
      <vt:variant>
        <vt:lpwstr>_Toc284676402</vt:lpwstr>
      </vt:variant>
      <vt:variant>
        <vt:i4>2031669</vt:i4>
      </vt:variant>
      <vt:variant>
        <vt:i4>488</vt:i4>
      </vt:variant>
      <vt:variant>
        <vt:i4>0</vt:i4>
      </vt:variant>
      <vt:variant>
        <vt:i4>5</vt:i4>
      </vt:variant>
      <vt:variant>
        <vt:lpwstr/>
      </vt:variant>
      <vt:variant>
        <vt:lpwstr>_Toc284676401</vt:lpwstr>
      </vt:variant>
      <vt:variant>
        <vt:i4>2031669</vt:i4>
      </vt:variant>
      <vt:variant>
        <vt:i4>482</vt:i4>
      </vt:variant>
      <vt:variant>
        <vt:i4>0</vt:i4>
      </vt:variant>
      <vt:variant>
        <vt:i4>5</vt:i4>
      </vt:variant>
      <vt:variant>
        <vt:lpwstr/>
      </vt:variant>
      <vt:variant>
        <vt:lpwstr>_Toc284676400</vt:lpwstr>
      </vt:variant>
      <vt:variant>
        <vt:i4>1441842</vt:i4>
      </vt:variant>
      <vt:variant>
        <vt:i4>476</vt:i4>
      </vt:variant>
      <vt:variant>
        <vt:i4>0</vt:i4>
      </vt:variant>
      <vt:variant>
        <vt:i4>5</vt:i4>
      </vt:variant>
      <vt:variant>
        <vt:lpwstr/>
      </vt:variant>
      <vt:variant>
        <vt:lpwstr>_Toc284676399</vt:lpwstr>
      </vt:variant>
      <vt:variant>
        <vt:i4>1441842</vt:i4>
      </vt:variant>
      <vt:variant>
        <vt:i4>470</vt:i4>
      </vt:variant>
      <vt:variant>
        <vt:i4>0</vt:i4>
      </vt:variant>
      <vt:variant>
        <vt:i4>5</vt:i4>
      </vt:variant>
      <vt:variant>
        <vt:lpwstr/>
      </vt:variant>
      <vt:variant>
        <vt:lpwstr>_Toc284676398</vt:lpwstr>
      </vt:variant>
      <vt:variant>
        <vt:i4>1441842</vt:i4>
      </vt:variant>
      <vt:variant>
        <vt:i4>464</vt:i4>
      </vt:variant>
      <vt:variant>
        <vt:i4>0</vt:i4>
      </vt:variant>
      <vt:variant>
        <vt:i4>5</vt:i4>
      </vt:variant>
      <vt:variant>
        <vt:lpwstr/>
      </vt:variant>
      <vt:variant>
        <vt:lpwstr>_Toc284676397</vt:lpwstr>
      </vt:variant>
      <vt:variant>
        <vt:i4>1441842</vt:i4>
      </vt:variant>
      <vt:variant>
        <vt:i4>458</vt:i4>
      </vt:variant>
      <vt:variant>
        <vt:i4>0</vt:i4>
      </vt:variant>
      <vt:variant>
        <vt:i4>5</vt:i4>
      </vt:variant>
      <vt:variant>
        <vt:lpwstr/>
      </vt:variant>
      <vt:variant>
        <vt:lpwstr>_Toc284676396</vt:lpwstr>
      </vt:variant>
      <vt:variant>
        <vt:i4>1441842</vt:i4>
      </vt:variant>
      <vt:variant>
        <vt:i4>452</vt:i4>
      </vt:variant>
      <vt:variant>
        <vt:i4>0</vt:i4>
      </vt:variant>
      <vt:variant>
        <vt:i4>5</vt:i4>
      </vt:variant>
      <vt:variant>
        <vt:lpwstr/>
      </vt:variant>
      <vt:variant>
        <vt:lpwstr>_Toc284676395</vt:lpwstr>
      </vt:variant>
      <vt:variant>
        <vt:i4>1441842</vt:i4>
      </vt:variant>
      <vt:variant>
        <vt:i4>446</vt:i4>
      </vt:variant>
      <vt:variant>
        <vt:i4>0</vt:i4>
      </vt:variant>
      <vt:variant>
        <vt:i4>5</vt:i4>
      </vt:variant>
      <vt:variant>
        <vt:lpwstr/>
      </vt:variant>
      <vt:variant>
        <vt:lpwstr>_Toc284676394</vt:lpwstr>
      </vt:variant>
      <vt:variant>
        <vt:i4>1441842</vt:i4>
      </vt:variant>
      <vt:variant>
        <vt:i4>440</vt:i4>
      </vt:variant>
      <vt:variant>
        <vt:i4>0</vt:i4>
      </vt:variant>
      <vt:variant>
        <vt:i4>5</vt:i4>
      </vt:variant>
      <vt:variant>
        <vt:lpwstr/>
      </vt:variant>
      <vt:variant>
        <vt:lpwstr>_Toc284676393</vt:lpwstr>
      </vt:variant>
      <vt:variant>
        <vt:i4>1441842</vt:i4>
      </vt:variant>
      <vt:variant>
        <vt:i4>434</vt:i4>
      </vt:variant>
      <vt:variant>
        <vt:i4>0</vt:i4>
      </vt:variant>
      <vt:variant>
        <vt:i4>5</vt:i4>
      </vt:variant>
      <vt:variant>
        <vt:lpwstr/>
      </vt:variant>
      <vt:variant>
        <vt:lpwstr>_Toc284676392</vt:lpwstr>
      </vt:variant>
      <vt:variant>
        <vt:i4>1441842</vt:i4>
      </vt:variant>
      <vt:variant>
        <vt:i4>428</vt:i4>
      </vt:variant>
      <vt:variant>
        <vt:i4>0</vt:i4>
      </vt:variant>
      <vt:variant>
        <vt:i4>5</vt:i4>
      </vt:variant>
      <vt:variant>
        <vt:lpwstr/>
      </vt:variant>
      <vt:variant>
        <vt:lpwstr>_Toc284676391</vt:lpwstr>
      </vt:variant>
      <vt:variant>
        <vt:i4>1441842</vt:i4>
      </vt:variant>
      <vt:variant>
        <vt:i4>422</vt:i4>
      </vt:variant>
      <vt:variant>
        <vt:i4>0</vt:i4>
      </vt:variant>
      <vt:variant>
        <vt:i4>5</vt:i4>
      </vt:variant>
      <vt:variant>
        <vt:lpwstr/>
      </vt:variant>
      <vt:variant>
        <vt:lpwstr>_Toc284676390</vt:lpwstr>
      </vt:variant>
      <vt:variant>
        <vt:i4>1507378</vt:i4>
      </vt:variant>
      <vt:variant>
        <vt:i4>416</vt:i4>
      </vt:variant>
      <vt:variant>
        <vt:i4>0</vt:i4>
      </vt:variant>
      <vt:variant>
        <vt:i4>5</vt:i4>
      </vt:variant>
      <vt:variant>
        <vt:lpwstr/>
      </vt:variant>
      <vt:variant>
        <vt:lpwstr>_Toc284676389</vt:lpwstr>
      </vt:variant>
      <vt:variant>
        <vt:i4>1507378</vt:i4>
      </vt:variant>
      <vt:variant>
        <vt:i4>410</vt:i4>
      </vt:variant>
      <vt:variant>
        <vt:i4>0</vt:i4>
      </vt:variant>
      <vt:variant>
        <vt:i4>5</vt:i4>
      </vt:variant>
      <vt:variant>
        <vt:lpwstr/>
      </vt:variant>
      <vt:variant>
        <vt:lpwstr>_Toc284676388</vt:lpwstr>
      </vt:variant>
      <vt:variant>
        <vt:i4>1507378</vt:i4>
      </vt:variant>
      <vt:variant>
        <vt:i4>404</vt:i4>
      </vt:variant>
      <vt:variant>
        <vt:i4>0</vt:i4>
      </vt:variant>
      <vt:variant>
        <vt:i4>5</vt:i4>
      </vt:variant>
      <vt:variant>
        <vt:lpwstr/>
      </vt:variant>
      <vt:variant>
        <vt:lpwstr>_Toc284676387</vt:lpwstr>
      </vt:variant>
      <vt:variant>
        <vt:i4>1507378</vt:i4>
      </vt:variant>
      <vt:variant>
        <vt:i4>398</vt:i4>
      </vt:variant>
      <vt:variant>
        <vt:i4>0</vt:i4>
      </vt:variant>
      <vt:variant>
        <vt:i4>5</vt:i4>
      </vt:variant>
      <vt:variant>
        <vt:lpwstr/>
      </vt:variant>
      <vt:variant>
        <vt:lpwstr>_Toc284676386</vt:lpwstr>
      </vt:variant>
      <vt:variant>
        <vt:i4>1507378</vt:i4>
      </vt:variant>
      <vt:variant>
        <vt:i4>392</vt:i4>
      </vt:variant>
      <vt:variant>
        <vt:i4>0</vt:i4>
      </vt:variant>
      <vt:variant>
        <vt:i4>5</vt:i4>
      </vt:variant>
      <vt:variant>
        <vt:lpwstr/>
      </vt:variant>
      <vt:variant>
        <vt:lpwstr>_Toc284676385</vt:lpwstr>
      </vt:variant>
      <vt:variant>
        <vt:i4>1507378</vt:i4>
      </vt:variant>
      <vt:variant>
        <vt:i4>386</vt:i4>
      </vt:variant>
      <vt:variant>
        <vt:i4>0</vt:i4>
      </vt:variant>
      <vt:variant>
        <vt:i4>5</vt:i4>
      </vt:variant>
      <vt:variant>
        <vt:lpwstr/>
      </vt:variant>
      <vt:variant>
        <vt:lpwstr>_Toc284676384</vt:lpwstr>
      </vt:variant>
      <vt:variant>
        <vt:i4>1507378</vt:i4>
      </vt:variant>
      <vt:variant>
        <vt:i4>380</vt:i4>
      </vt:variant>
      <vt:variant>
        <vt:i4>0</vt:i4>
      </vt:variant>
      <vt:variant>
        <vt:i4>5</vt:i4>
      </vt:variant>
      <vt:variant>
        <vt:lpwstr/>
      </vt:variant>
      <vt:variant>
        <vt:lpwstr>_Toc284676383</vt:lpwstr>
      </vt:variant>
      <vt:variant>
        <vt:i4>1507378</vt:i4>
      </vt:variant>
      <vt:variant>
        <vt:i4>374</vt:i4>
      </vt:variant>
      <vt:variant>
        <vt:i4>0</vt:i4>
      </vt:variant>
      <vt:variant>
        <vt:i4>5</vt:i4>
      </vt:variant>
      <vt:variant>
        <vt:lpwstr/>
      </vt:variant>
      <vt:variant>
        <vt:lpwstr>_Toc284676382</vt:lpwstr>
      </vt:variant>
      <vt:variant>
        <vt:i4>1507378</vt:i4>
      </vt:variant>
      <vt:variant>
        <vt:i4>368</vt:i4>
      </vt:variant>
      <vt:variant>
        <vt:i4>0</vt:i4>
      </vt:variant>
      <vt:variant>
        <vt:i4>5</vt:i4>
      </vt:variant>
      <vt:variant>
        <vt:lpwstr/>
      </vt:variant>
      <vt:variant>
        <vt:lpwstr>_Toc284676381</vt:lpwstr>
      </vt:variant>
      <vt:variant>
        <vt:i4>1507378</vt:i4>
      </vt:variant>
      <vt:variant>
        <vt:i4>362</vt:i4>
      </vt:variant>
      <vt:variant>
        <vt:i4>0</vt:i4>
      </vt:variant>
      <vt:variant>
        <vt:i4>5</vt:i4>
      </vt:variant>
      <vt:variant>
        <vt:lpwstr/>
      </vt:variant>
      <vt:variant>
        <vt:lpwstr>_Toc284676380</vt:lpwstr>
      </vt:variant>
      <vt:variant>
        <vt:i4>1572914</vt:i4>
      </vt:variant>
      <vt:variant>
        <vt:i4>356</vt:i4>
      </vt:variant>
      <vt:variant>
        <vt:i4>0</vt:i4>
      </vt:variant>
      <vt:variant>
        <vt:i4>5</vt:i4>
      </vt:variant>
      <vt:variant>
        <vt:lpwstr/>
      </vt:variant>
      <vt:variant>
        <vt:lpwstr>_Toc284676379</vt:lpwstr>
      </vt:variant>
      <vt:variant>
        <vt:i4>1572914</vt:i4>
      </vt:variant>
      <vt:variant>
        <vt:i4>350</vt:i4>
      </vt:variant>
      <vt:variant>
        <vt:i4>0</vt:i4>
      </vt:variant>
      <vt:variant>
        <vt:i4>5</vt:i4>
      </vt:variant>
      <vt:variant>
        <vt:lpwstr/>
      </vt:variant>
      <vt:variant>
        <vt:lpwstr>_Toc284676378</vt:lpwstr>
      </vt:variant>
      <vt:variant>
        <vt:i4>1572914</vt:i4>
      </vt:variant>
      <vt:variant>
        <vt:i4>344</vt:i4>
      </vt:variant>
      <vt:variant>
        <vt:i4>0</vt:i4>
      </vt:variant>
      <vt:variant>
        <vt:i4>5</vt:i4>
      </vt:variant>
      <vt:variant>
        <vt:lpwstr/>
      </vt:variant>
      <vt:variant>
        <vt:lpwstr>_Toc284676377</vt:lpwstr>
      </vt:variant>
      <vt:variant>
        <vt:i4>1572914</vt:i4>
      </vt:variant>
      <vt:variant>
        <vt:i4>338</vt:i4>
      </vt:variant>
      <vt:variant>
        <vt:i4>0</vt:i4>
      </vt:variant>
      <vt:variant>
        <vt:i4>5</vt:i4>
      </vt:variant>
      <vt:variant>
        <vt:lpwstr/>
      </vt:variant>
      <vt:variant>
        <vt:lpwstr>_Toc284676376</vt:lpwstr>
      </vt:variant>
      <vt:variant>
        <vt:i4>1572914</vt:i4>
      </vt:variant>
      <vt:variant>
        <vt:i4>332</vt:i4>
      </vt:variant>
      <vt:variant>
        <vt:i4>0</vt:i4>
      </vt:variant>
      <vt:variant>
        <vt:i4>5</vt:i4>
      </vt:variant>
      <vt:variant>
        <vt:lpwstr/>
      </vt:variant>
      <vt:variant>
        <vt:lpwstr>_Toc284676375</vt:lpwstr>
      </vt:variant>
      <vt:variant>
        <vt:i4>1572914</vt:i4>
      </vt:variant>
      <vt:variant>
        <vt:i4>326</vt:i4>
      </vt:variant>
      <vt:variant>
        <vt:i4>0</vt:i4>
      </vt:variant>
      <vt:variant>
        <vt:i4>5</vt:i4>
      </vt:variant>
      <vt:variant>
        <vt:lpwstr/>
      </vt:variant>
      <vt:variant>
        <vt:lpwstr>_Toc284676374</vt:lpwstr>
      </vt:variant>
      <vt:variant>
        <vt:i4>1572914</vt:i4>
      </vt:variant>
      <vt:variant>
        <vt:i4>320</vt:i4>
      </vt:variant>
      <vt:variant>
        <vt:i4>0</vt:i4>
      </vt:variant>
      <vt:variant>
        <vt:i4>5</vt:i4>
      </vt:variant>
      <vt:variant>
        <vt:lpwstr/>
      </vt:variant>
      <vt:variant>
        <vt:lpwstr>_Toc284676373</vt:lpwstr>
      </vt:variant>
      <vt:variant>
        <vt:i4>1572914</vt:i4>
      </vt:variant>
      <vt:variant>
        <vt:i4>314</vt:i4>
      </vt:variant>
      <vt:variant>
        <vt:i4>0</vt:i4>
      </vt:variant>
      <vt:variant>
        <vt:i4>5</vt:i4>
      </vt:variant>
      <vt:variant>
        <vt:lpwstr/>
      </vt:variant>
      <vt:variant>
        <vt:lpwstr>_Toc284676372</vt:lpwstr>
      </vt:variant>
      <vt:variant>
        <vt:i4>1572914</vt:i4>
      </vt:variant>
      <vt:variant>
        <vt:i4>308</vt:i4>
      </vt:variant>
      <vt:variant>
        <vt:i4>0</vt:i4>
      </vt:variant>
      <vt:variant>
        <vt:i4>5</vt:i4>
      </vt:variant>
      <vt:variant>
        <vt:lpwstr/>
      </vt:variant>
      <vt:variant>
        <vt:lpwstr>_Toc284676371</vt:lpwstr>
      </vt:variant>
      <vt:variant>
        <vt:i4>1572914</vt:i4>
      </vt:variant>
      <vt:variant>
        <vt:i4>302</vt:i4>
      </vt:variant>
      <vt:variant>
        <vt:i4>0</vt:i4>
      </vt:variant>
      <vt:variant>
        <vt:i4>5</vt:i4>
      </vt:variant>
      <vt:variant>
        <vt:lpwstr/>
      </vt:variant>
      <vt:variant>
        <vt:lpwstr>_Toc284676370</vt:lpwstr>
      </vt:variant>
      <vt:variant>
        <vt:i4>1638450</vt:i4>
      </vt:variant>
      <vt:variant>
        <vt:i4>296</vt:i4>
      </vt:variant>
      <vt:variant>
        <vt:i4>0</vt:i4>
      </vt:variant>
      <vt:variant>
        <vt:i4>5</vt:i4>
      </vt:variant>
      <vt:variant>
        <vt:lpwstr/>
      </vt:variant>
      <vt:variant>
        <vt:lpwstr>_Toc284676369</vt:lpwstr>
      </vt:variant>
      <vt:variant>
        <vt:i4>1638450</vt:i4>
      </vt:variant>
      <vt:variant>
        <vt:i4>290</vt:i4>
      </vt:variant>
      <vt:variant>
        <vt:i4>0</vt:i4>
      </vt:variant>
      <vt:variant>
        <vt:i4>5</vt:i4>
      </vt:variant>
      <vt:variant>
        <vt:lpwstr/>
      </vt:variant>
      <vt:variant>
        <vt:lpwstr>_Toc284676368</vt:lpwstr>
      </vt:variant>
      <vt:variant>
        <vt:i4>1638450</vt:i4>
      </vt:variant>
      <vt:variant>
        <vt:i4>284</vt:i4>
      </vt:variant>
      <vt:variant>
        <vt:i4>0</vt:i4>
      </vt:variant>
      <vt:variant>
        <vt:i4>5</vt:i4>
      </vt:variant>
      <vt:variant>
        <vt:lpwstr/>
      </vt:variant>
      <vt:variant>
        <vt:lpwstr>_Toc284676367</vt:lpwstr>
      </vt:variant>
      <vt:variant>
        <vt:i4>1638450</vt:i4>
      </vt:variant>
      <vt:variant>
        <vt:i4>278</vt:i4>
      </vt:variant>
      <vt:variant>
        <vt:i4>0</vt:i4>
      </vt:variant>
      <vt:variant>
        <vt:i4>5</vt:i4>
      </vt:variant>
      <vt:variant>
        <vt:lpwstr/>
      </vt:variant>
      <vt:variant>
        <vt:lpwstr>_Toc284676366</vt:lpwstr>
      </vt:variant>
      <vt:variant>
        <vt:i4>1638450</vt:i4>
      </vt:variant>
      <vt:variant>
        <vt:i4>272</vt:i4>
      </vt:variant>
      <vt:variant>
        <vt:i4>0</vt:i4>
      </vt:variant>
      <vt:variant>
        <vt:i4>5</vt:i4>
      </vt:variant>
      <vt:variant>
        <vt:lpwstr/>
      </vt:variant>
      <vt:variant>
        <vt:lpwstr>_Toc284676365</vt:lpwstr>
      </vt:variant>
      <vt:variant>
        <vt:i4>1638450</vt:i4>
      </vt:variant>
      <vt:variant>
        <vt:i4>266</vt:i4>
      </vt:variant>
      <vt:variant>
        <vt:i4>0</vt:i4>
      </vt:variant>
      <vt:variant>
        <vt:i4>5</vt:i4>
      </vt:variant>
      <vt:variant>
        <vt:lpwstr/>
      </vt:variant>
      <vt:variant>
        <vt:lpwstr>_Toc284676364</vt:lpwstr>
      </vt:variant>
      <vt:variant>
        <vt:i4>1638450</vt:i4>
      </vt:variant>
      <vt:variant>
        <vt:i4>260</vt:i4>
      </vt:variant>
      <vt:variant>
        <vt:i4>0</vt:i4>
      </vt:variant>
      <vt:variant>
        <vt:i4>5</vt:i4>
      </vt:variant>
      <vt:variant>
        <vt:lpwstr/>
      </vt:variant>
      <vt:variant>
        <vt:lpwstr>_Toc284676363</vt:lpwstr>
      </vt:variant>
      <vt:variant>
        <vt:i4>1638450</vt:i4>
      </vt:variant>
      <vt:variant>
        <vt:i4>254</vt:i4>
      </vt:variant>
      <vt:variant>
        <vt:i4>0</vt:i4>
      </vt:variant>
      <vt:variant>
        <vt:i4>5</vt:i4>
      </vt:variant>
      <vt:variant>
        <vt:lpwstr/>
      </vt:variant>
      <vt:variant>
        <vt:lpwstr>_Toc284676362</vt:lpwstr>
      </vt:variant>
      <vt:variant>
        <vt:i4>1638450</vt:i4>
      </vt:variant>
      <vt:variant>
        <vt:i4>248</vt:i4>
      </vt:variant>
      <vt:variant>
        <vt:i4>0</vt:i4>
      </vt:variant>
      <vt:variant>
        <vt:i4>5</vt:i4>
      </vt:variant>
      <vt:variant>
        <vt:lpwstr/>
      </vt:variant>
      <vt:variant>
        <vt:lpwstr>_Toc284676361</vt:lpwstr>
      </vt:variant>
      <vt:variant>
        <vt:i4>1638450</vt:i4>
      </vt:variant>
      <vt:variant>
        <vt:i4>242</vt:i4>
      </vt:variant>
      <vt:variant>
        <vt:i4>0</vt:i4>
      </vt:variant>
      <vt:variant>
        <vt:i4>5</vt:i4>
      </vt:variant>
      <vt:variant>
        <vt:lpwstr/>
      </vt:variant>
      <vt:variant>
        <vt:lpwstr>_Toc284676360</vt:lpwstr>
      </vt:variant>
      <vt:variant>
        <vt:i4>1703986</vt:i4>
      </vt:variant>
      <vt:variant>
        <vt:i4>236</vt:i4>
      </vt:variant>
      <vt:variant>
        <vt:i4>0</vt:i4>
      </vt:variant>
      <vt:variant>
        <vt:i4>5</vt:i4>
      </vt:variant>
      <vt:variant>
        <vt:lpwstr/>
      </vt:variant>
      <vt:variant>
        <vt:lpwstr>_Toc284676359</vt:lpwstr>
      </vt:variant>
      <vt:variant>
        <vt:i4>1703986</vt:i4>
      </vt:variant>
      <vt:variant>
        <vt:i4>230</vt:i4>
      </vt:variant>
      <vt:variant>
        <vt:i4>0</vt:i4>
      </vt:variant>
      <vt:variant>
        <vt:i4>5</vt:i4>
      </vt:variant>
      <vt:variant>
        <vt:lpwstr/>
      </vt:variant>
      <vt:variant>
        <vt:lpwstr>_Toc284676358</vt:lpwstr>
      </vt:variant>
      <vt:variant>
        <vt:i4>1703986</vt:i4>
      </vt:variant>
      <vt:variant>
        <vt:i4>224</vt:i4>
      </vt:variant>
      <vt:variant>
        <vt:i4>0</vt:i4>
      </vt:variant>
      <vt:variant>
        <vt:i4>5</vt:i4>
      </vt:variant>
      <vt:variant>
        <vt:lpwstr/>
      </vt:variant>
      <vt:variant>
        <vt:lpwstr>_Toc284676357</vt:lpwstr>
      </vt:variant>
      <vt:variant>
        <vt:i4>1703986</vt:i4>
      </vt:variant>
      <vt:variant>
        <vt:i4>218</vt:i4>
      </vt:variant>
      <vt:variant>
        <vt:i4>0</vt:i4>
      </vt:variant>
      <vt:variant>
        <vt:i4>5</vt:i4>
      </vt:variant>
      <vt:variant>
        <vt:lpwstr/>
      </vt:variant>
      <vt:variant>
        <vt:lpwstr>_Toc284676356</vt:lpwstr>
      </vt:variant>
      <vt:variant>
        <vt:i4>1703986</vt:i4>
      </vt:variant>
      <vt:variant>
        <vt:i4>212</vt:i4>
      </vt:variant>
      <vt:variant>
        <vt:i4>0</vt:i4>
      </vt:variant>
      <vt:variant>
        <vt:i4>5</vt:i4>
      </vt:variant>
      <vt:variant>
        <vt:lpwstr/>
      </vt:variant>
      <vt:variant>
        <vt:lpwstr>_Toc284676355</vt:lpwstr>
      </vt:variant>
      <vt:variant>
        <vt:i4>1703986</vt:i4>
      </vt:variant>
      <vt:variant>
        <vt:i4>206</vt:i4>
      </vt:variant>
      <vt:variant>
        <vt:i4>0</vt:i4>
      </vt:variant>
      <vt:variant>
        <vt:i4>5</vt:i4>
      </vt:variant>
      <vt:variant>
        <vt:lpwstr/>
      </vt:variant>
      <vt:variant>
        <vt:lpwstr>_Toc284676354</vt:lpwstr>
      </vt:variant>
      <vt:variant>
        <vt:i4>1703986</vt:i4>
      </vt:variant>
      <vt:variant>
        <vt:i4>200</vt:i4>
      </vt:variant>
      <vt:variant>
        <vt:i4>0</vt:i4>
      </vt:variant>
      <vt:variant>
        <vt:i4>5</vt:i4>
      </vt:variant>
      <vt:variant>
        <vt:lpwstr/>
      </vt:variant>
      <vt:variant>
        <vt:lpwstr>_Toc284676353</vt:lpwstr>
      </vt:variant>
      <vt:variant>
        <vt:i4>1703986</vt:i4>
      </vt:variant>
      <vt:variant>
        <vt:i4>194</vt:i4>
      </vt:variant>
      <vt:variant>
        <vt:i4>0</vt:i4>
      </vt:variant>
      <vt:variant>
        <vt:i4>5</vt:i4>
      </vt:variant>
      <vt:variant>
        <vt:lpwstr/>
      </vt:variant>
      <vt:variant>
        <vt:lpwstr>_Toc284676352</vt:lpwstr>
      </vt:variant>
      <vt:variant>
        <vt:i4>1703986</vt:i4>
      </vt:variant>
      <vt:variant>
        <vt:i4>188</vt:i4>
      </vt:variant>
      <vt:variant>
        <vt:i4>0</vt:i4>
      </vt:variant>
      <vt:variant>
        <vt:i4>5</vt:i4>
      </vt:variant>
      <vt:variant>
        <vt:lpwstr/>
      </vt:variant>
      <vt:variant>
        <vt:lpwstr>_Toc284676351</vt:lpwstr>
      </vt:variant>
      <vt:variant>
        <vt:i4>1703986</vt:i4>
      </vt:variant>
      <vt:variant>
        <vt:i4>182</vt:i4>
      </vt:variant>
      <vt:variant>
        <vt:i4>0</vt:i4>
      </vt:variant>
      <vt:variant>
        <vt:i4>5</vt:i4>
      </vt:variant>
      <vt:variant>
        <vt:lpwstr/>
      </vt:variant>
      <vt:variant>
        <vt:lpwstr>_Toc284676350</vt:lpwstr>
      </vt:variant>
      <vt:variant>
        <vt:i4>1769522</vt:i4>
      </vt:variant>
      <vt:variant>
        <vt:i4>176</vt:i4>
      </vt:variant>
      <vt:variant>
        <vt:i4>0</vt:i4>
      </vt:variant>
      <vt:variant>
        <vt:i4>5</vt:i4>
      </vt:variant>
      <vt:variant>
        <vt:lpwstr/>
      </vt:variant>
      <vt:variant>
        <vt:lpwstr>_Toc284676349</vt:lpwstr>
      </vt:variant>
      <vt:variant>
        <vt:i4>1769522</vt:i4>
      </vt:variant>
      <vt:variant>
        <vt:i4>170</vt:i4>
      </vt:variant>
      <vt:variant>
        <vt:i4>0</vt:i4>
      </vt:variant>
      <vt:variant>
        <vt:i4>5</vt:i4>
      </vt:variant>
      <vt:variant>
        <vt:lpwstr/>
      </vt:variant>
      <vt:variant>
        <vt:lpwstr>_Toc284676348</vt:lpwstr>
      </vt:variant>
      <vt:variant>
        <vt:i4>1769522</vt:i4>
      </vt:variant>
      <vt:variant>
        <vt:i4>164</vt:i4>
      </vt:variant>
      <vt:variant>
        <vt:i4>0</vt:i4>
      </vt:variant>
      <vt:variant>
        <vt:i4>5</vt:i4>
      </vt:variant>
      <vt:variant>
        <vt:lpwstr/>
      </vt:variant>
      <vt:variant>
        <vt:lpwstr>_Toc284676347</vt:lpwstr>
      </vt:variant>
      <vt:variant>
        <vt:i4>1769522</vt:i4>
      </vt:variant>
      <vt:variant>
        <vt:i4>158</vt:i4>
      </vt:variant>
      <vt:variant>
        <vt:i4>0</vt:i4>
      </vt:variant>
      <vt:variant>
        <vt:i4>5</vt:i4>
      </vt:variant>
      <vt:variant>
        <vt:lpwstr/>
      </vt:variant>
      <vt:variant>
        <vt:lpwstr>_Toc284676346</vt:lpwstr>
      </vt:variant>
      <vt:variant>
        <vt:i4>1769522</vt:i4>
      </vt:variant>
      <vt:variant>
        <vt:i4>152</vt:i4>
      </vt:variant>
      <vt:variant>
        <vt:i4>0</vt:i4>
      </vt:variant>
      <vt:variant>
        <vt:i4>5</vt:i4>
      </vt:variant>
      <vt:variant>
        <vt:lpwstr/>
      </vt:variant>
      <vt:variant>
        <vt:lpwstr>_Toc284676345</vt:lpwstr>
      </vt:variant>
      <vt:variant>
        <vt:i4>1769522</vt:i4>
      </vt:variant>
      <vt:variant>
        <vt:i4>146</vt:i4>
      </vt:variant>
      <vt:variant>
        <vt:i4>0</vt:i4>
      </vt:variant>
      <vt:variant>
        <vt:i4>5</vt:i4>
      </vt:variant>
      <vt:variant>
        <vt:lpwstr/>
      </vt:variant>
      <vt:variant>
        <vt:lpwstr>_Toc284676344</vt:lpwstr>
      </vt:variant>
      <vt:variant>
        <vt:i4>1769522</vt:i4>
      </vt:variant>
      <vt:variant>
        <vt:i4>140</vt:i4>
      </vt:variant>
      <vt:variant>
        <vt:i4>0</vt:i4>
      </vt:variant>
      <vt:variant>
        <vt:i4>5</vt:i4>
      </vt:variant>
      <vt:variant>
        <vt:lpwstr/>
      </vt:variant>
      <vt:variant>
        <vt:lpwstr>_Toc284676343</vt:lpwstr>
      </vt:variant>
      <vt:variant>
        <vt:i4>1769522</vt:i4>
      </vt:variant>
      <vt:variant>
        <vt:i4>134</vt:i4>
      </vt:variant>
      <vt:variant>
        <vt:i4>0</vt:i4>
      </vt:variant>
      <vt:variant>
        <vt:i4>5</vt:i4>
      </vt:variant>
      <vt:variant>
        <vt:lpwstr/>
      </vt:variant>
      <vt:variant>
        <vt:lpwstr>_Toc284676342</vt:lpwstr>
      </vt:variant>
      <vt:variant>
        <vt:i4>1769522</vt:i4>
      </vt:variant>
      <vt:variant>
        <vt:i4>128</vt:i4>
      </vt:variant>
      <vt:variant>
        <vt:i4>0</vt:i4>
      </vt:variant>
      <vt:variant>
        <vt:i4>5</vt:i4>
      </vt:variant>
      <vt:variant>
        <vt:lpwstr/>
      </vt:variant>
      <vt:variant>
        <vt:lpwstr>_Toc284676341</vt:lpwstr>
      </vt:variant>
      <vt:variant>
        <vt:i4>1769522</vt:i4>
      </vt:variant>
      <vt:variant>
        <vt:i4>122</vt:i4>
      </vt:variant>
      <vt:variant>
        <vt:i4>0</vt:i4>
      </vt:variant>
      <vt:variant>
        <vt:i4>5</vt:i4>
      </vt:variant>
      <vt:variant>
        <vt:lpwstr/>
      </vt:variant>
      <vt:variant>
        <vt:lpwstr>_Toc284676340</vt:lpwstr>
      </vt:variant>
      <vt:variant>
        <vt:i4>1835058</vt:i4>
      </vt:variant>
      <vt:variant>
        <vt:i4>116</vt:i4>
      </vt:variant>
      <vt:variant>
        <vt:i4>0</vt:i4>
      </vt:variant>
      <vt:variant>
        <vt:i4>5</vt:i4>
      </vt:variant>
      <vt:variant>
        <vt:lpwstr/>
      </vt:variant>
      <vt:variant>
        <vt:lpwstr>_Toc284676339</vt:lpwstr>
      </vt:variant>
      <vt:variant>
        <vt:i4>1835058</vt:i4>
      </vt:variant>
      <vt:variant>
        <vt:i4>110</vt:i4>
      </vt:variant>
      <vt:variant>
        <vt:i4>0</vt:i4>
      </vt:variant>
      <vt:variant>
        <vt:i4>5</vt:i4>
      </vt:variant>
      <vt:variant>
        <vt:lpwstr/>
      </vt:variant>
      <vt:variant>
        <vt:lpwstr>_Toc284676338</vt:lpwstr>
      </vt:variant>
      <vt:variant>
        <vt:i4>1835058</vt:i4>
      </vt:variant>
      <vt:variant>
        <vt:i4>104</vt:i4>
      </vt:variant>
      <vt:variant>
        <vt:i4>0</vt:i4>
      </vt:variant>
      <vt:variant>
        <vt:i4>5</vt:i4>
      </vt:variant>
      <vt:variant>
        <vt:lpwstr/>
      </vt:variant>
      <vt:variant>
        <vt:lpwstr>_Toc284676337</vt:lpwstr>
      </vt:variant>
      <vt:variant>
        <vt:i4>1835058</vt:i4>
      </vt:variant>
      <vt:variant>
        <vt:i4>98</vt:i4>
      </vt:variant>
      <vt:variant>
        <vt:i4>0</vt:i4>
      </vt:variant>
      <vt:variant>
        <vt:i4>5</vt:i4>
      </vt:variant>
      <vt:variant>
        <vt:lpwstr/>
      </vt:variant>
      <vt:variant>
        <vt:lpwstr>_Toc284676336</vt:lpwstr>
      </vt:variant>
      <vt:variant>
        <vt:i4>1835058</vt:i4>
      </vt:variant>
      <vt:variant>
        <vt:i4>92</vt:i4>
      </vt:variant>
      <vt:variant>
        <vt:i4>0</vt:i4>
      </vt:variant>
      <vt:variant>
        <vt:i4>5</vt:i4>
      </vt:variant>
      <vt:variant>
        <vt:lpwstr/>
      </vt:variant>
      <vt:variant>
        <vt:lpwstr>_Toc284676335</vt:lpwstr>
      </vt:variant>
      <vt:variant>
        <vt:i4>1835058</vt:i4>
      </vt:variant>
      <vt:variant>
        <vt:i4>86</vt:i4>
      </vt:variant>
      <vt:variant>
        <vt:i4>0</vt:i4>
      </vt:variant>
      <vt:variant>
        <vt:i4>5</vt:i4>
      </vt:variant>
      <vt:variant>
        <vt:lpwstr/>
      </vt:variant>
      <vt:variant>
        <vt:lpwstr>_Toc284676334</vt:lpwstr>
      </vt:variant>
      <vt:variant>
        <vt:i4>1835058</vt:i4>
      </vt:variant>
      <vt:variant>
        <vt:i4>80</vt:i4>
      </vt:variant>
      <vt:variant>
        <vt:i4>0</vt:i4>
      </vt:variant>
      <vt:variant>
        <vt:i4>5</vt:i4>
      </vt:variant>
      <vt:variant>
        <vt:lpwstr/>
      </vt:variant>
      <vt:variant>
        <vt:lpwstr>_Toc284676333</vt:lpwstr>
      </vt:variant>
      <vt:variant>
        <vt:i4>1835058</vt:i4>
      </vt:variant>
      <vt:variant>
        <vt:i4>74</vt:i4>
      </vt:variant>
      <vt:variant>
        <vt:i4>0</vt:i4>
      </vt:variant>
      <vt:variant>
        <vt:i4>5</vt:i4>
      </vt:variant>
      <vt:variant>
        <vt:lpwstr/>
      </vt:variant>
      <vt:variant>
        <vt:lpwstr>_Toc284676332</vt:lpwstr>
      </vt:variant>
      <vt:variant>
        <vt:i4>1835058</vt:i4>
      </vt:variant>
      <vt:variant>
        <vt:i4>68</vt:i4>
      </vt:variant>
      <vt:variant>
        <vt:i4>0</vt:i4>
      </vt:variant>
      <vt:variant>
        <vt:i4>5</vt:i4>
      </vt:variant>
      <vt:variant>
        <vt:lpwstr/>
      </vt:variant>
      <vt:variant>
        <vt:lpwstr>_Toc284676331</vt:lpwstr>
      </vt:variant>
      <vt:variant>
        <vt:i4>1835058</vt:i4>
      </vt:variant>
      <vt:variant>
        <vt:i4>62</vt:i4>
      </vt:variant>
      <vt:variant>
        <vt:i4>0</vt:i4>
      </vt:variant>
      <vt:variant>
        <vt:i4>5</vt:i4>
      </vt:variant>
      <vt:variant>
        <vt:lpwstr/>
      </vt:variant>
      <vt:variant>
        <vt:lpwstr>_Toc284676330</vt:lpwstr>
      </vt:variant>
      <vt:variant>
        <vt:i4>1900594</vt:i4>
      </vt:variant>
      <vt:variant>
        <vt:i4>56</vt:i4>
      </vt:variant>
      <vt:variant>
        <vt:i4>0</vt:i4>
      </vt:variant>
      <vt:variant>
        <vt:i4>5</vt:i4>
      </vt:variant>
      <vt:variant>
        <vt:lpwstr/>
      </vt:variant>
      <vt:variant>
        <vt:lpwstr>_Toc284676329</vt:lpwstr>
      </vt:variant>
      <vt:variant>
        <vt:i4>1900594</vt:i4>
      </vt:variant>
      <vt:variant>
        <vt:i4>50</vt:i4>
      </vt:variant>
      <vt:variant>
        <vt:i4>0</vt:i4>
      </vt:variant>
      <vt:variant>
        <vt:i4>5</vt:i4>
      </vt:variant>
      <vt:variant>
        <vt:lpwstr/>
      </vt:variant>
      <vt:variant>
        <vt:lpwstr>_Toc284676328</vt:lpwstr>
      </vt:variant>
      <vt:variant>
        <vt:i4>1900594</vt:i4>
      </vt:variant>
      <vt:variant>
        <vt:i4>44</vt:i4>
      </vt:variant>
      <vt:variant>
        <vt:i4>0</vt:i4>
      </vt:variant>
      <vt:variant>
        <vt:i4>5</vt:i4>
      </vt:variant>
      <vt:variant>
        <vt:lpwstr/>
      </vt:variant>
      <vt:variant>
        <vt:lpwstr>_Toc284676327</vt:lpwstr>
      </vt:variant>
      <vt:variant>
        <vt:i4>1900594</vt:i4>
      </vt:variant>
      <vt:variant>
        <vt:i4>38</vt:i4>
      </vt:variant>
      <vt:variant>
        <vt:i4>0</vt:i4>
      </vt:variant>
      <vt:variant>
        <vt:i4>5</vt:i4>
      </vt:variant>
      <vt:variant>
        <vt:lpwstr/>
      </vt:variant>
      <vt:variant>
        <vt:lpwstr>_Toc284676326</vt:lpwstr>
      </vt:variant>
      <vt:variant>
        <vt:i4>1900594</vt:i4>
      </vt:variant>
      <vt:variant>
        <vt:i4>32</vt:i4>
      </vt:variant>
      <vt:variant>
        <vt:i4>0</vt:i4>
      </vt:variant>
      <vt:variant>
        <vt:i4>5</vt:i4>
      </vt:variant>
      <vt:variant>
        <vt:lpwstr/>
      </vt:variant>
      <vt:variant>
        <vt:lpwstr>_Toc284676325</vt:lpwstr>
      </vt:variant>
      <vt:variant>
        <vt:i4>1900594</vt:i4>
      </vt:variant>
      <vt:variant>
        <vt:i4>26</vt:i4>
      </vt:variant>
      <vt:variant>
        <vt:i4>0</vt:i4>
      </vt:variant>
      <vt:variant>
        <vt:i4>5</vt:i4>
      </vt:variant>
      <vt:variant>
        <vt:lpwstr/>
      </vt:variant>
      <vt:variant>
        <vt:lpwstr>_Toc284676324</vt:lpwstr>
      </vt:variant>
      <vt:variant>
        <vt:i4>1900594</vt:i4>
      </vt:variant>
      <vt:variant>
        <vt:i4>20</vt:i4>
      </vt:variant>
      <vt:variant>
        <vt:i4>0</vt:i4>
      </vt:variant>
      <vt:variant>
        <vt:i4>5</vt:i4>
      </vt:variant>
      <vt:variant>
        <vt:lpwstr/>
      </vt:variant>
      <vt:variant>
        <vt:lpwstr>_Toc284676323</vt:lpwstr>
      </vt:variant>
      <vt:variant>
        <vt:i4>1900594</vt:i4>
      </vt:variant>
      <vt:variant>
        <vt:i4>14</vt:i4>
      </vt:variant>
      <vt:variant>
        <vt:i4>0</vt:i4>
      </vt:variant>
      <vt:variant>
        <vt:i4>5</vt:i4>
      </vt:variant>
      <vt:variant>
        <vt:lpwstr/>
      </vt:variant>
      <vt:variant>
        <vt:lpwstr>_Toc284676322</vt:lpwstr>
      </vt:variant>
      <vt:variant>
        <vt:i4>1900594</vt:i4>
      </vt:variant>
      <vt:variant>
        <vt:i4>8</vt:i4>
      </vt:variant>
      <vt:variant>
        <vt:i4>0</vt:i4>
      </vt:variant>
      <vt:variant>
        <vt:i4>5</vt:i4>
      </vt:variant>
      <vt:variant>
        <vt:lpwstr/>
      </vt:variant>
      <vt:variant>
        <vt:lpwstr>_Toc284676321</vt:lpwstr>
      </vt:variant>
      <vt:variant>
        <vt:i4>1900594</vt:i4>
      </vt:variant>
      <vt:variant>
        <vt:i4>2</vt:i4>
      </vt:variant>
      <vt:variant>
        <vt:i4>0</vt:i4>
      </vt:variant>
      <vt:variant>
        <vt:i4>5</vt:i4>
      </vt:variant>
      <vt:variant>
        <vt:lpwstr/>
      </vt:variant>
      <vt:variant>
        <vt:lpwstr>_Toc284676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
  <cp:keywords/>
  <dc:description/>
  <cp:lastModifiedBy/>
  <cp:revision>1</cp:revision>
  <dcterms:created xsi:type="dcterms:W3CDTF">2018-02-02T19:05:00Z</dcterms:created>
  <dcterms:modified xsi:type="dcterms:W3CDTF">2019-04-10T17:14:00Z</dcterms:modified>
  <cp:category/>
  <cp:contentStatus/>
</cp:coreProperties>
</file>